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47AED3" w14:textId="23D4EFA3" w:rsidR="008A55B5" w:rsidRPr="002C226A" w:rsidRDefault="004644F5" w:rsidP="002C226A">
      <w:pPr>
        <w:pStyle w:val="papertitle"/>
        <w:rPr>
          <w:rFonts w:eastAsia="MS Mincho"/>
          <w:lang w:eastAsia="ja-JP"/>
        </w:rPr>
      </w:pPr>
      <w:r w:rsidRPr="002C226A">
        <w:rPr>
          <w:rFonts w:eastAsia="MS Mincho"/>
        </w:rPr>
        <w:t>A Branch-and-Bound Algorithm for Scheduling of Data-Parallel Tasks</w:t>
      </w:r>
    </w:p>
    <w:p w14:paraId="02F1FF2D" w14:textId="77777777" w:rsidR="008A55B5" w:rsidRPr="002C226A" w:rsidRDefault="008A55B5" w:rsidP="002C226A">
      <w:pPr>
        <w:pStyle w:val="Author"/>
        <w:jc w:val="both"/>
        <w:rPr>
          <w:rFonts w:eastAsia="MS Mincho"/>
          <w:lang w:eastAsia="ja-JP"/>
        </w:rPr>
        <w:sectPr w:rsidR="008A55B5" w:rsidRPr="002C226A" w:rsidSect="003E7CAB"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18D7162D" w14:textId="1FE47B3C" w:rsidR="008A55B5" w:rsidRPr="002C226A" w:rsidRDefault="00C3296D">
      <w:pPr>
        <w:pStyle w:val="Author"/>
        <w:rPr>
          <w:rFonts w:eastAsia="MS Mincho"/>
        </w:rPr>
      </w:pPr>
      <w:r>
        <w:rPr>
          <w:rFonts w:eastAsia="MS Mincho"/>
        </w:rPr>
        <w:lastRenderedPageBreak/>
        <w:t>Authors</w:t>
      </w:r>
    </w:p>
    <w:p w14:paraId="1E5A0209" w14:textId="4A4F9814" w:rsidR="00A236AC" w:rsidRPr="002C226A" w:rsidRDefault="00C3296D">
      <w:pPr>
        <w:pStyle w:val="Affiliation"/>
        <w:rPr>
          <w:rFonts w:eastAsia="MS Mincho"/>
          <w:lang w:eastAsia="ja-JP"/>
        </w:rPr>
      </w:pPr>
      <w:r>
        <w:rPr>
          <w:rFonts w:eastAsia="MS Mincho"/>
          <w:lang w:eastAsia="ja-JP"/>
        </w:rPr>
        <w:t>Affiliation</w:t>
      </w:r>
    </w:p>
    <w:p w14:paraId="72ED5508" w14:textId="3C1AAFC7" w:rsidR="006041C6" w:rsidRDefault="00C3296D" w:rsidP="00411304">
      <w:pPr>
        <w:pStyle w:val="Affiliation"/>
        <w:rPr>
          <w:rFonts w:eastAsia="MS Mincho"/>
          <w:lang w:eastAsia="ja-JP"/>
        </w:rPr>
      </w:pPr>
      <w:r>
        <w:rPr>
          <w:rFonts w:eastAsia="MS Mincho"/>
          <w:lang w:eastAsia="ja-JP"/>
        </w:rPr>
        <w:t>Address</w:t>
      </w:r>
    </w:p>
    <w:p w14:paraId="37B6B604" w14:textId="77777777" w:rsidR="000A0B96" w:rsidRDefault="000A0B96" w:rsidP="00411304">
      <w:pPr>
        <w:pStyle w:val="Affiliation"/>
        <w:rPr>
          <w:rFonts w:eastAsia="MS Mincho"/>
          <w:lang w:eastAsia="ja-JP"/>
        </w:rPr>
      </w:pPr>
    </w:p>
    <w:p w14:paraId="1BE64D9E" w14:textId="77777777" w:rsidR="00411304" w:rsidRPr="002C226A" w:rsidRDefault="00411304" w:rsidP="00411304">
      <w:pPr>
        <w:pStyle w:val="Affiliation"/>
        <w:rPr>
          <w:rFonts w:eastAsia="MS Mincho"/>
        </w:rPr>
        <w:sectPr w:rsidR="00411304" w:rsidRPr="002C226A" w:rsidSect="003E7CAB">
          <w:type w:val="continuous"/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69B649FC" w14:textId="38B627EB" w:rsidR="008A55B5" w:rsidRPr="002C226A" w:rsidRDefault="00045A48" w:rsidP="008A54EB">
      <w:pPr>
        <w:ind w:firstLine="0"/>
        <w:jc w:val="center"/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FE3158" wp14:editId="2ED2D758">
                <wp:simplePos x="0" y="0"/>
                <wp:positionH relativeFrom="margin">
                  <wp:align>right</wp:align>
                </wp:positionH>
                <wp:positionV relativeFrom="page">
                  <wp:posOffset>2924175</wp:posOffset>
                </wp:positionV>
                <wp:extent cx="3019425" cy="2257425"/>
                <wp:effectExtent l="0" t="0" r="9525" b="9525"/>
                <wp:wrapTopAndBottom/>
                <wp:docPr id="12" name="テキスト ボック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22574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1917DD" w14:textId="55A0E2C1" w:rsidR="00983FC7" w:rsidRPr="00A15E4F" w:rsidRDefault="00983FC7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F2605"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03BBB5FB" wp14:editId="5AFEDC9D">
                                  <wp:extent cx="1485900" cy="844569"/>
                                  <wp:effectExtent l="0" t="0" r="0" b="0"/>
                                  <wp:docPr id="933" name="図 9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27504" cy="8682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B532FA" w14:textId="77777777" w:rsidR="00983FC7" w:rsidRPr="00A15E4F" w:rsidRDefault="00983FC7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(a) A task graph</w:t>
                            </w:r>
                          </w:p>
                          <w:p w14:paraId="65719BC7" w14:textId="77777777" w:rsidR="00983FC7" w:rsidRPr="00A15E4F" w:rsidRDefault="00983FC7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271FDFA" w14:textId="0BD9BDA9" w:rsidR="00983FC7" w:rsidRPr="00A15E4F" w:rsidRDefault="00983FC7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F00DD"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53415CB0" wp14:editId="1B957CFC">
                                  <wp:extent cx="2352675" cy="713516"/>
                                  <wp:effectExtent l="0" t="0" r="0" b="0"/>
                                  <wp:docPr id="1" name="図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12348" cy="7316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A29541B" w14:textId="77777777" w:rsidR="00983FC7" w:rsidRPr="00A15E4F" w:rsidRDefault="00983FC7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(</w:t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t>b) An optimal schedule</w:t>
                            </w:r>
                          </w:p>
                          <w:p w14:paraId="2C9DA51A" w14:textId="0F26DA5A" w:rsidR="00983FC7" w:rsidRPr="00A15E4F" w:rsidRDefault="00983FC7" w:rsidP="00531B5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noProof/>
                                <w:sz w:val="18"/>
                                <w:szCs w:val="18"/>
                              </w:rPr>
                            </w:pPr>
                            <w:bookmarkStart w:id="0" w:name="_Ref453265333"/>
                            <w:r w:rsidRPr="00A15E4F">
                              <w:rPr>
                                <w:sz w:val="18"/>
                                <w:szCs w:val="18"/>
                              </w:rPr>
                              <w:t xml:space="preserve">Figure </w:t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instrText xml:space="preserve"> SEQ Figure \* ARABIC </w:instrText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A15E4F">
                              <w:rPr>
                                <w:noProof/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0"/>
                            <w:r w:rsidRPr="00A15E4F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A scheduling ex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2" o:spid="_x0000_s1026" type="#_x0000_t202" style="position:absolute;left:0;text-align:left;margin-left:186.55pt;margin-top:230.25pt;width:237.75pt;height:177.7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" stroked="f">
                <v:textbox inset="0,0,0,0">
                  <w:txbxContent>
                    <w:p w14:paraId="0A1917DD" w14:textId="55A0E2C1" w:rsidR="00983FC7" w:rsidRPr="00A15E4F" w:rsidRDefault="00983FC7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EF2605"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03BBB5FB" wp14:editId="5AFEDC9D">
                            <wp:extent cx="1485900" cy="844569"/>
                            <wp:effectExtent l="0" t="0" r="0" b="0"/>
                            <wp:docPr id="933" name="図 9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27504" cy="86821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B532FA" w14:textId="77777777" w:rsidR="00983FC7" w:rsidRPr="00A15E4F" w:rsidRDefault="00983FC7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(a) A task graph</w:t>
                      </w:r>
                    </w:p>
                    <w:p w14:paraId="65719BC7" w14:textId="77777777" w:rsidR="00983FC7" w:rsidRPr="00A15E4F" w:rsidRDefault="00983FC7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5271FDFA" w14:textId="0BD9BDA9" w:rsidR="00983FC7" w:rsidRPr="00A15E4F" w:rsidRDefault="00983FC7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6F00DD"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53415CB0" wp14:editId="1B957CFC">
                            <wp:extent cx="2352675" cy="713516"/>
                            <wp:effectExtent l="0" t="0" r="0" b="0"/>
                            <wp:docPr id="1" name="図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2348" cy="73161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A29541B" w14:textId="77777777" w:rsidR="00983FC7" w:rsidRPr="00A15E4F" w:rsidRDefault="00983FC7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(</w:t>
                      </w:r>
                      <w:r w:rsidRPr="00A15E4F">
                        <w:rPr>
                          <w:sz w:val="18"/>
                          <w:szCs w:val="18"/>
                        </w:rPr>
                        <w:t>b) An optimal schedule</w:t>
                      </w:r>
                    </w:p>
                    <w:p w14:paraId="2C9DA51A" w14:textId="0F26DA5A" w:rsidR="00983FC7" w:rsidRPr="00A15E4F" w:rsidRDefault="00983FC7" w:rsidP="00531B5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noProof/>
                          <w:sz w:val="18"/>
                          <w:szCs w:val="18"/>
                        </w:rPr>
                      </w:pPr>
                      <w:bookmarkStart w:id="1" w:name="_Ref453265333"/>
                      <w:r w:rsidRPr="00A15E4F">
                        <w:rPr>
                          <w:sz w:val="18"/>
                          <w:szCs w:val="18"/>
                        </w:rPr>
                        <w:t xml:space="preserve">Figure </w:t>
                      </w:r>
                      <w:r w:rsidRPr="00A15E4F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A15E4F">
                        <w:rPr>
                          <w:sz w:val="18"/>
                          <w:szCs w:val="18"/>
                        </w:rPr>
                        <w:instrText xml:space="preserve"> SEQ Figure \* ARABIC </w:instrText>
                      </w:r>
                      <w:r w:rsidRPr="00A15E4F">
                        <w:rPr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  <w:szCs w:val="18"/>
                        </w:rPr>
                        <w:t>1</w:t>
                      </w:r>
                      <w:r w:rsidRPr="00A15E4F">
                        <w:rPr>
                          <w:noProof/>
                          <w:sz w:val="18"/>
                          <w:szCs w:val="18"/>
                        </w:rPr>
                        <w:fldChar w:fldCharType="end"/>
                      </w:r>
                      <w:bookmarkEnd w:id="1"/>
                      <w:r w:rsidRPr="00A15E4F">
                        <w:rPr>
                          <w:rFonts w:eastAsia="MS Mincho"/>
                          <w:sz w:val="18"/>
                          <w:szCs w:val="18"/>
                        </w:rPr>
                        <w:t xml:space="preserve">. </w:t>
                      </w: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A scheduling example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</w:p>
    <w:p w14:paraId="1141447B" w14:textId="77777777" w:rsidR="008A55B5" w:rsidRPr="002C226A" w:rsidRDefault="008A55B5" w:rsidP="002370CC">
      <w:pPr>
        <w:sectPr w:rsidR="008A55B5" w:rsidRPr="002C226A" w:rsidSect="003E7CAB">
          <w:type w:val="continuous"/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0FECE6CC" w14:textId="285DFCC0" w:rsidR="00AC7935" w:rsidRPr="006D7FDC" w:rsidRDefault="008A55B5" w:rsidP="000E131E">
      <w:pPr>
        <w:ind w:firstLine="0"/>
        <w:rPr>
          <w:b/>
          <w:sz w:val="18"/>
          <w:szCs w:val="18"/>
        </w:rPr>
      </w:pPr>
      <w:r w:rsidRPr="006D7FDC">
        <w:rPr>
          <w:b/>
          <w:iCs/>
          <w:sz w:val="18"/>
          <w:szCs w:val="18"/>
        </w:rPr>
        <w:lastRenderedPageBreak/>
        <w:t>Abstract</w:t>
      </w:r>
      <w:r w:rsidR="001670C1" w:rsidRPr="006D7FDC">
        <w:rPr>
          <w:b/>
          <w:iCs/>
          <w:sz w:val="18"/>
          <w:szCs w:val="18"/>
        </w:rPr>
        <w:t xml:space="preserve"> </w:t>
      </w:r>
      <w:r w:rsidRPr="006D7FDC">
        <w:rPr>
          <w:b/>
          <w:sz w:val="18"/>
          <w:szCs w:val="18"/>
        </w:rPr>
        <w:t>—</w:t>
      </w:r>
      <w:r w:rsidR="001D59C5" w:rsidRPr="006D7FDC">
        <w:rPr>
          <w:b/>
          <w:sz w:val="18"/>
          <w:szCs w:val="18"/>
        </w:rPr>
        <w:t xml:space="preserve"> </w:t>
      </w:r>
      <w:r w:rsidR="008F354A" w:rsidRPr="006D7FDC">
        <w:rPr>
          <w:b/>
          <w:sz w:val="18"/>
          <w:szCs w:val="18"/>
        </w:rPr>
        <w:t xml:space="preserve">This paper studies </w:t>
      </w:r>
      <w:r w:rsidR="00225951" w:rsidRPr="006D7FDC">
        <w:rPr>
          <w:b/>
          <w:sz w:val="18"/>
          <w:szCs w:val="18"/>
        </w:rPr>
        <w:t>a</w:t>
      </w:r>
      <w:r w:rsidR="008F354A" w:rsidRPr="006D7FDC">
        <w:rPr>
          <w:b/>
          <w:sz w:val="18"/>
          <w:szCs w:val="18"/>
        </w:rPr>
        <w:t xml:space="preserve"> task scheduling problem which </w:t>
      </w:r>
      <w:r w:rsidR="008F354A" w:rsidRPr="00F33491">
        <w:rPr>
          <w:b/>
          <w:noProof/>
          <w:sz w:val="18"/>
          <w:szCs w:val="18"/>
        </w:rPr>
        <w:t>schedules</w:t>
      </w:r>
      <w:r w:rsidR="008F354A" w:rsidRPr="006D7FDC">
        <w:rPr>
          <w:b/>
          <w:sz w:val="18"/>
          <w:szCs w:val="18"/>
        </w:rPr>
        <w:t xml:space="preserve"> a</w:t>
      </w:r>
      <w:r w:rsidR="000C0810" w:rsidRPr="006D7FDC">
        <w:rPr>
          <w:b/>
          <w:sz w:val="18"/>
          <w:szCs w:val="18"/>
        </w:rPr>
        <w:t xml:space="preserve"> set of </w:t>
      </w:r>
      <w:r w:rsidR="006929DF" w:rsidRPr="006D7FDC">
        <w:rPr>
          <w:b/>
          <w:sz w:val="18"/>
          <w:szCs w:val="18"/>
        </w:rPr>
        <w:t xml:space="preserve">data-parallel </w:t>
      </w:r>
      <w:r w:rsidR="000C0810" w:rsidRPr="006D7FDC">
        <w:rPr>
          <w:b/>
          <w:sz w:val="18"/>
          <w:szCs w:val="18"/>
        </w:rPr>
        <w:t>tasks on multiple cores.</w:t>
      </w:r>
      <w:r w:rsidR="008F354A" w:rsidRPr="006D7FDC">
        <w:rPr>
          <w:b/>
          <w:sz w:val="18"/>
          <w:szCs w:val="18"/>
        </w:rPr>
        <w:t xml:space="preserve"> </w:t>
      </w:r>
      <w:r w:rsidR="00F73C53" w:rsidRPr="006D7FDC">
        <w:rPr>
          <w:b/>
          <w:sz w:val="18"/>
          <w:szCs w:val="18"/>
        </w:rPr>
        <w:t xml:space="preserve">Unlike most of </w:t>
      </w:r>
      <w:r w:rsidR="00F73C53" w:rsidRPr="00F33491">
        <w:rPr>
          <w:b/>
          <w:noProof/>
          <w:sz w:val="18"/>
          <w:szCs w:val="18"/>
        </w:rPr>
        <w:t>previous</w:t>
      </w:r>
      <w:r w:rsidR="00F73C53" w:rsidRPr="006D7FDC">
        <w:rPr>
          <w:b/>
          <w:sz w:val="18"/>
          <w:szCs w:val="18"/>
        </w:rPr>
        <w:t xml:space="preserve"> </w:t>
      </w:r>
      <w:r w:rsidR="001A7BBE" w:rsidRPr="006D7FDC">
        <w:rPr>
          <w:b/>
          <w:sz w:val="18"/>
          <w:szCs w:val="18"/>
        </w:rPr>
        <w:t>literature</w:t>
      </w:r>
      <w:r w:rsidR="00F73C53" w:rsidRPr="006D7FDC">
        <w:rPr>
          <w:b/>
          <w:sz w:val="18"/>
          <w:szCs w:val="18"/>
        </w:rPr>
        <w:t xml:space="preserve"> where each task is assumed </w:t>
      </w:r>
      <w:r w:rsidR="00F526CE" w:rsidRPr="006D7FDC">
        <w:rPr>
          <w:b/>
          <w:sz w:val="18"/>
          <w:szCs w:val="18"/>
        </w:rPr>
        <w:t xml:space="preserve">to run </w:t>
      </w:r>
      <w:r w:rsidR="00F73C53" w:rsidRPr="006D7FDC">
        <w:rPr>
          <w:b/>
          <w:sz w:val="18"/>
          <w:szCs w:val="18"/>
        </w:rPr>
        <w:t xml:space="preserve">on a single core, </w:t>
      </w:r>
      <w:r w:rsidR="001A7BBE" w:rsidRPr="006D7FDC">
        <w:rPr>
          <w:b/>
          <w:sz w:val="18"/>
          <w:szCs w:val="18"/>
        </w:rPr>
        <w:t xml:space="preserve">this </w:t>
      </w:r>
      <w:r w:rsidR="00CF41F4" w:rsidRPr="006D7FDC">
        <w:rPr>
          <w:b/>
          <w:sz w:val="18"/>
          <w:szCs w:val="18"/>
        </w:rPr>
        <w:t xml:space="preserve">work allows </w:t>
      </w:r>
      <w:r w:rsidR="002F2A3A" w:rsidRPr="006D7FDC">
        <w:rPr>
          <w:b/>
          <w:sz w:val="18"/>
          <w:szCs w:val="18"/>
        </w:rPr>
        <w:t xml:space="preserve">individual </w:t>
      </w:r>
      <w:r w:rsidR="00225F5C" w:rsidRPr="006D7FDC">
        <w:rPr>
          <w:b/>
          <w:sz w:val="18"/>
          <w:szCs w:val="18"/>
        </w:rPr>
        <w:t>task</w:t>
      </w:r>
      <w:r w:rsidR="00CF41F4" w:rsidRPr="006D7FDC">
        <w:rPr>
          <w:b/>
          <w:sz w:val="18"/>
          <w:szCs w:val="18"/>
        </w:rPr>
        <w:t>s</w:t>
      </w:r>
      <w:r w:rsidR="00225F5C" w:rsidRPr="006D7FDC">
        <w:rPr>
          <w:b/>
          <w:sz w:val="18"/>
          <w:szCs w:val="18"/>
        </w:rPr>
        <w:t xml:space="preserve"> to </w:t>
      </w:r>
      <w:r w:rsidR="007C1A1E" w:rsidRPr="006D7FDC">
        <w:rPr>
          <w:rFonts w:hint="eastAsia"/>
          <w:b/>
          <w:sz w:val="18"/>
          <w:szCs w:val="18"/>
        </w:rPr>
        <w:t xml:space="preserve">run </w:t>
      </w:r>
      <w:r w:rsidR="00225F5C" w:rsidRPr="006D7FDC">
        <w:rPr>
          <w:b/>
          <w:sz w:val="18"/>
          <w:szCs w:val="18"/>
        </w:rPr>
        <w:t>on multiple cores</w:t>
      </w:r>
      <w:r w:rsidR="002F2A3A" w:rsidRPr="006D7FDC">
        <w:rPr>
          <w:b/>
          <w:sz w:val="18"/>
          <w:szCs w:val="18"/>
        </w:rPr>
        <w:t xml:space="preserve"> in a data-parallel </w:t>
      </w:r>
      <w:r w:rsidR="00F9074C" w:rsidRPr="006D7FDC">
        <w:rPr>
          <w:b/>
          <w:sz w:val="18"/>
          <w:szCs w:val="18"/>
        </w:rPr>
        <w:t>fashion</w:t>
      </w:r>
      <w:r w:rsidR="00225F5C" w:rsidRPr="006D7FDC">
        <w:rPr>
          <w:b/>
          <w:sz w:val="18"/>
          <w:szCs w:val="18"/>
        </w:rPr>
        <w:t>.</w:t>
      </w:r>
      <w:r w:rsidR="00F73C53" w:rsidRPr="006D7FDC">
        <w:rPr>
          <w:b/>
          <w:sz w:val="18"/>
          <w:szCs w:val="18"/>
        </w:rPr>
        <w:t xml:space="preserve"> </w:t>
      </w:r>
      <w:r w:rsidR="00D30D48" w:rsidRPr="006D7FDC">
        <w:rPr>
          <w:rFonts w:hint="eastAsia"/>
          <w:b/>
          <w:sz w:val="18"/>
          <w:szCs w:val="18"/>
        </w:rPr>
        <w:t xml:space="preserve">Since the scheduling problem is NP-hard, a couple of heuristic </w:t>
      </w:r>
      <w:r w:rsidR="008F0BAB" w:rsidRPr="006D7FDC">
        <w:rPr>
          <w:rFonts w:hint="eastAsia"/>
          <w:b/>
          <w:sz w:val="18"/>
          <w:szCs w:val="18"/>
        </w:rPr>
        <w:t xml:space="preserve">algorithms </w:t>
      </w:r>
      <w:r w:rsidR="00B333A4" w:rsidRPr="006D7FDC">
        <w:rPr>
          <w:b/>
          <w:sz w:val="18"/>
          <w:szCs w:val="18"/>
        </w:rPr>
        <w:t xml:space="preserve">which find near-optimal schedules in a short time </w:t>
      </w:r>
      <w:r w:rsidR="008F0BAB" w:rsidRPr="006D7FDC">
        <w:rPr>
          <w:rFonts w:hint="eastAsia"/>
          <w:b/>
          <w:sz w:val="18"/>
          <w:szCs w:val="18"/>
        </w:rPr>
        <w:t>were proposed so far</w:t>
      </w:r>
      <w:r w:rsidR="000C0810" w:rsidRPr="006D7FDC">
        <w:rPr>
          <w:b/>
          <w:sz w:val="18"/>
          <w:szCs w:val="18"/>
        </w:rPr>
        <w:t>.</w:t>
      </w:r>
      <w:r w:rsidR="00CE25AF" w:rsidRPr="006D7FDC">
        <w:rPr>
          <w:b/>
          <w:sz w:val="18"/>
          <w:szCs w:val="18"/>
        </w:rPr>
        <w:t xml:space="preserve"> </w:t>
      </w:r>
      <w:r w:rsidR="00B333A4" w:rsidRPr="006D7FDC">
        <w:rPr>
          <w:b/>
          <w:sz w:val="18"/>
          <w:szCs w:val="18"/>
        </w:rPr>
        <w:t>In some cases, h</w:t>
      </w:r>
      <w:r w:rsidR="00DB0538" w:rsidRPr="006D7FDC">
        <w:rPr>
          <w:b/>
          <w:sz w:val="18"/>
          <w:szCs w:val="18"/>
        </w:rPr>
        <w:t>owever</w:t>
      </w:r>
      <w:r w:rsidR="00AC7935" w:rsidRPr="006D7FDC">
        <w:rPr>
          <w:b/>
          <w:sz w:val="18"/>
          <w:szCs w:val="18"/>
        </w:rPr>
        <w:t xml:space="preserve">, </w:t>
      </w:r>
      <w:r w:rsidR="00D75FD2" w:rsidRPr="006D7FDC">
        <w:rPr>
          <w:b/>
          <w:sz w:val="18"/>
          <w:szCs w:val="18"/>
        </w:rPr>
        <w:t>exactly</w:t>
      </w:r>
      <w:r w:rsidR="00A1386E" w:rsidRPr="006D7FDC">
        <w:rPr>
          <w:b/>
          <w:sz w:val="18"/>
          <w:szCs w:val="18"/>
        </w:rPr>
        <w:t xml:space="preserve">-optimal schedules are desired, for example, in order to evaluate heuristic algorithms. </w:t>
      </w:r>
      <w:r w:rsidR="00DD42A7" w:rsidRPr="006D7FDC">
        <w:rPr>
          <w:b/>
          <w:sz w:val="18"/>
          <w:szCs w:val="18"/>
        </w:rPr>
        <w:t>T</w:t>
      </w:r>
      <w:r w:rsidR="00391F4C" w:rsidRPr="006D7FDC">
        <w:rPr>
          <w:b/>
          <w:sz w:val="18"/>
          <w:szCs w:val="18"/>
        </w:rPr>
        <w:t>his paper</w:t>
      </w:r>
      <w:r w:rsidR="00AC7935" w:rsidRPr="006D7FDC">
        <w:rPr>
          <w:b/>
          <w:sz w:val="18"/>
          <w:szCs w:val="18"/>
        </w:rPr>
        <w:t xml:space="preserve"> </w:t>
      </w:r>
      <w:r w:rsidR="000818E2" w:rsidRPr="006D7FDC">
        <w:rPr>
          <w:b/>
          <w:sz w:val="18"/>
          <w:szCs w:val="18"/>
        </w:rPr>
        <w:t>proposes</w:t>
      </w:r>
      <w:r w:rsidR="00523393" w:rsidRPr="006D7FDC">
        <w:rPr>
          <w:rFonts w:hint="eastAsia"/>
          <w:b/>
          <w:sz w:val="18"/>
          <w:szCs w:val="18"/>
        </w:rPr>
        <w:t xml:space="preserve"> </w:t>
      </w:r>
      <w:r w:rsidR="00523393" w:rsidRPr="006D7FDC">
        <w:rPr>
          <w:b/>
          <w:sz w:val="18"/>
          <w:szCs w:val="18"/>
        </w:rPr>
        <w:t>an exact</w:t>
      </w:r>
      <w:r w:rsidR="00523393" w:rsidRPr="006D7FDC">
        <w:rPr>
          <w:rFonts w:hint="eastAsia"/>
          <w:b/>
          <w:sz w:val="18"/>
          <w:szCs w:val="18"/>
        </w:rPr>
        <w:t xml:space="preserve"> algorithm</w:t>
      </w:r>
      <w:r w:rsidR="00523393" w:rsidRPr="006D7FDC">
        <w:rPr>
          <w:b/>
          <w:sz w:val="18"/>
          <w:szCs w:val="18"/>
        </w:rPr>
        <w:t xml:space="preserve"> to find </w:t>
      </w:r>
      <w:r w:rsidR="009039C5" w:rsidRPr="006D7FDC">
        <w:rPr>
          <w:b/>
          <w:sz w:val="18"/>
          <w:szCs w:val="18"/>
        </w:rPr>
        <w:t>optimal</w:t>
      </w:r>
      <w:r w:rsidR="004B064A" w:rsidRPr="006D7FDC">
        <w:rPr>
          <w:b/>
          <w:sz w:val="18"/>
          <w:szCs w:val="18"/>
        </w:rPr>
        <w:t xml:space="preserve"> </w:t>
      </w:r>
      <w:r w:rsidR="003169A9" w:rsidRPr="006D7FDC">
        <w:rPr>
          <w:b/>
          <w:sz w:val="18"/>
          <w:szCs w:val="18"/>
        </w:rPr>
        <w:t>schedule</w:t>
      </w:r>
      <w:r w:rsidR="00F122FA" w:rsidRPr="006D7FDC">
        <w:rPr>
          <w:b/>
          <w:sz w:val="18"/>
          <w:szCs w:val="18"/>
        </w:rPr>
        <w:t xml:space="preserve">s in a reasonable </w:t>
      </w:r>
      <w:r w:rsidR="00523393" w:rsidRPr="006D7FDC">
        <w:rPr>
          <w:b/>
          <w:sz w:val="18"/>
          <w:szCs w:val="18"/>
        </w:rPr>
        <w:t>time</w:t>
      </w:r>
      <w:r w:rsidR="00AC7935" w:rsidRPr="006D7FDC">
        <w:rPr>
          <w:b/>
          <w:sz w:val="18"/>
          <w:szCs w:val="18"/>
        </w:rPr>
        <w:t>.</w:t>
      </w:r>
      <w:r w:rsidR="00DB0538" w:rsidRPr="006D7FDC">
        <w:rPr>
          <w:b/>
          <w:sz w:val="18"/>
          <w:szCs w:val="18"/>
        </w:rPr>
        <w:t xml:space="preserve"> </w:t>
      </w:r>
      <w:r w:rsidR="00AC7935" w:rsidRPr="006D7FDC">
        <w:rPr>
          <w:b/>
          <w:sz w:val="18"/>
          <w:szCs w:val="18"/>
        </w:rPr>
        <w:t xml:space="preserve">The proposed algorithm </w:t>
      </w:r>
      <w:r w:rsidR="00FC00EE" w:rsidRPr="006D7FDC">
        <w:rPr>
          <w:b/>
          <w:sz w:val="18"/>
          <w:szCs w:val="18"/>
        </w:rPr>
        <w:t>is based on depth</w:t>
      </w:r>
      <w:r w:rsidR="00AB0B09" w:rsidRPr="006D7FDC">
        <w:rPr>
          <w:b/>
          <w:sz w:val="18"/>
          <w:szCs w:val="18"/>
        </w:rPr>
        <w:t xml:space="preserve">-first branch-and-bound search. In the experiments, the proposed algorithm could successfully find optimal schedules for </w:t>
      </w:r>
      <w:r w:rsidR="001C3090" w:rsidRPr="006D7FDC">
        <w:rPr>
          <w:b/>
          <w:sz w:val="18"/>
          <w:szCs w:val="18"/>
        </w:rPr>
        <w:t>task-</w:t>
      </w:r>
      <w:r w:rsidR="00AB0B09" w:rsidRPr="006D7FDC">
        <w:rPr>
          <w:b/>
          <w:sz w:val="18"/>
          <w:szCs w:val="18"/>
        </w:rPr>
        <w:t>sets of 50 tasks</w:t>
      </w:r>
      <w:r w:rsidR="00593644" w:rsidRPr="006D7FDC">
        <w:rPr>
          <w:b/>
          <w:sz w:val="18"/>
          <w:szCs w:val="18"/>
        </w:rPr>
        <w:t xml:space="preserve"> in a practical time</w:t>
      </w:r>
      <w:r w:rsidR="00AC7935" w:rsidRPr="006D7FDC">
        <w:rPr>
          <w:b/>
          <w:sz w:val="18"/>
          <w:szCs w:val="18"/>
        </w:rPr>
        <w:t>.</w:t>
      </w:r>
    </w:p>
    <w:p w14:paraId="678BCBCA" w14:textId="0B688874" w:rsidR="00893B96" w:rsidRPr="00AD7E3A" w:rsidRDefault="0072064C" w:rsidP="00276745">
      <w:pPr>
        <w:ind w:firstLine="0"/>
      </w:pPr>
      <w:r w:rsidRPr="006D7FDC">
        <w:rPr>
          <w:b/>
          <w:sz w:val="18"/>
          <w:szCs w:val="18"/>
        </w:rPr>
        <w:t>Keywords</w:t>
      </w:r>
      <w:r w:rsidR="001670C1" w:rsidRPr="006D7FDC">
        <w:rPr>
          <w:b/>
          <w:sz w:val="18"/>
          <w:szCs w:val="18"/>
        </w:rPr>
        <w:t xml:space="preserve"> </w:t>
      </w:r>
      <w:r w:rsidRPr="006D7FDC">
        <w:rPr>
          <w:b/>
          <w:sz w:val="18"/>
          <w:szCs w:val="18"/>
        </w:rPr>
        <w:t>—</w:t>
      </w:r>
      <w:r w:rsidR="00754DED" w:rsidRPr="006D7FDC">
        <w:rPr>
          <w:b/>
          <w:sz w:val="18"/>
          <w:szCs w:val="18"/>
        </w:rPr>
        <w:t xml:space="preserve"> task scheduling; multicore; data parallelism</w:t>
      </w:r>
      <w:r w:rsidR="00391F4C" w:rsidRPr="006D7FDC">
        <w:rPr>
          <w:b/>
          <w:sz w:val="18"/>
          <w:szCs w:val="18"/>
        </w:rPr>
        <w:t>; branch-and-bound</w:t>
      </w:r>
    </w:p>
    <w:p w14:paraId="7915FF69" w14:textId="7400B1E2" w:rsidR="008A55B5" w:rsidRPr="00EA60C9" w:rsidRDefault="0085050B" w:rsidP="00EA60C9">
      <w:pPr>
        <w:pStyle w:val="10"/>
      </w:pPr>
      <w:r w:rsidRPr="00EA60C9">
        <w:t>Introduction</w:t>
      </w:r>
    </w:p>
    <w:p w14:paraId="5BF46916" w14:textId="1233DFAA" w:rsidR="00185F6E" w:rsidRPr="002C226A" w:rsidRDefault="002B7AEB" w:rsidP="002370CC">
      <w:r>
        <w:t xml:space="preserve">Due to the wide deployment of multicore architecture not only in general-purpose processors but also in embedded processors, task </w:t>
      </w:r>
      <w:r w:rsidRPr="00F33491">
        <w:rPr>
          <w:noProof/>
        </w:rPr>
        <w:t>scheduling</w:t>
      </w:r>
      <w:r>
        <w:t xml:space="preserve"> has now become a more important problem than ever.</w:t>
      </w:r>
      <w:r w:rsidR="000F015B">
        <w:t xml:space="preserve"> </w:t>
      </w:r>
      <w:r w:rsidR="00C57DF2">
        <w:t>Given a set</w:t>
      </w:r>
      <w:r w:rsidR="009C3EA4">
        <w:t xml:space="preserve"> of tasks with data dependency</w:t>
      </w:r>
      <w:r w:rsidR="00C57DF2">
        <w:t>, a</w:t>
      </w:r>
      <w:r w:rsidR="00F67A87">
        <w:t xml:space="preserve"> t</w:t>
      </w:r>
      <w:r w:rsidR="009039C5" w:rsidRPr="002C226A">
        <w:t>ask scheduling problem</w:t>
      </w:r>
      <w:r w:rsidR="00890A3C" w:rsidRPr="002C226A">
        <w:t xml:space="preserve"> decides when and </w:t>
      </w:r>
      <w:r w:rsidR="004B064A">
        <w:t xml:space="preserve">on </w:t>
      </w:r>
      <w:r w:rsidR="00890A3C" w:rsidRPr="002C226A">
        <w:t>which core each task is executed</w:t>
      </w:r>
      <w:r w:rsidR="001226CB">
        <w:t xml:space="preserve"> in such a way that </w:t>
      </w:r>
      <w:r w:rsidR="00890A3C" w:rsidRPr="002C226A">
        <w:t xml:space="preserve">the overall schedule length </w:t>
      </w:r>
      <w:r w:rsidR="001226CB">
        <w:t xml:space="preserve">is </w:t>
      </w:r>
      <w:r w:rsidR="001226CB" w:rsidRPr="00F33491">
        <w:rPr>
          <w:noProof/>
        </w:rPr>
        <w:t>minimized,</w:t>
      </w:r>
      <w:r w:rsidR="001226CB">
        <w:t xml:space="preserve"> </w:t>
      </w:r>
      <w:r w:rsidR="00890A3C" w:rsidRPr="002C226A">
        <w:t xml:space="preserve">while meeting constraints on flow dependency </w:t>
      </w:r>
      <w:r w:rsidR="00CC3D31">
        <w:t xml:space="preserve">among tasks </w:t>
      </w:r>
      <w:r w:rsidR="00890A3C" w:rsidRPr="002C226A">
        <w:t xml:space="preserve">and the number of available cores. </w:t>
      </w:r>
    </w:p>
    <w:p w14:paraId="4A705A44" w14:textId="336FC2DF" w:rsidR="00250020" w:rsidRPr="002C226A" w:rsidRDefault="00A04B38" w:rsidP="00FC35C6">
      <w:r>
        <w:t xml:space="preserve">In order to fully utilize the potential parallelism of multicore architectures, both task parallelism </w:t>
      </w:r>
      <w:r w:rsidR="008D753F">
        <w:t xml:space="preserve">(i.e., inter-task parallelism) </w:t>
      </w:r>
      <w:r>
        <w:t xml:space="preserve">and data parallelism </w:t>
      </w:r>
      <w:r w:rsidR="008D753F">
        <w:t xml:space="preserve">(i.e., intra-task parallelism) </w:t>
      </w:r>
      <w:r>
        <w:t>need to be exploited</w:t>
      </w:r>
      <w:r w:rsidR="008F2B6D">
        <w:t xml:space="preserve"> </w:t>
      </w:r>
      <w:r w:rsidR="008F2B6D">
        <w:fldChar w:fldCharType="begin"/>
      </w:r>
      <w:r w:rsidR="008F2B6D">
        <w:instrText xml:space="preserve"> REF _Ref453167339 \n \h </w:instrText>
      </w:r>
      <w:r w:rsidR="008F2B6D">
        <w:fldChar w:fldCharType="separate"/>
      </w:r>
      <w:r w:rsidR="00B83391">
        <w:t>[1]</w:t>
      </w:r>
      <w:r w:rsidR="008F2B6D">
        <w:fldChar w:fldCharType="end"/>
      </w:r>
      <w:r w:rsidR="008F2B6D">
        <w:fldChar w:fldCharType="begin"/>
      </w:r>
      <w:r w:rsidR="008F2B6D">
        <w:instrText xml:space="preserve"> REF _Ref453167340 \n \h </w:instrText>
      </w:r>
      <w:r w:rsidR="008F2B6D">
        <w:fldChar w:fldCharType="separate"/>
      </w:r>
      <w:r w:rsidR="00B83391">
        <w:t>[2]</w:t>
      </w:r>
      <w:r w:rsidR="008F2B6D">
        <w:fldChar w:fldCharType="end"/>
      </w:r>
      <w:r>
        <w:t xml:space="preserve">. </w:t>
      </w:r>
      <w:r w:rsidR="008465B8">
        <w:t>Task parallel execution</w:t>
      </w:r>
      <w:r w:rsidR="00297BC2">
        <w:t xml:space="preserve"> is </w:t>
      </w:r>
      <w:r w:rsidR="008465B8">
        <w:t>achiev</w:t>
      </w:r>
      <w:r w:rsidR="00297BC2">
        <w:t xml:space="preserve">ed by executing multiple independent tasks on different cores simultaneously. </w:t>
      </w:r>
      <w:r w:rsidR="001A3CE8">
        <w:t>On the other hand, data parallel</w:t>
      </w:r>
      <w:r w:rsidR="008465B8">
        <w:t xml:space="preserve"> execution </w:t>
      </w:r>
      <w:r w:rsidR="001A3CE8">
        <w:t xml:space="preserve">is </w:t>
      </w:r>
      <w:r w:rsidR="008465B8">
        <w:t>achieved</w:t>
      </w:r>
      <w:r w:rsidR="001A3CE8">
        <w:t xml:space="preserve"> by executing the same task with different </w:t>
      </w:r>
      <w:r w:rsidR="00831472">
        <w:t xml:space="preserve">data </w:t>
      </w:r>
      <w:r w:rsidR="001A3CE8">
        <w:t xml:space="preserve">on multiple cores simultaneously. </w:t>
      </w:r>
      <w:r w:rsidR="009312C3">
        <w:t xml:space="preserve">This paper addresses </w:t>
      </w:r>
      <w:r w:rsidR="008A15A2">
        <w:t xml:space="preserve">a </w:t>
      </w:r>
      <w:r w:rsidR="009312C3">
        <w:t xml:space="preserve">task scheduling </w:t>
      </w:r>
      <w:r w:rsidR="008A15A2">
        <w:t xml:space="preserve">problem </w:t>
      </w:r>
      <w:r w:rsidR="009312C3">
        <w:t xml:space="preserve">which takes </w:t>
      </w:r>
      <w:r w:rsidR="00DA0056">
        <w:t xml:space="preserve">into </w:t>
      </w:r>
      <w:r w:rsidR="009312C3">
        <w:t xml:space="preserve">account both task- and data-parallelisms. </w:t>
      </w:r>
    </w:p>
    <w:p w14:paraId="5343C469" w14:textId="3F5BE8AA" w:rsidR="00032FA5" w:rsidRPr="002C226A" w:rsidRDefault="00AD5791" w:rsidP="00FC35C6">
      <w:r>
        <w:t xml:space="preserve">In general, </w:t>
      </w:r>
      <w:r w:rsidR="00B60050">
        <w:t xml:space="preserve">task scheduling </w:t>
      </w:r>
      <w:r w:rsidR="00185F6E" w:rsidRPr="002C226A">
        <w:t>p</w:t>
      </w:r>
      <w:r w:rsidR="009039C5" w:rsidRPr="002C226A">
        <w:t>roblem</w:t>
      </w:r>
      <w:r>
        <w:t>s belong</w:t>
      </w:r>
      <w:r w:rsidR="009039C5" w:rsidRPr="002C226A">
        <w:t xml:space="preserve"> to the class of </w:t>
      </w:r>
      <w:r w:rsidR="00185F6E" w:rsidRPr="002C226A">
        <w:t xml:space="preserve">NP-hard </w:t>
      </w:r>
      <w:r w:rsidR="008F2B6D">
        <w:fldChar w:fldCharType="begin"/>
      </w:r>
      <w:r w:rsidR="008F2B6D">
        <w:instrText xml:space="preserve"> REF _Ref453264912 \n \h </w:instrText>
      </w:r>
      <w:r w:rsidR="008F2B6D">
        <w:fldChar w:fldCharType="separate"/>
      </w:r>
      <w:r w:rsidR="00B83391">
        <w:t>[3]</w:t>
      </w:r>
      <w:r w:rsidR="008F2B6D">
        <w:fldChar w:fldCharType="end"/>
      </w:r>
      <w:r w:rsidR="00185F6E" w:rsidRPr="002C226A">
        <w:t xml:space="preserve">, </w:t>
      </w:r>
      <w:r w:rsidR="00C02766">
        <w:t xml:space="preserve">and </w:t>
      </w:r>
      <w:r w:rsidR="001741B5">
        <w:t xml:space="preserve">there exists </w:t>
      </w:r>
      <w:r w:rsidR="00150274">
        <w:t xml:space="preserve">no polynomial-time algorithm </w:t>
      </w:r>
      <w:r w:rsidR="001741B5">
        <w:t xml:space="preserve">which </w:t>
      </w:r>
      <w:r w:rsidR="00C02766">
        <w:t xml:space="preserve">always </w:t>
      </w:r>
      <w:r w:rsidR="00150274">
        <w:t>yield</w:t>
      </w:r>
      <w:r w:rsidR="006B5266">
        <w:t>s</w:t>
      </w:r>
      <w:r w:rsidR="00150274">
        <w:t xml:space="preserve"> optimal </w:t>
      </w:r>
      <w:r w:rsidR="00150274" w:rsidRPr="00F33491">
        <w:rPr>
          <w:noProof/>
        </w:rPr>
        <w:t>solutions</w:t>
      </w:r>
      <w:r w:rsidR="00C94510" w:rsidRPr="00F33491">
        <w:rPr>
          <w:noProof/>
        </w:rPr>
        <w:t>,</w:t>
      </w:r>
      <w:r w:rsidR="00C94510">
        <w:t xml:space="preserve"> </w:t>
      </w:r>
      <w:r w:rsidR="00185F6E" w:rsidRPr="002C226A">
        <w:t xml:space="preserve">unless P = NP. </w:t>
      </w:r>
      <w:r w:rsidR="00990F9C">
        <w:t xml:space="preserve">In the past, several heuristic algorithms </w:t>
      </w:r>
      <w:r w:rsidR="001D7847">
        <w:t>were</w:t>
      </w:r>
      <w:r w:rsidR="00990F9C">
        <w:t xml:space="preserve"> proposed for scheduling of data parallel tasks</w:t>
      </w:r>
      <w:r w:rsidR="006C24FF">
        <w:t xml:space="preserve"> </w:t>
      </w:r>
      <w:r w:rsidR="006C24FF">
        <w:fldChar w:fldCharType="begin"/>
      </w:r>
      <w:r w:rsidR="006C24FF">
        <w:instrText xml:space="preserve"> REF _Ref453261896 \n \h </w:instrText>
      </w:r>
      <w:r w:rsidR="006C24FF">
        <w:fldChar w:fldCharType="separate"/>
      </w:r>
      <w:r w:rsidR="00B83391">
        <w:t>[4]</w:t>
      </w:r>
      <w:r w:rsidR="006C24FF">
        <w:fldChar w:fldCharType="end"/>
      </w:r>
      <w:r w:rsidR="006C24FF">
        <w:fldChar w:fldCharType="begin"/>
      </w:r>
      <w:r w:rsidR="006C24FF">
        <w:instrText xml:space="preserve"> REF _Ref453261898 \n \h </w:instrText>
      </w:r>
      <w:r w:rsidR="006C24FF">
        <w:fldChar w:fldCharType="separate"/>
      </w:r>
      <w:r w:rsidR="00B83391">
        <w:t>[5]</w:t>
      </w:r>
      <w:r w:rsidR="006C24FF">
        <w:fldChar w:fldCharType="end"/>
      </w:r>
      <w:r w:rsidR="00990F9C">
        <w:t xml:space="preserve">. </w:t>
      </w:r>
      <w:r w:rsidR="007A4910">
        <w:t>In some occasions, h</w:t>
      </w:r>
      <w:r w:rsidR="003479BF" w:rsidRPr="002C226A">
        <w:t xml:space="preserve">owever, </w:t>
      </w:r>
      <w:r w:rsidR="007A4910">
        <w:t>it is still desirable to o</w:t>
      </w:r>
      <w:r w:rsidR="003479BF" w:rsidRPr="002C226A">
        <w:t xml:space="preserve">btain optimal </w:t>
      </w:r>
      <w:r w:rsidR="007A4910">
        <w:t xml:space="preserve">schedules, </w:t>
      </w:r>
      <w:r w:rsidR="003479BF" w:rsidRPr="002C226A">
        <w:t xml:space="preserve">for example, </w:t>
      </w:r>
      <w:r w:rsidR="007A4910" w:rsidRPr="007A4910">
        <w:t>in order to evaluate heuristic algorithms</w:t>
      </w:r>
      <w:r w:rsidR="007A4910">
        <w:t>.</w:t>
      </w:r>
      <w:r w:rsidR="00E25493">
        <w:t xml:space="preserve"> For a task scheduling problem which only considers task parallelism, several exact algorithms to find optimal schedules were developed </w:t>
      </w:r>
      <w:r w:rsidR="00E00D17">
        <w:fldChar w:fldCharType="begin"/>
      </w:r>
      <w:r w:rsidR="00E00D17">
        <w:instrText xml:space="preserve"> REF _Ref453262546 \n \h </w:instrText>
      </w:r>
      <w:r w:rsidR="00E00D17">
        <w:fldChar w:fldCharType="separate"/>
      </w:r>
      <w:r w:rsidR="00B83391">
        <w:t>[6]</w:t>
      </w:r>
      <w:r w:rsidR="00E00D17">
        <w:fldChar w:fldCharType="end"/>
      </w:r>
      <w:r w:rsidR="00E00D17">
        <w:fldChar w:fldCharType="begin"/>
      </w:r>
      <w:r w:rsidR="00E00D17">
        <w:instrText xml:space="preserve"> REF _Ref453262548 \n \h </w:instrText>
      </w:r>
      <w:r w:rsidR="00E00D17">
        <w:fldChar w:fldCharType="separate"/>
      </w:r>
      <w:r w:rsidR="00B83391">
        <w:t>[7]</w:t>
      </w:r>
      <w:r w:rsidR="00E00D17">
        <w:fldChar w:fldCharType="end"/>
      </w:r>
      <w:r w:rsidR="00E00D17">
        <w:fldChar w:fldCharType="begin"/>
      </w:r>
      <w:r w:rsidR="00E00D17">
        <w:instrText xml:space="preserve"> REF _Ref453262550 \n \h </w:instrText>
      </w:r>
      <w:r w:rsidR="00E00D17">
        <w:fldChar w:fldCharType="separate"/>
      </w:r>
      <w:r w:rsidR="00B83391">
        <w:t>[8]</w:t>
      </w:r>
      <w:r w:rsidR="00E00D17">
        <w:fldChar w:fldCharType="end"/>
      </w:r>
      <w:r w:rsidR="00E25493">
        <w:t>.</w:t>
      </w:r>
      <w:r w:rsidR="00E00D17">
        <w:t xml:space="preserve"> </w:t>
      </w:r>
      <w:r w:rsidR="00075951">
        <w:t xml:space="preserve">These algorithms assume that individual tasks run on a single core. </w:t>
      </w:r>
      <w:r w:rsidR="00C35EFB">
        <w:t xml:space="preserve">To the best of our knowledge, no algorithm </w:t>
      </w:r>
      <w:r w:rsidR="00F047EC">
        <w:t>was</w:t>
      </w:r>
      <w:r w:rsidR="00C35EFB">
        <w:t xml:space="preserve"> proposed for the task scheduling </w:t>
      </w:r>
      <w:r w:rsidR="00173F10">
        <w:t>with</w:t>
      </w:r>
      <w:r w:rsidR="00C35EFB">
        <w:t xml:space="preserve"> b</w:t>
      </w:r>
      <w:r w:rsidR="00AD7CA9">
        <w:t>oth task- and data-parallelisms.</w:t>
      </w:r>
    </w:p>
    <w:p w14:paraId="25CD1DFE" w14:textId="0A879424" w:rsidR="008540F5" w:rsidRDefault="007775A7" w:rsidP="00FC35C6">
      <w:r>
        <w:t xml:space="preserve">In this paper, we propose an exact algorithm for task scheduling with both task- and data-parallelisms. </w:t>
      </w:r>
      <w:r w:rsidR="00EA0EC4">
        <w:t>Unlike previous exact scheduling algorithms, this work allows individual tasks to run on multiple cores in a data-parallel fas</w:t>
      </w:r>
      <w:r w:rsidR="000B4383">
        <w:t>h</w:t>
      </w:r>
      <w:r w:rsidR="00EA0EC4">
        <w:t>ion.</w:t>
      </w:r>
      <w:r w:rsidR="00F97120">
        <w:t xml:space="preserve"> </w:t>
      </w:r>
      <w:r w:rsidR="00C9520E">
        <w:t>The proposed algorithm is based on a branch-and-bound strategy</w:t>
      </w:r>
      <w:r w:rsidR="004D27C5">
        <w:t>.</w:t>
      </w:r>
      <w:r w:rsidR="00C9520E">
        <w:t xml:space="preserve"> </w:t>
      </w:r>
      <w:r w:rsidR="004D27C5">
        <w:t>A</w:t>
      </w:r>
      <w:r w:rsidR="00C9520E">
        <w:t xml:space="preserve"> set of rules </w:t>
      </w:r>
      <w:r w:rsidR="004D27C5" w:rsidRPr="00F33491">
        <w:rPr>
          <w:noProof/>
        </w:rPr>
        <w:t>are</w:t>
      </w:r>
      <w:r w:rsidR="004D27C5">
        <w:t xml:space="preserve"> proposed </w:t>
      </w:r>
      <w:r w:rsidR="00C9520E">
        <w:t>to efficiently prune branches.</w:t>
      </w:r>
    </w:p>
    <w:p w14:paraId="2BD9E6B3" w14:textId="03360CD0" w:rsidR="00EC0F36" w:rsidRPr="002C226A" w:rsidRDefault="00C46E48" w:rsidP="00FC35C6">
      <w:r>
        <w:rPr>
          <w:rFonts w:hint="eastAsia"/>
        </w:rPr>
        <w:t xml:space="preserve">This paper is organized as follows. </w:t>
      </w:r>
      <w:r>
        <w:t xml:space="preserve">Section </w:t>
      </w:r>
      <w:r>
        <w:fldChar w:fldCharType="begin"/>
      </w:r>
      <w:r>
        <w:instrText xml:space="preserve"> REF _Ref362277685 \n \h </w:instrText>
      </w:r>
      <w:r>
        <w:fldChar w:fldCharType="separate"/>
      </w:r>
      <w:r w:rsidR="00B83391">
        <w:t>II</w:t>
      </w:r>
      <w:r>
        <w:fldChar w:fldCharType="end"/>
      </w:r>
      <w:r>
        <w:t xml:space="preserve"> formally </w:t>
      </w:r>
      <w:r w:rsidR="008E3C7D">
        <w:t>describes</w:t>
      </w:r>
      <w:r>
        <w:t xml:space="preserve"> a scheduling p</w:t>
      </w:r>
      <w:r w:rsidR="008E3C7D">
        <w:t xml:space="preserve">roblem addressed in this paper, and Section </w:t>
      </w:r>
      <w:r w:rsidR="008E3C7D">
        <w:fldChar w:fldCharType="begin"/>
      </w:r>
      <w:r w:rsidR="008E3C7D">
        <w:instrText xml:space="preserve"> REF _Ref362277712 \n \h </w:instrText>
      </w:r>
      <w:r w:rsidR="008E3C7D">
        <w:fldChar w:fldCharType="separate"/>
      </w:r>
      <w:r w:rsidR="00B83391">
        <w:t>III</w:t>
      </w:r>
      <w:r w:rsidR="008E3C7D">
        <w:fldChar w:fldCharType="end"/>
      </w:r>
      <w:r w:rsidR="008E3C7D">
        <w:t xml:space="preserve"> </w:t>
      </w:r>
      <w:r w:rsidR="00EE12C7">
        <w:t xml:space="preserve">proposes a scheduling algorithm. Experiments are presented in Section </w:t>
      </w:r>
      <w:r w:rsidR="00EE12C7">
        <w:fldChar w:fldCharType="begin"/>
      </w:r>
      <w:r w:rsidR="00EE12C7">
        <w:instrText xml:space="preserve"> REF _Ref362277744 \n \h </w:instrText>
      </w:r>
      <w:r w:rsidR="00EE12C7">
        <w:fldChar w:fldCharType="separate"/>
      </w:r>
      <w:r w:rsidR="00B83391">
        <w:t>IV</w:t>
      </w:r>
      <w:r w:rsidR="00EE12C7">
        <w:fldChar w:fldCharType="end"/>
      </w:r>
      <w:r w:rsidR="00EE12C7">
        <w:t>.</w:t>
      </w:r>
    </w:p>
    <w:p w14:paraId="26AA679B" w14:textId="309E3103" w:rsidR="008A55B5" w:rsidRPr="002C226A" w:rsidRDefault="0058039B" w:rsidP="00EA60C9">
      <w:pPr>
        <w:pStyle w:val="10"/>
      </w:pPr>
      <w:bookmarkStart w:id="2" w:name="_Ref362277685"/>
      <w:r w:rsidRPr="002C226A">
        <w:t>Problem Definition</w:t>
      </w:r>
      <w:bookmarkEnd w:id="2"/>
    </w:p>
    <w:p w14:paraId="72557EEC" w14:textId="6A24BB4C" w:rsidR="00CD400F" w:rsidRDefault="00CD400F" w:rsidP="00255794">
      <w:r w:rsidRPr="002C226A">
        <w:t xml:space="preserve">This </w:t>
      </w:r>
      <w:r w:rsidR="00D706B6" w:rsidRPr="002C226A">
        <w:t>section</w:t>
      </w:r>
      <w:r w:rsidRPr="002C226A">
        <w:t xml:space="preserve"> define</w:t>
      </w:r>
      <w:r w:rsidR="00D706B6" w:rsidRPr="002C226A">
        <w:t>s</w:t>
      </w:r>
      <w:r w:rsidRPr="002C226A">
        <w:t xml:space="preserve"> </w:t>
      </w:r>
      <w:r w:rsidR="009B2117">
        <w:t>a</w:t>
      </w:r>
      <w:r w:rsidRPr="002C226A">
        <w:t xml:space="preserve"> </w:t>
      </w:r>
      <w:r w:rsidR="000D5F7E">
        <w:t xml:space="preserve">task scheduling problem addressed </w:t>
      </w:r>
      <w:r w:rsidRPr="002C226A">
        <w:t xml:space="preserve">in this paper. </w:t>
      </w:r>
    </w:p>
    <w:p w14:paraId="54F306DD" w14:textId="4EFF1A46" w:rsidR="008A55B5" w:rsidRPr="00EA60C9" w:rsidRDefault="00182580" w:rsidP="00EA60C9">
      <w:pPr>
        <w:pStyle w:val="20"/>
      </w:pPr>
      <w:r w:rsidRPr="00EA60C9">
        <w:t>Problem Description</w:t>
      </w:r>
    </w:p>
    <w:p w14:paraId="679E569A" w14:textId="3DC50AC6" w:rsidR="004A17CF" w:rsidRPr="002C226A" w:rsidRDefault="008E34C0" w:rsidP="00255794">
      <w:r w:rsidRPr="002C226A">
        <w:t>This work assume</w:t>
      </w:r>
      <w:r w:rsidR="004D2BFC" w:rsidRPr="002C226A">
        <w:t>s</w:t>
      </w:r>
      <w:r w:rsidR="008B71C8">
        <w:t xml:space="preserve"> </w:t>
      </w:r>
      <w:r w:rsidRPr="002C226A">
        <w:t>homogeneous multicore processor</w:t>
      </w:r>
      <w:r w:rsidR="008B71C8">
        <w:t>s</w:t>
      </w:r>
      <w:r w:rsidR="006960CD" w:rsidRPr="002C226A">
        <w:t>. An application is modeled as an acyclic directed graph (DAG)</w:t>
      </w:r>
      <w:r w:rsidR="00E97653" w:rsidRPr="002C226A">
        <w:t>, so called a task graph,</w:t>
      </w:r>
      <w:r w:rsidR="006960CD" w:rsidRPr="002C226A">
        <w:t xml:space="preserve"> where a node represents a task and </w:t>
      </w:r>
      <w:r w:rsidR="003037AB" w:rsidRPr="002C226A">
        <w:t>a</w:t>
      </w:r>
      <w:r w:rsidR="006960CD" w:rsidRPr="002C226A">
        <w:t xml:space="preserve"> directed edge represents </w:t>
      </w:r>
      <w:r w:rsidR="003037AB" w:rsidRPr="002C226A">
        <w:t>a flow dependency</w:t>
      </w:r>
      <w:r w:rsidR="00B17A68" w:rsidRPr="002C226A">
        <w:t xml:space="preserve"> between two tasks</w:t>
      </w:r>
      <w:bookmarkStart w:id="3" w:name="_Ref362423141"/>
      <w:r w:rsidR="003A0416" w:rsidRPr="00EE33A0">
        <w:t>.</w:t>
      </w:r>
      <w:bookmarkEnd w:id="3"/>
      <w:r w:rsidR="00575B37" w:rsidRPr="00EE33A0">
        <w:rPr>
          <w:noProof/>
          <w:lang w:eastAsia="zh-CN"/>
        </w:rPr>
        <w:t xml:space="preserve"> </w:t>
      </w:r>
      <w:r w:rsidR="00D73382" w:rsidRPr="00EE33A0">
        <w:fldChar w:fldCharType="begin"/>
      </w:r>
      <w:r w:rsidR="00D73382" w:rsidRPr="00EE33A0">
        <w:instrText xml:space="preserve"> REF _Ref453265333 \h </w:instrText>
      </w:r>
      <w:r w:rsidR="00EE33A0">
        <w:instrText xml:space="preserve"> \* MERGEFORMAT </w:instrText>
      </w:r>
      <w:r w:rsidR="00D73382"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1</w:t>
      </w:r>
      <w:r w:rsidR="00D73382" w:rsidRPr="00EE33A0">
        <w:fldChar w:fldCharType="end"/>
      </w:r>
      <w:r w:rsidR="00D73382" w:rsidRPr="00EE33A0">
        <w:t xml:space="preserve"> (a)</w:t>
      </w:r>
      <w:r w:rsidR="007805F6" w:rsidRPr="00EE33A0">
        <w:t xml:space="preserve"> shows an example of a </w:t>
      </w:r>
      <w:r w:rsidR="007805F6" w:rsidRPr="00EE33A0">
        <w:lastRenderedPageBreak/>
        <w:t>task graph. In this grap</w:t>
      </w:r>
      <w:r w:rsidR="007805F6" w:rsidRPr="002C226A">
        <w:t>h, tasks labeled “</w:t>
      </w:r>
      <w:r w:rsidR="007805F6" w:rsidRPr="002C226A">
        <w:rPr>
          <w:i/>
        </w:rPr>
        <w:t>S</w:t>
      </w:r>
      <w:r w:rsidR="007805F6" w:rsidRPr="002C226A">
        <w:t>” and “</w:t>
      </w:r>
      <w:r w:rsidR="007805F6" w:rsidRPr="002C226A">
        <w:rPr>
          <w:i/>
        </w:rPr>
        <w:t>E</w:t>
      </w:r>
      <w:r w:rsidR="007805F6" w:rsidRPr="002C226A">
        <w:t>”</w:t>
      </w:r>
      <w:r w:rsidR="00FC48A1" w:rsidRPr="002C226A">
        <w:t xml:space="preserve"> are dummy tasks which do not perform any meaningful computation. </w:t>
      </w:r>
      <w:r w:rsidR="00045A48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3F388D" wp14:editId="4063E769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3019425" cy="1419225"/>
                <wp:effectExtent l="0" t="0" r="9525" b="9525"/>
                <wp:wrapTopAndBottom/>
                <wp:docPr id="133" name="テキスト ボックス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14192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9F89CE" w14:textId="74421059" w:rsidR="00983FC7" w:rsidRPr="000D5CBF" w:rsidRDefault="00983FC7" w:rsidP="00213D2D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0D5CBF">
                              <w:rPr>
                                <w:noProof/>
                                <w:sz w:val="18"/>
                                <w:szCs w:val="18"/>
                                <w:lang w:eastAsia="zh-CN"/>
                              </w:rPr>
                              <w:drawing>
                                <wp:inline distT="0" distB="0" distL="0" distR="0" wp14:anchorId="14235352" wp14:editId="5E10C573">
                                  <wp:extent cx="3005656" cy="1076325"/>
                                  <wp:effectExtent l="0" t="0" r="4445" b="0"/>
                                  <wp:docPr id="930" name="図 9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4146" b="414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25403" cy="10833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4768A7E" w14:textId="475BBCC8" w:rsidR="00983FC7" w:rsidRPr="000D5CBF" w:rsidRDefault="00983FC7" w:rsidP="00213D2D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noProof/>
                                <w:sz w:val="18"/>
                                <w:szCs w:val="18"/>
                              </w:rPr>
                            </w:pPr>
                            <w:bookmarkStart w:id="4" w:name="_Ref453330076"/>
                            <w:r w:rsidRPr="000D5CBF">
                              <w:rPr>
                                <w:sz w:val="18"/>
                                <w:szCs w:val="18"/>
                              </w:rPr>
                              <w:t xml:space="preserve">Figure </w:t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instrText xml:space="preserve"> SEQ Figure \* ARABIC </w:instrText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  <w:r w:rsidRPr="000D5CBF">
                              <w:rPr>
                                <w:noProof/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4"/>
                            <w:r w:rsidRPr="000D5CBF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t>A branching t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133" o:spid="_x0000_s1027" type="#_x0000_t202" style="position:absolute;left:0;text-align:left;margin-left:186.55pt;margin-top:0;width:237.75pt;height:111.75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" stroked="f">
                <v:textbox inset="0,0,0,0">
                  <w:txbxContent>
                    <w:p w14:paraId="459F89CE" w14:textId="74421059" w:rsidR="00983FC7" w:rsidRPr="000D5CBF" w:rsidRDefault="00983FC7" w:rsidP="00213D2D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0D5CBF">
                        <w:rPr>
                          <w:noProof/>
                          <w:sz w:val="18"/>
                          <w:szCs w:val="18"/>
                          <w:lang w:eastAsia="zh-CN"/>
                        </w:rPr>
                        <w:drawing>
                          <wp:inline distT="0" distB="0" distL="0" distR="0" wp14:anchorId="14235352" wp14:editId="5E10C573">
                            <wp:extent cx="3005656" cy="1076325"/>
                            <wp:effectExtent l="0" t="0" r="4445" b="0"/>
                            <wp:docPr id="930" name="図 9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4146" b="414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25403" cy="108339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4768A7E" w14:textId="475BBCC8" w:rsidR="00983FC7" w:rsidRPr="000D5CBF" w:rsidRDefault="00983FC7" w:rsidP="00213D2D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noProof/>
                          <w:sz w:val="18"/>
                          <w:szCs w:val="18"/>
                        </w:rPr>
                      </w:pPr>
                      <w:bookmarkStart w:id="5" w:name="_Ref453330076"/>
                      <w:r w:rsidRPr="000D5CBF">
                        <w:rPr>
                          <w:sz w:val="18"/>
                          <w:szCs w:val="18"/>
                        </w:rPr>
                        <w:t xml:space="preserve">Figure </w:t>
                      </w:r>
                      <w:r w:rsidRPr="000D5CBF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0D5CBF">
                        <w:rPr>
                          <w:sz w:val="18"/>
                          <w:szCs w:val="18"/>
                        </w:rPr>
                        <w:instrText xml:space="preserve"> SEQ Figure \* ARABIC </w:instrText>
                      </w:r>
                      <w:r w:rsidRPr="000D5CBF">
                        <w:rPr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  <w:szCs w:val="18"/>
                        </w:rPr>
                        <w:t>2</w:t>
                      </w:r>
                      <w:r w:rsidRPr="000D5CBF">
                        <w:rPr>
                          <w:noProof/>
                          <w:sz w:val="18"/>
                          <w:szCs w:val="18"/>
                        </w:rPr>
                        <w:fldChar w:fldCharType="end"/>
                      </w:r>
                      <w:bookmarkEnd w:id="5"/>
                      <w:r w:rsidRPr="000D5CBF">
                        <w:rPr>
                          <w:rFonts w:eastAsia="MS Mincho"/>
                          <w:sz w:val="18"/>
                          <w:szCs w:val="18"/>
                        </w:rPr>
                        <w:t xml:space="preserve">. </w:t>
                      </w:r>
                      <w:r w:rsidRPr="000D5CBF">
                        <w:rPr>
                          <w:sz w:val="18"/>
                          <w:szCs w:val="18"/>
                        </w:rPr>
                        <w:t>A branching tree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FC48A1" w:rsidRPr="002C226A">
        <w:t>Task</w:t>
      </w:r>
      <w:r w:rsidR="005D2A78" w:rsidRPr="002C226A">
        <w:t>s</w:t>
      </w:r>
      <w:r w:rsidR="00FC48A1" w:rsidRPr="002C226A">
        <w:t xml:space="preserve"> </w:t>
      </w:r>
      <w:r w:rsidR="00FC48A1" w:rsidRPr="002C226A">
        <w:rPr>
          <w:i/>
        </w:rPr>
        <w:t xml:space="preserve">S </w:t>
      </w:r>
      <w:r w:rsidR="00FC48A1" w:rsidRPr="002C226A">
        <w:t>and</w:t>
      </w:r>
      <w:r w:rsidR="00FC48A1" w:rsidRPr="002C226A">
        <w:rPr>
          <w:i/>
        </w:rPr>
        <w:t xml:space="preserve"> E </w:t>
      </w:r>
      <w:r w:rsidR="00FC48A1" w:rsidRPr="002C226A">
        <w:t>denote an entry point and an exit point of the application, respectively.</w:t>
      </w:r>
      <w:r w:rsidR="00080C62" w:rsidRPr="002C226A">
        <w:t xml:space="preserve"> Two integer values are associated with each task. The first number denotes the degree of data parallelism of the task</w:t>
      </w:r>
      <w:r w:rsidR="00B132F6">
        <w:t xml:space="preserve">. </w:t>
      </w:r>
      <w:r w:rsidR="006F2126">
        <w:t xml:space="preserve">In other words, the number denotes the number of cores which are necessary to run the task. </w:t>
      </w:r>
      <w:r w:rsidR="004B3A00">
        <w:t xml:space="preserve">We assume that the degree of data parallelism is decided by programmers, and how to decide it is out of </w:t>
      </w:r>
      <w:r w:rsidR="004B3A00" w:rsidRPr="00F33491">
        <w:rPr>
          <w:noProof/>
        </w:rPr>
        <w:t>scope</w:t>
      </w:r>
      <w:r w:rsidR="004B3A00">
        <w:t xml:space="preserve"> of this paper. </w:t>
      </w:r>
      <w:r w:rsidR="00B132F6">
        <w:t>T</w:t>
      </w:r>
      <w:r w:rsidR="00080C62" w:rsidRPr="002C226A">
        <w:t>he latter number</w:t>
      </w:r>
      <w:r w:rsidR="004B3A00">
        <w:t xml:space="preserve"> on each node</w:t>
      </w:r>
      <w:r w:rsidR="00080C62" w:rsidRPr="002C226A">
        <w:t xml:space="preserve"> denotes the execution time of the task. </w:t>
      </w:r>
      <w:r w:rsidR="00870B05" w:rsidRPr="002C226A">
        <w:t xml:space="preserve">For example, </w:t>
      </w:r>
      <w:r w:rsidR="009E1EDD" w:rsidRPr="002C226A">
        <w:t>t</w:t>
      </w:r>
      <w:r w:rsidR="00870B05" w:rsidRPr="002C226A">
        <w:t xml:space="preserve">ask 1 runs on </w:t>
      </w:r>
      <w:r w:rsidR="00794263">
        <w:t>3</w:t>
      </w:r>
      <w:r w:rsidR="00870B05" w:rsidRPr="002C226A">
        <w:t xml:space="preserve"> cores, and it t</w:t>
      </w:r>
      <w:r w:rsidR="003C5C17" w:rsidRPr="002C226A">
        <w:t xml:space="preserve">akes </w:t>
      </w:r>
      <w:r w:rsidR="00794263" w:rsidRPr="00F33491">
        <w:rPr>
          <w:noProof/>
        </w:rPr>
        <w:t>3</w:t>
      </w:r>
      <w:r w:rsidR="00A767D2" w:rsidRPr="00F33491">
        <w:rPr>
          <w:noProof/>
        </w:rPr>
        <w:t>0 time</w:t>
      </w:r>
      <w:r w:rsidR="00A767D2">
        <w:t xml:space="preserve"> units to complete</w:t>
      </w:r>
      <w:r w:rsidR="00F35330">
        <w:t xml:space="preserve"> the task</w:t>
      </w:r>
      <w:r w:rsidR="00870B05" w:rsidRPr="002C226A">
        <w:t>.</w:t>
      </w:r>
    </w:p>
    <w:p w14:paraId="406D4A81" w14:textId="461F629C" w:rsidR="004A17CF" w:rsidRPr="00D31B22" w:rsidRDefault="00F01207" w:rsidP="00255794">
      <w:r>
        <w:t xml:space="preserve">Given a task graph, task scheduling </w:t>
      </w:r>
      <w:r w:rsidRPr="00F01207">
        <w:t xml:space="preserve">decides when and on which core each task is executed in such a way that the overall schedule length is </w:t>
      </w:r>
      <w:r w:rsidRPr="00F33491">
        <w:rPr>
          <w:noProof/>
        </w:rPr>
        <w:t>minimized,</w:t>
      </w:r>
      <w:r w:rsidRPr="00F01207">
        <w:t xml:space="preserve"> while meeting constraints on flow depe</w:t>
      </w:r>
      <w:r w:rsidRPr="00EE33A0">
        <w:t>ndency among tasks and the number of available cores.</w:t>
      </w:r>
      <w:r w:rsidR="00D31B22" w:rsidRPr="00EE33A0">
        <w:t xml:space="preserve"> </w:t>
      </w:r>
      <w:r w:rsidR="00D31B22" w:rsidRPr="00EE33A0">
        <w:fldChar w:fldCharType="begin"/>
      </w:r>
      <w:r w:rsidR="00D31B22" w:rsidRPr="00EE33A0">
        <w:instrText xml:space="preserve"> REF _Ref453265333 \h </w:instrText>
      </w:r>
      <w:r w:rsidR="00EE33A0" w:rsidRPr="00EE33A0">
        <w:instrText xml:space="preserve"> \* MERGEFORMAT </w:instrText>
      </w:r>
      <w:r w:rsidR="00D31B22"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1</w:t>
      </w:r>
      <w:r w:rsidR="00D31B22" w:rsidRPr="00EE33A0">
        <w:fldChar w:fldCharType="end"/>
      </w:r>
      <w:r w:rsidR="00D31B22" w:rsidRPr="00EE33A0">
        <w:t xml:space="preserve"> (b) shows </w:t>
      </w:r>
      <w:r w:rsidR="00FE3DC2" w:rsidRPr="00EE33A0">
        <w:t xml:space="preserve">one of </w:t>
      </w:r>
      <w:r w:rsidR="00D31B22" w:rsidRPr="00EE33A0">
        <w:t>optimal schedule</w:t>
      </w:r>
      <w:r w:rsidR="00FE3DC2" w:rsidRPr="00EE33A0">
        <w:t>s</w:t>
      </w:r>
      <w:r w:rsidR="00541B8E" w:rsidRPr="00EE33A0">
        <w:t xml:space="preserve"> on four cores</w:t>
      </w:r>
      <w:r w:rsidR="00D31B22" w:rsidRPr="00EE33A0">
        <w:t xml:space="preserve"> for the task graph in </w:t>
      </w:r>
      <w:r w:rsidR="00D31B22" w:rsidRPr="00EE33A0">
        <w:fldChar w:fldCharType="begin"/>
      </w:r>
      <w:r w:rsidR="00D31B22" w:rsidRPr="00EE33A0">
        <w:instrText xml:space="preserve"> REF _Ref453265333 \h </w:instrText>
      </w:r>
      <w:r w:rsidR="00EE33A0">
        <w:instrText xml:space="preserve"> \* MERGEFORMAT </w:instrText>
      </w:r>
      <w:r w:rsidR="00D31B22"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1</w:t>
      </w:r>
      <w:r w:rsidR="00D31B22" w:rsidRPr="00EE33A0">
        <w:fldChar w:fldCharType="end"/>
      </w:r>
      <w:r w:rsidR="00D31B22" w:rsidRPr="00EE33A0">
        <w:t xml:space="preserve"> (a).</w:t>
      </w:r>
    </w:p>
    <w:p w14:paraId="3BD01AAB" w14:textId="77777777" w:rsidR="008A55B5" w:rsidRPr="002C226A" w:rsidRDefault="00DD4996" w:rsidP="00EA60C9">
      <w:pPr>
        <w:pStyle w:val="20"/>
      </w:pPr>
      <w:bookmarkStart w:id="6" w:name="_Ref362439259"/>
      <w:r w:rsidRPr="002C226A">
        <w:t>ILP Formulation</w:t>
      </w:r>
      <w:bookmarkEnd w:id="6"/>
    </w:p>
    <w:p w14:paraId="399BE9DD" w14:textId="59CA04CF" w:rsidR="008A55B5" w:rsidRPr="001010A9" w:rsidRDefault="00995C0D" w:rsidP="00255794">
      <w:r w:rsidRPr="002C226A">
        <w:t>The task scheduling problem described above can be for</w:t>
      </w:r>
      <w:r w:rsidRPr="001010A9">
        <w:t xml:space="preserve">mulated </w:t>
      </w:r>
      <w:r w:rsidR="0089356D">
        <w:t>as</w:t>
      </w:r>
      <w:r w:rsidRPr="001010A9">
        <w:t xml:space="preserve"> an integer linear programming (ILP) problem.</w:t>
      </w:r>
    </w:p>
    <w:p w14:paraId="794BDA15" w14:textId="7C9028E3" w:rsidR="00995C0D" w:rsidRPr="001010A9" w:rsidRDefault="00E11E03" w:rsidP="00255794">
      <w:r w:rsidRPr="001010A9"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im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1010A9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tar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40108" w:rsidRPr="001010A9">
        <w:t xml:space="preserve">, </w:t>
      </w:r>
      <w:r w:rsidRPr="001010A9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inis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1010A9">
        <w:t xml:space="preserve"> denote the execution time, start time and finish time of task </w:t>
      </w:r>
      <w:r w:rsidRPr="003F4152">
        <w:rPr>
          <w:i/>
        </w:rPr>
        <w:t>i,</w:t>
      </w:r>
      <w:r w:rsidRPr="001010A9">
        <w:t xml:space="preserve"> respectively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ar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0B4330">
        <w:t xml:space="preserve"> denotes the data parallelism</w:t>
      </w:r>
      <w:r w:rsidR="00D06971" w:rsidRPr="001010A9">
        <w:t>, meaning that</w:t>
      </w:r>
      <w:r w:rsidRPr="001010A9">
        <w:t xml:space="preserve"> task </w:t>
      </w:r>
      <w:r w:rsidRPr="003F4152">
        <w:rPr>
          <w:i/>
        </w:rPr>
        <w:t>i</w:t>
      </w:r>
      <w:r w:rsidRPr="001010A9">
        <w:t xml:space="preserve"> </w:t>
      </w:r>
      <w:r w:rsidR="004B0899" w:rsidRPr="001010A9">
        <w:t xml:space="preserve">must be mapped o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a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1010A9">
        <w:t xml:space="preserve"> cores.</w:t>
      </w:r>
      <w:r w:rsidR="00F40108" w:rsidRPr="001010A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low</m:t>
            </m:r>
          </m:e>
          <m:sub>
            <m:r>
              <w:rPr>
                <w:rFonts w:ascii="Cambria Math" w:hAnsi="Cambria Math"/>
              </w:rPr>
              <m:t>i1,i2</m:t>
            </m:r>
          </m:sub>
        </m:sSub>
      </m:oMath>
      <w:r w:rsidR="003F642E" w:rsidRPr="001010A9">
        <w:t xml:space="preserve"> denotes a flow dependency between tasks</w:t>
      </w:r>
      <w:r w:rsidR="003F642E" w:rsidRPr="003F4152">
        <w:t xml:space="preserve"> </w:t>
      </w:r>
      <w:r w:rsidR="003F642E" w:rsidRPr="002B4714">
        <w:rPr>
          <w:i/>
        </w:rPr>
        <w:t>i</w:t>
      </w:r>
      <w:r w:rsidR="003F642E" w:rsidRPr="00262AD4">
        <w:t>1</w:t>
      </w:r>
      <w:r w:rsidR="003F642E" w:rsidRPr="001010A9">
        <w:t xml:space="preserve"> and </w:t>
      </w:r>
      <w:r w:rsidR="003F642E" w:rsidRPr="003F4152">
        <w:rPr>
          <w:i/>
        </w:rPr>
        <w:t>i</w:t>
      </w:r>
      <w:r w:rsidR="003F642E" w:rsidRPr="00262AD4">
        <w:t>2</w:t>
      </w:r>
      <w:r w:rsidR="003F642E" w:rsidRPr="001010A9">
        <w:t>.</w:t>
      </w:r>
      <w:r w:rsidR="003F642E" w:rsidRPr="001010A9">
        <w:rPr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low</m:t>
            </m:r>
          </m:e>
          <m:sub>
            <m:r>
              <w:rPr>
                <w:rFonts w:ascii="Cambria Math" w:hAnsi="Cambria Math"/>
              </w:rPr>
              <m:t>i1,i2</m:t>
            </m:r>
          </m:sub>
        </m:sSub>
      </m:oMath>
      <w:r w:rsidR="003F642E" w:rsidRPr="001010A9">
        <w:t xml:space="preserve"> is 1 if task</w:t>
      </w:r>
      <w:r w:rsidR="003F642E" w:rsidRPr="003F4152">
        <w:rPr>
          <w:i/>
        </w:rPr>
        <w:t xml:space="preserve"> i</w:t>
      </w:r>
      <w:r w:rsidR="003F642E" w:rsidRPr="00262AD4">
        <w:t xml:space="preserve">1 </w:t>
      </w:r>
      <w:r w:rsidR="004B0899" w:rsidRPr="001010A9">
        <w:t xml:space="preserve">must </w:t>
      </w:r>
      <w:r w:rsidR="003F4152">
        <w:t>precede</w:t>
      </w:r>
      <w:r w:rsidR="003F642E" w:rsidRPr="001010A9">
        <w:t xml:space="preserve"> task </w:t>
      </w:r>
      <w:r w:rsidR="003F642E" w:rsidRPr="003F4152">
        <w:rPr>
          <w:i/>
        </w:rPr>
        <w:t>i</w:t>
      </w:r>
      <w:r w:rsidR="003F642E" w:rsidRPr="00262AD4">
        <w:t>2</w:t>
      </w:r>
      <w:r w:rsidR="006B0CF6">
        <w:t>, otherwise 0</w:t>
      </w:r>
      <w:r w:rsidR="003F642E" w:rsidRPr="001010A9">
        <w:t>.</w:t>
      </w:r>
      <w:r w:rsidR="004B0899" w:rsidRPr="001010A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ap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 w:rsidR="004B0899" w:rsidRPr="001010A9">
        <w:t xml:space="preserve"> denotes mapping of tasks on cores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ap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 w:rsidR="004B0899" w:rsidRPr="001010A9">
        <w:t xml:space="preserve"> is 1 if task </w:t>
      </w:r>
      <w:r w:rsidR="004B0899" w:rsidRPr="003F4152">
        <w:rPr>
          <w:i/>
        </w:rPr>
        <w:t>i</w:t>
      </w:r>
      <w:r w:rsidR="004B0899" w:rsidRPr="001010A9">
        <w:t xml:space="preserve"> is mapped to core </w:t>
      </w:r>
      <w:r w:rsidR="004B0899" w:rsidRPr="003F4152">
        <w:rPr>
          <w:i/>
        </w:rPr>
        <w:t>j</w:t>
      </w:r>
      <w:r w:rsidR="006B0CF6">
        <w:t>, otherwise 0.</w:t>
      </w:r>
      <w:r w:rsidR="00215BC2" w:rsidRPr="001010A9">
        <w:t xml:space="preserve"> </w:t>
      </w:r>
    </w:p>
    <w:p w14:paraId="6DFA41BA" w14:textId="25B9240A" w:rsidR="004A3729" w:rsidRPr="001010A9" w:rsidRDefault="003B54A5" w:rsidP="00255794">
      <w:r w:rsidRPr="002C226A">
        <w:t xml:space="preserve">Then, the task scheduling problem is formally defined as follows: Giv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im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C226A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a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D47CE" w:rsidRPr="002C226A">
        <w:t xml:space="preserve"> and</w:t>
      </w:r>
      <w:r w:rsidRPr="002C226A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low</m:t>
            </m:r>
          </m:e>
          <m:sub>
            <m:r>
              <w:rPr>
                <w:rFonts w:ascii="Cambria Math" w:hAnsi="Cambria Math"/>
              </w:rPr>
              <m:t>i1,i2</m:t>
            </m:r>
          </m:sub>
        </m:sSub>
      </m:oMath>
      <w:r w:rsidRPr="002C226A">
        <w:t xml:space="preserve">, deci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tar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C226A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inis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C226A">
        <w:t>and</w:t>
      </w:r>
      <w:r w:rsidRPr="001010A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ap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 w:rsidRPr="001010A9">
        <w:t xml:space="preserve"> which </w:t>
      </w:r>
      <w:r w:rsidR="00812EB9" w:rsidRPr="001010A9">
        <w:t>minimize</w:t>
      </w:r>
      <w:r w:rsidRPr="001010A9">
        <w:t xml:space="preserve"> the objective function (</w:t>
      </w:r>
      <w:r w:rsidR="00BE3EA3" w:rsidRPr="001010A9">
        <w:t>1</w:t>
      </w:r>
      <w:r w:rsidRPr="001010A9">
        <w:t>)</w:t>
      </w:r>
      <w:r w:rsidR="007B57F0" w:rsidRPr="001010A9">
        <w:t>,</w:t>
      </w:r>
      <w:r w:rsidRPr="001010A9">
        <w:t xml:space="preserve"> while meeting the constraints (</w:t>
      </w:r>
      <w:r w:rsidR="00BE3EA3" w:rsidRPr="001010A9">
        <w:t>2</w:t>
      </w:r>
      <w:r w:rsidRPr="001010A9">
        <w:t>), (</w:t>
      </w:r>
      <w:r w:rsidR="00BE3EA3" w:rsidRPr="001010A9">
        <w:t>3</w:t>
      </w:r>
      <w:r w:rsidRPr="001010A9">
        <w:t>), (</w:t>
      </w:r>
      <w:r w:rsidR="00BE3EA3" w:rsidRPr="001010A9">
        <w:t>4</w:t>
      </w:r>
      <w:r w:rsidRPr="001010A9">
        <w:t>) and (</w:t>
      </w:r>
      <w:r w:rsidR="00BE3EA3" w:rsidRPr="001010A9">
        <w:t>5</w:t>
      </w:r>
      <w:r w:rsidRPr="001010A9">
        <w:t>).</w:t>
      </w:r>
    </w:p>
    <w:p w14:paraId="34B85E34" w14:textId="4B5413DB" w:rsidR="005F76F7" w:rsidRPr="001010A9" w:rsidRDefault="005F76F7" w:rsidP="00E50A10">
      <w:pPr>
        <w:pStyle w:val="a3"/>
        <w:ind w:firstLine="0"/>
      </w:pPr>
      <w:r w:rsidRPr="001010A9">
        <w:t xml:space="preserve">Minimize:    </w:t>
      </w:r>
      <m:oMath>
        <m:r>
          <m:rPr>
            <m:sty m:val="p"/>
          </m:rPr>
          <w:rPr>
            <w:rFonts w:ascii="Cambria Math" w:hAnsi="Cambria Math"/>
          </w:rPr>
          <m:t>Max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insi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Pr="001010A9">
        <w:tab/>
      </w:r>
      <w:r w:rsidRPr="001010A9">
        <w:tab/>
      </w:r>
      <w:r w:rsidRPr="001010A9">
        <w:tab/>
        <w:t xml:space="preserve"> (</w:t>
      </w:r>
      <w:r w:rsidR="00BE3EA3" w:rsidRPr="001010A9">
        <w:t>1</w:t>
      </w:r>
      <w:r w:rsidRPr="001010A9">
        <w:t>)</w:t>
      </w:r>
    </w:p>
    <w:p w14:paraId="2002BE72" w14:textId="77777777" w:rsidR="005F76F7" w:rsidRPr="001010A9" w:rsidRDefault="005F76F7" w:rsidP="00E50A10">
      <w:pPr>
        <w:pStyle w:val="a3"/>
        <w:ind w:firstLine="0"/>
      </w:pPr>
      <w:r w:rsidRPr="001010A9">
        <w:t>Subject to:</w:t>
      </w:r>
    </w:p>
    <w:p w14:paraId="2450CED1" w14:textId="5164E3DC" w:rsidR="005F76F7" w:rsidRPr="001010A9" w:rsidRDefault="005F76F7" w:rsidP="002370CC">
      <w:pPr>
        <w:pStyle w:val="a3"/>
      </w:pP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 xml:space="preserve">    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a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a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1010A9">
        <w:tab/>
      </w:r>
      <w:r w:rsidRPr="001010A9">
        <w:tab/>
      </w:r>
      <w:r w:rsidR="00FC00EE">
        <w:tab/>
      </w:r>
      <w:r w:rsidRPr="001010A9">
        <w:tab/>
        <w:t xml:space="preserve"> (</w:t>
      </w:r>
      <w:r w:rsidR="00BE3EA3" w:rsidRPr="001010A9">
        <w:t>2</w:t>
      </w:r>
      <w:r w:rsidRPr="001010A9">
        <w:t>)</w:t>
      </w:r>
    </w:p>
    <w:p w14:paraId="4B1AF2A1" w14:textId="3A6D6DF9" w:rsidR="005F76F7" w:rsidRPr="001010A9" w:rsidRDefault="00152E7B" w:rsidP="002370CC">
      <w:pPr>
        <w:pStyle w:val="a3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∀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    </m:t>
            </m:r>
            <m:r>
              <w:rPr>
                <w:rFonts w:ascii="Cambria Math" w:hAnsi="Cambria Math"/>
              </w:rPr>
              <m:t>finis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tar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im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F76F7" w:rsidRPr="001010A9">
        <w:tab/>
      </w:r>
      <w:r w:rsidR="005F76F7" w:rsidRPr="001010A9">
        <w:tab/>
      </w:r>
      <w:r w:rsidR="005F76F7" w:rsidRPr="001010A9">
        <w:tab/>
        <w:t xml:space="preserve"> (</w:t>
      </w:r>
      <w:r w:rsidR="00BE3EA3" w:rsidRPr="001010A9">
        <w:t>3</w:t>
      </w:r>
      <w:r w:rsidR="005F76F7" w:rsidRPr="001010A9">
        <w:t>)</w:t>
      </w:r>
    </w:p>
    <w:p w14:paraId="63DAE7FF" w14:textId="3CD16220" w:rsidR="005F76F7" w:rsidRPr="001010A9" w:rsidRDefault="005F76F7" w:rsidP="002370CC">
      <w:pPr>
        <w:pStyle w:val="a3"/>
      </w:pP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1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2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 xml:space="preserve">        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ap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1,</m:t>
            </m:r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ap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2,</m:t>
            </m:r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≤1</m:t>
        </m:r>
      </m:oMath>
      <w:r w:rsidR="00E50A10">
        <w:rPr>
          <w:rFonts w:hint="eastAsia"/>
        </w:rPr>
        <w:t xml:space="preserve"> </w:t>
      </w:r>
    </w:p>
    <w:p w14:paraId="600315D9" w14:textId="47AE2949" w:rsidR="005F76F7" w:rsidRPr="001010A9" w:rsidRDefault="005F76F7" w:rsidP="002370CC">
      <w:pPr>
        <w:pStyle w:val="a3"/>
      </w:pPr>
      <w:r w:rsidRPr="001010A9">
        <w:tab/>
      </w:r>
      <w:r w:rsidRPr="001010A9">
        <w:tab/>
      </w:r>
      <m:oMath>
        <m:r>
          <m:rPr>
            <m:sty m:val="p"/>
          </m:rPr>
          <w:rPr>
            <w:rFonts w:ascii="Cambria Math" w:hAnsi="Cambria Math"/>
          </w:rPr>
          <m:t xml:space="preserve">∨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inish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tart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14:paraId="716A1B77" w14:textId="2875CC96" w:rsidR="005F76F7" w:rsidRPr="001010A9" w:rsidRDefault="005F76F7" w:rsidP="002370CC">
      <w:pPr>
        <w:pStyle w:val="a3"/>
      </w:pPr>
      <w:r w:rsidRPr="001010A9">
        <w:tab/>
      </w:r>
      <w:r w:rsidRPr="001010A9">
        <w:tab/>
      </w:r>
      <m:oMath>
        <m:r>
          <m:rPr>
            <m:sty m:val="p"/>
          </m:rPr>
          <w:rPr>
            <w:rFonts w:ascii="Cambria Math" w:hAnsi="Cambria Math"/>
          </w:rPr>
          <m:t xml:space="preserve">∨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inish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tart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1010A9">
        <w:tab/>
      </w:r>
      <w:r w:rsidRPr="001010A9">
        <w:tab/>
        <w:t xml:space="preserve"> (</w:t>
      </w:r>
      <w:r w:rsidR="00BE3EA3" w:rsidRPr="001010A9">
        <w:t>4</w:t>
      </w:r>
      <w:r w:rsidRPr="001010A9">
        <w:t>)</w:t>
      </w:r>
    </w:p>
    <w:p w14:paraId="0EACAB2E" w14:textId="74ADE724" w:rsidR="005F76F7" w:rsidRPr="001010A9" w:rsidRDefault="005F76F7" w:rsidP="002370CC">
      <w:pPr>
        <w:pStyle w:val="a3"/>
      </w:pP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1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 xml:space="preserve">2  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low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1,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1</m:t>
        </m:r>
        <m:r>
          <m:rPr>
            <m:sty m:val="p"/>
          </m:rPr>
          <w:rPr>
            <w:rFonts w:ascii="Cambria Math" w:eastAsia="Cambria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inish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tart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1010A9">
        <w:tab/>
        <w:t xml:space="preserve"> (</w:t>
      </w:r>
      <w:r w:rsidR="00BE3EA3" w:rsidRPr="001010A9">
        <w:t>5</w:t>
      </w:r>
      <w:r w:rsidRPr="001010A9">
        <w:t>)</w:t>
      </w:r>
    </w:p>
    <w:p w14:paraId="498F5393" w14:textId="2D63E24C" w:rsidR="00BE3EA3" w:rsidRPr="002C226A" w:rsidRDefault="00E1481B" w:rsidP="00255794">
      <w:r w:rsidRPr="001010A9">
        <w:t>Optimal scheduling</w:t>
      </w:r>
      <w:r w:rsidR="00FC1180" w:rsidRPr="001010A9">
        <w:t xml:space="preserve"> results</w:t>
      </w:r>
      <w:r w:rsidRPr="001010A9">
        <w:t xml:space="preserve"> can be obtained by </w:t>
      </w:r>
      <w:r w:rsidR="004B021D" w:rsidRPr="001010A9">
        <w:t xml:space="preserve">solving </w:t>
      </w:r>
      <w:r w:rsidRPr="001010A9">
        <w:t>the ILP formulas, but it is not practical for large task sets</w:t>
      </w:r>
      <w:r w:rsidR="00995C0D" w:rsidRPr="001010A9">
        <w:t>.</w:t>
      </w:r>
      <w:r w:rsidR="00D63B3C" w:rsidRPr="001010A9">
        <w:t xml:space="preserve"> In the next section, we propose </w:t>
      </w:r>
      <w:r w:rsidR="00937FDA">
        <w:t>an efficient branch-and-bound algorithm to find the optimal schedules</w:t>
      </w:r>
      <w:r w:rsidR="00D63B3C" w:rsidRPr="001010A9">
        <w:t>.</w:t>
      </w:r>
    </w:p>
    <w:p w14:paraId="529AC5E8" w14:textId="6A45C177" w:rsidR="008A55B5" w:rsidRPr="002C226A" w:rsidRDefault="0013715A" w:rsidP="00EA60C9">
      <w:pPr>
        <w:pStyle w:val="10"/>
      </w:pPr>
      <w:bookmarkStart w:id="7" w:name="_Ref362277712"/>
      <w:r w:rsidRPr="002C226A">
        <w:t>The Proposed Algorithm</w:t>
      </w:r>
      <w:bookmarkEnd w:id="7"/>
    </w:p>
    <w:p w14:paraId="16A73DCF" w14:textId="779C59FD" w:rsidR="00A9253A" w:rsidRDefault="00DE36E5" w:rsidP="00255794">
      <w:r>
        <w:t xml:space="preserve">This section proposes a branch-and-bound </w:t>
      </w:r>
      <w:r w:rsidR="00A9253A" w:rsidRPr="002C226A">
        <w:t xml:space="preserve">algorithm for the scheduling problem </w:t>
      </w:r>
      <w:r>
        <w:t>defined in the previous section.</w:t>
      </w:r>
      <w:r w:rsidR="00A9253A" w:rsidRPr="002C226A">
        <w:t xml:space="preserve"> The proposed algorithm </w:t>
      </w:r>
      <w:r>
        <w:t>basically explores</w:t>
      </w:r>
      <w:r w:rsidR="00983EFE" w:rsidRPr="002C226A">
        <w:t xml:space="preserve"> </w:t>
      </w:r>
      <w:r w:rsidR="00A9253A" w:rsidRPr="002C226A">
        <w:t>all</w:t>
      </w:r>
      <w:r w:rsidR="00692D92">
        <w:t xml:space="preserve"> possible solutions</w:t>
      </w:r>
      <w:r w:rsidR="00F407AA">
        <w:t xml:space="preserve"> by a depth-first search</w:t>
      </w:r>
      <w:r w:rsidR="00692D92">
        <w:t>, and prunes</w:t>
      </w:r>
      <w:r w:rsidR="00A9253A" w:rsidRPr="002C226A">
        <w:t xml:space="preserve"> non-optimal solution spaces</w:t>
      </w:r>
      <w:r w:rsidR="00143B3E">
        <w:t xml:space="preserve"> during the search</w:t>
      </w:r>
      <w:r w:rsidR="00A9253A" w:rsidRPr="002C226A">
        <w:t>.</w:t>
      </w:r>
    </w:p>
    <w:p w14:paraId="28FAF096" w14:textId="0962050A" w:rsidR="00A9253A" w:rsidRPr="002C226A" w:rsidRDefault="00A9253A" w:rsidP="00EA60C9">
      <w:pPr>
        <w:pStyle w:val="20"/>
      </w:pPr>
      <w:r w:rsidRPr="002C226A">
        <w:t>Depth-</w:t>
      </w:r>
      <w:r w:rsidR="008A68C1">
        <w:t>F</w:t>
      </w:r>
      <w:r w:rsidRPr="002C226A">
        <w:t xml:space="preserve">irst </w:t>
      </w:r>
      <w:r w:rsidR="008A68C1">
        <w:t>S</w:t>
      </w:r>
      <w:r w:rsidRPr="002C226A">
        <w:t>earch</w:t>
      </w:r>
    </w:p>
    <w:p w14:paraId="5BD0859F" w14:textId="4D175692" w:rsidR="006B5E71" w:rsidRPr="00EE33A0" w:rsidRDefault="006B5E71" w:rsidP="00255794">
      <w:r w:rsidRPr="002C226A">
        <w:t>Our algorithm uses a branchin</w:t>
      </w:r>
      <w:r w:rsidRPr="00EE33A0">
        <w:t xml:space="preserve">g tree to </w:t>
      </w:r>
      <w:r w:rsidR="005F653E" w:rsidRPr="00EE33A0">
        <w:t xml:space="preserve">systematically </w:t>
      </w:r>
      <w:r w:rsidRPr="00EE33A0">
        <w:t>enumerate all possible schedul</w:t>
      </w:r>
      <w:r w:rsidR="005F653E" w:rsidRPr="00EE33A0">
        <w:t>es</w:t>
      </w:r>
      <w:r w:rsidRPr="00EE33A0">
        <w:t xml:space="preserve">. </w:t>
      </w:r>
      <w:r w:rsidR="00555168" w:rsidRPr="00EE33A0">
        <w:t xml:space="preserve">For example, </w:t>
      </w:r>
      <w:r w:rsidR="00555168" w:rsidRPr="00EE33A0">
        <w:fldChar w:fldCharType="begin"/>
      </w:r>
      <w:r w:rsidR="00555168" w:rsidRPr="00EE33A0">
        <w:instrText xml:space="preserve"> REF _Ref453330076 \h </w:instrText>
      </w:r>
      <w:r w:rsidR="00EE33A0">
        <w:instrText xml:space="preserve"> \* MERGEFORMAT </w:instrText>
      </w:r>
      <w:r w:rsidR="00555168"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2</w:t>
      </w:r>
      <w:r w:rsidR="00555168" w:rsidRPr="00EE33A0">
        <w:fldChar w:fldCharType="end"/>
      </w:r>
      <w:r w:rsidR="00555168" w:rsidRPr="00EE33A0">
        <w:t xml:space="preserve"> shows a branching tree for the task graph in </w:t>
      </w:r>
      <w:r w:rsidR="00555168" w:rsidRPr="00EE33A0">
        <w:fldChar w:fldCharType="begin"/>
      </w:r>
      <w:r w:rsidR="00555168" w:rsidRPr="00EE33A0">
        <w:instrText xml:space="preserve"> REF _Ref453265333 \h </w:instrText>
      </w:r>
      <w:r w:rsidR="00EE33A0">
        <w:instrText xml:space="preserve"> \* MERGEFORMAT </w:instrText>
      </w:r>
      <w:r w:rsidR="00555168"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1</w:t>
      </w:r>
      <w:r w:rsidR="00555168" w:rsidRPr="00EE33A0">
        <w:fldChar w:fldCharType="end"/>
      </w:r>
      <w:r w:rsidR="00555168" w:rsidRPr="00EE33A0">
        <w:t xml:space="preserve"> (a). </w:t>
      </w:r>
      <w:r w:rsidRPr="00EE33A0">
        <w:t>In th</w:t>
      </w:r>
      <w:r w:rsidR="00511330" w:rsidRPr="00EE33A0">
        <w:t>e</w:t>
      </w:r>
      <w:r w:rsidRPr="00EE33A0">
        <w:t xml:space="preserve"> tree, each node represents a task</w:t>
      </w:r>
      <w:r w:rsidR="003F4152" w:rsidRPr="00EE33A0">
        <w:t>, a</w:t>
      </w:r>
      <w:r w:rsidRPr="00EE33A0">
        <w:t xml:space="preserve">nd </w:t>
      </w:r>
      <w:r w:rsidR="00782952" w:rsidRPr="00EE33A0">
        <w:t xml:space="preserve">a branch </w:t>
      </w:r>
      <w:r w:rsidR="001665C7" w:rsidRPr="00EE33A0">
        <w:t>between two nodes denotes that the</w:t>
      </w:r>
      <w:r w:rsidR="00782952" w:rsidRPr="00EE33A0">
        <w:t xml:space="preserve"> parent task is scheduled no later than </w:t>
      </w:r>
      <w:r w:rsidR="001665C7" w:rsidRPr="00EE33A0">
        <w:t>the</w:t>
      </w:r>
      <w:r w:rsidR="00782952" w:rsidRPr="00EE33A0">
        <w:t xml:space="preserve"> child task</w:t>
      </w:r>
      <w:r w:rsidR="006D6A0F" w:rsidRPr="00EE33A0">
        <w:t>.</w:t>
      </w:r>
      <w:r w:rsidR="00116171" w:rsidRPr="00EE33A0">
        <w:t xml:space="preserve"> </w:t>
      </w:r>
      <w:r w:rsidR="00750A1C" w:rsidRPr="00EE33A0">
        <w:t>A path from the root to a leaf denotes a schedule.</w:t>
      </w:r>
      <w:r w:rsidR="001F4D8F" w:rsidRPr="00EE33A0">
        <w:t xml:space="preserve"> </w:t>
      </w:r>
      <w:r w:rsidR="00750A1C" w:rsidRPr="00EE33A0">
        <w:t>For example,</w:t>
      </w:r>
      <w:r w:rsidR="001F4D8F" w:rsidRPr="00EE33A0">
        <w:t xml:space="preserve"> a path </w:t>
      </w:r>
      <m:oMath>
        <m:r>
          <m:rPr>
            <m:sty m:val="p"/>
          </m:rPr>
          <w:rPr>
            <w:rFonts w:ascii="Cambria Math" w:hAnsi="Cambria Math"/>
          </w:rPr>
          <m:t>(S→1→2→3→5→4→E)</m:t>
        </m:r>
      </m:oMath>
      <w:r w:rsidR="001F4D8F" w:rsidRPr="00EE33A0">
        <w:t xml:space="preserve"> </w:t>
      </w:r>
      <w:r w:rsidR="00750A1C" w:rsidRPr="00EE33A0">
        <w:t xml:space="preserve">in </w:t>
      </w:r>
      <w:r w:rsidR="00750A1C" w:rsidRPr="00EE33A0">
        <w:fldChar w:fldCharType="begin"/>
      </w:r>
      <w:r w:rsidR="00750A1C" w:rsidRPr="00EE33A0">
        <w:instrText xml:space="preserve"> REF _Ref453330076 \h </w:instrText>
      </w:r>
      <w:r w:rsidR="00EE33A0">
        <w:instrText xml:space="preserve"> \* MERGEFORMAT </w:instrText>
      </w:r>
      <w:r w:rsidR="00750A1C"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2</w:t>
      </w:r>
      <w:r w:rsidR="00750A1C" w:rsidRPr="00EE33A0">
        <w:fldChar w:fldCharType="end"/>
      </w:r>
      <w:r w:rsidR="00750A1C" w:rsidRPr="00EE33A0">
        <w:t xml:space="preserve"> </w:t>
      </w:r>
      <w:r w:rsidR="001F4D8F" w:rsidRPr="00EE33A0">
        <w:t xml:space="preserve">denotes the schedule shown in </w:t>
      </w:r>
      <w:r w:rsidR="001F4D8F" w:rsidRPr="00EE33A0">
        <w:fldChar w:fldCharType="begin"/>
      </w:r>
      <w:r w:rsidR="001F4D8F" w:rsidRPr="00EE33A0">
        <w:instrText xml:space="preserve"> REF _Ref453265333 \h </w:instrText>
      </w:r>
      <w:r w:rsidR="00EE33A0">
        <w:instrText xml:space="preserve"> \* MERGEFORMAT </w:instrText>
      </w:r>
      <w:r w:rsidR="001F4D8F"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1</w:t>
      </w:r>
      <w:r w:rsidR="001F4D8F" w:rsidRPr="00EE33A0">
        <w:fldChar w:fldCharType="end"/>
      </w:r>
      <w:r w:rsidR="001F4D8F" w:rsidRPr="00EE33A0">
        <w:t xml:space="preserve"> (b)</w:t>
      </w:r>
      <w:r w:rsidR="00E4143E" w:rsidRPr="00EE33A0">
        <w:t xml:space="preserve"> </w:t>
      </w:r>
      <w:r w:rsidR="00E4143E" w:rsidRPr="00EE33A0">
        <w:rPr>
          <w:rStyle w:val="af0"/>
        </w:rPr>
        <w:footnoteReference w:id="1"/>
      </w:r>
      <w:r w:rsidR="001F4D8F" w:rsidRPr="00EE33A0">
        <w:t xml:space="preserve">. </w:t>
      </w:r>
    </w:p>
    <w:p w14:paraId="02F480F6" w14:textId="1D698922" w:rsidR="00A9253A" w:rsidRPr="001010A9" w:rsidRDefault="00713A3B" w:rsidP="00255794">
      <w:r w:rsidRPr="00EE33A0">
        <w:t>Our algorithm travel</w:t>
      </w:r>
      <w:r w:rsidR="007F3777" w:rsidRPr="00EE33A0">
        <w:t>s</w:t>
      </w:r>
      <w:r w:rsidRPr="00EE33A0">
        <w:t xml:space="preserve"> the branching tree </w:t>
      </w:r>
      <w:r w:rsidR="00E464E0" w:rsidRPr="00EE33A0">
        <w:t>from the root</w:t>
      </w:r>
      <w:r w:rsidR="00B243D3" w:rsidRPr="00EE33A0">
        <w:t xml:space="preserve"> </w:t>
      </w:r>
      <w:r w:rsidR="00DB62F4" w:rsidRPr="00EE33A0">
        <w:t xml:space="preserve">to leaves </w:t>
      </w:r>
      <w:r w:rsidRPr="00EE33A0">
        <w:t xml:space="preserve">in a depth-first order. </w:t>
      </w:r>
      <w:r w:rsidR="00DD4F3C" w:rsidRPr="00EE33A0">
        <w:t xml:space="preserve">However, traveling all nodes in the branching tree </w:t>
      </w:r>
      <w:r w:rsidR="00E60CFC" w:rsidRPr="00EE33A0">
        <w:t xml:space="preserve">has </w:t>
      </w:r>
      <w:r w:rsidR="00E60CFC" w:rsidRPr="00984D60">
        <w:rPr>
          <w:noProof/>
          <w:u w:val="thick" w:color="28B473"/>
        </w:rPr>
        <w:t>time</w:t>
      </w:r>
      <w:r w:rsidR="00E60CFC" w:rsidRPr="00EE33A0">
        <w:t xml:space="preserve"> complexity o</w:t>
      </w:r>
      <w:r w:rsidR="00E60CFC">
        <w:t xml:space="preserve">f </w:t>
      </w:r>
      <w:r w:rsidR="00E60CFC" w:rsidRPr="001010A9">
        <w:t>O(</w:t>
      </w:r>
      <w:r w:rsidR="00E60CFC" w:rsidRPr="002B4714">
        <w:rPr>
          <w:rFonts w:ascii="Cambria Math" w:hAnsi="Cambria Math" w:cs="Cambria Math"/>
          <w:i/>
        </w:rPr>
        <w:t>𝑛</w:t>
      </w:r>
      <w:r w:rsidR="00E60CFC" w:rsidRPr="001010A9">
        <w:t>!)</w:t>
      </w:r>
      <w:r w:rsidR="00E60CFC">
        <w:t>, which is not practical for large task graphs.</w:t>
      </w:r>
      <w:r w:rsidR="00803A8E">
        <w:t xml:space="preserve"> </w:t>
      </w:r>
      <w:r w:rsidR="002F718F">
        <w:t>T</w:t>
      </w:r>
      <w:r w:rsidR="002F718F">
        <w:rPr>
          <w:rFonts w:hint="eastAsia"/>
        </w:rPr>
        <w:t>he rest of thi</w:t>
      </w:r>
      <w:r w:rsidR="002F718F">
        <w:t>s section present four rules to prune unnecessary branches.</w:t>
      </w:r>
    </w:p>
    <w:p w14:paraId="5413701A" w14:textId="2251EBC9" w:rsidR="00126978" w:rsidRPr="0066598A" w:rsidRDefault="0043528F" w:rsidP="00EA60C9">
      <w:pPr>
        <w:pStyle w:val="20"/>
      </w:pPr>
      <w:r w:rsidRPr="0066598A">
        <w:rPr>
          <w:rFonts w:eastAsia="MS Mincho"/>
        </w:rPr>
        <w:t>Pru</w:t>
      </w:r>
      <w:r w:rsidRPr="0066598A">
        <w:t xml:space="preserve">ning </w:t>
      </w:r>
      <w:r w:rsidR="0044625B" w:rsidRPr="0066598A">
        <w:t>Partial Schedules with Same Tasks</w:t>
      </w:r>
    </w:p>
    <w:p w14:paraId="483C35D9" w14:textId="2C2CD4B2" w:rsidR="00FD1FBA" w:rsidRPr="00EE33A0" w:rsidRDefault="00AA6EFF" w:rsidP="00255794">
      <w:pPr>
        <w:rPr>
          <w:rFonts w:eastAsia="MS Mincho"/>
        </w:rPr>
      </w:pPr>
      <w:r w:rsidRPr="00EE33A0">
        <w:t xml:space="preserve">Let us consider the branching tree in </w:t>
      </w:r>
      <w:r w:rsidRPr="00EE33A0">
        <w:fldChar w:fldCharType="begin"/>
      </w:r>
      <w:r w:rsidRPr="00EE33A0">
        <w:instrText xml:space="preserve"> REF _Ref453330076 \h </w:instrText>
      </w:r>
      <w:r w:rsidR="00EE33A0">
        <w:instrText xml:space="preserve"> \* MERGEFORMAT </w:instrText>
      </w:r>
      <w:r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2</w:t>
      </w:r>
      <w:r w:rsidRPr="00EE33A0">
        <w:fldChar w:fldCharType="end"/>
      </w:r>
      <w:r w:rsidRPr="00EE33A0">
        <w:t xml:space="preserve">. </w:t>
      </w:r>
      <w:r w:rsidR="00D04E78" w:rsidRPr="00EE33A0">
        <w:t xml:space="preserve">Assume that </w:t>
      </w:r>
      <w:r w:rsidR="00550270" w:rsidRPr="00EE33A0">
        <w:t>our algorithm</w:t>
      </w:r>
      <w:r w:rsidR="00D04E78" w:rsidRPr="00EE33A0">
        <w:t xml:space="preserve"> already visited partial schedul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 w:rsidR="00D04E78" w:rsidRPr="00EE33A0">
        <w:t xml:space="preserve"> and now we have reache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D04E78" w:rsidRPr="00EE33A0">
        <w:rPr>
          <w:rFonts w:eastAsia="MS Mincho" w:hint="eastAsia"/>
        </w:rPr>
        <w:t>.</w:t>
      </w:r>
      <w:r w:rsidR="00D04E78" w:rsidRPr="00EE33A0">
        <w:rPr>
          <w:rFonts w:eastAsia="MS Mincho"/>
        </w:rPr>
        <w:t xml:space="preserve"> </w:t>
      </w:r>
      <w:r w:rsidR="00CF20E0" w:rsidRPr="00EE33A0">
        <w:rPr>
          <w:rFonts w:eastAsia="MS Mincho"/>
        </w:rPr>
        <w:t>Note that t</w:t>
      </w:r>
      <w:r w:rsidR="001557B8" w:rsidRPr="00EE33A0">
        <w:t>he</w:t>
      </w:r>
      <w:r w:rsidRPr="00EE33A0">
        <w:t xml:space="preserve"> two partial schedules</w:t>
      </w:r>
      <w:r w:rsidR="001557B8" w:rsidRPr="00EE33A0">
        <w:t xml:space="preserve"> </w:t>
      </w:r>
      <w:r w:rsidR="00793F9F" w:rsidRPr="00EE33A0">
        <w:t>contain the</w:t>
      </w:r>
      <w:r w:rsidR="00B2100C" w:rsidRPr="00EE33A0">
        <w:t xml:space="preserve"> same tasks</w:t>
      </w:r>
      <w:r w:rsidR="00CF20E0" w:rsidRPr="00EE33A0">
        <w:t xml:space="preserve"> with different orders</w:t>
      </w:r>
      <w:r w:rsidRPr="00EE33A0">
        <w:t>.</w:t>
      </w:r>
      <w:r w:rsidR="00B2679E" w:rsidRPr="00EE33A0">
        <w:t xml:space="preserve"> </w:t>
      </w:r>
      <w:r w:rsidR="001B7A26" w:rsidRPr="00EE33A0">
        <w:t xml:space="preserve">If we compare the two partial schedules, we can </w:t>
      </w:r>
      <w:r w:rsidR="002C14C4" w:rsidRPr="00EE33A0">
        <w:t>figure</w:t>
      </w:r>
      <w:r w:rsidR="001B7A26" w:rsidRPr="00EE33A0">
        <w:t xml:space="preserve"> out tha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1B7A26" w:rsidRPr="00EE33A0">
        <w:rPr>
          <w:rFonts w:eastAsia="MS Mincho" w:hint="eastAsia"/>
        </w:rPr>
        <w:t xml:space="preserve"> cannot be better than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 w:rsidR="001B7A26" w:rsidRPr="00EE33A0">
        <w:rPr>
          <w:rFonts w:eastAsia="MS Mincho"/>
        </w:rPr>
        <w:t>, and</w:t>
      </w:r>
      <w:r w:rsidR="006B1C3D" w:rsidRPr="00EE33A0">
        <w:rPr>
          <w:rFonts w:eastAsia="MS Mincho"/>
        </w:rPr>
        <w:t xml:space="preserve"> thus,</w:t>
      </w:r>
      <w:r w:rsidR="001B7A26" w:rsidRPr="00EE33A0">
        <w:rPr>
          <w:rFonts w:eastAsia="MS Mincho"/>
        </w:rPr>
        <w:t xml:space="preserve"> we can prune further branches unde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FD1FBA" w:rsidRPr="00EE33A0">
        <w:rPr>
          <w:rFonts w:eastAsia="MS Mincho" w:hint="eastAsia"/>
        </w:rPr>
        <w:t>.</w:t>
      </w:r>
    </w:p>
    <w:p w14:paraId="3C845574" w14:textId="46CF129C" w:rsidR="003E1F4E" w:rsidRPr="001B7A26" w:rsidRDefault="00982ABC" w:rsidP="00255794">
      <w:pPr>
        <w:rPr>
          <w:rFonts w:eastAsia="MS Mincho"/>
        </w:rPr>
      </w:pPr>
      <w:r>
        <w:rPr>
          <w:rFonts w:eastAsia="MS Mincho"/>
        </w:rPr>
        <w:t>How to compare the two partial schedules</w:t>
      </w:r>
      <w:r w:rsidR="003C289C">
        <w:rPr>
          <w:rFonts w:eastAsia="MS Mincho"/>
        </w:rPr>
        <w:t xml:space="preserve"> is as follows.</w:t>
      </w:r>
    </w:p>
    <w:p w14:paraId="1061DED6" w14:textId="6DBD926D" w:rsidR="00301819" w:rsidRPr="00EE33A0" w:rsidRDefault="00B3444D" w:rsidP="001847A2">
      <w:r w:rsidRPr="00EE33A0">
        <w:fldChar w:fldCharType="begin"/>
      </w:r>
      <w:r w:rsidRPr="00EE33A0">
        <w:instrText xml:space="preserve"> REF _Ref453346770 \h </w:instrText>
      </w:r>
      <w:r w:rsidR="001847A2" w:rsidRPr="00EE33A0">
        <w:instrText xml:space="preserve"> \* MERGEFORMAT </w:instrText>
      </w:r>
      <w:r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3</w:t>
      </w:r>
      <w:r w:rsidRPr="00EE33A0">
        <w:fldChar w:fldCharType="end"/>
      </w:r>
      <w:r w:rsidR="00FC3B22" w:rsidRPr="00EE33A0">
        <w:t xml:space="preserve"> (a) and (b) show time charts of partial schedul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 w:rsidR="00FC3B22" w:rsidRPr="00EE33A0">
        <w:rPr>
          <w:rFonts w:eastAsia="MS Mincho" w:hint="eastAsia"/>
        </w:rPr>
        <w:t xml:space="preserve">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FC3B22" w:rsidRPr="00EE33A0">
        <w:rPr>
          <w:rFonts w:eastAsia="MS Mincho" w:hint="eastAsia"/>
        </w:rPr>
        <w:t>, respectively.</w:t>
      </w:r>
      <w:r w:rsidR="00CD77D4" w:rsidRPr="00EE33A0">
        <w:rPr>
          <w:rFonts w:eastAsia="MS Mincho"/>
        </w:rPr>
        <w:t xml:space="preserve"> </w:t>
      </w:r>
      <w:r w:rsidR="00241F02" w:rsidRPr="00EE33A0">
        <w:rPr>
          <w:rFonts w:eastAsia="MS Mincho"/>
        </w:rPr>
        <w:t xml:space="preserve">In </w:t>
      </w:r>
      <w:r w:rsidR="00241F02" w:rsidRPr="00EE33A0">
        <w:fldChar w:fldCharType="begin"/>
      </w:r>
      <w:r w:rsidR="00241F02" w:rsidRPr="00EE33A0">
        <w:instrText xml:space="preserve"> REF _Ref453346770 \h  \* MERGEFORMAT </w:instrText>
      </w:r>
      <w:r w:rsidR="00241F02"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3</w:t>
      </w:r>
      <w:r w:rsidR="00241F02" w:rsidRPr="00EE33A0">
        <w:fldChar w:fldCharType="end"/>
      </w:r>
      <w:r w:rsidR="00241F02" w:rsidRPr="00EE33A0">
        <w:t xml:space="preserve"> (a), one of the four cores is available at time 10</w:t>
      </w:r>
      <w:r w:rsidR="008877FA" w:rsidRPr="00EE33A0">
        <w:t xml:space="preserve">, and </w:t>
      </w:r>
      <w:r w:rsidR="000104F4" w:rsidRPr="00EE33A0">
        <w:t xml:space="preserve">then, </w:t>
      </w:r>
      <w:r w:rsidR="008877FA" w:rsidRPr="00EE33A0">
        <w:t>task 3 is schedulable</w:t>
      </w:r>
      <w:r w:rsidR="00CC4A57" w:rsidRPr="00EE33A0">
        <w:t xml:space="preserve">. </w:t>
      </w:r>
      <w:r w:rsidR="0017253C" w:rsidRPr="00EE33A0">
        <w:t>Here, a</w:t>
      </w:r>
      <w:r w:rsidR="00045A48" w:rsidRPr="00EE33A0">
        <w:t xml:space="preserve"> task is schedulable if both of the following two conditions hold:</w:t>
      </w:r>
    </w:p>
    <w:p w14:paraId="7F3CFE4B" w14:textId="1422CCF1" w:rsidR="00045A48" w:rsidRDefault="00717975" w:rsidP="00717975">
      <w:pPr>
        <w:pStyle w:val="af1"/>
        <w:numPr>
          <w:ilvl w:val="0"/>
          <w:numId w:val="36"/>
        </w:numPr>
        <w:ind w:left="142" w:hanging="142"/>
        <w:rPr>
          <w:rFonts w:eastAsia="MS Mincho"/>
        </w:rPr>
      </w:pPr>
      <w:r>
        <w:rPr>
          <w:rFonts w:eastAsia="MS Mincho" w:hint="eastAsia"/>
        </w:rPr>
        <w:t>All flow dependencies are solved.</w:t>
      </w:r>
    </w:p>
    <w:p w14:paraId="5CB782AF" w14:textId="6930F3DF" w:rsidR="00F33491" w:rsidRPr="00F33491" w:rsidRDefault="00DE719F" w:rsidP="00F33491">
      <w:pPr>
        <w:pStyle w:val="af1"/>
        <w:numPr>
          <w:ilvl w:val="0"/>
          <w:numId w:val="36"/>
        </w:numPr>
        <w:ind w:left="142" w:hanging="142"/>
        <w:rPr>
          <w:rFonts w:eastAsia="MS Mincho" w:hint="eastAsia"/>
        </w:rPr>
      </w:pPr>
      <w:r>
        <w:rPr>
          <w:rFonts w:eastAsia="MS Mincho"/>
        </w:rPr>
        <w:t xml:space="preserve">The number of available </w:t>
      </w:r>
      <w:r w:rsidR="002247D6">
        <w:rPr>
          <w:rFonts w:eastAsia="MS Mincho"/>
        </w:rPr>
        <w:t xml:space="preserve">cores </w:t>
      </w:r>
      <w:r>
        <w:rPr>
          <w:rFonts w:eastAsia="MS Mincho"/>
        </w:rPr>
        <w:t xml:space="preserve">is enough </w:t>
      </w:r>
      <w:r w:rsidR="002247D6">
        <w:rPr>
          <w:rFonts w:eastAsia="MS Mincho"/>
        </w:rPr>
        <w:t>to run the task.</w:t>
      </w:r>
    </w:p>
    <w:p w14:paraId="57AD6BD6" w14:textId="77777777" w:rsidR="00717975" w:rsidRDefault="00717975" w:rsidP="00F33491">
      <w:pPr>
        <w:pStyle w:val="af1"/>
        <w:ind w:left="142"/>
        <w:rPr>
          <w:rFonts w:eastAsia="MS Mincho"/>
        </w:rPr>
      </w:pPr>
      <w:bookmarkStart w:id="8" w:name="_GoBack"/>
    </w:p>
    <w:bookmarkEnd w:id="8"/>
    <w:p w14:paraId="260BF797" w14:textId="1FFF3A5F" w:rsidR="00301819" w:rsidRPr="00E50444" w:rsidRDefault="000923F6" w:rsidP="00E50444">
      <w:pPr>
        <w:rPr>
          <w:rFonts w:eastAsia="MS Mincho"/>
        </w:rPr>
      </w:pPr>
      <w:r>
        <w:rPr>
          <w:rFonts w:eastAsia="MS Mincho" w:hint="eastAsia"/>
        </w:rPr>
        <w:lastRenderedPageBreak/>
        <w:t>S</w:t>
      </w:r>
      <w:r>
        <w:rPr>
          <w:rFonts w:eastAsia="MS Mincho"/>
        </w:rPr>
        <w:t>imilarly, tasks 3, 4 a</w:t>
      </w:r>
      <w:r w:rsidR="000A16E3">
        <w:rPr>
          <w:rFonts w:eastAsia="MS Mincho"/>
        </w:rPr>
        <w:t xml:space="preserve">nd 5 are schedulable at time 30 in </w:t>
      </w:r>
      <w:r w:rsidR="000A16E3" w:rsidRPr="001847A2">
        <w:fldChar w:fldCharType="begin"/>
      </w:r>
      <w:r w:rsidR="000A16E3" w:rsidRPr="001847A2">
        <w:instrText xml:space="preserve"> REF _Ref453346770 \h  \* MERGEFORMAT </w:instrText>
      </w:r>
      <w:r w:rsidR="000A16E3" w:rsidRPr="001847A2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3</w:t>
      </w:r>
      <w:r w:rsidR="000A16E3" w:rsidRPr="001847A2">
        <w:fldChar w:fldCharType="end"/>
      </w:r>
      <w:r w:rsidR="000A16E3" w:rsidRPr="001847A2">
        <w:t xml:space="preserve"> (a)</w:t>
      </w:r>
      <w:r w:rsidR="000A16E3">
        <w:t xml:space="preserve">. </w:t>
      </w:r>
      <w:r w:rsidR="00F23AFF">
        <w:t xml:space="preserve">In </w:t>
      </w:r>
      <w:r w:rsidR="00F23AFF" w:rsidRPr="001847A2">
        <w:fldChar w:fldCharType="begin"/>
      </w:r>
      <w:r w:rsidR="00F23AFF" w:rsidRPr="001847A2">
        <w:instrText xml:space="preserve"> REF _Ref453346770 \h  \* MERGEFORMAT </w:instrText>
      </w:r>
      <w:r w:rsidR="00F23AFF" w:rsidRPr="001847A2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3</w:t>
      </w:r>
      <w:r w:rsidR="00F23AFF" w:rsidRPr="001847A2">
        <w:fldChar w:fldCharType="end"/>
      </w:r>
      <w:r w:rsidR="00F23AFF">
        <w:t xml:space="preserve"> (b</w:t>
      </w:r>
      <w:r w:rsidR="00F23AFF" w:rsidRPr="001847A2">
        <w:t>)</w:t>
      </w:r>
      <w:r w:rsidR="00F23AFF">
        <w:t xml:space="preserve">, tasks 3, 4 and 5 are schedulable </w:t>
      </w:r>
      <w:r w:rsidR="00FB4BB2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5D347EE" wp14:editId="5DF20D57">
                <wp:simplePos x="0" y="0"/>
                <wp:positionH relativeFrom="margin">
                  <wp:posOffset>0</wp:posOffset>
                </wp:positionH>
                <wp:positionV relativeFrom="page">
                  <wp:posOffset>1057275</wp:posOffset>
                </wp:positionV>
                <wp:extent cx="3019425" cy="2333625"/>
                <wp:effectExtent l="0" t="0" r="9525" b="9525"/>
                <wp:wrapTopAndBottom/>
                <wp:docPr id="939" name="テキスト ボックス 9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23336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329C83" w14:textId="309C8EA0" w:rsidR="00983FC7" w:rsidRDefault="00983FC7" w:rsidP="00EA424C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CC4A57">
                              <w:rPr>
                                <w:rFonts w:eastAsia="MS Mincho"/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5FD2F522" wp14:editId="6742BC57">
                                  <wp:extent cx="1714500" cy="844359"/>
                                  <wp:effectExtent l="0" t="0" r="0" b="0"/>
                                  <wp:docPr id="9" name="図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7743" cy="8656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7B65FA" w14:textId="4C726982" w:rsidR="00983FC7" w:rsidRDefault="00983FC7" w:rsidP="00EA424C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(a)</w:t>
                            </w:r>
                            <w:r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 xml:space="preserve"> Partial schedule </w:t>
                            </w:r>
                            <m:oMath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1→2</m:t>
                                  </m:r>
                                </m:e>
                              </m:d>
                            </m:oMath>
                          </w:p>
                          <w:p w14:paraId="262BEB55" w14:textId="77777777" w:rsidR="00983FC7" w:rsidRDefault="00983FC7" w:rsidP="00EA424C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  <w:p w14:paraId="790BAD03" w14:textId="2B33F8AA" w:rsidR="00983FC7" w:rsidRDefault="00983FC7" w:rsidP="00EA424C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CC4A57">
                              <w:rPr>
                                <w:rFonts w:eastAsia="MS Mincho"/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190609C7" wp14:editId="736F6C44">
                                  <wp:extent cx="1695450" cy="828603"/>
                                  <wp:effectExtent l="0" t="0" r="0" b="0"/>
                                  <wp:docPr id="10" name="図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35877" cy="848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582890A" w14:textId="077EDCBA" w:rsidR="00983FC7" w:rsidRPr="00EA424C" w:rsidRDefault="00983FC7" w:rsidP="00EA424C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 xml:space="preserve">(b) Partial schedule </w:t>
                            </w:r>
                            <m:oMath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2→1</m:t>
                                  </m:r>
                                </m:e>
                              </m:d>
                            </m:oMath>
                          </w:p>
                          <w:p w14:paraId="1BD01A81" w14:textId="5131C9AF" w:rsidR="00983FC7" w:rsidRPr="000D5CBF" w:rsidRDefault="00983FC7" w:rsidP="00120415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noProof/>
                                <w:sz w:val="18"/>
                                <w:szCs w:val="18"/>
                              </w:rPr>
                            </w:pPr>
                            <w:bookmarkStart w:id="9" w:name="_Ref453346770"/>
                            <w:r w:rsidRPr="000D5CBF">
                              <w:rPr>
                                <w:sz w:val="18"/>
                                <w:szCs w:val="18"/>
                              </w:rPr>
                              <w:t xml:space="preserve">Figure </w:t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instrText xml:space="preserve"> SEQ Figure \* ARABIC </w:instrText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  <w:r w:rsidRPr="000D5CBF">
                              <w:rPr>
                                <w:noProof/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9"/>
                            <w:r w:rsidRPr="000D5CBF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 xml:space="preserve">.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P</w:t>
                            </w:r>
                            <w:r w:rsidRPr="00F978D6">
                              <w:rPr>
                                <w:sz w:val="18"/>
                                <w:szCs w:val="18"/>
                              </w:rPr>
                              <w:t xml:space="preserve">artial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Pr="00F978D6">
                              <w:rPr>
                                <w:sz w:val="18"/>
                                <w:szCs w:val="18"/>
                              </w:rPr>
                              <w:t xml:space="preserve">chedules with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Pr="00F978D6">
                              <w:rPr>
                                <w:sz w:val="18"/>
                                <w:szCs w:val="18"/>
                              </w:rPr>
                              <w:t xml:space="preserve">ame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t</w:t>
                            </w:r>
                            <w:r w:rsidRPr="00F978D6">
                              <w:rPr>
                                <w:sz w:val="18"/>
                                <w:szCs w:val="18"/>
                              </w:rPr>
                              <w:t>as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939" o:spid="_x0000_s1028" type="#_x0000_t202" style="position:absolute;left:0;text-align:left;margin-left:0;margin-top:83.25pt;width:237.75pt;height:183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" stroked="f">
                <v:textbox inset="0,0,0,0">
                  <w:txbxContent>
                    <w:p w14:paraId="2B329C83" w14:textId="309C8EA0" w:rsidR="00983FC7" w:rsidRDefault="00983FC7" w:rsidP="00EA424C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CC4A57">
                        <w:rPr>
                          <w:rFonts w:eastAsia="MS Mincho"/>
                          <w:noProof/>
                          <w:lang w:eastAsia="zh-CN"/>
                        </w:rPr>
                        <w:drawing>
                          <wp:inline distT="0" distB="0" distL="0" distR="0" wp14:anchorId="5FD2F522" wp14:editId="6742BC57">
                            <wp:extent cx="1714500" cy="844359"/>
                            <wp:effectExtent l="0" t="0" r="0" b="0"/>
                            <wp:docPr id="9" name="図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57743" cy="8656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7B65FA" w14:textId="4C726982" w:rsidR="00983FC7" w:rsidRDefault="00983FC7" w:rsidP="00EA424C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(a)</w:t>
                      </w:r>
                      <w:r>
                        <w:rPr>
                          <w:rFonts w:eastAsia="MS Mincho"/>
                          <w:sz w:val="18"/>
                          <w:szCs w:val="18"/>
                        </w:rPr>
                        <w:t xml:space="preserve"> Partial schedule </w:t>
                      </w:r>
                      <m:oMath>
                        <m:d>
                          <m:dPr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→2</m:t>
                            </m:r>
                          </m:e>
                        </m:d>
                      </m:oMath>
                    </w:p>
                    <w:p w14:paraId="262BEB55" w14:textId="77777777" w:rsidR="00983FC7" w:rsidRDefault="00983FC7" w:rsidP="00EA424C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  <w:p w14:paraId="790BAD03" w14:textId="2B33F8AA" w:rsidR="00983FC7" w:rsidRDefault="00983FC7" w:rsidP="00EA424C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CC4A57">
                        <w:rPr>
                          <w:rFonts w:eastAsia="MS Mincho"/>
                          <w:noProof/>
                          <w:lang w:eastAsia="zh-CN"/>
                        </w:rPr>
                        <w:drawing>
                          <wp:inline distT="0" distB="0" distL="0" distR="0" wp14:anchorId="190609C7" wp14:editId="736F6C44">
                            <wp:extent cx="1695450" cy="828603"/>
                            <wp:effectExtent l="0" t="0" r="0" b="0"/>
                            <wp:docPr id="10" name="図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35877" cy="848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582890A" w14:textId="077EDCBA" w:rsidR="00983FC7" w:rsidRPr="00EA424C" w:rsidRDefault="00983FC7" w:rsidP="00EA424C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>
                        <w:rPr>
                          <w:rFonts w:eastAsia="MS Mincho"/>
                          <w:sz w:val="18"/>
                          <w:szCs w:val="18"/>
                        </w:rPr>
                        <w:t xml:space="preserve">(b) Partial schedule </w:t>
                      </w:r>
                      <m:oMath>
                        <m:d>
                          <m:dPr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→1</m:t>
                            </m:r>
                          </m:e>
                        </m:d>
                      </m:oMath>
                    </w:p>
                    <w:p w14:paraId="1BD01A81" w14:textId="5131C9AF" w:rsidR="00983FC7" w:rsidRPr="000D5CBF" w:rsidRDefault="00983FC7" w:rsidP="00120415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noProof/>
                          <w:sz w:val="18"/>
                          <w:szCs w:val="18"/>
                        </w:rPr>
                      </w:pPr>
                      <w:bookmarkStart w:id="10" w:name="_Ref453346770"/>
                      <w:r w:rsidRPr="000D5CBF">
                        <w:rPr>
                          <w:sz w:val="18"/>
                          <w:szCs w:val="18"/>
                        </w:rPr>
                        <w:t xml:space="preserve">Figure </w:t>
                      </w:r>
                      <w:r w:rsidRPr="000D5CBF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0D5CBF">
                        <w:rPr>
                          <w:sz w:val="18"/>
                          <w:szCs w:val="18"/>
                        </w:rPr>
                        <w:instrText xml:space="preserve"> SEQ Figure \* ARABIC </w:instrText>
                      </w:r>
                      <w:r w:rsidRPr="000D5CBF">
                        <w:rPr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  <w:szCs w:val="18"/>
                        </w:rPr>
                        <w:t>3</w:t>
                      </w:r>
                      <w:r w:rsidRPr="000D5CBF">
                        <w:rPr>
                          <w:noProof/>
                          <w:sz w:val="18"/>
                          <w:szCs w:val="18"/>
                        </w:rPr>
                        <w:fldChar w:fldCharType="end"/>
                      </w:r>
                      <w:bookmarkEnd w:id="10"/>
                      <w:r w:rsidRPr="000D5CBF">
                        <w:rPr>
                          <w:rFonts w:eastAsia="MS Mincho"/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sz w:val="18"/>
                          <w:szCs w:val="18"/>
                        </w:rPr>
                        <w:t>P</w:t>
                      </w:r>
                      <w:r w:rsidRPr="00F978D6">
                        <w:rPr>
                          <w:sz w:val="18"/>
                          <w:szCs w:val="18"/>
                        </w:rPr>
                        <w:t xml:space="preserve">artial </w:t>
                      </w:r>
                      <w:r>
                        <w:rPr>
                          <w:sz w:val="18"/>
                          <w:szCs w:val="18"/>
                        </w:rPr>
                        <w:t>s</w:t>
                      </w:r>
                      <w:r w:rsidRPr="00F978D6">
                        <w:rPr>
                          <w:sz w:val="18"/>
                          <w:szCs w:val="18"/>
                        </w:rPr>
                        <w:t xml:space="preserve">chedules with </w:t>
                      </w:r>
                      <w:r>
                        <w:rPr>
                          <w:sz w:val="18"/>
                          <w:szCs w:val="18"/>
                        </w:rPr>
                        <w:t>s</w:t>
                      </w:r>
                      <w:r w:rsidRPr="00F978D6">
                        <w:rPr>
                          <w:sz w:val="18"/>
                          <w:szCs w:val="18"/>
                        </w:rPr>
                        <w:t xml:space="preserve">ame </w:t>
                      </w:r>
                      <w:r>
                        <w:rPr>
                          <w:sz w:val="18"/>
                          <w:szCs w:val="18"/>
                        </w:rPr>
                        <w:t>t</w:t>
                      </w:r>
                      <w:r w:rsidRPr="00F978D6">
                        <w:rPr>
                          <w:sz w:val="18"/>
                          <w:szCs w:val="18"/>
                        </w:rPr>
                        <w:t>asks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F23AFF">
        <w:t>at time 30.</w:t>
      </w:r>
      <w:r w:rsidR="00890C67">
        <w:t xml:space="preserve"> Before </w:t>
      </w:r>
      <w:r w:rsidR="006A6258">
        <w:t>time 30, no task is schedulable since no core is available.</w:t>
      </w:r>
    </w:p>
    <w:p w14:paraId="477DD65C" w14:textId="3310ADFC" w:rsidR="00301819" w:rsidRDefault="0012235C" w:rsidP="00974888">
      <w:pPr>
        <w:rPr>
          <w:rFonts w:eastAsia="MS Mincho"/>
        </w:rPr>
      </w:pPr>
      <w:r>
        <w:rPr>
          <w:rFonts w:eastAsia="MS Mincho" w:hint="eastAsia"/>
        </w:rPr>
        <w:t>Now, we see that</w:t>
      </w:r>
      <w:r>
        <w:rPr>
          <w:rFonts w:eastAsia="MS Mincho"/>
        </w:rPr>
        <w:t>, at any time point,</w:t>
      </w:r>
      <w:r>
        <w:rPr>
          <w:rFonts w:eastAsia="MS Mincho" w:hint="eastAsia"/>
        </w:rPr>
        <w:t xml:space="preserve"> </w:t>
      </w:r>
      <w:r w:rsidR="002F4EB3">
        <w:rPr>
          <w:rFonts w:eastAsia="MS Mincho"/>
        </w:rPr>
        <w:t>a</w:t>
      </w:r>
      <w:r>
        <w:rPr>
          <w:rFonts w:eastAsia="MS Mincho"/>
        </w:rPr>
        <w:t xml:space="preserve"> set of schedulable tasks in </w:t>
      </w:r>
      <w:r>
        <w:rPr>
          <w:rFonts w:eastAsia="MS Mincho" w:hint="eastAsia"/>
        </w:rPr>
        <w:t xml:space="preserve">partial schedule </w:t>
      </w:r>
      <w:r>
        <w:rPr>
          <w:rFonts w:eastAsia="MS Mincho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>
        <w:rPr>
          <w:rFonts w:eastAsia="MS Mincho" w:hint="eastAsia"/>
        </w:rPr>
        <w:t xml:space="preserve"> </w:t>
      </w:r>
      <w:r>
        <w:rPr>
          <w:rFonts w:eastAsia="MS Mincho"/>
        </w:rPr>
        <w:t xml:space="preserve">is a subset of </w:t>
      </w:r>
      <w:r w:rsidR="00290CC7">
        <w:rPr>
          <w:rFonts w:eastAsia="MS Mincho"/>
        </w:rPr>
        <w:t xml:space="preserve">that in </w:t>
      </w:r>
      <w:r w:rsidRPr="00984D60">
        <w:rPr>
          <w:rFonts w:eastAsia="MS Mincho" w:hint="eastAsia"/>
          <w:noProof/>
          <w:u w:val="thick" w:color="28B473"/>
        </w:rPr>
        <w:t>partial</w:t>
      </w:r>
      <w:r>
        <w:rPr>
          <w:rFonts w:eastAsia="MS Mincho" w:hint="eastAsia"/>
        </w:rPr>
        <w:t xml:space="preserve"> schedule </w:t>
      </w:r>
      <w:r>
        <w:rPr>
          <w:rFonts w:eastAsia="MS Mincho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>
        <w:rPr>
          <w:rFonts w:eastAsia="MS Mincho" w:hint="eastAsia"/>
        </w:rPr>
        <w:t xml:space="preserve">. </w:t>
      </w:r>
      <w:r w:rsidR="00375132">
        <w:rPr>
          <w:rFonts w:eastAsia="MS Mincho" w:hint="eastAsia"/>
        </w:rPr>
        <w:t>For example</w:t>
      </w:r>
      <w:r w:rsidR="004E1AC4">
        <w:rPr>
          <w:rFonts w:eastAsia="MS Mincho"/>
        </w:rPr>
        <w:t xml:space="preserve">, at time 10, a set of schedulable tasks in partial schedule 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4E1AC4">
        <w:rPr>
          <w:rFonts w:eastAsia="MS Mincho" w:hint="eastAsia"/>
        </w:rPr>
        <w:t xml:space="preserve"> is empty, which is a subset of {3}.</w:t>
      </w:r>
      <w:r w:rsidR="00CE4F3C">
        <w:rPr>
          <w:rFonts w:eastAsia="MS Mincho"/>
        </w:rPr>
        <w:t xml:space="preserve"> </w:t>
      </w:r>
      <w:r w:rsidR="008A676D">
        <w:rPr>
          <w:rFonts w:eastAsia="MS Mincho"/>
        </w:rPr>
        <w:t xml:space="preserve">Then, it is guaranteed that no schedule under partial schedul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8A676D">
        <w:rPr>
          <w:rFonts w:eastAsia="MS Mincho"/>
        </w:rPr>
        <w:t xml:space="preserve"> is better than the best schedule unde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 w:rsidR="002206DB">
        <w:rPr>
          <w:rFonts w:eastAsia="MS Mincho" w:hint="eastAsia"/>
        </w:rPr>
        <w:t xml:space="preserve">, and therefore, branches unde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2206DB">
        <w:rPr>
          <w:rFonts w:eastAsia="MS Mincho" w:hint="eastAsia"/>
        </w:rPr>
        <w:t xml:space="preserve"> can be pruned.</w:t>
      </w:r>
    </w:p>
    <w:p w14:paraId="585B320E" w14:textId="4EFB0DAC" w:rsidR="0095016A" w:rsidRPr="008A676D" w:rsidRDefault="00926BBA" w:rsidP="00974888">
      <w:pPr>
        <w:rPr>
          <w:rFonts w:eastAsia="MS Mincho"/>
        </w:rPr>
      </w:pPr>
      <w:r>
        <w:rPr>
          <w:rFonts w:eastAsia="MS Mincho"/>
        </w:rPr>
        <w:t xml:space="preserve">In our algorithm, </w:t>
      </w:r>
      <w:r w:rsidR="00086793">
        <w:rPr>
          <w:rFonts w:eastAsia="MS Mincho"/>
        </w:rPr>
        <w:t>when</w:t>
      </w:r>
      <w:r>
        <w:rPr>
          <w:rFonts w:eastAsia="MS Mincho"/>
        </w:rPr>
        <w:t xml:space="preserve"> we visit a new partial schedule</w:t>
      </w:r>
      <w:r w:rsidR="008E2CF5">
        <w:rPr>
          <w:rFonts w:eastAsia="MS Mincho"/>
        </w:rPr>
        <w:t>, in other words, when we visit</w:t>
      </w:r>
      <w:r w:rsidR="008E2CF5">
        <w:t xml:space="preserve"> a new node in the branching tree</w:t>
      </w:r>
      <w:r>
        <w:rPr>
          <w:rFonts w:eastAsia="MS Mincho"/>
        </w:rPr>
        <w:t xml:space="preserve">, we look-up previously-visited partial schedules with same tasks, and compare </w:t>
      </w:r>
      <w:r w:rsidR="00DB3765">
        <w:rPr>
          <w:rFonts w:eastAsia="MS Mincho"/>
        </w:rPr>
        <w:t xml:space="preserve">their </w:t>
      </w:r>
      <w:r>
        <w:rPr>
          <w:rFonts w:eastAsia="MS Mincho"/>
        </w:rPr>
        <w:t xml:space="preserve">schedulable task sets. </w:t>
      </w:r>
      <w:r w:rsidR="002B0CED">
        <w:rPr>
          <w:rFonts w:eastAsia="MS Mincho"/>
        </w:rPr>
        <w:t>If the schedulable task set of one partial schedule is always a subset of the other, we p</w:t>
      </w:r>
      <w:r w:rsidR="0035549C">
        <w:rPr>
          <w:rFonts w:eastAsia="MS Mincho"/>
        </w:rPr>
        <w:t>rune the former partial schedule.</w:t>
      </w:r>
    </w:p>
    <w:p w14:paraId="419568E7" w14:textId="6F0D0DD1" w:rsidR="00301819" w:rsidRPr="002C226A" w:rsidRDefault="00727464" w:rsidP="00EA60C9">
      <w:pPr>
        <w:pStyle w:val="20"/>
      </w:pPr>
      <w:bookmarkStart w:id="11" w:name="_Toc411278570"/>
      <w:r>
        <w:t xml:space="preserve">Scheduling </w:t>
      </w:r>
      <w:r w:rsidR="00301819" w:rsidRPr="002C226A">
        <w:t xml:space="preserve">Exclusive </w:t>
      </w:r>
      <w:r w:rsidR="00C56663">
        <w:t>T</w:t>
      </w:r>
      <w:r w:rsidR="00301819" w:rsidRPr="002C226A">
        <w:t xml:space="preserve">ask </w:t>
      </w:r>
      <w:bookmarkEnd w:id="11"/>
      <w:r w:rsidR="00C56663">
        <w:t>First</w:t>
      </w:r>
    </w:p>
    <w:p w14:paraId="1BE64BD3" w14:textId="4038890E" w:rsidR="00301819" w:rsidRPr="00EE33A0" w:rsidRDefault="007B03A4" w:rsidP="00565FA9">
      <w:r w:rsidRPr="00EE33A0">
        <w:t xml:space="preserve">Let us consider the task graph in </w:t>
      </w:r>
      <w:r w:rsidRPr="00EE33A0">
        <w:fldChar w:fldCharType="begin"/>
      </w:r>
      <w:r w:rsidRPr="00EE33A0">
        <w:instrText xml:space="preserve"> REF _Ref453265333 \h </w:instrText>
      </w:r>
      <w:r w:rsidR="00EE33A0">
        <w:instrText xml:space="preserve"> \* MERGEFORMAT </w:instrText>
      </w:r>
      <w:r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1</w:t>
      </w:r>
      <w:r w:rsidRPr="00EE33A0">
        <w:fldChar w:fldCharType="end"/>
      </w:r>
      <w:r w:rsidRPr="00EE33A0">
        <w:t xml:space="preserve"> again. Initially, </w:t>
      </w:r>
      <w:r w:rsidR="004C6BD1" w:rsidRPr="00EE33A0">
        <w:t>either</w:t>
      </w:r>
      <w:r w:rsidRPr="00EE33A0">
        <w:t xml:space="preserve"> </w:t>
      </w:r>
      <w:r w:rsidR="004C6BD1" w:rsidRPr="00EE33A0">
        <w:t xml:space="preserve">task </w:t>
      </w:r>
      <w:r w:rsidRPr="00EE33A0">
        <w:t xml:space="preserve">1 </w:t>
      </w:r>
      <w:r w:rsidR="004C6BD1" w:rsidRPr="00EE33A0">
        <w:t>or</w:t>
      </w:r>
      <w:r w:rsidRPr="00EE33A0">
        <w:t xml:space="preserve"> 2 </w:t>
      </w:r>
      <w:r w:rsidR="004C6BD1" w:rsidRPr="00EE33A0">
        <w:t>is</w:t>
      </w:r>
      <w:r w:rsidRPr="00EE33A0">
        <w:t xml:space="preserve"> schedulable at time 0.</w:t>
      </w:r>
      <w:r w:rsidR="004C6BD1" w:rsidRPr="00EE33A0">
        <w:t xml:space="preserve"> </w:t>
      </w:r>
      <w:r w:rsidR="00E877C9" w:rsidRPr="00EE33A0">
        <w:t xml:space="preserve">In this case, scheduling task 1 first leads to an </w:t>
      </w:r>
      <w:r w:rsidR="00D4118E" w:rsidRPr="00EE33A0">
        <w:t xml:space="preserve">optimal schedule </w:t>
      </w:r>
      <w:r w:rsidR="00D4118E" w:rsidRPr="00984D60">
        <w:rPr>
          <w:noProof/>
          <w:u w:val="thick" w:color="28B473"/>
        </w:rPr>
        <w:t>in</w:t>
      </w:r>
      <w:r w:rsidR="00D4118E" w:rsidRPr="00EE33A0">
        <w:t xml:space="preserve"> the following reason.</w:t>
      </w:r>
    </w:p>
    <w:p w14:paraId="2476921D" w14:textId="2AC756EF" w:rsidR="00B61253" w:rsidRPr="002C226A" w:rsidRDefault="0056198B" w:rsidP="00565FA9">
      <w:r>
        <w:t>Since t</w:t>
      </w:r>
      <w:r w:rsidR="006A1FD4">
        <w:t>a</w:t>
      </w:r>
      <w:r>
        <w:t xml:space="preserve">sk 1 requires all of four cores, this task cannot be executed in parallel with any other tasks. </w:t>
      </w:r>
      <w:r w:rsidR="00197ACC">
        <w:t xml:space="preserve">We </w:t>
      </w:r>
      <w:r w:rsidR="0018613C">
        <w:t>refer to</w:t>
      </w:r>
      <w:r w:rsidR="00197ACC">
        <w:t xml:space="preserve"> </w:t>
      </w:r>
      <w:r w:rsidR="00822BCA">
        <w:t xml:space="preserve">a task </w:t>
      </w:r>
      <w:r w:rsidR="0018613C">
        <w:t xml:space="preserve">as an </w:t>
      </w:r>
      <w:r w:rsidR="00197ACC" w:rsidRPr="0051279F">
        <w:rPr>
          <w:i/>
        </w:rPr>
        <w:t>exclusive</w:t>
      </w:r>
      <w:r w:rsidR="00197ACC">
        <w:t xml:space="preserve"> </w:t>
      </w:r>
      <w:r w:rsidR="0018613C">
        <w:t xml:space="preserve">task </w:t>
      </w:r>
      <w:r w:rsidR="00822BCA">
        <w:t>if the task cannot run in parallel with any other tasks which are not yet scheduled</w:t>
      </w:r>
      <w:r w:rsidR="00197ACC">
        <w:t>.</w:t>
      </w:r>
      <w:r w:rsidR="0051279F">
        <w:t xml:space="preserve"> </w:t>
      </w:r>
      <w:r w:rsidR="0018613C">
        <w:t xml:space="preserve">Task 1 is an exclusive task. On the other hand, task 2 is not </w:t>
      </w:r>
      <w:r w:rsidR="003F51CF">
        <w:t xml:space="preserve">exclusive </w:t>
      </w:r>
      <w:r w:rsidR="0018613C">
        <w:t>since task 2 can run in parallel with task 3.</w:t>
      </w:r>
    </w:p>
    <w:p w14:paraId="7B607B2E" w14:textId="0DBBB884" w:rsidR="00301819" w:rsidRPr="002C226A" w:rsidRDefault="003F51CF" w:rsidP="00BE2A8E">
      <w:r>
        <w:t xml:space="preserve">Delaying execution of exclusive tasks </w:t>
      </w:r>
      <w:r w:rsidR="003D47EC">
        <w:t xml:space="preserve">which can be scheduled </w:t>
      </w:r>
      <w:r w:rsidR="00A935A3">
        <w:t xml:space="preserve">at the </w:t>
      </w:r>
      <w:r w:rsidR="003D47EC">
        <w:t xml:space="preserve">earliest </w:t>
      </w:r>
      <w:r>
        <w:t>cannot minimize the schedule length</w:t>
      </w:r>
      <w:r w:rsidR="00671E2F">
        <w:t xml:space="preserve">. Our algorithm schedules exclusive tasks </w:t>
      </w:r>
      <w:r>
        <w:t xml:space="preserve">as </w:t>
      </w:r>
      <w:r w:rsidR="00F06BFF">
        <w:t>early</w:t>
      </w:r>
      <w:r>
        <w:t xml:space="preserve"> as possible</w:t>
      </w:r>
      <w:r w:rsidR="00671E2F">
        <w:t>. When visiting a node, and if one of the branches goes to an exclusive task</w:t>
      </w:r>
      <w:r w:rsidR="00102E64">
        <w:t xml:space="preserve"> with the earliest start time</w:t>
      </w:r>
      <w:r w:rsidR="00671E2F">
        <w:t xml:space="preserve">, </w:t>
      </w:r>
      <w:r w:rsidR="00A14816">
        <w:t>branches to the other tasks are pruned.</w:t>
      </w:r>
    </w:p>
    <w:p w14:paraId="3F629C4E" w14:textId="2B789812" w:rsidR="00301819" w:rsidRPr="002C226A" w:rsidRDefault="00DA46A8" w:rsidP="00EA60C9">
      <w:pPr>
        <w:pStyle w:val="20"/>
      </w:pPr>
      <w:bookmarkStart w:id="12" w:name="_Toc411278571"/>
      <w:r>
        <w:t xml:space="preserve">Reducing </w:t>
      </w:r>
      <w:r w:rsidR="00301819" w:rsidRPr="002C226A">
        <w:t xml:space="preserve">Meaningless </w:t>
      </w:r>
      <w:r>
        <w:t>I</w:t>
      </w:r>
      <w:r w:rsidR="00301819" w:rsidRPr="002C226A">
        <w:t xml:space="preserve">dle </w:t>
      </w:r>
      <w:r>
        <w:t>T</w:t>
      </w:r>
      <w:r w:rsidR="00301819" w:rsidRPr="002C226A">
        <w:t>ime</w:t>
      </w:r>
      <w:bookmarkEnd w:id="12"/>
    </w:p>
    <w:p w14:paraId="1F32B762" w14:textId="493E8381" w:rsidR="00DA46A8" w:rsidRPr="00EE33A0" w:rsidRDefault="00DA46A8" w:rsidP="00BE2A8E">
      <w:r w:rsidRPr="00EE33A0">
        <w:t xml:space="preserve">Let us consider partial schedul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 w:rsidRPr="00EE33A0">
        <w:t xml:space="preserve">in the branching tree shown in </w:t>
      </w:r>
      <w:r w:rsidRPr="00EE33A0">
        <w:fldChar w:fldCharType="begin"/>
      </w:r>
      <w:r w:rsidRPr="00EE33A0">
        <w:instrText xml:space="preserve"> REF _Ref453330076 \h </w:instrText>
      </w:r>
      <w:r w:rsidR="00EE33A0">
        <w:instrText xml:space="preserve"> \* MERGEFORMAT </w:instrText>
      </w:r>
      <w:r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2</w:t>
      </w:r>
      <w:r w:rsidRPr="00EE33A0">
        <w:fldChar w:fldCharType="end"/>
      </w:r>
      <w:r w:rsidRPr="00EE33A0">
        <w:t xml:space="preserve">. </w:t>
      </w:r>
      <w:r w:rsidR="00787927" w:rsidRPr="00EE33A0">
        <w:t xml:space="preserve">There are three branches </w:t>
      </w:r>
      <w:r w:rsidR="007A38BF" w:rsidRPr="00EE33A0">
        <w:lastRenderedPageBreak/>
        <w:t>from task 2</w:t>
      </w:r>
      <w:r w:rsidR="008340DE" w:rsidRPr="00EE33A0">
        <w:t>, going</w:t>
      </w:r>
      <w:r w:rsidR="007A38BF" w:rsidRPr="00EE33A0">
        <w:t xml:space="preserve"> </w:t>
      </w:r>
      <w:r w:rsidR="00787927" w:rsidRPr="00EE33A0">
        <w:t>to tasks 3, 4 and 5.</w:t>
      </w:r>
      <w:r w:rsidR="00741AE1" w:rsidRPr="00EE33A0">
        <w:t xml:space="preserve"> If we look at the time chart in </w:t>
      </w:r>
      <w:r w:rsidR="00741AE1" w:rsidRPr="00EE33A0">
        <w:fldChar w:fldCharType="begin"/>
      </w:r>
      <w:r w:rsidR="00741AE1" w:rsidRPr="00EE33A0">
        <w:instrText xml:space="preserve"> REF _Ref453346770 \h </w:instrText>
      </w:r>
      <w:r w:rsidR="00EE33A0">
        <w:instrText xml:space="preserve"> \* MERGEFORMAT </w:instrText>
      </w:r>
      <w:r w:rsidR="00741AE1" w:rsidRPr="00EE33A0"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3</w:t>
      </w:r>
      <w:r w:rsidR="00741AE1" w:rsidRPr="00EE33A0">
        <w:fldChar w:fldCharType="end"/>
      </w:r>
      <w:r w:rsidR="00741AE1" w:rsidRPr="00EE33A0">
        <w:t xml:space="preserve"> (a), it is obvious that the branch to task 3 is the best among the three.</w:t>
      </w:r>
      <w:r w:rsidR="003B5DE4" w:rsidRPr="00EE33A0">
        <w:t xml:space="preserve"> The earliest start time of task 4 and that of task 5 are </w:t>
      </w:r>
      <w:r w:rsidR="00E97820" w:rsidRPr="00EE33A0">
        <w:t xml:space="preserve">both </w:t>
      </w:r>
      <w:r w:rsidR="003B5DE4" w:rsidRPr="00EE33A0">
        <w:t xml:space="preserve">time 30 because of </w:t>
      </w:r>
      <w:r w:rsidR="00EC1CC5" w:rsidRPr="00EE33A0">
        <w:t xml:space="preserve">the </w:t>
      </w:r>
      <w:r w:rsidR="003B5DE4" w:rsidRPr="00EE33A0">
        <w:t>flow dependencies.</w:t>
      </w:r>
      <w:r w:rsidR="005C16B0" w:rsidRPr="00EE33A0">
        <w:t xml:space="preserve"> On the other hand, the earliest finish time of task</w:t>
      </w:r>
      <w:r w:rsidR="005F06E9" w:rsidRPr="00EE33A0">
        <w:t xml:space="preserve"> 3 is time 20, which is earlier than </w:t>
      </w:r>
      <w:r w:rsidR="00D3074E" w:rsidRPr="00EE33A0">
        <w:t xml:space="preserve">the </w:t>
      </w:r>
      <w:r w:rsidR="005F06E9" w:rsidRPr="00EE33A0">
        <w:t xml:space="preserve">earliest start time of the other tasks. </w:t>
      </w:r>
      <w:r w:rsidR="00D3074E" w:rsidRPr="00EE33A0">
        <w:t>Therefore, d</w:t>
      </w:r>
      <w:r w:rsidR="00696116" w:rsidRPr="00EE33A0">
        <w:t>elaying execution of task 3 produces meaningless idle time.</w:t>
      </w:r>
    </w:p>
    <w:p w14:paraId="60FDF568" w14:textId="30CFAFBB" w:rsidR="00301819" w:rsidRPr="003D47EC" w:rsidRDefault="00A80265" w:rsidP="005B351E">
      <w:pPr>
        <w:rPr>
          <w:rFonts w:eastAsia="MS Mincho"/>
        </w:rPr>
      </w:pPr>
      <w:r>
        <w:rPr>
          <w:rFonts w:eastAsia="MS Mincho"/>
        </w:rPr>
        <w:t xml:space="preserve">During </w:t>
      </w:r>
      <w:r w:rsidR="00155E36">
        <w:rPr>
          <w:rFonts w:eastAsia="MS Mincho"/>
        </w:rPr>
        <w:t>traveling</w:t>
      </w:r>
      <w:r>
        <w:rPr>
          <w:rFonts w:eastAsia="MS Mincho"/>
        </w:rPr>
        <w:t xml:space="preserve"> a branching tree</w:t>
      </w:r>
      <w:r w:rsidR="003D47EC">
        <w:rPr>
          <w:rFonts w:eastAsia="MS Mincho"/>
        </w:rPr>
        <w:t>, i</w:t>
      </w:r>
      <w:r w:rsidR="003D47EC">
        <w:rPr>
          <w:rFonts w:eastAsia="MS Mincho" w:hint="eastAsia"/>
        </w:rPr>
        <w:t xml:space="preserve">f the earliest finish time of a </w:t>
      </w:r>
      <w:r w:rsidR="003D47EC">
        <w:rPr>
          <w:rFonts w:eastAsia="MS Mincho"/>
        </w:rPr>
        <w:t xml:space="preserve">child </w:t>
      </w:r>
      <w:r w:rsidR="003D47EC">
        <w:rPr>
          <w:rFonts w:eastAsia="MS Mincho" w:hint="eastAsia"/>
        </w:rPr>
        <w:t>task</w:t>
      </w:r>
      <w:r w:rsidR="003D47EC">
        <w:rPr>
          <w:rFonts w:eastAsia="MS Mincho"/>
        </w:rPr>
        <w:t xml:space="preserve"> is earlier than or equal to the earliest start time of the other children</w:t>
      </w:r>
      <w:r w:rsidR="00D8190B">
        <w:rPr>
          <w:rFonts w:eastAsia="MS Mincho"/>
        </w:rPr>
        <w:t>, only the former task is visited and the other branches are pruned.</w:t>
      </w:r>
    </w:p>
    <w:p w14:paraId="09BC81B5" w14:textId="18D43372" w:rsidR="00301819" w:rsidRPr="002C226A" w:rsidRDefault="00374F6C" w:rsidP="00EA60C9">
      <w:pPr>
        <w:pStyle w:val="20"/>
      </w:pPr>
      <w:bookmarkStart w:id="13" w:name="_Toc411278572"/>
      <w:r>
        <w:t xml:space="preserve">Pruning based on </w:t>
      </w:r>
      <w:r w:rsidR="00301819" w:rsidRPr="002C226A">
        <w:t xml:space="preserve">Lower </w:t>
      </w:r>
      <w:r w:rsidR="000C7D4E">
        <w:t>B</w:t>
      </w:r>
      <w:r w:rsidR="00301819" w:rsidRPr="002C226A">
        <w:t>ound</w:t>
      </w:r>
      <w:bookmarkEnd w:id="13"/>
    </w:p>
    <w:p w14:paraId="1FC8B7F3" w14:textId="1027A680" w:rsidR="00301819" w:rsidRDefault="00D555A0" w:rsidP="00DE642B">
      <w:r>
        <w:t>Similar to typical branch-and-bound algorithms, o</w:t>
      </w:r>
      <w:r w:rsidR="00364E41">
        <w:t>ur algorithm keeps a temporarily-</w:t>
      </w:r>
      <w:r w:rsidR="00301819" w:rsidRPr="002C226A">
        <w:t xml:space="preserve">optimal </w:t>
      </w:r>
      <w:r w:rsidR="00364E41">
        <w:t>schedule</w:t>
      </w:r>
      <w:r w:rsidR="00301819" w:rsidRPr="002C226A">
        <w:t xml:space="preserve"> and updates it when a better </w:t>
      </w:r>
      <w:r w:rsidR="00364E41">
        <w:t>schedule</w:t>
      </w:r>
      <w:r w:rsidR="00301819" w:rsidRPr="002C226A">
        <w:t xml:space="preserve"> is found. </w:t>
      </w:r>
      <w:r>
        <w:t xml:space="preserve">When branching to a child, </w:t>
      </w:r>
      <w:r w:rsidR="004D17A2">
        <w:t>our algorithm</w:t>
      </w:r>
      <w:r>
        <w:t xml:space="preserve"> calculate</w:t>
      </w:r>
      <w:r w:rsidR="004D17A2">
        <w:t>s</w:t>
      </w:r>
      <w:r>
        <w:t xml:space="preserve"> th</w:t>
      </w:r>
      <w:r w:rsidR="004321E1">
        <w:t>e lower bound of schedule length</w:t>
      </w:r>
      <w:r>
        <w:t xml:space="preserve">. </w:t>
      </w:r>
      <w:r w:rsidR="004321E1">
        <w:t xml:space="preserve">If the lower bound is longer than the length of the temporarily-optimal schedule, the branch is pruned. </w:t>
      </w:r>
    </w:p>
    <w:p w14:paraId="5C2B343F" w14:textId="3D636DF3" w:rsidR="00525A2C" w:rsidRPr="002C226A" w:rsidRDefault="00965135" w:rsidP="00DE642B">
      <w:r>
        <w:t xml:space="preserve">When our algorithm visits a </w:t>
      </w:r>
      <w:r w:rsidR="00585F89">
        <w:t>new node in the branching tree</w:t>
      </w:r>
      <w:r>
        <w:t>, w</w:t>
      </w:r>
      <w:r w:rsidR="00525A2C">
        <w:t xml:space="preserve">e use two simple formulas </w:t>
      </w:r>
      <w:r w:rsidR="00671EF5">
        <w:t>as follows</w:t>
      </w:r>
      <w:r w:rsidR="00D629F8">
        <w:t>,</w:t>
      </w:r>
      <w:r w:rsidR="00671EF5">
        <w:t xml:space="preserve"> in order </w:t>
      </w:r>
      <w:r w:rsidR="00525A2C">
        <w:t xml:space="preserve">to check the lower bound </w:t>
      </w:r>
      <w:r w:rsidR="00671EF5">
        <w:t>of the schedule under the node</w:t>
      </w:r>
      <w:r w:rsidR="00525A2C">
        <w:t>.</w:t>
      </w:r>
    </w:p>
    <w:p w14:paraId="7245ABC8" w14:textId="59D2E6EB" w:rsidR="00301819" w:rsidRPr="00644E10" w:rsidRDefault="00152E7B" w:rsidP="00644E10">
      <w:pPr>
        <w:pStyle w:val="a3"/>
        <w:tabs>
          <w:tab w:val="clear" w:pos="288"/>
        </w:tabs>
        <w:rPr>
          <w:rFonts w:eastAsia="MS Mincho"/>
        </w:rPr>
      </w:pPr>
      <m:oMath>
        <m:nary>
          <m:naryPr>
            <m:chr m:val="∑"/>
            <m:supHide m:val="1"/>
            <m:ctrlPr>
              <w:rPr>
                <w:rFonts w:ascii="Cambria Math" w:hAnsi="Cambria Math"/>
                <w:iCs/>
                <w:kern w:val="2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+</m:t>
        </m:r>
        <m:nary>
          <m:naryPr>
            <m:chr m:val="∑"/>
            <m:supHide m:val="1"/>
            <m:ctrlPr>
              <w:rPr>
                <w:rFonts w:ascii="Cambria Math" w:hAnsi="Cambria Math"/>
                <w:iCs/>
                <w:kern w:val="2"/>
              </w:rPr>
            </m:ctrlPr>
          </m:naryPr>
          <m:sub>
            <m:r>
              <w:rPr>
                <w:rFonts w:ascii="Cambria Math" w:hAnsi="Cambria Math"/>
              </w:rPr>
              <m:t>iϵφ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TOL</m:t>
        </m:r>
      </m:oMath>
      <w:r w:rsidR="00644E10">
        <w:rPr>
          <w:rFonts w:eastAsia="MS Mincho" w:hint="eastAsia"/>
        </w:rPr>
        <w:t xml:space="preserve"> </w:t>
      </w:r>
      <w:r w:rsidR="00644E10">
        <w:rPr>
          <w:rFonts w:eastAsia="MS Mincho"/>
        </w:rPr>
        <w:tab/>
      </w:r>
      <w:r w:rsidR="00644E10">
        <w:rPr>
          <w:rFonts w:eastAsia="MS Mincho"/>
        </w:rPr>
        <w:tab/>
      </w:r>
      <w:r w:rsidR="00644E10">
        <w:rPr>
          <w:rFonts w:eastAsia="MS Mincho" w:hint="eastAsia"/>
        </w:rPr>
        <w:t>(</w:t>
      </w:r>
      <w:r w:rsidR="00644E10">
        <w:rPr>
          <w:rFonts w:eastAsia="MS Mincho"/>
        </w:rPr>
        <w:t>6)</w:t>
      </w:r>
    </w:p>
    <w:p w14:paraId="75DC14EF" w14:textId="0E7E2BA3" w:rsidR="00301819" w:rsidRPr="004428F8" w:rsidRDefault="00152E7B" w:rsidP="002370CC">
      <w:pPr>
        <w:pStyle w:val="a3"/>
        <w:rPr>
          <w:rFonts w:eastAsia="MS Mincho"/>
        </w:rPr>
      </w:pPr>
      <m:oMath>
        <m:nary>
          <m:naryPr>
            <m:chr m:val="∑"/>
            <m:supHide m:val="1"/>
            <m:ctrlPr>
              <w:rPr>
                <w:rFonts w:ascii="Cambria Math" w:hAnsi="Cambria Math"/>
                <w:iCs/>
                <w:kern w:val="2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-</m:t>
        </m:r>
        <m:nary>
          <m:naryPr>
            <m:chr m:val="∑"/>
            <m:supHide m:val="1"/>
            <m:ctrlPr>
              <w:rPr>
                <w:rFonts w:ascii="Cambria Math" w:hAnsi="Cambria Math"/>
                <w:iCs/>
                <w:kern w:val="2"/>
              </w:rPr>
            </m:ctrlPr>
          </m:naryPr>
          <m:sub>
            <m:r>
              <w:rPr>
                <w:rFonts w:ascii="Cambria Math" w:hAnsi="Cambria Math"/>
              </w:rPr>
              <m:t>iϵω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TIT</m:t>
        </m:r>
      </m:oMath>
      <w:r w:rsidR="004428F8">
        <w:rPr>
          <w:rFonts w:eastAsia="MS Mincho" w:hint="eastAsia"/>
        </w:rPr>
        <w:t xml:space="preserve"> </w:t>
      </w:r>
      <w:r w:rsidR="004428F8">
        <w:rPr>
          <w:rFonts w:eastAsia="MS Mincho" w:hint="eastAsia"/>
        </w:rPr>
        <w:tab/>
      </w:r>
      <w:r w:rsidR="004428F8">
        <w:rPr>
          <w:rFonts w:eastAsia="MS Mincho"/>
        </w:rPr>
        <w:tab/>
      </w:r>
      <w:r w:rsidR="004428F8">
        <w:rPr>
          <w:rFonts w:eastAsia="MS Mincho"/>
        </w:rPr>
        <w:tab/>
        <w:t>(7)</w:t>
      </w:r>
    </w:p>
    <w:p w14:paraId="44D1C647" w14:textId="0EA009CE" w:rsidR="00D3163E" w:rsidRPr="00EE33A0" w:rsidRDefault="006367E3" w:rsidP="006367E3">
      <w:pPr>
        <w:rPr>
          <w:rFonts w:eastAsia="MS Mincho"/>
        </w:rPr>
      </w:pPr>
      <w:r w:rsidRPr="00EE33A0">
        <w:t>In the formulas</w:t>
      </w:r>
      <w:r w:rsidR="00301819" w:rsidRPr="00EE33A0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1E28EA" w:rsidRPr="00EE33A0">
        <w:rPr>
          <w:rFonts w:eastAsia="MS Mincho" w:hint="eastAsia"/>
        </w:rPr>
        <w:t xml:space="preserve"> denote</w:t>
      </w:r>
      <w:r w:rsidR="00BA3838" w:rsidRPr="00EE33A0">
        <w:rPr>
          <w:rFonts w:eastAsia="MS Mincho"/>
        </w:rPr>
        <w:t>s</w:t>
      </w:r>
      <w:r w:rsidR="001E28EA" w:rsidRPr="00EE33A0">
        <w:rPr>
          <w:rFonts w:eastAsia="MS Mincho" w:hint="eastAsia"/>
        </w:rPr>
        <w:t xml:space="preserve"> </w:t>
      </w:r>
      <w:r w:rsidR="00BA3838" w:rsidRPr="00EE33A0">
        <w:rPr>
          <w:rFonts w:eastAsia="MS Mincho"/>
        </w:rPr>
        <w:t xml:space="preserve">the </w:t>
      </w:r>
      <w:r w:rsidR="001E28EA" w:rsidRPr="00EE33A0">
        <w:rPr>
          <w:rFonts w:eastAsia="MS Mincho" w:hint="eastAsia"/>
        </w:rPr>
        <w:t xml:space="preserve">available time of core </w:t>
      </w:r>
      <w:r w:rsidR="001E28EA" w:rsidRPr="00EE33A0">
        <w:rPr>
          <w:rFonts w:eastAsia="MS Mincho"/>
          <w:i/>
        </w:rPr>
        <w:t>j</w:t>
      </w:r>
      <w:r w:rsidR="001E28EA" w:rsidRPr="00EE33A0">
        <w:rPr>
          <w:rFonts w:eastAsia="MS Mincho"/>
        </w:rPr>
        <w:t xml:space="preserve">. For example, in </w:t>
      </w:r>
      <w:r w:rsidR="001E28EA" w:rsidRPr="00EE33A0">
        <w:rPr>
          <w:rFonts w:eastAsia="MS Mincho"/>
        </w:rPr>
        <w:fldChar w:fldCharType="begin"/>
      </w:r>
      <w:r w:rsidR="001E28EA" w:rsidRPr="00EE33A0">
        <w:rPr>
          <w:rFonts w:eastAsia="MS Mincho"/>
        </w:rPr>
        <w:instrText xml:space="preserve"> REF _Ref453346770 \h </w:instrText>
      </w:r>
      <w:r w:rsidR="00EE33A0">
        <w:rPr>
          <w:rFonts w:eastAsia="MS Mincho"/>
        </w:rPr>
        <w:instrText xml:space="preserve"> \* MERGEFORMAT </w:instrText>
      </w:r>
      <w:r w:rsidR="001E28EA" w:rsidRPr="00EE33A0">
        <w:rPr>
          <w:rFonts w:eastAsia="MS Mincho"/>
        </w:rPr>
      </w:r>
      <w:r w:rsidR="001E28EA" w:rsidRPr="00EE33A0">
        <w:rPr>
          <w:rFonts w:eastAsia="MS Mincho"/>
        </w:rPr>
        <w:fldChar w:fldCharType="separate"/>
      </w:r>
      <w:r w:rsidR="00B83391" w:rsidRPr="00B83391">
        <w:t xml:space="preserve">Figure </w:t>
      </w:r>
      <w:r w:rsidR="00B83391" w:rsidRPr="00B83391">
        <w:rPr>
          <w:noProof/>
        </w:rPr>
        <w:t>3</w:t>
      </w:r>
      <w:r w:rsidR="001E28EA" w:rsidRPr="00EE33A0">
        <w:rPr>
          <w:rFonts w:eastAsia="MS Mincho"/>
        </w:rPr>
        <w:fldChar w:fldCharType="end"/>
      </w:r>
      <w:r w:rsidR="001E28EA" w:rsidRPr="00EE33A0">
        <w:rPr>
          <w:rFonts w:eastAsia="MS Mincho"/>
        </w:rPr>
        <w:t xml:space="preserve"> (a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1E28EA" w:rsidRPr="00EE33A0">
        <w:rPr>
          <w:rFonts w:eastAsia="MS Mincho" w:hint="eastAsia"/>
        </w:rPr>
        <w:t xml:space="preserve"> is </w:t>
      </w:r>
      <w:r w:rsidR="001E28EA" w:rsidRPr="00EE33A0">
        <w:rPr>
          <w:rFonts w:eastAsia="MS Mincho"/>
        </w:rPr>
        <w:t xml:space="preserve">30 for </w:t>
      </w:r>
      <m:oMath>
        <m:r>
          <m:rPr>
            <m:sty m:val="p"/>
          </m:rPr>
          <w:rPr>
            <w:rFonts w:ascii="Cambria Math" w:eastAsia="MS Mincho" w:hAnsi="Cambria Math"/>
          </w:rPr>
          <m:t>0≤</m:t>
        </m:r>
        <m:r>
          <w:rPr>
            <w:rFonts w:ascii="Cambria Math" w:hAnsi="Cambria Math"/>
          </w:rPr>
          <m:t>j≤2</m:t>
        </m:r>
      </m:oMath>
      <w:r w:rsidR="001E28EA" w:rsidRPr="00EE33A0">
        <w:rPr>
          <w:rFonts w:eastAsia="MS Mincho"/>
        </w:rP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10</m:t>
        </m:r>
      </m:oMath>
      <w:r w:rsidR="001E28EA" w:rsidRPr="00EE33A0">
        <w:rPr>
          <w:rFonts w:eastAsia="MS Mincho" w:hint="eastAsia"/>
        </w:rPr>
        <w:t>.</w:t>
      </w:r>
      <w:r w:rsidR="009B331C" w:rsidRPr="00EE33A0">
        <w:rPr>
          <w:rFonts w:eastAsia="MS Mincho"/>
        </w:rPr>
        <w:t xml:space="preserve"> </w:t>
      </w:r>
      <m:oMath>
        <m:r>
          <w:rPr>
            <w:rFonts w:ascii="Cambria Math" w:hAnsi="Cambria Math"/>
          </w:rPr>
          <m:t>φ</m:t>
        </m:r>
      </m:oMath>
      <w:r w:rsidR="009B331C" w:rsidRPr="00EE33A0">
        <w:t xml:space="preserve"> is a set of tasks which are not yet scheduled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B331C" w:rsidRPr="00EE33A0">
        <w:rPr>
          <w:rFonts w:eastAsia="MS Mincho" w:hint="eastAsia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B331C" w:rsidRPr="00EE33A0">
        <w:rPr>
          <w:rFonts w:eastAsia="MS Mincho" w:hint="eastAsia"/>
        </w:rPr>
        <w:t xml:space="preserve"> denote </w:t>
      </w:r>
      <w:r w:rsidR="009B331C" w:rsidRPr="00EE33A0">
        <w:rPr>
          <w:rFonts w:eastAsia="MS Mincho"/>
        </w:rPr>
        <w:t xml:space="preserve">the degree of data parallelism and execution time of task </w:t>
      </w:r>
      <w:r w:rsidR="009B331C" w:rsidRPr="00EE33A0">
        <w:rPr>
          <w:rFonts w:eastAsia="MS Mincho"/>
          <w:i/>
        </w:rPr>
        <w:t>i</w:t>
      </w:r>
      <w:r w:rsidR="009B331C" w:rsidRPr="00EE33A0">
        <w:rPr>
          <w:rFonts w:eastAsia="MS Mincho"/>
        </w:rPr>
        <w:t xml:space="preserve">, respectively.  </w:t>
      </w:r>
      <m:oMath>
        <m:r>
          <w:rPr>
            <w:rFonts w:ascii="Cambria Math" w:hAnsi="Cambria Math"/>
          </w:rPr>
          <m:t>N</m:t>
        </m:r>
      </m:oMath>
      <w:r w:rsidR="00F07B49" w:rsidRPr="00EE33A0">
        <w:rPr>
          <w:rFonts w:eastAsia="MS Mincho" w:hint="eastAsia"/>
        </w:rPr>
        <w:t xml:space="preserve"> </w:t>
      </w:r>
      <w:r w:rsidR="00F07B49" w:rsidRPr="00EE33A0">
        <w:rPr>
          <w:rFonts w:eastAsia="MS Mincho"/>
        </w:rPr>
        <w:t xml:space="preserve">is the number of cores, and </w:t>
      </w:r>
      <m:oMath>
        <m:r>
          <w:rPr>
            <w:rFonts w:ascii="Cambria Math" w:hAnsi="Cambria Math"/>
          </w:rPr>
          <m:t>TOL</m:t>
        </m:r>
      </m:oMath>
      <w:r w:rsidR="00F07B49" w:rsidRPr="00EE33A0">
        <w:rPr>
          <w:rFonts w:eastAsia="MS Mincho" w:hint="eastAsia"/>
        </w:rPr>
        <w:t xml:space="preserve"> is the length of the </w:t>
      </w:r>
      <w:r w:rsidR="00F07B49" w:rsidRPr="00EE33A0">
        <w:t>temporarily-optimal schedule.</w:t>
      </w:r>
      <w:r w:rsidR="002F3FAB" w:rsidRPr="00EE33A0">
        <w:t xml:space="preserve"> If formula (6) holds, the schedule length under this </w:t>
      </w:r>
      <w:r w:rsidR="000F0F28" w:rsidRPr="00EE33A0">
        <w:t>node</w:t>
      </w:r>
      <w:r w:rsidR="002F3FAB" w:rsidRPr="00EE33A0">
        <w:t xml:space="preserve"> cannot be shorter than </w:t>
      </w:r>
      <m:oMath>
        <m:r>
          <w:rPr>
            <w:rFonts w:ascii="Cambria Math" w:hAnsi="Cambria Math"/>
          </w:rPr>
          <m:t>TOL</m:t>
        </m:r>
      </m:oMath>
      <w:r w:rsidR="002F3FAB" w:rsidRPr="00EE33A0">
        <w:rPr>
          <w:rFonts w:eastAsia="MS Mincho" w:hint="eastAsia"/>
        </w:rPr>
        <w:t>, and therefore further branches are pruned.</w:t>
      </w:r>
    </w:p>
    <w:p w14:paraId="31BBBD15" w14:textId="44FFF7E2" w:rsidR="00D3163E" w:rsidRDefault="00D86FEA" w:rsidP="00D3163E">
      <w:pPr>
        <w:rPr>
          <w:rFonts w:eastAsia="MS Mincho"/>
        </w:rPr>
      </w:pPr>
      <w:r>
        <w:rPr>
          <w:rFonts w:eastAsia="MS Mincho"/>
        </w:rPr>
        <w:t xml:space="preserve">In formula (7), </w:t>
      </w:r>
      <m:oMath>
        <m:r>
          <w:rPr>
            <w:rFonts w:ascii="Cambria Math" w:hAnsi="Cambria Math"/>
          </w:rPr>
          <m:t>ω</m:t>
        </m:r>
      </m:oMath>
      <w:r>
        <w:rPr>
          <w:rFonts w:eastAsia="MS Mincho"/>
        </w:rPr>
        <w:t xml:space="preserve"> denotes a set of tasks which have already been scheduled. </w:t>
      </w:r>
      <m:oMath>
        <m:r>
          <w:rPr>
            <w:rFonts w:ascii="Cambria Math" w:hAnsi="Cambria Math"/>
          </w:rPr>
          <m:t>TIT</m:t>
        </m:r>
      </m:oMath>
      <w:r w:rsidR="00D3163E">
        <w:rPr>
          <w:rFonts w:eastAsia="MS Mincho" w:hint="eastAsia"/>
        </w:rPr>
        <w:t xml:space="preserve"> </w:t>
      </w:r>
      <w:r w:rsidR="00D3163E">
        <w:rPr>
          <w:rFonts w:eastAsia="MS Mincho"/>
        </w:rPr>
        <w:t>represents the total idle time in the temporarily-optimal schedule, and is defined as follows.</w:t>
      </w:r>
    </w:p>
    <w:p w14:paraId="758005E4" w14:textId="28FE98E3" w:rsidR="00D3163E" w:rsidRPr="009660E1" w:rsidRDefault="00D3163E" w:rsidP="00D3163E">
      <w:pPr>
        <w:pStyle w:val="a3"/>
        <w:rPr>
          <w:rFonts w:eastAsia="MS Mincho"/>
        </w:rPr>
      </w:pPr>
      <m:oMath>
        <m:r>
          <w:rPr>
            <w:rFonts w:ascii="Cambria Math" w:hAnsi="Cambria Math"/>
          </w:rPr>
          <m:t>TI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TOL</m:t>
        </m:r>
        <m:r>
          <m:rPr>
            <m:sty m:val="p"/>
          </m:rPr>
          <w:rPr>
            <w:rFonts w:ascii="Cambria Math" w:hAnsi="Cambria Math"/>
          </w:rPr>
          <m:t>-</m:t>
        </m:r>
        <m:nary>
          <m:naryPr>
            <m:chr m:val="∑"/>
            <m:supHide m:val="1"/>
            <m:ctrlPr>
              <w:rPr>
                <w:rFonts w:ascii="Cambria Math" w:hAnsi="Cambria Math"/>
                <w:iCs/>
                <w:kern w:val="2"/>
              </w:rPr>
            </m:ctrlPr>
          </m:naryPr>
          <m:sub>
            <m:r>
              <w:rPr>
                <w:rFonts w:ascii="Cambria Math" w:hAnsi="Cambria Math"/>
              </w:rPr>
              <m:t>iϵall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tasks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rPr>
          <w:rFonts w:eastAsia="MS Mincho" w:hint="eastAsia"/>
          <w:iCs/>
          <w:kern w:val="2"/>
        </w:rPr>
        <w:t xml:space="preserve"> </w:t>
      </w:r>
      <w:r>
        <w:rPr>
          <w:rFonts w:eastAsia="MS Mincho" w:hint="eastAsia"/>
          <w:iCs/>
          <w:kern w:val="2"/>
        </w:rPr>
        <w:tab/>
      </w:r>
      <w:r>
        <w:rPr>
          <w:rFonts w:eastAsia="MS Mincho"/>
          <w:iCs/>
          <w:kern w:val="2"/>
        </w:rPr>
        <w:tab/>
      </w:r>
      <w:r>
        <w:rPr>
          <w:rFonts w:eastAsia="MS Mincho" w:hint="eastAsia"/>
          <w:iCs/>
          <w:kern w:val="2"/>
        </w:rPr>
        <w:t>(8)</w:t>
      </w:r>
    </w:p>
    <w:p w14:paraId="0FD43ADD" w14:textId="1A2E3B9A" w:rsidR="00301819" w:rsidRPr="002C226A" w:rsidRDefault="007E08AE" w:rsidP="007E08AE">
      <w:r>
        <w:rPr>
          <w:rFonts w:eastAsia="MS Mincho" w:hint="eastAsia"/>
        </w:rPr>
        <w:t xml:space="preserve">Formula (7) checks if the total idle time of the current partial schedule is larger than </w:t>
      </w:r>
      <m:oMath>
        <m:r>
          <w:rPr>
            <w:rFonts w:ascii="Cambria Math" w:hAnsi="Cambria Math"/>
          </w:rPr>
          <m:t>TIT</m:t>
        </m:r>
      </m:oMath>
      <w:r>
        <w:rPr>
          <w:rFonts w:eastAsia="MS Mincho"/>
        </w:rPr>
        <w:t xml:space="preserve"> or not</w:t>
      </w:r>
      <w:r>
        <w:rPr>
          <w:rFonts w:eastAsia="MS Mincho" w:hint="eastAsia"/>
        </w:rPr>
        <w:t xml:space="preserve">. </w:t>
      </w:r>
      <w:r>
        <w:rPr>
          <w:rFonts w:eastAsia="MS Mincho"/>
        </w:rPr>
        <w:t>If yes, further branches under the partial schedule are pruned.</w:t>
      </w:r>
    </w:p>
    <w:p w14:paraId="54899C2C" w14:textId="179B9715" w:rsidR="00401DD7" w:rsidRPr="002C226A" w:rsidRDefault="00401DD7" w:rsidP="00EA60C9">
      <w:pPr>
        <w:pStyle w:val="20"/>
      </w:pPr>
      <w:r w:rsidRPr="002C226A">
        <w:t xml:space="preserve">Selection </w:t>
      </w:r>
      <w:r w:rsidR="005E08E4">
        <w:t>of Branch</w:t>
      </w:r>
    </w:p>
    <w:p w14:paraId="06ECEF4C" w14:textId="001CF0B6" w:rsidR="005E08E4" w:rsidRDefault="005E08E4" w:rsidP="00EE2427">
      <w:r>
        <w:t xml:space="preserve">So far, four rules to prune branches are described. Another important issue in the depth-first branch-and-bound search is how to select a </w:t>
      </w:r>
      <w:r w:rsidR="00E80A51">
        <w:t>task</w:t>
      </w:r>
      <w:r>
        <w:t xml:space="preserve"> </w:t>
      </w:r>
      <w:r w:rsidR="00C37F7E">
        <w:t>to go first</w:t>
      </w:r>
      <w:r w:rsidR="008D47F3">
        <w:t xml:space="preserve"> </w:t>
      </w:r>
      <w:r>
        <w:t xml:space="preserve">when </w:t>
      </w:r>
      <w:r w:rsidR="008A5D67">
        <w:t>multiple</w:t>
      </w:r>
      <w:r>
        <w:t xml:space="preserve"> </w:t>
      </w:r>
      <w:r w:rsidR="00C86690">
        <w:t>child</w:t>
      </w:r>
      <w:r w:rsidR="001A5041">
        <w:t xml:space="preserve"> </w:t>
      </w:r>
      <w:r w:rsidR="0040665F">
        <w:t>tasks</w:t>
      </w:r>
      <w:r>
        <w:t xml:space="preserve"> exist.</w:t>
      </w:r>
    </w:p>
    <w:p w14:paraId="770D1C19" w14:textId="4AF628F5" w:rsidR="006D457B" w:rsidRPr="002C226A" w:rsidRDefault="00100A09" w:rsidP="00EE2427">
      <w:r>
        <w:t xml:space="preserve">Out of the children, </w:t>
      </w:r>
      <w:r w:rsidR="001503B4">
        <w:t>o</w:t>
      </w:r>
      <w:r>
        <w:t xml:space="preserve">ur algorithm selects the child </w:t>
      </w:r>
      <w:r w:rsidR="0040665F">
        <w:t xml:space="preserve">task </w:t>
      </w:r>
      <w:r>
        <w:t>which has the earliest start time</w:t>
      </w:r>
      <w:r w:rsidR="00401DD7" w:rsidRPr="002C226A">
        <w:t>.</w:t>
      </w:r>
      <w:r w:rsidR="00CA67F2">
        <w:t xml:space="preserve"> </w:t>
      </w:r>
      <w:r w:rsidR="00991480">
        <w:t xml:space="preserve">In case there exist multiple tasks with the same start time, we select a task based on the PCS strategy which was presented in </w:t>
      </w:r>
      <w:r w:rsidR="00991480">
        <w:fldChar w:fldCharType="begin"/>
      </w:r>
      <w:r w:rsidR="00991480">
        <w:instrText xml:space="preserve"> REF _Ref453261896 \n \h </w:instrText>
      </w:r>
      <w:r w:rsidR="00991480">
        <w:fldChar w:fldCharType="separate"/>
      </w:r>
      <w:r w:rsidR="00B83391">
        <w:t>[4]</w:t>
      </w:r>
      <w:r w:rsidR="00991480">
        <w:fldChar w:fldCharType="end"/>
      </w:r>
      <w:r w:rsidR="00EC6796">
        <w:t>.</w:t>
      </w:r>
    </w:p>
    <w:p w14:paraId="3CD5A67F" w14:textId="56EC97D1" w:rsidR="0050324A" w:rsidRPr="002C226A" w:rsidRDefault="00FB4BB2" w:rsidP="00EA60C9">
      <w:pPr>
        <w:pStyle w:val="10"/>
      </w:pPr>
      <w:bookmarkStart w:id="14" w:name="_Ref362277744"/>
      <w:r>
        <w:rPr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ECAD1B" wp14:editId="0E447E6C">
                <wp:simplePos x="0" y="0"/>
                <wp:positionH relativeFrom="margin">
                  <wp:posOffset>3431540</wp:posOffset>
                </wp:positionH>
                <wp:positionV relativeFrom="page">
                  <wp:posOffset>1047750</wp:posOffset>
                </wp:positionV>
                <wp:extent cx="3083560" cy="5711190"/>
                <wp:effectExtent l="0" t="0" r="2540" b="3810"/>
                <wp:wrapTopAndBottom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71119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F3FA57" w14:textId="542A7D99" w:rsidR="00983FC7" w:rsidRDefault="00983FC7" w:rsidP="00D62335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bookmarkStart w:id="15" w:name="_Ref453419180"/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15"/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10 tasks on 4 cores</w:t>
                            </w:r>
                          </w:p>
                          <w:tbl>
                            <w:tblPr>
                              <w:tblW w:w="4284" w:type="dxa"/>
                              <w:jc w:val="center"/>
                              <w:tblCellMar>
                                <w:top w:w="57" w:type="dxa"/>
                                <w:left w:w="85" w:type="dxa"/>
                                <w:right w:w="8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69"/>
                              <w:gridCol w:w="828"/>
                              <w:gridCol w:w="850"/>
                              <w:gridCol w:w="851"/>
                              <w:gridCol w:w="886"/>
                            </w:tblGrid>
                            <w:tr w:rsidR="00983FC7" w:rsidRPr="00146ABB" w14:paraId="76D40CBE" w14:textId="77777777" w:rsidTr="008D671E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3699D053" w14:textId="77777777" w:rsidR="00983FC7" w:rsidRPr="00146ABB" w:rsidRDefault="00983FC7" w:rsidP="00BE19B1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Task graph ID</w:t>
                                  </w:r>
                                </w:p>
                              </w:tc>
                              <w:tc>
                                <w:tcPr>
                                  <w:tcW w:w="1678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45D9DE7D" w14:textId="77777777" w:rsidR="00983FC7" w:rsidRPr="00146ABB" w:rsidRDefault="00983FC7" w:rsidP="00BE19B1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737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52392F2F" w14:textId="2E4593C4" w:rsidR="00983FC7" w:rsidRPr="00146ABB" w:rsidRDefault="00983FC7" w:rsidP="00BE19B1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untime (s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ec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983FC7" w:rsidRPr="00146ABB" w14:paraId="6D0F0909" w14:textId="77777777" w:rsidTr="00993D65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FF9B9B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6A56F334" w14:textId="67C1065A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rFonts w:eastAsia="MS PGothic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PGothic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ILP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4BCFB8B" w14:textId="20BB4CB3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10ABB52" w14:textId="57A13852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PGothic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ILP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3C0F8A2" w14:textId="4DBB5AC0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B&amp;B</w:t>
                                  </w:r>
                                </w:p>
                              </w:tc>
                            </w:tr>
                            <w:tr w:rsidR="00983FC7" w:rsidRPr="00146ABB" w14:paraId="46FB4336" w14:textId="77777777" w:rsidTr="008D671E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4DA8DB9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7F7BE691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2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F494C5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2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A01EB89" w14:textId="74B82B6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823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6B5C960" w14:textId="5E41B7EB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55732634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04E5891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8A8865F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3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437C03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3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69D6697A" w14:textId="5866C585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1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88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6199698D" w14:textId="36F74EE9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3FA08A41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D8D8CE1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7A627478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E1B0C8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5EBCE82B" w14:textId="79B45FBF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012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102391E4" w14:textId="7F0F32D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201380B4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CE4C2D2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F12B8A6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C428149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E66A437" w14:textId="17CA19D3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1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78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32B68B87" w14:textId="77E25723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0D90D1A6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73D37E2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72959F4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6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710D7B1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6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D3899BF" w14:textId="3F4D7BCF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88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6F6EED41" w14:textId="464428BE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384B8DD0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7C78AAD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D1FB94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5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512EB7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5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1E05A46" w14:textId="1A938AF8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054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66F3F6AF" w14:textId="6EA4D642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1321B624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58C302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E209FA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499FF85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2EC6517" w14:textId="29470C9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6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45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11EED9AE" w14:textId="12CEFA16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32A732F5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F5532F6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5290BD77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94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5C15D9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94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63132A4" w14:textId="25BB7F36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019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187098EB" w14:textId="691ED74A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4FA020A5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35AB4B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59D30CB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21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09CCD70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21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6A81F131" w14:textId="250BF97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15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160EC4C9" w14:textId="3A66479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56FFD08D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D113AA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904C56F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9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716EAD9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9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53C512A" w14:textId="576ECCBB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8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830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760272EC" w14:textId="2ADE03F3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780F6641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EF0A52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60FC097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0047E6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771797B" w14:textId="50B11519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5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39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274E0B2C" w14:textId="1599F8F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2D437AF4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1D2D290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FE49709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3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F82FB01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3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6EE431D2" w14:textId="348340E4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5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068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43584B09" w14:textId="26EFB96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383C7F35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0D09E96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E609FF5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3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BE54E1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3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6F10119" w14:textId="2A5D3861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5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71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56C3FFE3" w14:textId="57242311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320C048A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3E8E2A2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84B142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351EC7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8E8B30C" w14:textId="5548BB00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2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71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2229A0D6" w14:textId="71027CF9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6733AB46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216F0F6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526C425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3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B3F6A74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3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AE3A1A9" w14:textId="623AE011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4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50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29BD88BE" w14:textId="076B00FA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77AB9791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43E9CDB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114642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81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76525FBD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81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512FCB5F" w14:textId="34169C40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3199E324" w14:textId="41B889F6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754A9501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CE29E6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6CE45BBD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7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FA05EF2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7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6671201" w14:textId="40FE2EA3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0B2A6AA9" w14:textId="6AE6B3F8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624C2F0B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9434FB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656A941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5A7E0C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4680F8A" w14:textId="07B2C9B1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1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75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2728C64D" w14:textId="381CD8E1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7333BDE3" w14:textId="77777777" w:rsidTr="008D671E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FB5A63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6B76BE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2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5B3F695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2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4076E4C" w14:textId="63EA7F32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C1F2DFB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06679375" w14:textId="77777777" w:rsidTr="008D671E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308A727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E01360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F832AA6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5607F64C" w14:textId="70F032C9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2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50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A80B334" w14:textId="558FC4C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25D2368C" w14:textId="77777777" w:rsidR="00983FC7" w:rsidRPr="00EA424C" w:rsidRDefault="00983FC7" w:rsidP="00F30AE8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4" o:spid="_x0000_s1029" type="#_x0000_t202" style="position:absolute;left:0;text-align:left;margin-left:270.2pt;margin-top:82.5pt;width:242.8pt;height:449.7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" stroked="f">
                <v:textbox inset="0,0,0,0">
                  <w:txbxContent>
                    <w:p w14:paraId="7EF3FA57" w14:textId="542A7D99" w:rsidR="00983FC7" w:rsidRDefault="00983FC7" w:rsidP="00D62335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bookmarkStart w:id="16" w:name="_Ref453419180"/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  <w:szCs w:val="18"/>
                        </w:rPr>
                        <w:t>1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bookmarkEnd w:id="16"/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sz w:val="18"/>
                          <w:szCs w:val="18"/>
                        </w:rPr>
                        <w:t xml:space="preserve"> Results for task graphs with 10 tasks on 4 cores</w:t>
                      </w:r>
                    </w:p>
                    <w:tbl>
                      <w:tblPr>
                        <w:tblW w:w="4284" w:type="dxa"/>
                        <w:jc w:val="center"/>
                        <w:tblCellMar>
                          <w:top w:w="57" w:type="dxa"/>
                          <w:left w:w="85" w:type="dxa"/>
                          <w:right w:w="8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69"/>
                        <w:gridCol w:w="828"/>
                        <w:gridCol w:w="850"/>
                        <w:gridCol w:w="851"/>
                        <w:gridCol w:w="886"/>
                      </w:tblGrid>
                      <w:tr w:rsidR="00983FC7" w:rsidRPr="00146ABB" w14:paraId="76D40CBE" w14:textId="77777777" w:rsidTr="008D671E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3699D053" w14:textId="77777777" w:rsidR="00983FC7" w:rsidRPr="00146ABB" w:rsidRDefault="00983FC7" w:rsidP="00BE19B1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Task graph ID</w:t>
                            </w:r>
                          </w:p>
                        </w:tc>
                        <w:tc>
                          <w:tcPr>
                            <w:tcW w:w="1678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45D9DE7D" w14:textId="77777777" w:rsidR="00983FC7" w:rsidRPr="00146ABB" w:rsidRDefault="00983FC7" w:rsidP="00BE19B1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737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52392F2F" w14:textId="2E4593C4" w:rsidR="00983FC7" w:rsidRPr="00146ABB" w:rsidRDefault="00983FC7" w:rsidP="00BE19B1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untime (s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ec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</w:tr>
                      <w:tr w:rsidR="00983FC7" w:rsidRPr="00146ABB" w14:paraId="6D0F0909" w14:textId="77777777" w:rsidTr="00993D65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FF9B9B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28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6A56F334" w14:textId="67C1065A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rFonts w:eastAsia="MS PGothic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PGothic" w:hint="eastAsia"/>
                                <w:color w:val="000000"/>
                                <w:sz w:val="18"/>
                                <w:szCs w:val="18"/>
                              </w:rPr>
                              <w:t>ILP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4BCFB8B" w14:textId="20BB4CB3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10ABB52" w14:textId="57A13852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PGothic" w:hint="eastAsia"/>
                                <w:color w:val="000000"/>
                                <w:sz w:val="18"/>
                                <w:szCs w:val="18"/>
                              </w:rPr>
                              <w:t>ILP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3C0F8A2" w14:textId="4DBB5AC0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B&amp;B</w:t>
                            </w:r>
                          </w:p>
                        </w:tc>
                      </w:tr>
                      <w:tr w:rsidR="00983FC7" w:rsidRPr="00146ABB" w14:paraId="46FB4336" w14:textId="77777777" w:rsidTr="008D671E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4DA8DB9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7F7BE691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2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F494C5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2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A01EB89" w14:textId="74B82B6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823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6B5C960" w14:textId="5E41B7EB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55732634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04E5891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8A8865F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3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437C03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3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69D6697A" w14:textId="5866C585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1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788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6199698D" w14:textId="36F74EE9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3FA08A41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D8D8CE1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7A627478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E1B0C8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5EBCE82B" w14:textId="79B45FBF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6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012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102391E4" w14:textId="7F0F32D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201380B4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CE4C2D2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F12B8A6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C428149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E66A437" w14:textId="17CA19D3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1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678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32B68B87" w14:textId="77E25723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0D90D1A6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73D37E2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72959F4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6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710D7B1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6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D3899BF" w14:textId="3F4D7BCF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588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6F6EED41" w14:textId="464428BE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384B8DD0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7C78AAD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D1FB94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5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512EB7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5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1E05A46" w14:textId="1A938AF8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054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66F3F6AF" w14:textId="6EA4D642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1321B624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58C302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E209FA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0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499FF85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0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2EC6517" w14:textId="29470C9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245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11EED9AE" w14:textId="12CEFA16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32A732F5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F5532F6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5290BD77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94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5C15D9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94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63132A4" w14:textId="25BB7F36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019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187098EB" w14:textId="691ED74A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4FA020A5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35AB4B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59D30CB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121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09CCD70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121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6A81F131" w14:textId="250BF97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115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160EC4C9" w14:textId="3A66479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56FFD08D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D113AA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904C56F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9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716EAD9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9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53C512A" w14:textId="576ECCBB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8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830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760272EC" w14:textId="2ADE03F3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780F6641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EF0A52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60FC097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0047E6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771797B" w14:textId="50B11519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5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539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274E0B2C" w14:textId="1599F8F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2D437AF4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1D2D290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FE49709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3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F82FB01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3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6EE431D2" w14:textId="348340E4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5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068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43584B09" w14:textId="26EFB96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383C7F35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0D09E96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E609FF5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3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BE54E1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3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6F10119" w14:textId="2A5D3861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171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56C3FFE3" w14:textId="57242311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320C048A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3E8E2A2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84B142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351EC7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8E8B30C" w14:textId="5548BB00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571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2229A0D6" w14:textId="71027CF9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6733AB46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216F0F6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526C425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3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B3F6A74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3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AE3A1A9" w14:textId="623AE011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4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250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29BD88BE" w14:textId="076B00FA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77AB9791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43E9CDB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114642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81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76525FBD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81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512FCB5F" w14:textId="34169C40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3199E324" w14:textId="41B889F6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754A9501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CE29E6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6CE45BBD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7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FA05EF2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7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6671201" w14:textId="40FE2EA3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0B2A6AA9" w14:textId="6AE6B3F8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624C2F0B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9434FB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656A941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5A7E0C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4680F8A" w14:textId="07B2C9B1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1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675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2728C64D" w14:textId="381CD8E1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7333BDE3" w14:textId="77777777" w:rsidTr="008D671E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FB5A63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6B76BE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2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5B3F695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2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4076E4C" w14:textId="63EA7F32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C1F2DFB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06679375" w14:textId="77777777" w:rsidTr="008D671E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308A727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E01360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0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F832AA6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0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5607F64C" w14:textId="70F032C9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2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650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A80B334" w14:textId="558FC4C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25D2368C" w14:textId="77777777" w:rsidR="00983FC7" w:rsidRPr="00EA424C" w:rsidRDefault="00983FC7" w:rsidP="00F30AE8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650DFF" w:rsidRPr="002C226A">
        <w:t>Experiments</w:t>
      </w:r>
      <w:bookmarkEnd w:id="14"/>
    </w:p>
    <w:p w14:paraId="61855CA0" w14:textId="64374CF1" w:rsidR="008D53B6" w:rsidRPr="002C226A" w:rsidRDefault="006A4386" w:rsidP="001F60B2">
      <w:r w:rsidRPr="002C226A">
        <w:t xml:space="preserve">We implemented </w:t>
      </w:r>
      <w:r w:rsidR="00F060B1">
        <w:t>our</w:t>
      </w:r>
      <w:r w:rsidRPr="002C226A">
        <w:t xml:space="preserve"> </w:t>
      </w:r>
      <w:r w:rsidR="00A52732">
        <w:t xml:space="preserve">proposed </w:t>
      </w:r>
      <w:r w:rsidRPr="002C226A">
        <w:t xml:space="preserve">scheduling algorithm in </w:t>
      </w:r>
      <w:r w:rsidRPr="00F33491">
        <w:rPr>
          <w:noProof/>
        </w:rPr>
        <w:t>C++</w:t>
      </w:r>
      <w:r w:rsidR="008D53B6" w:rsidRPr="00F33491">
        <w:rPr>
          <w:noProof/>
        </w:rPr>
        <w:t>,</w:t>
      </w:r>
      <w:r w:rsidRPr="002C226A">
        <w:t xml:space="preserve"> </w:t>
      </w:r>
      <w:r w:rsidR="008D53B6" w:rsidRPr="002C226A">
        <w:t>and</w:t>
      </w:r>
      <w:r w:rsidRPr="002C226A">
        <w:t xml:space="preserve"> conducted </w:t>
      </w:r>
      <w:r w:rsidR="00990838">
        <w:t>two</w:t>
      </w:r>
      <w:r w:rsidRPr="002C226A">
        <w:t xml:space="preserve"> set</w:t>
      </w:r>
      <w:r w:rsidR="00990838">
        <w:t>s</w:t>
      </w:r>
      <w:r w:rsidRPr="002C226A">
        <w:t xml:space="preserve"> of experiments to </w:t>
      </w:r>
      <w:r w:rsidR="00C41EF9">
        <w:t>test</w:t>
      </w:r>
      <w:r w:rsidRPr="002C226A">
        <w:t xml:space="preserve"> the effectiveness of </w:t>
      </w:r>
      <w:r w:rsidR="00F060B1">
        <w:t>the</w:t>
      </w:r>
      <w:r w:rsidRPr="002C226A">
        <w:t xml:space="preserve"> </w:t>
      </w:r>
      <w:r w:rsidR="00AF1AD1">
        <w:t xml:space="preserve">proposed </w:t>
      </w:r>
      <w:r w:rsidRPr="002C226A">
        <w:t xml:space="preserve">algorithm. </w:t>
      </w:r>
    </w:p>
    <w:p w14:paraId="5BEA0C7C" w14:textId="4855D161" w:rsidR="00F65742" w:rsidRPr="002C226A" w:rsidRDefault="008D53B6" w:rsidP="009B563F">
      <w:r w:rsidRPr="002C226A">
        <w:t xml:space="preserve">In the first experiments, </w:t>
      </w:r>
      <w:r w:rsidR="00F65742" w:rsidRPr="002C226A">
        <w:t>we</w:t>
      </w:r>
      <w:r w:rsidR="006A4386" w:rsidRPr="002C226A">
        <w:t xml:space="preserve"> use 20 sets of 10 tasks, derived from Standard Task Graph (STG) </w:t>
      </w:r>
      <w:r w:rsidR="00282973">
        <w:fldChar w:fldCharType="begin"/>
      </w:r>
      <w:r w:rsidR="00282973">
        <w:instrText xml:space="preserve"> REF _Ref362443386 \n \h </w:instrText>
      </w:r>
      <w:r w:rsidR="00282973">
        <w:fldChar w:fldCharType="separate"/>
      </w:r>
      <w:r w:rsidR="00B83391">
        <w:t>[9]</w:t>
      </w:r>
      <w:r w:rsidR="00282973">
        <w:fldChar w:fldCharType="end"/>
      </w:r>
      <w:r w:rsidR="006A4386" w:rsidRPr="002C226A">
        <w:t xml:space="preserve">. An integer linear programming (ILP) technique (see Section </w:t>
      </w:r>
      <w:r w:rsidR="00943756" w:rsidRPr="002C226A">
        <w:t>II</w:t>
      </w:r>
      <w:r w:rsidR="006A4386" w:rsidRPr="002C226A">
        <w:t xml:space="preserve">) was </w:t>
      </w:r>
      <w:r w:rsidRPr="002C226A">
        <w:t xml:space="preserve">used </w:t>
      </w:r>
      <w:r w:rsidR="006B242D">
        <w:t xml:space="preserve">as a counterpart to our algorithm. </w:t>
      </w:r>
      <w:r w:rsidR="007E2347">
        <w:t xml:space="preserve">Although the ILP technique is guaranteed to yield optimal schedules, it takes a long time which is often unacceptable. </w:t>
      </w:r>
      <w:r w:rsidR="006A4386" w:rsidRPr="002C226A">
        <w:t>In</w:t>
      </w:r>
      <w:r w:rsidR="007E2347">
        <w:t xml:space="preserve"> order to solve the ILP problems</w:t>
      </w:r>
      <w:r w:rsidR="006A4386" w:rsidRPr="002C226A">
        <w:t xml:space="preserve">, IBM ILOG CPLEX 12.5 was used. The experiments </w:t>
      </w:r>
      <w:r w:rsidR="007E2347">
        <w:t>were conducted on</w:t>
      </w:r>
      <w:r w:rsidR="006A4386" w:rsidRPr="002C226A">
        <w:t xml:space="preserve"> dual Xeon processors (E5-2650, 2.00Hz</w:t>
      </w:r>
      <w:r w:rsidR="007E2347">
        <w:t>) with 128GB memory</w:t>
      </w:r>
      <w:r w:rsidR="006A4386" w:rsidRPr="002C226A">
        <w:t xml:space="preserve">.  </w:t>
      </w:r>
    </w:p>
    <w:p w14:paraId="1A0C4029" w14:textId="75EDBF3E" w:rsidR="00D63160" w:rsidRDefault="00D63160" w:rsidP="00851D2C">
      <w:r w:rsidRPr="00A76356">
        <w:fldChar w:fldCharType="begin"/>
      </w:r>
      <w:r w:rsidRPr="00A76356">
        <w:instrText xml:space="preserve"> REF _Ref453419180 \h </w:instrText>
      </w:r>
      <w:r w:rsidR="00A76356">
        <w:instrText xml:space="preserve"> \* MERGEFORMAT </w:instrText>
      </w:r>
      <w:r w:rsidRPr="00A76356">
        <w:fldChar w:fldCharType="separate"/>
      </w:r>
      <w:r w:rsidR="00B83391" w:rsidRPr="00B83391">
        <w:t xml:space="preserve">Table </w:t>
      </w:r>
      <w:r w:rsidR="00B83391" w:rsidRPr="00B83391">
        <w:rPr>
          <w:noProof/>
        </w:rPr>
        <w:t>1</w:t>
      </w:r>
      <w:r w:rsidRPr="00A76356">
        <w:fldChar w:fldCharType="end"/>
      </w:r>
      <w:r w:rsidRPr="00A76356">
        <w:t xml:space="preserve"> </w:t>
      </w:r>
      <w:r w:rsidR="006A4386" w:rsidRPr="002C226A">
        <w:t>show</w:t>
      </w:r>
      <w:r w:rsidR="00F65742" w:rsidRPr="002C226A">
        <w:t>s</w:t>
      </w:r>
      <w:r w:rsidR="006A4386" w:rsidRPr="002C226A">
        <w:t xml:space="preserve"> scheduling results for </w:t>
      </w:r>
      <w:r w:rsidR="00BD73DF">
        <w:t xml:space="preserve">20 </w:t>
      </w:r>
      <w:r w:rsidR="006A4386" w:rsidRPr="002C226A">
        <w:t xml:space="preserve">task graphs with 10 tasks on 4 cores. </w:t>
      </w:r>
      <w:r w:rsidR="00731160">
        <w:t xml:space="preserve">ILP and B&amp;B </w:t>
      </w:r>
      <w:r w:rsidR="00731160" w:rsidRPr="00F33491">
        <w:rPr>
          <w:noProof/>
        </w:rPr>
        <w:t>denote</w:t>
      </w:r>
      <w:r w:rsidR="00731160">
        <w:t xml:space="preserve"> the ILP technique using CPLEX and our branch-and-bound algorithm, respectively. </w:t>
      </w:r>
      <w:r>
        <w:t xml:space="preserve">The results in the table show that our algorithm yields the same schedule length </w:t>
      </w:r>
      <w:r w:rsidR="009256D6">
        <w:t xml:space="preserve">as the ILP techniques in any case. </w:t>
      </w:r>
      <w:r w:rsidR="00031D81">
        <w:t xml:space="preserve">Although we have not mathematically proved the correctness of our algorithm yet, </w:t>
      </w:r>
      <w:r w:rsidR="007647D6">
        <w:t xml:space="preserve">our algorithm always </w:t>
      </w:r>
      <w:r w:rsidR="00B35473">
        <w:t>found</w:t>
      </w:r>
      <w:r w:rsidR="007647D6">
        <w:t xml:space="preserve"> the optimal schedule as long as we tested.</w:t>
      </w:r>
    </w:p>
    <w:p w14:paraId="0EEE4085" w14:textId="691DDEE0" w:rsidR="00A76356" w:rsidRDefault="00A76356" w:rsidP="002370CC">
      <w:pPr>
        <w:pStyle w:val="a3"/>
      </w:pPr>
      <w:r>
        <w:t xml:space="preserve">As shown in </w:t>
      </w:r>
      <w:r w:rsidRPr="00A76356">
        <w:fldChar w:fldCharType="begin"/>
      </w:r>
      <w:r w:rsidRPr="00A76356">
        <w:instrText xml:space="preserve"> REF _Ref453419180 \h </w:instrText>
      </w:r>
      <w:r>
        <w:instrText xml:space="preserve"> \* MERGEFORMAT </w:instrText>
      </w:r>
      <w:r w:rsidRPr="00A76356">
        <w:fldChar w:fldCharType="separate"/>
      </w:r>
      <w:r w:rsidR="00B83391" w:rsidRPr="00B83391">
        <w:t xml:space="preserve">Table </w:t>
      </w:r>
      <w:r w:rsidR="00B83391" w:rsidRPr="00B83391">
        <w:rPr>
          <w:noProof/>
        </w:rPr>
        <w:t>1</w:t>
      </w:r>
      <w:r w:rsidRPr="00A76356">
        <w:fldChar w:fldCharType="end"/>
      </w:r>
      <w:r>
        <w:t xml:space="preserve">, in any cases of 10 tasks, our branch-and-bound algorithm found optimal schedules within a second. On the other hand, the runtime of CPLEX significantly varied depending on the task graph. In the worst case, it took more than 60 fours for CPLEX to </w:t>
      </w:r>
      <w:r w:rsidR="00942F24">
        <w:t>find</w:t>
      </w:r>
      <w:r>
        <w:t xml:space="preserve"> the optimal schedule</w:t>
      </w:r>
      <w:r w:rsidR="002E67A0">
        <w:t xml:space="preserve"> for 10 tasks</w:t>
      </w:r>
      <w:r>
        <w:t>.</w:t>
      </w:r>
    </w:p>
    <w:p w14:paraId="2F6AD5A1" w14:textId="4D8F6EA5" w:rsidR="00F33491" w:rsidRDefault="006738BF" w:rsidP="006738BF">
      <w:pPr>
        <w:rPr>
          <w:rFonts w:eastAsiaTheme="minorEastAsia" w:hint="eastAsia"/>
          <w:lang w:eastAsia="zh-CN"/>
        </w:rPr>
      </w:pPr>
      <w:r>
        <w:t xml:space="preserve">In the next set of experiments, we compared our branch-and-bound algorithms with two existing heuristic ones. One is the PCS algorithm </w:t>
      </w:r>
      <w:r>
        <w:fldChar w:fldCharType="begin"/>
      </w:r>
      <w:r>
        <w:instrText xml:space="preserve"> REF _Ref453261896 \n \h </w:instrText>
      </w:r>
      <w:r>
        <w:fldChar w:fldCharType="separate"/>
      </w:r>
      <w:r w:rsidR="00B83391">
        <w:t>[4]</w:t>
      </w:r>
      <w:r>
        <w:fldChar w:fldCharType="end"/>
      </w:r>
      <w:r>
        <w:t xml:space="preserve"> and the other is the dual-mode algorithm </w:t>
      </w:r>
      <w:r w:rsidRPr="00F33491">
        <w:rPr>
          <w:noProof/>
        </w:rPr>
        <w:fldChar w:fldCharType="begin"/>
      </w:r>
      <w:r w:rsidRPr="00F33491">
        <w:rPr>
          <w:noProof/>
        </w:rPr>
        <w:instrText xml:space="preserve"> REF _Ref453261898 \n \h </w:instrText>
      </w:r>
      <w:r w:rsidRPr="00F33491">
        <w:rPr>
          <w:noProof/>
        </w:rPr>
      </w:r>
      <w:r w:rsidRPr="00F33491">
        <w:rPr>
          <w:noProof/>
        </w:rPr>
        <w:fldChar w:fldCharType="separate"/>
      </w:r>
      <w:r w:rsidR="00B83391" w:rsidRPr="00F33491">
        <w:rPr>
          <w:noProof/>
        </w:rPr>
        <w:t>[5]</w:t>
      </w:r>
      <w:r w:rsidRPr="00F33491">
        <w:rPr>
          <w:noProof/>
        </w:rPr>
        <w:fldChar w:fldCharType="end"/>
      </w:r>
      <w:r w:rsidR="00F33491" w:rsidRPr="00F33491">
        <w:rPr>
          <w:rFonts w:hint="eastAsia"/>
          <w:noProof/>
        </w:rPr>
        <w:t>.</w:t>
      </w:r>
      <w:r w:rsidR="00F33491" w:rsidRPr="00F33491">
        <w:t xml:space="preserve"> </w:t>
      </w:r>
      <w:r w:rsidR="00F33491">
        <w:rPr>
          <w:rFonts w:eastAsiaTheme="minorEastAsia" w:hint="eastAsia"/>
          <w:lang w:eastAsia="zh-CN"/>
        </w:rPr>
        <w:t>W</w:t>
      </w:r>
      <w:r w:rsidR="00F33491">
        <w:t>e used 20 sets of 50 tasks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Theme="minorEastAsia" w:hint="eastAsia"/>
          <w:noProof/>
          <w:lang w:eastAsia="zh-CN"/>
        </w:rPr>
        <w:t xml:space="preserve">and </w:t>
      </w:r>
      <w:hyperlink r:id="rId14" w:history="1">
        <w:r w:rsidR="00F33491" w:rsidRPr="00F33491">
          <w:t>another</w:t>
        </w:r>
      </w:hyperlink>
      <w:r w:rsidR="00F33491" w:rsidRPr="00F33491">
        <w:t xml:space="preserve"> </w:t>
      </w:r>
      <w:r w:rsidR="00F33491">
        <w:rPr>
          <w:rFonts w:eastAsiaTheme="minorEastAsia" w:hint="eastAsia"/>
          <w:lang w:eastAsia="zh-CN"/>
        </w:rPr>
        <w:t xml:space="preserve">20 sets of 100 tasks </w:t>
      </w:r>
      <w:r w:rsidR="00F33491" w:rsidRPr="00F33491">
        <w:t>fro</w:t>
      </w:r>
      <w:r w:rsidR="00F33491" w:rsidRPr="00F33491">
        <w:rPr>
          <w:noProof/>
        </w:rPr>
        <w:t>m</w:t>
      </w:r>
      <w:r w:rsidR="00F33491">
        <w:t xml:space="preserve"> </w:t>
      </w:r>
      <w:r w:rsidR="00F33491">
        <w:fldChar w:fldCharType="begin"/>
      </w:r>
      <w:r w:rsidR="00F33491">
        <w:instrText xml:space="preserve"> REF _Ref362443386 \n \h </w:instrText>
      </w:r>
      <w:r w:rsidR="00F33491">
        <w:fldChar w:fldCharType="separate"/>
      </w:r>
      <w:r w:rsidR="00F33491">
        <w:t>[9]</w:t>
      </w:r>
      <w:r w:rsidR="00F33491">
        <w:fldChar w:fldCharType="end"/>
      </w:r>
      <w:r w:rsidR="00F33491">
        <w:rPr>
          <w:rFonts w:eastAsiaTheme="minorEastAsia" w:hint="eastAsia"/>
          <w:lang w:eastAsia="zh-CN"/>
        </w:rPr>
        <w:t>.</w:t>
      </w:r>
      <w:r w:rsidR="00F33491">
        <w:rPr>
          <w:rFonts w:hint="eastAsia"/>
        </w:rPr>
        <w:t xml:space="preserve"> The number of cores was changed from two to eight</w:t>
      </w:r>
      <w:r w:rsidR="00F33491">
        <w:rPr>
          <w:rFonts w:eastAsiaTheme="minorEastAsia" w:hint="eastAsia"/>
          <w:lang w:eastAsia="zh-CN"/>
        </w:rPr>
        <w:t>.</w:t>
      </w:r>
      <w:r w:rsidR="00F33491">
        <w:t xml:space="preserve"> </w:t>
      </w:r>
      <w:r w:rsidR="00F33491">
        <w:rPr>
          <w:rFonts w:hint="eastAsia"/>
        </w:rPr>
        <w:t xml:space="preserve">Since tasks in STG do not assume data parallelism, we randomly assigned the degree of data parallelism to the </w:t>
      </w:r>
      <w:r w:rsidR="00F33491" w:rsidRPr="00F33491">
        <w:rPr>
          <w:rFonts w:hint="eastAsia"/>
          <w:noProof/>
        </w:rPr>
        <w:t>tasks</w:t>
      </w:r>
      <w:r w:rsidR="008440F6">
        <w:t xml:space="preserve">. </w:t>
      </w:r>
    </w:p>
    <w:p w14:paraId="7B9A721C" w14:textId="12947D1F" w:rsidR="000E7F39" w:rsidRPr="00F33491" w:rsidRDefault="008440F6" w:rsidP="006738BF">
      <w:pPr>
        <w:rPr>
          <w:rFonts w:eastAsiaTheme="minorEastAsia" w:hint="eastAsia"/>
          <w:lang w:eastAsia="zh-CN"/>
        </w:rPr>
      </w:pPr>
      <w:r>
        <w:t xml:space="preserve">The results </w:t>
      </w:r>
      <w:r w:rsidR="00F33491">
        <w:rPr>
          <w:rFonts w:eastAsiaTheme="minorEastAsia" w:hint="eastAsia"/>
          <w:lang w:eastAsia="zh-CN"/>
        </w:rPr>
        <w:t xml:space="preserve">of </w:t>
      </w:r>
      <w:r w:rsidR="00F33491" w:rsidRPr="00F33491">
        <w:rPr>
          <w:rFonts w:eastAsiaTheme="minorEastAsia" w:hint="eastAsia"/>
          <w:noProof/>
          <w:lang w:eastAsia="zh-CN"/>
        </w:rPr>
        <w:t>task sets</w:t>
      </w:r>
      <w:r w:rsidR="00F33491">
        <w:rPr>
          <w:rFonts w:eastAsiaTheme="minorEastAsia" w:hint="eastAsia"/>
          <w:lang w:eastAsia="zh-CN"/>
        </w:rPr>
        <w:t xml:space="preserve"> </w:t>
      </w:r>
      <w:bookmarkStart w:id="17" w:name="OLE_LINK1"/>
      <w:r w:rsidR="00F33491">
        <w:rPr>
          <w:rFonts w:eastAsiaTheme="minorEastAsia" w:hint="eastAsia"/>
          <w:lang w:eastAsia="zh-CN"/>
        </w:rPr>
        <w:t xml:space="preserve">with 50 tasks </w:t>
      </w:r>
      <w:r>
        <w:t>are show</w:t>
      </w:r>
      <w:r w:rsidRPr="008440F6">
        <w:t xml:space="preserve">n in </w:t>
      </w:r>
      <w:r w:rsidRPr="008440F6">
        <w:fldChar w:fldCharType="begin"/>
      </w:r>
      <w:r w:rsidRPr="008440F6">
        <w:instrText xml:space="preserve"> REF _Ref453420758 \h </w:instrText>
      </w:r>
      <w:r>
        <w:instrText xml:space="preserve"> \* MERGEFORMAT </w:instrText>
      </w:r>
      <w:r w:rsidRPr="008440F6">
        <w:fldChar w:fldCharType="separate"/>
      </w:r>
      <w:r w:rsidR="00B83391" w:rsidRPr="00B83391">
        <w:t xml:space="preserve">Table </w:t>
      </w:r>
      <w:r w:rsidR="00B83391" w:rsidRPr="00B83391">
        <w:rPr>
          <w:noProof/>
        </w:rPr>
        <w:t>2</w:t>
      </w:r>
      <w:r w:rsidRPr="008440F6">
        <w:fldChar w:fldCharType="end"/>
      </w:r>
      <w:bookmarkEnd w:id="17"/>
      <w:r w:rsidR="00F33491">
        <w:rPr>
          <w:rFonts w:eastAsia="MS Mincho" w:hint="eastAsia"/>
        </w:rPr>
        <w:t xml:space="preserve"> and 10</w:t>
      </w:r>
      <w:r w:rsidR="00F33491">
        <w:rPr>
          <w:rFonts w:eastAsiaTheme="minorEastAsia" w:hint="eastAsia"/>
          <w:lang w:eastAsia="zh-CN"/>
        </w:rPr>
        <w:t xml:space="preserve">0 tasks </w:t>
      </w:r>
      <w:r w:rsidR="00F33491">
        <w:t>are show</w:t>
      </w:r>
      <w:r w:rsidR="00F33491" w:rsidRPr="008440F6">
        <w:t xml:space="preserve">n in </w:t>
      </w:r>
      <w:r w:rsidR="00F33491" w:rsidRPr="008440F6">
        <w:fldChar w:fldCharType="begin"/>
      </w:r>
      <w:r w:rsidR="00F33491" w:rsidRPr="008440F6">
        <w:instrText xml:space="preserve"> REF _Ref453420758 \h </w:instrText>
      </w:r>
      <w:r w:rsidR="00F33491">
        <w:instrText xml:space="preserve"> \* MERGEFORMAT </w:instrText>
      </w:r>
      <w:r w:rsidR="00F33491" w:rsidRPr="008440F6">
        <w:fldChar w:fldCharType="separate"/>
      </w:r>
      <w:r w:rsidR="00F33491" w:rsidRPr="00B83391">
        <w:t xml:space="preserve">Table </w:t>
      </w:r>
      <w:r w:rsidR="00F33491">
        <w:rPr>
          <w:rFonts w:eastAsia="MS Mincho" w:hint="eastAsia"/>
          <w:noProof/>
        </w:rPr>
        <w:t>3</w:t>
      </w:r>
      <w:r w:rsidR="00F33491" w:rsidRPr="008440F6">
        <w:fldChar w:fldCharType="end"/>
      </w:r>
      <w:r w:rsidR="00F33491">
        <w:rPr>
          <w:rFonts w:eastAsiaTheme="minorEastAsia" w:hint="eastAsia"/>
          <w:lang w:eastAsia="zh-CN"/>
        </w:rPr>
        <w:t xml:space="preserve">. </w:t>
      </w:r>
      <w:r w:rsidR="00F33491">
        <w:rPr>
          <w:rFonts w:hint="eastAsia"/>
        </w:rPr>
        <w:t xml:space="preserve">In </w:t>
      </w:r>
      <w:r w:rsidR="00F33491">
        <w:rPr>
          <w:rFonts w:eastAsia="MS Mincho" w:hint="eastAsia"/>
        </w:rPr>
        <w:t>T</w:t>
      </w:r>
      <w:r w:rsidR="00F33491">
        <w:rPr>
          <w:rFonts w:hint="eastAsia"/>
        </w:rPr>
        <w:t>able</w:t>
      </w:r>
      <w:r w:rsidR="00F33491">
        <w:rPr>
          <w:rFonts w:eastAsia="MS Mincho" w:hint="eastAsia"/>
        </w:rPr>
        <w:t xml:space="preserve"> 2 and 3</w:t>
      </w:r>
      <w:r w:rsidR="00F33491">
        <w:rPr>
          <w:rFonts w:hint="eastAsia"/>
        </w:rPr>
        <w:t xml:space="preserve">, the best solution is </w:t>
      </w:r>
      <w:r w:rsidR="00F33491">
        <w:rPr>
          <w:rFonts w:eastAsiaTheme="minorEastAsia" w:hint="eastAsia"/>
          <w:lang w:eastAsia="zh-CN"/>
        </w:rPr>
        <w:t>marked</w:t>
      </w:r>
      <w:r w:rsidR="00F33491">
        <w:rPr>
          <w:rFonts w:hint="eastAsia"/>
        </w:rPr>
        <w:t xml:space="preserve"> in red</w:t>
      </w:r>
      <w:r w:rsidRPr="008440F6">
        <w:t>.</w:t>
      </w:r>
      <w:r w:rsidR="00F33491">
        <w:rPr>
          <w:rFonts w:eastAsiaTheme="minorEastAsia" w:hint="eastAsia"/>
          <w:lang w:eastAsia="zh-CN"/>
        </w:rPr>
        <w:t xml:space="preserve"> </w:t>
      </w:r>
      <w:r w:rsidR="00F33491">
        <w:rPr>
          <w:rFonts w:eastAsia="MS Mincho" w:hint="eastAsia"/>
        </w:rPr>
        <w:t xml:space="preserve"> The </w:t>
      </w:r>
      <w:r w:rsidR="00F33491">
        <w:rPr>
          <w:rFonts w:eastAsia="MS Mincho"/>
        </w:rPr>
        <w:t>“</w:t>
      </w:r>
      <w:r w:rsidR="00F33491">
        <w:rPr>
          <w:rFonts w:hint="eastAsia"/>
        </w:rPr>
        <w:t>X</w:t>
      </w:r>
      <w:r w:rsidR="00F33491">
        <w:t>”</w:t>
      </w:r>
      <w:r w:rsidR="00F33491">
        <w:rPr>
          <w:rFonts w:hint="eastAsia"/>
        </w:rPr>
        <w:t xml:space="preserve"> means that </w:t>
      </w:r>
      <w:r w:rsidR="00F33491">
        <w:t>B&amp;B</w:t>
      </w:r>
      <w:r w:rsidR="00F33491">
        <w:rPr>
          <w:rFonts w:hint="eastAsia"/>
        </w:rPr>
        <w:t xml:space="preserve"> </w:t>
      </w:r>
      <w:r w:rsidR="00F33491">
        <w:rPr>
          <w:rFonts w:eastAsia="MS Mincho" w:hint="eastAsia"/>
        </w:rPr>
        <w:t xml:space="preserve">cannot find the optimal </w:t>
      </w:r>
      <w:r w:rsidR="00F33491" w:rsidRPr="00F33491">
        <w:rPr>
          <w:rFonts w:eastAsia="MS Mincho" w:hint="eastAsia"/>
          <w:noProof/>
        </w:rPr>
        <w:t>result</w:t>
      </w:r>
      <w:r w:rsidR="00F33491" w:rsidRPr="00F33491">
        <w:rPr>
          <w:rFonts w:hint="eastAsia"/>
          <w:noProof/>
        </w:rPr>
        <w:t xml:space="preserve"> within</w:t>
      </w:r>
      <w:r w:rsidR="00F33491">
        <w:rPr>
          <w:rFonts w:hint="eastAsia"/>
        </w:rPr>
        <w:t xml:space="preserve"> </w:t>
      </w:r>
      <w:r w:rsidR="00F33491">
        <w:rPr>
          <w:rFonts w:eastAsia="MS Mincho" w:hint="eastAsia"/>
        </w:rPr>
        <w:t>24</w:t>
      </w:r>
      <w:r w:rsidR="00F33491">
        <w:rPr>
          <w:rFonts w:hint="eastAsia"/>
        </w:rPr>
        <w:t xml:space="preserve"> </w:t>
      </w:r>
      <w:r w:rsidR="00F33491">
        <w:rPr>
          <w:rFonts w:eastAsia="MS Mincho" w:hint="eastAsia"/>
        </w:rPr>
        <w:t>hours</w:t>
      </w:r>
      <w:r w:rsidR="00F33491">
        <w:rPr>
          <w:rFonts w:hint="eastAsia"/>
        </w:rPr>
        <w:t>.</w:t>
      </w:r>
    </w:p>
    <w:p w14:paraId="30B767AB" w14:textId="3EACD679" w:rsidR="00F33491" w:rsidRPr="00F33491" w:rsidRDefault="00F33491" w:rsidP="00F33491">
      <w:pPr>
        <w:rPr>
          <w:rFonts w:eastAsia="MS Mincho" w:hint="eastAsia"/>
        </w:rPr>
      </w:pPr>
      <w:r w:rsidRPr="00F33491">
        <w:t>As</w:t>
      </w:r>
      <w:r w:rsidRPr="00F33491">
        <w:rPr>
          <w:rFonts w:hint="eastAsia"/>
        </w:rPr>
        <w:t xml:space="preserve"> </w:t>
      </w:r>
      <w:r w:rsidRPr="00F33491">
        <w:t>the</w:t>
      </w:r>
      <w:r w:rsidRPr="00F33491">
        <w:rPr>
          <w:rFonts w:hint="eastAsia"/>
        </w:rPr>
        <w:t xml:space="preserve"> Table 2 and 3 </w:t>
      </w:r>
      <w:r w:rsidRPr="00F33491">
        <w:t>shows</w:t>
      </w:r>
      <w:r w:rsidRPr="00F33491">
        <w:rPr>
          <w:rFonts w:hint="eastAsia"/>
        </w:rPr>
        <w:t>,</w:t>
      </w:r>
      <w:r w:rsidRPr="00F33491">
        <w:t xml:space="preserve"> </w:t>
      </w:r>
      <w:r w:rsidRPr="00F33491">
        <w:rPr>
          <w:rFonts w:hint="eastAsia"/>
        </w:rPr>
        <w:t>a</w:t>
      </w:r>
      <w:r w:rsidRPr="00F33491">
        <w:t>lthough</w:t>
      </w:r>
      <w:r w:rsidRPr="00F33491">
        <w:rPr>
          <w:rFonts w:hint="eastAsia"/>
        </w:rPr>
        <w:t xml:space="preserve"> </w:t>
      </w:r>
      <w:bookmarkStart w:id="18" w:name="OLE_LINK2"/>
      <w:bookmarkStart w:id="19" w:name="OLE_LINK3"/>
      <w:r w:rsidRPr="00F33491">
        <w:rPr>
          <w:rFonts w:hint="eastAsia"/>
        </w:rPr>
        <w:t xml:space="preserve">for some task sets </w:t>
      </w:r>
      <w:bookmarkEnd w:id="19"/>
      <w:r w:rsidRPr="00F33491">
        <w:rPr>
          <w:rFonts w:hint="eastAsia"/>
        </w:rPr>
        <w:t xml:space="preserve">B&amp;B cannot </w:t>
      </w:r>
      <w:bookmarkEnd w:id="18"/>
      <w:r w:rsidRPr="00F33491">
        <w:rPr>
          <w:rFonts w:hint="eastAsia"/>
        </w:rPr>
        <w:t>find the optimal result</w:t>
      </w:r>
      <w:r w:rsidRPr="00F33491">
        <w:rPr>
          <w:rFonts w:hint="eastAsia"/>
        </w:rPr>
        <w:t xml:space="preserve"> in</w:t>
      </w:r>
      <w:r w:rsidRPr="00F33491">
        <w:t xml:space="preserve"> a practical time</w:t>
      </w:r>
      <w:r w:rsidRPr="00F33491">
        <w:rPr>
          <w:rFonts w:hint="eastAsia"/>
        </w:rPr>
        <w:t xml:space="preserve"> due to </w:t>
      </w:r>
      <w:bookmarkStart w:id="20" w:name="OLE_LINK4"/>
      <w:bookmarkStart w:id="21" w:name="OLE_LINK5"/>
      <w:r w:rsidRPr="00F33491">
        <w:t>the</w:t>
      </w:r>
      <w:r w:rsidRPr="00F33491">
        <w:t xml:space="preserve"> huge </w:t>
      </w:r>
      <w:r w:rsidRPr="00F33491">
        <w:t>computational cost</w:t>
      </w:r>
      <w:bookmarkEnd w:id="20"/>
      <w:bookmarkEnd w:id="21"/>
      <w:r w:rsidRPr="00F33491">
        <w:t>,</w:t>
      </w:r>
      <w:bookmarkStart w:id="22" w:name="OLE_LINK6"/>
      <w:r w:rsidRPr="00F33491">
        <w:t xml:space="preserve"> </w:t>
      </w:r>
      <w:r>
        <w:rPr>
          <w:rStyle w:val="af3"/>
          <w:rFonts w:eastAsia="MS Mincho" w:hint="eastAsia"/>
          <w:bCs/>
          <w:i w:val="0"/>
          <w:iCs w:val="0"/>
          <w:shd w:val="clear" w:color="auto" w:fill="FFFFFF"/>
        </w:rPr>
        <w:t>a</w:t>
      </w:r>
      <w:r w:rsidRPr="00F33491">
        <w:rPr>
          <w:rStyle w:val="af3"/>
          <w:bCs/>
          <w:i w:val="0"/>
          <w:iCs w:val="0"/>
          <w:shd w:val="clear" w:color="auto" w:fill="FFFFFF"/>
        </w:rPr>
        <w:t>fter excluding these cases</w:t>
      </w:r>
      <w:r w:rsidRPr="00F33491">
        <w:t>,</w:t>
      </w:r>
      <w:bookmarkEnd w:id="22"/>
      <w:r w:rsidRPr="00F33491">
        <w:t xml:space="preserve"> </w:t>
      </w:r>
      <w:r w:rsidRPr="00F33491">
        <w:t>B&amp;B</w:t>
      </w:r>
      <w:r w:rsidRPr="00F33491">
        <w:t xml:space="preserve"> yields the </w:t>
      </w:r>
      <w:r w:rsidRPr="00F33491">
        <w:t>best schedule results</w:t>
      </w:r>
      <w:r w:rsidRPr="00F33491">
        <w:t xml:space="preserve"> compare with </w:t>
      </w:r>
      <w:r w:rsidRPr="00F33491">
        <w:t>heuristic</w:t>
      </w:r>
      <w:r w:rsidRPr="00F33491">
        <w:t xml:space="preserve"> algorithms</w:t>
      </w:r>
      <w:r>
        <w:rPr>
          <w:rFonts w:eastAsia="MS Mincho" w:hint="eastAsia"/>
        </w:rPr>
        <w:t>.</w:t>
      </w:r>
    </w:p>
    <w:p w14:paraId="20CC050F" w14:textId="530C5D62" w:rsidR="006A4386" w:rsidRPr="00F33491" w:rsidRDefault="0072058B" w:rsidP="00F33491">
      <w:pPr>
        <w:rPr>
          <w:rFonts w:eastAsiaTheme="minorEastAsia" w:hint="eastAsia"/>
          <w:lang w:eastAsia="zh-CN"/>
        </w:rPr>
      </w:pPr>
      <w:r>
        <w:t xml:space="preserve">The runtimes of the PCS and dual-mode algorithms were always less than 1 second. On the other hand, the runtime of our branch-and-bound algorithm significantly varied depending on the task graph. </w:t>
      </w:r>
      <w:r w:rsidR="00F33491">
        <w:rPr>
          <w:rFonts w:eastAsia="MS Mincho" w:hint="eastAsia"/>
        </w:rPr>
        <w:t>For task sets with 50 tasks on 2 or 4 cores(Table 2A and 2B</w:t>
      </w:r>
      <w:r w:rsidR="00F33491" w:rsidRPr="00F33491">
        <w:rPr>
          <w:rFonts w:hint="eastAsia"/>
        </w:rPr>
        <w:t xml:space="preserve">), </w:t>
      </w:r>
      <w:r w:rsidR="00F33491">
        <w:t xml:space="preserve">the runtime of our </w:t>
      </w:r>
      <w:r w:rsidR="00F33491" w:rsidRPr="00F33491">
        <w:t>algorithm is less than 1 minute</w:t>
      </w:r>
      <w:r w:rsidR="00F33491" w:rsidRPr="00F33491">
        <w:t xml:space="preserve"> in most cases.</w:t>
      </w:r>
      <w:r w:rsidR="00F33491">
        <w:rPr>
          <w:rFonts w:eastAsiaTheme="minorEastAsia" w:hint="eastAsia"/>
          <w:lang w:eastAsia="zh-CN"/>
        </w:rPr>
        <w:t xml:space="preserve"> N</w:t>
      </w:r>
      <w:r w:rsidR="00F33491" w:rsidRPr="00F33491">
        <w:t>evertheless</w:t>
      </w:r>
      <w:r w:rsidR="00F33491">
        <w:rPr>
          <w:rFonts w:eastAsiaTheme="minorEastAsia" w:hint="eastAsia"/>
          <w:lang w:eastAsia="zh-CN"/>
        </w:rPr>
        <w:t xml:space="preserve">, along with the increasing numbers of tasks and </w:t>
      </w:r>
      <w:r w:rsidR="00F33491" w:rsidRPr="00F33491">
        <w:rPr>
          <w:rFonts w:eastAsiaTheme="minorEastAsia" w:hint="eastAsia"/>
          <w:noProof/>
          <w:lang w:eastAsia="zh-CN"/>
        </w:rPr>
        <w:t>cor</w:t>
      </w:r>
      <w:r w:rsidR="00F33491">
        <w:rPr>
          <w:rFonts w:eastAsiaTheme="minorEastAsia" w:hint="eastAsia"/>
          <w:noProof/>
          <w:lang w:eastAsia="zh-CN"/>
        </w:rPr>
        <w:t>e</w:t>
      </w:r>
      <w:r w:rsidR="00F33491" w:rsidRPr="00F33491">
        <w:rPr>
          <w:rFonts w:eastAsiaTheme="minorEastAsia" w:hint="eastAsia"/>
          <w:noProof/>
          <w:lang w:eastAsia="zh-CN"/>
        </w:rPr>
        <w:t xml:space="preserve"> number</w:t>
      </w:r>
      <w:r w:rsidR="00F33491">
        <w:rPr>
          <w:rFonts w:eastAsiaTheme="minorEastAsia" w:hint="eastAsia"/>
          <w:noProof/>
          <w:lang w:eastAsia="zh-CN"/>
        </w:rPr>
        <w:t xml:space="preserve">s, the </w:t>
      </w:r>
      <w:r w:rsidR="00F33491" w:rsidRPr="00F33491">
        <w:rPr>
          <w:rFonts w:hint="eastAsia"/>
        </w:rPr>
        <w:t>average</w:t>
      </w:r>
      <w:r w:rsidR="00F33491" w:rsidRPr="00F33491">
        <w:rPr>
          <w:rFonts w:eastAsiaTheme="minorEastAsia" w:hint="eastAsia"/>
          <w:noProof/>
          <w:lang w:eastAsia="zh-CN"/>
        </w:rPr>
        <w:t xml:space="preserve"> </w:t>
      </w:r>
      <w:r w:rsidR="00F33491">
        <w:t>runtimes</w:t>
      </w:r>
      <w:r w:rsidR="00F33491">
        <w:rPr>
          <w:rFonts w:eastAsiaTheme="minorEastAsia" w:hint="eastAsia"/>
          <w:lang w:eastAsia="zh-CN"/>
        </w:rPr>
        <w:t xml:space="preserve"> also increased. </w:t>
      </w:r>
      <w:r w:rsidR="00F33491">
        <w:rPr>
          <w:rFonts w:eastAsia="MS Mincho" w:hint="eastAsia"/>
        </w:rPr>
        <w:t xml:space="preserve">For task sets with </w:t>
      </w:r>
      <w:r w:rsidR="00F33491">
        <w:rPr>
          <w:rFonts w:eastAsiaTheme="minorEastAsia" w:hint="eastAsia"/>
          <w:lang w:eastAsia="zh-CN"/>
        </w:rPr>
        <w:t>10</w:t>
      </w:r>
      <w:r w:rsidR="00F33491">
        <w:rPr>
          <w:rFonts w:eastAsia="MS Mincho" w:hint="eastAsia"/>
        </w:rPr>
        <w:t xml:space="preserve">0 tasks on </w:t>
      </w:r>
      <w:r w:rsidR="00F33491">
        <w:rPr>
          <w:rFonts w:eastAsiaTheme="minorEastAsia" w:hint="eastAsia"/>
          <w:lang w:eastAsia="zh-CN"/>
        </w:rPr>
        <w:t>16</w:t>
      </w:r>
      <w:r w:rsidR="00F33491">
        <w:rPr>
          <w:rFonts w:eastAsia="MS Mincho" w:hint="eastAsia"/>
        </w:rPr>
        <w:t xml:space="preserve"> cores(</w:t>
      </w:r>
      <w:r w:rsidR="00F33491">
        <w:rPr>
          <w:rFonts w:eastAsiaTheme="minorEastAsia" w:hint="eastAsia"/>
          <w:lang w:eastAsia="zh-CN"/>
        </w:rPr>
        <w:t>Table 3D</w:t>
      </w:r>
      <w:r w:rsidR="00F33491" w:rsidRPr="00F33491">
        <w:rPr>
          <w:rFonts w:hint="eastAsia"/>
        </w:rPr>
        <w:t>)</w:t>
      </w:r>
      <w:r w:rsidR="00F33491">
        <w:rPr>
          <w:rFonts w:eastAsiaTheme="minorEastAsia" w:hint="eastAsia"/>
          <w:lang w:eastAsia="zh-CN"/>
        </w:rPr>
        <w:t xml:space="preserve">, 50% task sets are failed to </w:t>
      </w:r>
      <w:r w:rsidR="00F33491" w:rsidRPr="00F33491">
        <w:rPr>
          <w:rFonts w:eastAsiaTheme="minorEastAsia" w:hint="eastAsia"/>
          <w:noProof/>
          <w:lang w:eastAsia="zh-CN"/>
        </w:rPr>
        <w:t>y</w:t>
      </w:r>
      <w:r w:rsidR="00F33491">
        <w:rPr>
          <w:rFonts w:eastAsiaTheme="minorEastAsia"/>
          <w:noProof/>
          <w:lang w:eastAsia="zh-CN"/>
        </w:rPr>
        <w:t>ie</w:t>
      </w:r>
      <w:r w:rsidR="00F33491" w:rsidRPr="00F33491">
        <w:rPr>
          <w:rFonts w:eastAsiaTheme="minorEastAsia" w:hint="eastAsia"/>
          <w:noProof/>
          <w:lang w:eastAsia="zh-CN"/>
        </w:rPr>
        <w:t>ld</w:t>
      </w:r>
      <w:r w:rsidR="00F33491">
        <w:rPr>
          <w:rFonts w:eastAsiaTheme="minorEastAsia"/>
          <w:noProof/>
          <w:lang w:eastAsia="zh-CN"/>
        </w:rPr>
        <w:t xml:space="preserve"> an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="MS Mincho" w:hint="eastAsia"/>
          <w:noProof/>
        </w:rPr>
        <w:t>optimal</w:t>
      </w:r>
      <w:r w:rsidR="00F33491">
        <w:rPr>
          <w:rFonts w:eastAsia="MS Mincho" w:hint="eastAsia"/>
        </w:rPr>
        <w:t xml:space="preserve"> </w:t>
      </w:r>
      <w:r w:rsidR="00F33491" w:rsidRPr="00F33491">
        <w:rPr>
          <w:rFonts w:eastAsia="MS Mincho" w:hint="eastAsia"/>
          <w:noProof/>
        </w:rPr>
        <w:t>result</w:t>
      </w:r>
      <w:r w:rsidR="00F33491">
        <w:rPr>
          <w:rFonts w:eastAsiaTheme="minorEastAsia" w:hint="eastAsia"/>
          <w:noProof/>
          <w:lang w:eastAsia="zh-CN"/>
        </w:rPr>
        <w:t xml:space="preserve"> </w:t>
      </w:r>
      <w:r w:rsidR="00F33491" w:rsidRPr="00F33491">
        <w:rPr>
          <w:rFonts w:hint="eastAsia"/>
        </w:rPr>
        <w:t>in</w:t>
      </w:r>
      <w:r w:rsidR="00F33491" w:rsidRPr="00F33491">
        <w:t xml:space="preserve"> a practical time</w:t>
      </w:r>
      <w:r w:rsidR="00F33491">
        <w:rPr>
          <w:rFonts w:eastAsiaTheme="minorEastAsia" w:hint="eastAsia"/>
          <w:lang w:eastAsia="zh-CN"/>
        </w:rPr>
        <w:t>.</w:t>
      </w:r>
    </w:p>
    <w:p w14:paraId="4492E19F" w14:textId="77777777" w:rsidR="00A05329" w:rsidRPr="002C226A" w:rsidRDefault="00A05329" w:rsidP="00EA60C9">
      <w:pPr>
        <w:pStyle w:val="10"/>
      </w:pPr>
      <w:bookmarkStart w:id="23" w:name="_Ref362277827"/>
      <w:r w:rsidRPr="002C226A">
        <w:t>Conclusions</w:t>
      </w:r>
      <w:bookmarkEnd w:id="23"/>
    </w:p>
    <w:p w14:paraId="2A2900F5" w14:textId="661D3B2B" w:rsidR="00A2659D" w:rsidRDefault="00242F70" w:rsidP="00460B44">
      <w:r>
        <w:t>In t</w:t>
      </w:r>
      <w:r w:rsidR="008D7560" w:rsidRPr="002C226A">
        <w:t>his paper</w:t>
      </w:r>
      <w:r>
        <w:t>, we</w:t>
      </w:r>
      <w:r w:rsidR="008D7560" w:rsidRPr="002C226A">
        <w:t xml:space="preserve"> proposed a branch-and-bound algorithm for </w:t>
      </w:r>
      <w:r>
        <w:t xml:space="preserve">a task scheduling problem which takes into account both task-parallelism and </w:t>
      </w:r>
      <w:r w:rsidR="008D7560" w:rsidRPr="002C226A">
        <w:t>data-parallel</w:t>
      </w:r>
      <w:r>
        <w:t>ism. We presented four rules to prune non-optimal branches. The experiments show that our algorithm could find best schedules in a practical time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Theme="minorEastAsia" w:hint="eastAsia"/>
          <w:noProof/>
          <w:lang w:eastAsia="zh-CN"/>
        </w:rPr>
        <w:t xml:space="preserve">for </w:t>
      </w:r>
      <w:r w:rsidR="00F33491">
        <w:rPr>
          <w:rFonts w:eastAsiaTheme="minorEastAsia" w:hint="eastAsia"/>
          <w:noProof/>
          <w:lang w:eastAsia="zh-CN"/>
        </w:rPr>
        <w:t xml:space="preserve">most </w:t>
      </w:r>
      <w:r w:rsidR="00F33491" w:rsidRPr="00F33491">
        <w:rPr>
          <w:rFonts w:eastAsiaTheme="minorEastAsia" w:hint="eastAsia"/>
          <w:noProof/>
          <w:lang w:eastAsia="zh-CN"/>
        </w:rPr>
        <w:t>tas</w:t>
      </w:r>
      <w:r w:rsidR="00F33491">
        <w:rPr>
          <w:rFonts w:eastAsiaTheme="minorEastAsia" w:hint="eastAsia"/>
          <w:noProof/>
          <w:lang w:eastAsia="zh-CN"/>
        </w:rPr>
        <w:t xml:space="preserve">k sets </w:t>
      </w:r>
      <w:r w:rsidR="00F33491" w:rsidRPr="00F33491">
        <w:rPr>
          <w:rFonts w:eastAsiaTheme="minorEastAsia" w:hint="eastAsia"/>
          <w:noProof/>
          <w:lang w:eastAsia="zh-CN"/>
        </w:rPr>
        <w:t>with tasks u</w:t>
      </w:r>
      <w:r w:rsidR="00F33491">
        <w:rPr>
          <w:rFonts w:eastAsiaTheme="minorEastAsia" w:hint="eastAsia"/>
          <w:noProof/>
          <w:lang w:eastAsia="zh-CN"/>
        </w:rPr>
        <w:t>nder 50</w:t>
      </w:r>
      <w:r w:rsidRPr="00F33491">
        <w:rPr>
          <w:noProof/>
        </w:rPr>
        <w:t>.</w:t>
      </w:r>
    </w:p>
    <w:p w14:paraId="136432E4" w14:textId="59A9C051" w:rsidR="00242F70" w:rsidRPr="002C226A" w:rsidRDefault="00F33491" w:rsidP="00460B44">
      <w:r>
        <w:rPr>
          <w:rFonts w:eastAsiaTheme="minorEastAsia" w:hint="eastAsia"/>
          <w:lang w:eastAsia="zh-CN"/>
        </w:rPr>
        <w:t>But for task sets with more tasks, for example, with 100 tasks,</w:t>
      </w:r>
      <w:r>
        <w:t xml:space="preserve"> </w:t>
      </w:r>
      <w:r>
        <w:rPr>
          <w:rFonts w:eastAsiaTheme="minorEastAsia" w:hint="eastAsia"/>
          <w:lang w:eastAsia="zh-CN"/>
        </w:rPr>
        <w:t xml:space="preserve">our algorithm </w:t>
      </w:r>
      <w:r w:rsidRPr="00F33491">
        <w:rPr>
          <w:rFonts w:eastAsiaTheme="minorEastAsia"/>
          <w:lang w:eastAsia="zh-CN"/>
        </w:rPr>
        <w:t xml:space="preserve">may </w:t>
      </w:r>
      <w:r w:rsidRPr="00F33491">
        <w:rPr>
          <w:rFonts w:eastAsiaTheme="minorEastAsia" w:hint="eastAsia"/>
          <w:noProof/>
          <w:lang w:eastAsia="zh-CN"/>
        </w:rPr>
        <w:t>f</w:t>
      </w:r>
      <w:r w:rsidRPr="00F33491">
        <w:rPr>
          <w:rFonts w:eastAsia="MS Mincho" w:hint="eastAsia"/>
          <w:noProof/>
        </w:rPr>
        <w:t>ail</w:t>
      </w:r>
      <w:r>
        <w:rPr>
          <w:rFonts w:eastAsia="MS Mincho" w:hint="eastAsia"/>
          <w:noProof/>
        </w:rPr>
        <w:t xml:space="preserve"> to </w:t>
      </w:r>
      <w:r w:rsidRPr="00F33491">
        <w:rPr>
          <w:rFonts w:eastAsia="MS Mincho"/>
          <w:noProof/>
        </w:rPr>
        <w:t>obtain</w:t>
      </w:r>
      <w:r>
        <w:rPr>
          <w:rFonts w:eastAsia="MS Mincho" w:hint="eastAsia"/>
          <w:noProof/>
        </w:rPr>
        <w:t xml:space="preserve"> </w:t>
      </w:r>
      <w:r w:rsidRPr="00F33491">
        <w:rPr>
          <w:rFonts w:eastAsia="MS Mincho" w:hint="eastAsia"/>
          <w:noProof/>
        </w:rPr>
        <w:t>a</w:t>
      </w:r>
      <w:r w:rsidRPr="00F33491">
        <w:rPr>
          <w:rFonts w:eastAsia="MS Mincho"/>
          <w:noProof/>
        </w:rPr>
        <w:t>n</w:t>
      </w:r>
      <w:r w:rsidRPr="00F33491">
        <w:rPr>
          <w:rFonts w:eastAsia="MS Mincho" w:hint="eastAsia"/>
          <w:noProof/>
        </w:rPr>
        <w:t xml:space="preserve"> </w:t>
      </w:r>
      <w:r w:rsidRPr="00F33491">
        <w:rPr>
          <w:noProof/>
        </w:rPr>
        <w:t>optimal</w:t>
      </w:r>
      <w:r w:rsidRPr="00F33491">
        <w:rPr>
          <w:noProof/>
        </w:rPr>
        <w:t xml:space="preserve"> </w:t>
      </w:r>
      <w:r w:rsidRPr="00F33491">
        <w:rPr>
          <w:rFonts w:eastAsia="MS Mincho" w:hint="eastAsia"/>
          <w:noProof/>
        </w:rPr>
        <w:t xml:space="preserve">results in a </w:t>
      </w:r>
      <w:r w:rsidRPr="00F33491">
        <w:rPr>
          <w:noProof/>
        </w:rPr>
        <w:t>reasonable runtime</w:t>
      </w:r>
      <w:r>
        <w:rPr>
          <w:rFonts w:eastAsia="MS Mincho" w:hint="eastAsia"/>
          <w:noProof/>
        </w:rPr>
        <w:t xml:space="preserve"> </w:t>
      </w:r>
      <w:r w:rsidRPr="00F33491">
        <w:rPr>
          <w:rFonts w:hint="eastAsia"/>
        </w:rPr>
        <w:t xml:space="preserve">due to </w:t>
      </w:r>
      <w:r w:rsidRPr="00F33491">
        <w:t>the huge computational cost</w:t>
      </w:r>
      <w:r>
        <w:rPr>
          <w:rFonts w:eastAsia="MS Mincho" w:hint="eastAsia"/>
          <w:noProof/>
        </w:rPr>
        <w:t xml:space="preserve">. </w:t>
      </w:r>
      <w:r w:rsidR="00242F70" w:rsidRPr="00F33491">
        <w:t xml:space="preserve">In future, </w:t>
      </w:r>
      <w:r>
        <w:rPr>
          <w:rFonts w:eastAsia="MS Mincho" w:hint="eastAsia"/>
        </w:rPr>
        <w:t>w</w:t>
      </w:r>
      <w:r w:rsidRPr="00F33491">
        <w:t xml:space="preserve">e plan to use parallel computing to accelerate </w:t>
      </w:r>
      <w:r w:rsidRPr="00F33491">
        <w:rPr>
          <w:rFonts w:eastAsia="MS Mincho" w:hint="eastAsia"/>
          <w:noProof/>
        </w:rPr>
        <w:t>our</w:t>
      </w:r>
      <w:r>
        <w:rPr>
          <w:rFonts w:eastAsia="MS Mincho" w:hint="eastAsia"/>
          <w:noProof/>
        </w:rPr>
        <w:t xml:space="preserve"> algorithm,</w:t>
      </w:r>
      <w:r>
        <w:rPr>
          <w:rFonts w:eastAsiaTheme="minorEastAsia" w:hint="eastAsia"/>
          <w:noProof/>
          <w:lang w:eastAsia="zh-CN"/>
        </w:rPr>
        <w:t xml:space="preserve"> in order to solve tasks sets with more tasks </w:t>
      </w:r>
      <w:bookmarkStart w:id="24" w:name="OLE_LINK9"/>
      <w:r>
        <w:rPr>
          <w:rFonts w:eastAsiaTheme="minorEastAsia" w:hint="eastAsia"/>
          <w:noProof/>
          <w:lang w:eastAsia="zh-CN"/>
        </w:rPr>
        <w:t xml:space="preserve">in a </w:t>
      </w:r>
      <w:r w:rsidRPr="00F33491">
        <w:rPr>
          <w:noProof/>
        </w:rPr>
        <w:t xml:space="preserve">shorter </w:t>
      </w:r>
      <w:r w:rsidRPr="00F33491">
        <w:rPr>
          <w:noProof/>
        </w:rPr>
        <w:t>runtime</w:t>
      </w:r>
      <w:bookmarkEnd w:id="24"/>
      <w:r>
        <w:rPr>
          <w:rFonts w:eastAsiaTheme="minorEastAsia" w:hint="eastAsia"/>
          <w:noProof/>
          <w:lang w:eastAsia="zh-CN"/>
        </w:rPr>
        <w:t xml:space="preserve">. </w:t>
      </w:r>
      <w:r w:rsidR="00242F70" w:rsidRPr="00F33491">
        <w:rPr>
          <w:noProof/>
        </w:rPr>
        <w:t>we</w:t>
      </w:r>
      <w:r w:rsidR="00242F70" w:rsidRPr="00F33491">
        <w:t xml:space="preserve"> </w:t>
      </w:r>
      <w:r>
        <w:rPr>
          <w:rFonts w:eastAsiaTheme="minorEastAsia" w:hint="eastAsia"/>
          <w:lang w:eastAsia="zh-CN"/>
        </w:rPr>
        <w:t xml:space="preserve">also </w:t>
      </w:r>
      <w:r w:rsidR="00242F70" w:rsidRPr="00F33491">
        <w:t>plan to formally prove the corre</w:t>
      </w:r>
      <w:r w:rsidR="00242F70">
        <w:t xml:space="preserve">ctness of our algorithm. </w:t>
      </w:r>
    </w:p>
    <w:p w14:paraId="4EEE9A04" w14:textId="652D40F9" w:rsidR="00533E3A" w:rsidRPr="00533E3A" w:rsidRDefault="00533E3A">
      <w:pPr>
        <w:spacing w:after="0"/>
        <w:ind w:firstLine="0"/>
        <w:jc w:val="left"/>
        <w:rPr>
          <w:rFonts w:eastAsiaTheme="minorEastAsia"/>
          <w:smallCaps/>
          <w:noProof/>
          <w:sz w:val="22"/>
          <w:szCs w:val="22"/>
          <w:lang w:eastAsia="zh-CN"/>
        </w:r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8995AC9" wp14:editId="1BC64F53">
                <wp:simplePos x="0" y="0"/>
                <wp:positionH relativeFrom="margin">
                  <wp:posOffset>3612515</wp:posOffset>
                </wp:positionH>
                <wp:positionV relativeFrom="page">
                  <wp:posOffset>1019175</wp:posOffset>
                </wp:positionV>
                <wp:extent cx="3083560" cy="5949315"/>
                <wp:effectExtent l="0" t="0" r="2540" b="0"/>
                <wp:wrapTopAndBottom/>
                <wp:docPr id="3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54485E" w14:textId="567150CE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B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169119E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50 tasks on 4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0D930F6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D5C19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317002E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2B9A2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C696C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983FC7" w:rsidRPr="00E74DD2" w14:paraId="740B555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DC1FA3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A8109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91C5E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</w:t>
                                  </w:r>
                                  <w:r w:rsidRPr="00E74DD2"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610BC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0E80C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6E385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-mode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734ADA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</w:tr>
                            <w:tr w:rsidR="00983FC7" w:rsidRPr="00E74DD2" w14:paraId="440993B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D6347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A779BE" w14:textId="1385C16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F656FF" w14:textId="21DB565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7460D6" w14:textId="740C5C3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B3B04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7F93E1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58D5A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983FC7" w:rsidRPr="00E74DD2" w14:paraId="5FB2A92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743C0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2FB801" w14:textId="72A0FAE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0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B2C194" w14:textId="640BA00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2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B8FB9E" w14:textId="12CEC88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1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99C6B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69777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188BA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369957D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1070C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C33578" w14:textId="5C40732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6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E718C2" w14:textId="1C2088E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AD8DFD" w14:textId="4299284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2CEFA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F21A0E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DE5CC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17FE247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CCADE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373621" w14:textId="02B3493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8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245BF7" w14:textId="20FB5E2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E8F39E" w14:textId="5C302CD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D6A28D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26F73B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E75D97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114</w:t>
                                  </w:r>
                                </w:p>
                              </w:tc>
                            </w:tr>
                            <w:tr w:rsidR="00983FC7" w:rsidRPr="00E74DD2" w14:paraId="75A135A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C92B4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8DA13A" w14:textId="1B8BA91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6EF986" w14:textId="38A1AA8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676026" w14:textId="6FC4B4D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E05CD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554439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26FC1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3E9DAC8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95005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3B095C" w14:textId="5775C1A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E2DCA6" w14:textId="3F9EAE6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37980E" w14:textId="2F4975B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D1436D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148D7C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847C3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2151BD8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F0CED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3C34D2" w14:textId="2444923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5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C33BE5" w14:textId="0085D67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7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DDB7B4" w14:textId="086188A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7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DD437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17111B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C1F7F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983FC7" w:rsidRPr="00E74DD2" w14:paraId="0E0F5EF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E1C4B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45131A" w14:textId="4EEDA35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FA85C3" w14:textId="6646C12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EA8851" w14:textId="6533E86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7C7CA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C68B1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D3311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88,100</w:t>
                                  </w:r>
                                </w:p>
                              </w:tc>
                            </w:tr>
                            <w:tr w:rsidR="00983FC7" w:rsidRPr="00E74DD2" w14:paraId="2B767F1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BA8C6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AA5757" w14:textId="353A50E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E5765B" w14:textId="3717E06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FA3B0E" w14:textId="43F467E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B8523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3604EE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680437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5C8FF6A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F61EF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0E0D58" w14:textId="15113AD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22C44F" w14:textId="440D0D2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D1CE48" w14:textId="291FAB6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E39A37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A005C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0A55F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983FC7" w:rsidRPr="00E74DD2" w14:paraId="4C77C19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F691C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426338" w14:textId="02C0C19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E52779" w14:textId="1D918475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28156A" w14:textId="12F529B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CA4FC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63A869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40AE9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50</w:t>
                                  </w:r>
                                </w:p>
                              </w:tc>
                            </w:tr>
                            <w:tr w:rsidR="00983FC7" w:rsidRPr="00E74DD2" w14:paraId="006827D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4A575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0536D1" w14:textId="173E070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7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14A8B8" w14:textId="2164134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998EE8" w14:textId="41FBA09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0C420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4F02F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312BC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0E49D4E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C1FD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EE6DAC" w14:textId="3332BE2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F23D4C" w14:textId="29E6DFC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264FF8" w14:textId="60DB4B7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D6C23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E6CCF9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52170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983FC7" w:rsidRPr="00E74DD2" w14:paraId="60D3180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78D98A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3E4B23" w14:textId="13B7E22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7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D56CE8" w14:textId="2EA7760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BFEF67" w14:textId="6CF1842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500447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C10B0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D119A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983FC7" w:rsidRPr="00E74DD2" w14:paraId="0852095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4CB88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4EF40C" w14:textId="302CC44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F53944" w14:textId="15950C9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A2B56E" w14:textId="3F70315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16FAA1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99B8C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5245F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462</w:t>
                                  </w:r>
                                </w:p>
                              </w:tc>
                            </w:tr>
                            <w:tr w:rsidR="00983FC7" w:rsidRPr="00E74DD2" w14:paraId="243216C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3E145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9E57F8" w14:textId="0D97BD8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A19830" w14:textId="716A50C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585422" w14:textId="24D5114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A08F5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A8DC0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0D819C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0B4C1BD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A00F8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8196D4" w14:textId="6405256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83E722" w14:textId="22CE5A8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46CBF6" w14:textId="58AC3C1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0B503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11427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30C6ED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3973027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D49AE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46CE81" w14:textId="0093FF0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6D151D" w14:textId="001FC5E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FD9BE" w14:textId="336EADC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E1308E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108BF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D5FDB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6,800</w:t>
                                  </w:r>
                                </w:p>
                              </w:tc>
                            </w:tr>
                            <w:tr w:rsidR="00983FC7" w:rsidRPr="00E74DD2" w14:paraId="1F8D061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315BE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A079BF" w14:textId="0C06A83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6B8EBF" w14:textId="51600FC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50009E" w14:textId="49DF2EF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346EF6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91AABC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4FC03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0347B24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2FAEF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5746CA" w14:textId="0FF09FD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2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439B28" w14:textId="093A753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A44BB7" w14:textId="2A65BA6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F95A76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10366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052ACD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708FCD72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11" o:spid="_x0000_s1030" type="#_x0000_t202" style="position:absolute;margin-left:284.45pt;margin-top:80.25pt;width:242.8pt;height:468.4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" stroked="f">
                <v:textbox inset="0,0,0,0">
                  <w:txbxContent>
                    <w:p w14:paraId="3954485E" w14:textId="567150CE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  <w:szCs w:val="18"/>
                        </w:rPr>
                        <w:t>2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B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7169119E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50 tasks on 4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0D930F6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D5C19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317002E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2B9A2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C696C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983FC7" w:rsidRPr="00E74DD2" w14:paraId="740B555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DC1FA3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A8109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91C5E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</w:t>
                            </w:r>
                            <w:r w:rsidRPr="00E74DD2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>-</w:t>
                            </w: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610BC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0E80C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6E385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-mode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734ADA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</w:tr>
                      <w:tr w:rsidR="00983FC7" w:rsidRPr="00E74DD2" w14:paraId="440993B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D6347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A779BE" w14:textId="1385C16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5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F656FF" w14:textId="21DB565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7460D6" w14:textId="740C5C3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B3B04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7F93E1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58D5A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c>
                      </w:tr>
                      <w:tr w:rsidR="00983FC7" w:rsidRPr="00E74DD2" w14:paraId="5FB2A92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743C0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2FB801" w14:textId="72A0FAE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0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B2C194" w14:textId="640BA00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2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B8FB9E" w14:textId="12CEC88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1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99C6B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69777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188BA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369957D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1070C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C33578" w14:textId="5C40732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6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E718C2" w14:textId="1C2088E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AD8DFD" w14:textId="4299284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2CEFA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F21A0E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DE5CC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17FE247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CCADE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373621" w14:textId="02B3493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8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245BF7" w14:textId="20FB5E2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E8F39E" w14:textId="5C302CD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D6A28D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26F73B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E75D97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114</w:t>
                            </w:r>
                          </w:p>
                        </w:tc>
                      </w:tr>
                      <w:tr w:rsidR="00983FC7" w:rsidRPr="00E74DD2" w14:paraId="75A135A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C92B4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8DA13A" w14:textId="1B8BA91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6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6EF986" w14:textId="38A1AA8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676026" w14:textId="6FC4B4D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E05CD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554439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26FC1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3E9DAC8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95005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3B095C" w14:textId="5775C1A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E2DCA6" w14:textId="3F9EAE6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37980E" w14:textId="2F4975B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D1436D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148D7C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847C3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2151BD8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F0CED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3C34D2" w14:textId="2444923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5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C33BE5" w14:textId="0085D67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7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DDB7B4" w14:textId="086188A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7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DD437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17111B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C1F7F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c>
                      </w:tr>
                      <w:tr w:rsidR="00983FC7" w:rsidRPr="00E74DD2" w14:paraId="0E0F5EF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E1C4B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45131A" w14:textId="4EEDA35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3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FA85C3" w14:textId="6646C12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EA8851" w14:textId="6533E86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7C7CA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C68B1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D3311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88,100</w:t>
                            </w:r>
                          </w:p>
                        </w:tc>
                      </w:tr>
                      <w:tr w:rsidR="00983FC7" w:rsidRPr="00E74DD2" w14:paraId="2B767F1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BA8C6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AA5757" w14:textId="353A50E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E5765B" w14:textId="3717E06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FA3B0E" w14:textId="43F467E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B8523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3604EE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680437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5C8FF6A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F61EF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0E0D58" w14:textId="15113AD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22C44F" w14:textId="440D0D2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D1CE48" w14:textId="291FAB6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E39A37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A005C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0A55F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c>
                      </w:tr>
                      <w:tr w:rsidR="00983FC7" w:rsidRPr="00E74DD2" w14:paraId="4C77C19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F691C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426338" w14:textId="02C0C19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2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E52779" w14:textId="1D918475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28156A" w14:textId="12F529B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CA4FC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63A869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40AE9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50</w:t>
                            </w:r>
                          </w:p>
                        </w:tc>
                      </w:tr>
                      <w:tr w:rsidR="00983FC7" w:rsidRPr="00E74DD2" w14:paraId="006827D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4A575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0536D1" w14:textId="173E070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7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14A8B8" w14:textId="2164134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998EE8" w14:textId="41FBA09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0C420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4F02F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312BC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0E49D4E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C1FD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EE6DAC" w14:textId="3332BE2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7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F23D4C" w14:textId="29E6DFC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264FF8" w14:textId="60DB4B7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D6C23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E6CCF9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52170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</w:tr>
                      <w:tr w:rsidR="00983FC7" w:rsidRPr="00E74DD2" w14:paraId="60D3180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78D98A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3E4B23" w14:textId="13B7E22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7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D56CE8" w14:textId="2EA7760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BFEF67" w14:textId="6CF1842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500447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C10B0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D119A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c>
                      </w:tr>
                      <w:tr w:rsidR="00983FC7" w:rsidRPr="00E74DD2" w14:paraId="0852095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4CB88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4EF40C" w14:textId="302CC44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5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F53944" w14:textId="15950C9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A2B56E" w14:textId="3F70315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16FAA1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99B8C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5245F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462</w:t>
                            </w:r>
                          </w:p>
                        </w:tc>
                      </w:tr>
                      <w:tr w:rsidR="00983FC7" w:rsidRPr="00E74DD2" w14:paraId="243216C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3E145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9E57F8" w14:textId="0D97BD8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4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A19830" w14:textId="716A50C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585422" w14:textId="24D5114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A08F5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A8DC0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0D819C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0B4C1BD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A00F8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8196D4" w14:textId="6405256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9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83E722" w14:textId="22CE5A8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46CBF6" w14:textId="58AC3C1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0B503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11427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30C6ED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3973027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D49AE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46CE81" w14:textId="0093FF0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5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6D151D" w14:textId="001FC5E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FD9BE" w14:textId="336EADC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E1308E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108BF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D5FDB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6,800</w:t>
                            </w:r>
                          </w:p>
                        </w:tc>
                      </w:tr>
                      <w:tr w:rsidR="00983FC7" w:rsidRPr="00E74DD2" w14:paraId="1F8D061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315BE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A079BF" w14:textId="0C06A83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6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6B8EBF" w14:textId="51600FC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50009E" w14:textId="49DF2EF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9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346EF6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91AABC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4FC03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0347B24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2FAEF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5746CA" w14:textId="0FF09FD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2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439B28" w14:textId="093A753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A44BB7" w14:textId="2A65BA6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F95A76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10366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052ACD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708FCD72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1A88DCC" wp14:editId="5B576EE6">
                <wp:simplePos x="0" y="0"/>
                <wp:positionH relativeFrom="margin">
                  <wp:posOffset>2540</wp:posOffset>
                </wp:positionH>
                <wp:positionV relativeFrom="page">
                  <wp:posOffset>1028700</wp:posOffset>
                </wp:positionV>
                <wp:extent cx="3083560" cy="5949315"/>
                <wp:effectExtent l="0" t="0" r="2540" b="0"/>
                <wp:wrapTopAndBottom/>
                <wp:docPr id="11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0D600F" w14:textId="77777777" w:rsidR="00983FC7" w:rsidRDefault="00983FC7" w:rsidP="009C1095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bookmarkStart w:id="25" w:name="_Ref453420758"/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25"/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A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1E01C79" w14:textId="3165A3BB" w:rsidR="00983FC7" w:rsidRDefault="00983FC7" w:rsidP="009C1095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50 tasks on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329BA5C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3D5442" w14:textId="46E1EAB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31D61BC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F3824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DA6685" w14:textId="164A5D3C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983FC7" w:rsidRPr="00E74DD2" w14:paraId="2C3C0A7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832A1C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741BEA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49C16B" w14:textId="1836787A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</w:t>
                                  </w:r>
                                  <w:r w:rsidRPr="00E74DD2"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8DF0BA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58D4A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E2F6A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-mode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1CC19A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</w:tr>
                            <w:tr w:rsidR="00983FC7" w:rsidRPr="00E74DD2" w14:paraId="1E548DA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6B133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CCC221" w14:textId="00ABE7C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4038B7" w14:textId="71C1249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CC9E51" w14:textId="2DCB3DC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E2817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8D654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726333" w14:textId="6906538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.46</w:t>
                                  </w:r>
                                </w:p>
                              </w:tc>
                            </w:tr>
                            <w:tr w:rsidR="00983FC7" w:rsidRPr="00E74DD2" w14:paraId="1B213F5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CABEF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0DFE1F" w14:textId="5337A53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2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DAE206" w14:textId="09650E6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3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1DD645" w14:textId="00C5004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3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B209F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34BD4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4DBB90" w14:textId="207D327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5FC0FE6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87664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6CDB04" w14:textId="71998CB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1AD4A9" w14:textId="13BDC3D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5D37AD" w14:textId="59F5DE9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2DD15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C5139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8D0335" w14:textId="4905216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2BB0320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ED139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150442" w14:textId="2468EA2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513C9B" w14:textId="406996A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8EDDFA" w14:textId="73521E8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E6873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DE99E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C23676" w14:textId="5F22228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.8</w:t>
                                  </w:r>
                                </w:p>
                              </w:tc>
                            </w:tr>
                            <w:tr w:rsidR="00983FC7" w:rsidRPr="00E74DD2" w14:paraId="456902D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7BCC0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4FC738" w14:textId="70E0D2C5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7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9A878A" w14:textId="134E25B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4E6497" w14:textId="635E096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75DC2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8CC88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F5812A" w14:textId="7AF2E85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642C282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9F097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3ACA69" w14:textId="62B8704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73F01E" w14:textId="5F53EAC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CF7DCC" w14:textId="372E616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19DF3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950E3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4FD1AF" w14:textId="486173A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444DE4F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0C2FB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8F3C06" w14:textId="3F72D46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FE8307" w14:textId="6C0AA13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F57D03" w14:textId="4767E30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C98AE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E3475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35AD80" w14:textId="2873701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4B6ACEC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54921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748FEE" w14:textId="437F6B2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C2A41B" w14:textId="0740496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1E8961" w14:textId="39DE526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894BE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315B3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846030" w14:textId="5C8B7B3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.9</w:t>
                                  </w:r>
                                </w:p>
                              </w:tc>
                            </w:tr>
                            <w:tr w:rsidR="00983FC7" w:rsidRPr="00E74DD2" w14:paraId="4D9688E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8C859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EE842B" w14:textId="6C985F9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513EF0" w14:textId="768F0BA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E84472" w14:textId="175C06D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96994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83777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8BB474" w14:textId="05EC80B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043FAF8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0ED9B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C211A1" w14:textId="6866CAE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2AF50D" w14:textId="0C1EAC7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07C9F8" w14:textId="6B38357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DBE53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F4683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4DB5AF" w14:textId="3F7E08A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1E48D50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2B0F5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F7591E" w14:textId="154A572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227A7D" w14:textId="542088E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C1D5CB" w14:textId="153516E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33920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76FD9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EBC09A" w14:textId="74F9352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.15</w:t>
                                  </w:r>
                                </w:p>
                              </w:tc>
                            </w:tr>
                            <w:tr w:rsidR="00983FC7" w:rsidRPr="00E74DD2" w14:paraId="48454FA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2205F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4D0345" w14:textId="540AE5E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9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833CD2" w14:textId="5A155FE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0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C0F418" w14:textId="773C9D8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0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61123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04851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73D880" w14:textId="1CFA15D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51696A8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0CEF5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46AF40" w14:textId="78FD6C1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BE1181" w14:textId="2FD7216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0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B240E1" w14:textId="4857202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0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6FC85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665C5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F17D87" w14:textId="09F0F17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378C07B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297A2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3F8587" w14:textId="17C1482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F26CB3" w14:textId="5A6F3E1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40F501" w14:textId="63BB775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04095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E84B7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A3F8CA" w14:textId="54D83B9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72DDCBA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10E96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D5BEF3" w14:textId="45A536B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0B3728" w14:textId="7946028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4FF34A" w14:textId="5135B4B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353E2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9EBAC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6F74B9" w14:textId="05A9733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1F59A61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DA959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AAA10B" w14:textId="541CC36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0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F10A40" w14:textId="743688A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22F86A" w14:textId="6A9B67C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A0D91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B443D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9C0ADE" w14:textId="7D99678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6E9F523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467A9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DA5E82" w14:textId="07C7363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685EAC" w14:textId="756E097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049DDD" w14:textId="37FD551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28F5A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652E1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A5C5BB" w14:textId="76F2401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0F15B08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21625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C78319" w14:textId="726471D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FD0C8F" w14:textId="4D7D446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D77F72" w14:textId="51BFBC3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412CC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5FAB9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462C13" w14:textId="338903D5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.8</w:t>
                                  </w:r>
                                </w:p>
                              </w:tc>
                            </w:tr>
                            <w:tr w:rsidR="00983FC7" w:rsidRPr="00E74DD2" w14:paraId="40E1851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227D9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38F36F" w14:textId="3825C763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9C0006"/>
                                      <w:sz w:val="22"/>
                                      <w:szCs w:val="22"/>
                                    </w:rPr>
                                    <w:t>42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DF9A2D" w14:textId="018970DE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/>
                                      <w:sz w:val="22"/>
                                      <w:szCs w:val="22"/>
                                    </w:rPr>
                                    <w:t>4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2A9AAC" w14:textId="09AC4B1F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/>
                                      <w:sz w:val="22"/>
                                      <w:szCs w:val="22"/>
                                    </w:rPr>
                                    <w:t>4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7C88A9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937C81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1C5B26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6C42B86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BAA2D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06A8E9" w14:textId="44DFA740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9C0006"/>
                                      <w:sz w:val="22"/>
                                      <w:szCs w:val="22"/>
                                    </w:rPr>
                                    <w:t>3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8AEE6D" w14:textId="10966F01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/>
                                      <w:sz w:val="22"/>
                                      <w:szCs w:val="22"/>
                                    </w:rPr>
                                    <w:t>3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E9A823" w14:textId="40E9C593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olor w:val="000000"/>
                                      <w:sz w:val="22"/>
                                      <w:szCs w:val="22"/>
                                    </w:rPr>
                                    <w:t>3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E406B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E205E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083E17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5BCD0CC8" w14:textId="77777777" w:rsidR="00983FC7" w:rsidRPr="00EA424C" w:rsidRDefault="00983FC7" w:rsidP="00664561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.2pt;margin-top:81pt;width:242.8pt;height:468.4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" stroked="f">
                <v:textbox inset="0,0,0,0">
                  <w:txbxContent>
                    <w:p w14:paraId="1D0D600F" w14:textId="77777777" w:rsidR="00983FC7" w:rsidRDefault="00983FC7" w:rsidP="009C1095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bookmarkStart w:id="26" w:name="_Ref453420758"/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  <w:szCs w:val="18"/>
                        </w:rPr>
                        <w:t>2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bookmarkEnd w:id="26"/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A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31E01C79" w14:textId="3165A3BB" w:rsidR="00983FC7" w:rsidRDefault="00983FC7" w:rsidP="009C1095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50 tasks on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329BA5C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3D5442" w14:textId="46E1EAB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31D61BC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F3824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DA6685" w14:textId="164A5D3C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983FC7" w:rsidRPr="00E74DD2" w14:paraId="2C3C0A7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832A1C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741BEA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49C16B" w14:textId="1836787A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</w:t>
                            </w:r>
                            <w:r w:rsidRPr="00E74DD2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>-</w:t>
                            </w: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8DF0BA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58D4A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E2F6A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-mode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1CC19A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</w:tr>
                      <w:tr w:rsidR="00983FC7" w:rsidRPr="00E74DD2" w14:paraId="1E548DA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6B133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CCC221" w14:textId="00ABE7C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9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4038B7" w14:textId="71C1249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0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CC9E51" w14:textId="2DCB3DC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0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E2817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8D654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726333" w14:textId="6906538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.46</w:t>
                            </w:r>
                          </w:p>
                        </w:tc>
                      </w:tr>
                      <w:tr w:rsidR="00983FC7" w:rsidRPr="00E74DD2" w14:paraId="1B213F5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CABEF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0DFE1F" w14:textId="5337A53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2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DAE206" w14:textId="09650E6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3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1DD645" w14:textId="00C5004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3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B209F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34BD4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4DBB90" w14:textId="207D327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5FC0FE6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87664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6CDB04" w14:textId="71998CB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8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1AD4A9" w14:textId="13BDC3D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5D37AD" w14:textId="59F5DE9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2DD15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C5139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8D0335" w14:textId="4905216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2BB0320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ED139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150442" w14:textId="2468EA2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2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513C9B" w14:textId="406996A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2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8EDDFA" w14:textId="73521E8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2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E6873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DE99E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C23676" w14:textId="5F22228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.8</w:t>
                            </w:r>
                          </w:p>
                        </w:tc>
                      </w:tr>
                      <w:tr w:rsidR="00983FC7" w:rsidRPr="00E74DD2" w14:paraId="456902D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7BCC0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4FC738" w14:textId="70E0D2C5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7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9A878A" w14:textId="134E25B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4E6497" w14:textId="635E096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75DC2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8CC88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F5812A" w14:textId="7AF2E85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642C282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9F097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3ACA69" w14:textId="62B8704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6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73F01E" w14:textId="5F53EAC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CF7DCC" w14:textId="372E616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19DF3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950E3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4FD1AF" w14:textId="486173A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444DE4F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0C2FB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8F3C06" w14:textId="3F72D46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3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FE8307" w14:textId="6C0AA13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F57D03" w14:textId="4767E30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C98AE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E3475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35AD80" w14:textId="2873701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4B6ACEC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54921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748FEE" w14:textId="437F6B2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C2A41B" w14:textId="0740496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1E8961" w14:textId="39DE526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894BE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315B3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846030" w14:textId="5C8B7B3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.9</w:t>
                            </w:r>
                          </w:p>
                        </w:tc>
                      </w:tr>
                      <w:tr w:rsidR="00983FC7" w:rsidRPr="00E74DD2" w14:paraId="4D9688E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8C859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EE842B" w14:textId="6C985F9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2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513EF0" w14:textId="768F0BA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E84472" w14:textId="175C06D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96994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83777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8BB474" w14:textId="05EC80B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043FAF8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0ED9B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C211A1" w14:textId="6866CAE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2AF50D" w14:textId="0C1EAC7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07C9F8" w14:textId="6B38357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DBE53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F4683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4DB5AF" w14:textId="3F7E08A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1E48D50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2B0F5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F7591E" w14:textId="154A572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5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227A7D" w14:textId="542088E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5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C1D5CB" w14:textId="153516E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5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33920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76FD9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EBC09A" w14:textId="74F9352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.15</w:t>
                            </w:r>
                          </w:p>
                        </w:tc>
                      </w:tr>
                      <w:tr w:rsidR="00983FC7" w:rsidRPr="00E74DD2" w14:paraId="48454FA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2205F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4D0345" w14:textId="540AE5E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9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833CD2" w14:textId="5A155FE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0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C0F418" w14:textId="773C9D8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0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61123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04851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73D880" w14:textId="1CFA15D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51696A8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0CEF5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46AF40" w14:textId="78FD6C1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9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BE1181" w14:textId="2FD7216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0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B240E1" w14:textId="4857202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0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6FC85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665C5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F17D87" w14:textId="09F0F17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378C07B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297A2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3F8587" w14:textId="17C1482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3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F26CB3" w14:textId="5A6F3E1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40F501" w14:textId="63BB775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04095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E84B7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A3F8CA" w14:textId="54D83B9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72DDCBA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10E96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D5BEF3" w14:textId="45A536B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9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0B3728" w14:textId="7946028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4FF34A" w14:textId="5135B4B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353E2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9EBAC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6F74B9" w14:textId="05A9733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1F59A61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DA959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AAA10B" w14:textId="541CC36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0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F10A40" w14:textId="743688A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22F86A" w14:textId="6A9B67C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A0D91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B443D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9C0ADE" w14:textId="7D99678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6E9F523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467A9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DA5E82" w14:textId="07C7363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6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685EAC" w14:textId="756E097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049DDD" w14:textId="37FD551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28F5A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652E1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A5C5BB" w14:textId="76F2401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0F15B08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21625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C78319" w14:textId="726471D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3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FD0C8F" w14:textId="4D7D446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D77F72" w14:textId="51BFBC3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412CC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5FAB9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462C13" w14:textId="338903D5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.8</w:t>
                            </w:r>
                          </w:p>
                        </w:tc>
                      </w:tr>
                      <w:tr w:rsidR="00983FC7" w:rsidRPr="00E74DD2" w14:paraId="40E1851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227D9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38F36F" w14:textId="3825C763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9C0006"/>
                                <w:sz w:val="22"/>
                                <w:szCs w:val="22"/>
                              </w:rPr>
                              <w:t>42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DF9A2D" w14:textId="018970DE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000000"/>
                                <w:sz w:val="22"/>
                                <w:szCs w:val="22"/>
                              </w:rPr>
                              <w:t>42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2A9AAC" w14:textId="09AC4B1F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000000"/>
                                <w:sz w:val="22"/>
                                <w:szCs w:val="22"/>
                              </w:rPr>
                              <w:t>42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7C88A9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937C81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1C5B26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6C42B86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BAA2D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06A8E9" w14:textId="44DFA740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9C0006"/>
                                <w:sz w:val="22"/>
                                <w:szCs w:val="22"/>
                              </w:rPr>
                              <w:t>3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8AEE6D" w14:textId="10966F01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000000"/>
                                <w:sz w:val="22"/>
                                <w:szCs w:val="22"/>
                              </w:rPr>
                              <w:t>39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E9A823" w14:textId="40E9C593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000000"/>
                                <w:sz w:val="22"/>
                                <w:szCs w:val="22"/>
                              </w:rPr>
                              <w:t>39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E406B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E205E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083E17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5BCD0CC8" w14:textId="77777777" w:rsidR="00983FC7" w:rsidRPr="00EA424C" w:rsidRDefault="00983FC7" w:rsidP="00664561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br w:type="page"/>
      </w:r>
      <w:r w:rsidRPr="00533E3A">
        <w:rPr>
          <w:rFonts w:eastAsiaTheme="minorEastAsia"/>
          <w:smallCaps/>
          <w:noProof/>
          <w:sz w:val="22"/>
          <w:szCs w:val="22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2F4F715" wp14:editId="6FFB92F8">
                <wp:simplePos x="0" y="0"/>
                <wp:positionH relativeFrom="margin">
                  <wp:posOffset>3573145</wp:posOffset>
                </wp:positionH>
                <wp:positionV relativeFrom="page">
                  <wp:posOffset>1191895</wp:posOffset>
                </wp:positionV>
                <wp:extent cx="3083560" cy="5949315"/>
                <wp:effectExtent l="0" t="0" r="2540" b="0"/>
                <wp:wrapTopAndBottom/>
                <wp:docPr id="20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77877B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rPr>
                                <w:rFonts w:eastAsiaTheme="minorEastAsia" w:hint="eastAsia"/>
                                <w:sz w:val="18"/>
                                <w:szCs w:val="18"/>
                                <w:lang w:eastAsia="zh-CN"/>
                              </w:rPr>
                              <w:t>D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795401E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50 tasks on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6791DF2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C98ED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7679ED6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9568B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DE849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983FC7" w:rsidRPr="00E74DD2" w14:paraId="16C23AC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22B123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66BE8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A7B56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</w:t>
                                  </w:r>
                                  <w:r w:rsidRPr="00E74DD2"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E810E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DC725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1C1F8A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-mode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F2F58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</w:tr>
                            <w:tr w:rsidR="00983FC7" w:rsidRPr="00E74DD2" w14:paraId="4CACDC1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54912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51178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005CC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F403C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40C53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DA175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BD0D1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7</w:t>
                                  </w:r>
                                </w:p>
                              </w:tc>
                            </w:tr>
                            <w:tr w:rsidR="00983FC7" w:rsidRPr="00E74DD2" w14:paraId="319F1C7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842DE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E2F08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33636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79753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933A36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2D2B6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E68C4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5.4</w:t>
                                  </w:r>
                                </w:p>
                              </w:tc>
                            </w:tr>
                            <w:tr w:rsidR="00983FC7" w:rsidRPr="00E74DD2" w14:paraId="5EC2151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13B0F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789BE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01617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0480F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D5990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5C1B4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8E363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5188D92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B0405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A2194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4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B0D5C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05AEA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09E61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CD5E7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ACFD93" w14:textId="2823D8E5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2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00</w:t>
                                  </w:r>
                                </w:p>
                              </w:tc>
                            </w:tr>
                            <w:tr w:rsidR="00983FC7" w:rsidRPr="00E74DD2" w14:paraId="617AE74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FF847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896DC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45F72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27C7B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26BAC9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D88709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C1523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8.2</w:t>
                                  </w:r>
                                </w:p>
                              </w:tc>
                            </w:tr>
                            <w:tr w:rsidR="00983FC7" w:rsidRPr="00E74DD2" w14:paraId="76053D8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06B76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B7B26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4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430EA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6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95E73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4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D4454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72B14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06B2C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180</w:t>
                                  </w:r>
                                </w:p>
                              </w:tc>
                            </w:tr>
                            <w:tr w:rsidR="00983FC7" w:rsidRPr="00E74DD2" w14:paraId="00E111F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17527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C29B6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D1B7C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835D6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A3F12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67DEE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DF2D7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02FCC4E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7C013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482AF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A55F0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3BA82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AF79E6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E4453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3F647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530</w:t>
                                  </w:r>
                                </w:p>
                              </w:tc>
                            </w:tr>
                            <w:tr w:rsidR="00983FC7" w:rsidRPr="00E74DD2" w14:paraId="0DC11F5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1B805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16F44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A5350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8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EF6DE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594C5B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D3138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A00A8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.1</w:t>
                                  </w:r>
                                </w:p>
                              </w:tc>
                            </w:tr>
                            <w:tr w:rsidR="00983FC7" w:rsidRPr="00E74DD2" w14:paraId="3C8C84D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DBD97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3399E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A418A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534B9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878FE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A7BB9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D3D48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4FB09CF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D0675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18985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2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9A376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4D0BF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CFF0FE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5D355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D30D4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450</w:t>
                                  </w:r>
                                </w:p>
                              </w:tc>
                            </w:tr>
                            <w:tr w:rsidR="00983FC7" w:rsidRPr="00E74DD2" w14:paraId="7EA3C86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821FC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09AE5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714CE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9F9D2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5C77E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6F8146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BF3D6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7.7</w:t>
                                  </w:r>
                                </w:p>
                              </w:tc>
                            </w:tr>
                            <w:tr w:rsidR="00983FC7" w:rsidRPr="00E74DD2" w14:paraId="320A4B6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4CCAF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148AE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4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2199E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1A38E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0553F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736CCC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2192D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460</w:t>
                                  </w:r>
                                </w:p>
                              </w:tc>
                            </w:tr>
                            <w:tr w:rsidR="00983FC7" w:rsidRPr="00E74DD2" w14:paraId="71D7605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FC2C8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44022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13F30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5F315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F5336B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C27506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10494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77D5111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97AAA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7A48E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0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4B41A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22499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6DAF86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F36BB6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7822A0" w14:textId="1BF902B2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7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00</w:t>
                                  </w:r>
                                </w:p>
                              </w:tc>
                            </w:tr>
                            <w:tr w:rsidR="00983FC7" w:rsidRPr="00E74DD2" w14:paraId="65261CA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FE803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88BEF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135B3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9FBB2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DC97E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BC114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EF5F4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.3</w:t>
                                  </w:r>
                                </w:p>
                              </w:tc>
                            </w:tr>
                            <w:tr w:rsidR="00983FC7" w:rsidRPr="00E74DD2" w14:paraId="250F95C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25021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CCF4C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D775C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CD101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EFAEFB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189E7C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84E9F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055D4D5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F2856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F3C50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D9D7B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352FD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7A2DD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3C806C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1777D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060</w:t>
                                  </w:r>
                                </w:p>
                              </w:tc>
                            </w:tr>
                            <w:tr w:rsidR="00983FC7" w:rsidRPr="00E74DD2" w14:paraId="7CDD568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6C10F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D2B25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9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105D5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D9B31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B9379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95ECB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A76BB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2.7</w:t>
                                  </w:r>
                                </w:p>
                              </w:tc>
                            </w:tr>
                            <w:tr w:rsidR="00983FC7" w:rsidRPr="00E74DD2" w14:paraId="34964BB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4C5DB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B4210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62EFF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9BBC7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99880E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0559B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5009D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27</w:t>
                                  </w:r>
                                </w:p>
                              </w:tc>
                            </w:tr>
                          </w:tbl>
                          <w:p w14:paraId="04E326FD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281.35pt;margin-top:93.85pt;width:242.8pt;height:468.4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" stroked="f">
                <v:textbox inset="0,0,0,0">
                  <w:txbxContent>
                    <w:p w14:paraId="2F77877B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  <w:szCs w:val="18"/>
                        </w:rPr>
                        <w:t>2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r>
                        <w:rPr>
                          <w:rFonts w:eastAsiaTheme="minorEastAsia" w:hint="eastAsia"/>
                          <w:sz w:val="18"/>
                          <w:szCs w:val="18"/>
                          <w:lang w:eastAsia="zh-CN"/>
                        </w:rPr>
                        <w:t>D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1795401E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50 tasks on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6</w:t>
                      </w:r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6791DF2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C98ED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7679ED6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9568B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DE849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983FC7" w:rsidRPr="00E74DD2" w14:paraId="16C23AC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22B123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66BE8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A7B56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</w:t>
                            </w:r>
                            <w:r w:rsidRPr="00E74DD2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>-</w:t>
                            </w: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E810E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DC725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1C1F8A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-mode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F2F58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</w:tr>
                      <w:tr w:rsidR="00983FC7" w:rsidRPr="00E74DD2" w14:paraId="4CACDC1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54912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51178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005CC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F403C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40C53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DA175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BD0D1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37</w:t>
                            </w:r>
                          </w:p>
                        </w:tc>
                      </w:tr>
                      <w:tr w:rsidR="00983FC7" w:rsidRPr="00E74DD2" w14:paraId="319F1C7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842DE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E2F08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2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33636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79753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933A36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2D2B6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E68C4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5.4</w:t>
                            </w:r>
                          </w:p>
                        </w:tc>
                      </w:tr>
                      <w:tr w:rsidR="00983FC7" w:rsidRPr="00E74DD2" w14:paraId="5EC2151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13B0F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789BE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01617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0480F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D5990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5C1B4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8E363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5188D92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B0405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A2194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4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B0D5C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05AEA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09E61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CD5E7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ACFD93" w14:textId="2823D8E5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42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00</w:t>
                            </w:r>
                          </w:p>
                        </w:tc>
                      </w:tr>
                      <w:tr w:rsidR="00983FC7" w:rsidRPr="00E74DD2" w14:paraId="617AE74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FF847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896DC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6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45F72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27C7B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26BAC9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D88709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C1523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8.2</w:t>
                            </w:r>
                          </w:p>
                        </w:tc>
                      </w:tr>
                      <w:tr w:rsidR="00983FC7" w:rsidRPr="00E74DD2" w14:paraId="76053D8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06B76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B7B26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4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430EA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6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95E73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4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D4454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72B14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06B2C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180</w:t>
                            </w:r>
                          </w:p>
                        </w:tc>
                      </w:tr>
                      <w:tr w:rsidR="00983FC7" w:rsidRPr="00E74DD2" w14:paraId="00E111F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17527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C29B6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D1B7C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835D6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7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A3F12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67DEE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DF2D7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02FCC4E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7C013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482AF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A55F0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3BA82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AF79E6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E4453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3F647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9530</w:t>
                            </w:r>
                          </w:p>
                        </w:tc>
                      </w:tr>
                      <w:tr w:rsidR="00983FC7" w:rsidRPr="00E74DD2" w14:paraId="0DC11F5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1B805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16F44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6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A5350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8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EF6DE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594C5B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D3138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A00A8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5.1</w:t>
                            </w:r>
                          </w:p>
                        </w:tc>
                      </w:tr>
                      <w:tr w:rsidR="00983FC7" w:rsidRPr="00E74DD2" w14:paraId="3C8C84D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DBD97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3399E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A418A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2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534B9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878FE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A7BB9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D3D48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4FB09CF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D0675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18985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2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9A376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3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4D0BF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CFF0FE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5D355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D30D4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5450</w:t>
                            </w:r>
                          </w:p>
                        </w:tc>
                      </w:tr>
                      <w:tr w:rsidR="00983FC7" w:rsidRPr="00E74DD2" w14:paraId="7EA3C86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821FC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09AE5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6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714CE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9F9D2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5C77E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6F8146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BF3D6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7.7</w:t>
                            </w:r>
                          </w:p>
                        </w:tc>
                      </w:tr>
                      <w:tr w:rsidR="00983FC7" w:rsidRPr="00E74DD2" w14:paraId="320A4B6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4CCAF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148AE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4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2199E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1A38E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0553F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736CCC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2192D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460</w:t>
                            </w:r>
                          </w:p>
                        </w:tc>
                      </w:tr>
                      <w:tr w:rsidR="00983FC7" w:rsidRPr="00E74DD2" w14:paraId="71D7605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FC2C8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44022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13F30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5F315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4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F5336B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C27506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10494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77D5111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97AAA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7A48E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0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4B41A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22499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6DAF86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F36BB6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7822A0" w14:textId="1BF902B2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87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00</w:t>
                            </w:r>
                          </w:p>
                        </w:tc>
                      </w:tr>
                      <w:tr w:rsidR="00983FC7" w:rsidRPr="00E74DD2" w14:paraId="65261CA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FE803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88BEF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5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135B3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8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9FBB2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9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DC97E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BC114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EF5F4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.3</w:t>
                            </w:r>
                          </w:p>
                        </w:tc>
                      </w:tr>
                      <w:tr w:rsidR="00983FC7" w:rsidRPr="00E74DD2" w14:paraId="250F95C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25021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CCF4C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D775C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CD101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EFAEFB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189E7C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84E9F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055D4D5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F2856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F3C50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2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D9D7B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352FD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7A2DD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3C806C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1777D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5060</w:t>
                            </w:r>
                          </w:p>
                        </w:tc>
                      </w:tr>
                      <w:tr w:rsidR="00983FC7" w:rsidRPr="00E74DD2" w14:paraId="7CDD568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6C10F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D2B25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9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105D5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D9B31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B9379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95ECB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A76BB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2.7</w:t>
                            </w:r>
                          </w:p>
                        </w:tc>
                      </w:tr>
                      <w:tr w:rsidR="00983FC7" w:rsidRPr="00E74DD2" w14:paraId="34964BB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4C5DB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B4210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62EFF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9BBC7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99880E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0559B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5009D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27</w:t>
                            </w:r>
                          </w:p>
                        </w:tc>
                      </w:tr>
                    </w:tbl>
                    <w:p w14:paraId="04E326FD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Pr="00533E3A">
        <w:rPr>
          <w:rFonts w:eastAsiaTheme="minorEastAsia"/>
          <w:smallCaps/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3C8FFE9" wp14:editId="5C496D90">
                <wp:simplePos x="0" y="0"/>
                <wp:positionH relativeFrom="margin">
                  <wp:posOffset>-36830</wp:posOffset>
                </wp:positionH>
                <wp:positionV relativeFrom="page">
                  <wp:posOffset>1201420</wp:posOffset>
                </wp:positionV>
                <wp:extent cx="3083560" cy="5949315"/>
                <wp:effectExtent l="0" t="0" r="2540" b="0"/>
                <wp:wrapTopAndBottom/>
                <wp:docPr id="19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5DC9BE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rPr>
                                <w:rFonts w:eastAsiaTheme="minorEastAsia" w:hint="eastAsia"/>
                                <w:sz w:val="18"/>
                                <w:szCs w:val="18"/>
                                <w:lang w:eastAsia="zh-CN"/>
                              </w:rPr>
                              <w:t>C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61182B9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50 tasks on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8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4844EE7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D0C10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5B8B2BB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1938C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A47C6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983FC7" w:rsidRPr="00E74DD2" w14:paraId="71A7804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77CC81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14B5B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8B9FB2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</w:t>
                                  </w:r>
                                  <w:r w:rsidRPr="00E74DD2"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7A395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F5C77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F227C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-mode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ECC75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</w:tr>
                            <w:tr w:rsidR="00983FC7" w:rsidRPr="00E74DD2" w14:paraId="184C07F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F249A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FFE47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ED1C9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6EF23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4F49F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D5CA6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C3597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40</w:t>
                                  </w:r>
                                </w:p>
                              </w:tc>
                            </w:tr>
                            <w:tr w:rsidR="00983FC7" w:rsidRPr="00E74DD2" w14:paraId="6469313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DA717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408B5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8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2DAA8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F29E9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0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BA88C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1F160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9D30E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.9</w:t>
                                  </w:r>
                                </w:p>
                              </w:tc>
                            </w:tr>
                            <w:tr w:rsidR="00983FC7" w:rsidRPr="00E74DD2" w14:paraId="77B836D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928A4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CF006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4F8E5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14836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022AE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3414D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1055C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.7</w:t>
                                  </w:r>
                                </w:p>
                              </w:tc>
                            </w:tr>
                            <w:tr w:rsidR="00983FC7" w:rsidRPr="00E74DD2" w14:paraId="1E6A3D5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1CDE1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8158F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40087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92021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66268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E11FD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90A08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210</w:t>
                                  </w:r>
                                </w:p>
                              </w:tc>
                            </w:tr>
                            <w:tr w:rsidR="00983FC7" w:rsidRPr="00E74DD2" w14:paraId="24B8FCC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BF3F1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E3459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F0B62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88ADF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87A91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6F8E1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AA9F95" w14:textId="1CBC54F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0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.56</w:t>
                                  </w: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983FC7" w:rsidRPr="00E74DD2" w14:paraId="6939647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C7575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6E325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8D307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89BD7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3675D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52A8D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25339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.5</w:t>
                                  </w:r>
                                </w:p>
                              </w:tc>
                            </w:tr>
                            <w:tr w:rsidR="00983FC7" w:rsidRPr="00E74DD2" w14:paraId="128BCBE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CF70F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2D576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7EA93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2E6F8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7A8CD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7A611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EC47D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2</w:t>
                                  </w:r>
                                </w:p>
                              </w:tc>
                            </w:tr>
                            <w:tr w:rsidR="00983FC7" w:rsidRPr="00E74DD2" w14:paraId="46D8E15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1A58DA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CF674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BAF97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0069A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E1D9F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74090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8B8779" w14:textId="77777777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00</w:t>
                                  </w:r>
                                </w:p>
                              </w:tc>
                            </w:tr>
                            <w:tr w:rsidR="00983FC7" w:rsidRPr="00E74DD2" w14:paraId="190BA80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49527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ECADB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3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D1183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9A4AB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3262B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0204D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7F5C7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.1</w:t>
                                  </w:r>
                                </w:p>
                              </w:tc>
                            </w:tr>
                            <w:tr w:rsidR="00983FC7" w:rsidRPr="00E74DD2" w14:paraId="1B38A2B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393FF2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57245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8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1A205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581B7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22EEB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2BA7D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D284A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0</w:t>
                                  </w:r>
                                </w:p>
                              </w:tc>
                            </w:tr>
                            <w:tr w:rsidR="00983FC7" w:rsidRPr="00E74DD2" w14:paraId="2D4D6DC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C6ECF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7EB40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1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CE202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B4524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C667E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8C120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9BA67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3.8</w:t>
                                  </w:r>
                                </w:p>
                              </w:tc>
                            </w:tr>
                            <w:tr w:rsidR="00983FC7" w:rsidRPr="00E74DD2" w14:paraId="70581F7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7A647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6DAB1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48394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C99ED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E0C1A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71178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A162C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.53</w:t>
                                  </w:r>
                                </w:p>
                              </w:tc>
                            </w:tr>
                            <w:tr w:rsidR="00983FC7" w:rsidRPr="00E74DD2" w14:paraId="101FA65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BD40D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6DAC7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7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7DE66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FE19A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2BC42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11293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67186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1</w:t>
                                  </w:r>
                                </w:p>
                              </w:tc>
                            </w:tr>
                            <w:tr w:rsidR="00983FC7" w:rsidRPr="00E74DD2" w14:paraId="1100662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3E4F8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7D865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5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96CBE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1A68F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3A919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F04C5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AD4A1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17</w:t>
                                  </w:r>
                                </w:p>
                              </w:tc>
                            </w:tr>
                            <w:tr w:rsidR="00983FC7" w:rsidRPr="00E74DD2" w14:paraId="68DCF6B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5C453A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D8B87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4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293A0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A4942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D4AC6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E6DE9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F5DAEF" w14:textId="77777777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6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00</w:t>
                                  </w:r>
                                </w:p>
                              </w:tc>
                            </w:tr>
                            <w:tr w:rsidR="00983FC7" w:rsidRPr="00E74DD2" w14:paraId="5FD973C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F28A7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B8222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8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03CB6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9DF01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10E13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9C2D9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8D6E9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.6</w:t>
                                  </w:r>
                                </w:p>
                              </w:tc>
                            </w:tr>
                            <w:tr w:rsidR="00983FC7" w:rsidRPr="00E74DD2" w14:paraId="26F9E54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3C2F2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E8CC8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FBDC3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6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3D180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CEC44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4C3FB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362A1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00</w:t>
                                  </w:r>
                                </w:p>
                              </w:tc>
                            </w:tr>
                            <w:tr w:rsidR="00983FC7" w:rsidRPr="00E74DD2" w14:paraId="140472F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DD0F8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AAC11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BE1E3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99164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F9029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E4BE9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712E2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083EEC2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BA938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BA147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B0913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0DA3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7FDF3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A266F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55F25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.87</w:t>
                                  </w:r>
                                </w:p>
                              </w:tc>
                            </w:tr>
                            <w:tr w:rsidR="00983FC7" w:rsidRPr="00E74DD2" w14:paraId="255BDF3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F6EB22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A77C6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4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5D2BD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68244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43DE8E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BDBA9C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ACE86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04</w:t>
                                  </w:r>
                                </w:p>
                              </w:tc>
                            </w:tr>
                          </w:tbl>
                          <w:p w14:paraId="508F95ED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-2.9pt;margin-top:94.6pt;width:242.8pt;height:468.4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" stroked="f">
                <v:textbox inset="0,0,0,0">
                  <w:txbxContent>
                    <w:p w14:paraId="715DC9BE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  <w:szCs w:val="18"/>
                        </w:rPr>
                        <w:t>2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r>
                        <w:rPr>
                          <w:rFonts w:eastAsiaTheme="minorEastAsia" w:hint="eastAsia"/>
                          <w:sz w:val="18"/>
                          <w:szCs w:val="18"/>
                          <w:lang w:eastAsia="zh-CN"/>
                        </w:rPr>
                        <w:t>C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361182B9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50 tasks on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8</w:t>
                      </w:r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4844EE7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D0C10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5B8B2BB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1938C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A47C6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983FC7" w:rsidRPr="00E74DD2" w14:paraId="71A7804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77CC81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14B5B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8B9FB2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</w:t>
                            </w:r>
                            <w:r w:rsidRPr="00E74DD2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>-</w:t>
                            </w: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7A395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F5C77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F227C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-mode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ECC75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</w:tr>
                      <w:tr w:rsidR="00983FC7" w:rsidRPr="00E74DD2" w14:paraId="184C07F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F249A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FFE47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3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ED1C9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4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6EF23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4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4F49F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D5CA6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C3597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640</w:t>
                            </w:r>
                          </w:p>
                        </w:tc>
                      </w:tr>
                      <w:tr w:rsidR="00983FC7" w:rsidRPr="00E74DD2" w14:paraId="6469313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DA717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408B5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8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2DAA8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0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F29E9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0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BA88C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1F160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9D30E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.9</w:t>
                            </w:r>
                          </w:p>
                        </w:tc>
                      </w:tr>
                      <w:tr w:rsidR="00983FC7" w:rsidRPr="00E74DD2" w14:paraId="77B836D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928A4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CF006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3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4F8E5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14836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022AE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3414D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1055C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5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.7</w:t>
                            </w:r>
                          </w:p>
                        </w:tc>
                      </w:tr>
                      <w:tr w:rsidR="00983FC7" w:rsidRPr="00E74DD2" w14:paraId="1E6A3D5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1CDE1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8158F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6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40087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92021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66268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E11FD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90A08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7210</w:t>
                            </w:r>
                          </w:p>
                        </w:tc>
                      </w:tr>
                      <w:tr w:rsidR="00983FC7" w:rsidRPr="00E74DD2" w14:paraId="24B8FCC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BF3F1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E3459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4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F0B62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88ADF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87A91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6F8E1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AA9F95" w14:textId="1CBC54F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0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.56</w:t>
                            </w: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c>
                      </w:tr>
                      <w:tr w:rsidR="00983FC7" w:rsidRPr="00E74DD2" w14:paraId="6939647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C7575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6E325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7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8D307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89BD7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3675D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52A8D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25339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3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9.5</w:t>
                            </w:r>
                          </w:p>
                        </w:tc>
                      </w:tr>
                      <w:tr w:rsidR="00983FC7" w:rsidRPr="00E74DD2" w14:paraId="128BCBE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CF70F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2D576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3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7EA93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5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2E6F8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7A8CD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7A611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EC47D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62</w:t>
                            </w:r>
                          </w:p>
                        </w:tc>
                      </w:tr>
                      <w:tr w:rsidR="00983FC7" w:rsidRPr="00E74DD2" w14:paraId="46D8E15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1A58DA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CF674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9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BAF97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0069A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E1D9F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74090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8B8779" w14:textId="77777777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3500</w:t>
                            </w:r>
                          </w:p>
                        </w:tc>
                      </w:tr>
                      <w:tr w:rsidR="00983FC7" w:rsidRPr="00E74DD2" w14:paraId="190BA80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49527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ECADB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3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D1183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9A4AB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3262B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0204D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7F5C7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4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.1</w:t>
                            </w:r>
                          </w:p>
                        </w:tc>
                      </w:tr>
                      <w:tr w:rsidR="00983FC7" w:rsidRPr="00E74DD2" w14:paraId="1B38A2B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393FF2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57245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8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1A205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581B7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22EEB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2BA7D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D284A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0</w:t>
                            </w:r>
                          </w:p>
                        </w:tc>
                      </w:tr>
                      <w:tr w:rsidR="00983FC7" w:rsidRPr="00E74DD2" w14:paraId="2D4D6DC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C6ECF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7EB40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1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CE202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B4524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2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C667E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8C120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9BA67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63.8</w:t>
                            </w:r>
                          </w:p>
                        </w:tc>
                      </w:tr>
                      <w:tr w:rsidR="00983FC7" w:rsidRPr="00E74DD2" w14:paraId="70581F7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7A647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6DAB1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5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48394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C99ED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E0C1A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71178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A162C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.53</w:t>
                            </w:r>
                          </w:p>
                        </w:tc>
                      </w:tr>
                      <w:tr w:rsidR="00983FC7" w:rsidRPr="00E74DD2" w14:paraId="101FA65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BD40D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6DAC7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7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7DE66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FE19A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2BC42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11293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67186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51</w:t>
                            </w:r>
                          </w:p>
                        </w:tc>
                      </w:tr>
                      <w:tr w:rsidR="00983FC7" w:rsidRPr="00E74DD2" w14:paraId="1100662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3E4F8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7D865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5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96CBE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1A68F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3A919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F04C5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AD4A1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17</w:t>
                            </w:r>
                          </w:p>
                        </w:tc>
                      </w:tr>
                      <w:tr w:rsidR="00983FC7" w:rsidRPr="00E74DD2" w14:paraId="68DCF6B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5C453A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D8B87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4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293A0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A4942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D4AC6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E6DE9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F5DAEF" w14:textId="77777777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46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00</w:t>
                            </w:r>
                          </w:p>
                        </w:tc>
                      </w:tr>
                      <w:tr w:rsidR="00983FC7" w:rsidRPr="00E74DD2" w14:paraId="5FD973C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F28A7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B8222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8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03CB6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9DF01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10E13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9C2D9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8D6E9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.6</w:t>
                            </w:r>
                          </w:p>
                        </w:tc>
                      </w:tr>
                      <w:tr w:rsidR="00983FC7" w:rsidRPr="00E74DD2" w14:paraId="26F9E54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3C2F2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E8CC8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4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FBDC3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6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3D180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6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CEC44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4C3FB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362A1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200</w:t>
                            </w:r>
                          </w:p>
                        </w:tc>
                      </w:tr>
                      <w:tr w:rsidR="00983FC7" w:rsidRPr="00E74DD2" w14:paraId="140472F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DD0F8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AAC11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BE1E3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99164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F9029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E4BE9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712E2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083EEC2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BA938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BA147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2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B0913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0DA3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7FDF3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A266F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55F25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3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.87</w:t>
                            </w:r>
                          </w:p>
                        </w:tc>
                      </w:tr>
                      <w:tr w:rsidR="00983FC7" w:rsidRPr="00E74DD2" w14:paraId="255BDF3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F6EB22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A77C6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4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5D2BD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68244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43DE8E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BDBA9C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ACE86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04</w:t>
                            </w:r>
                          </w:p>
                        </w:tc>
                      </w:tr>
                    </w:tbl>
                    <w:p w14:paraId="508F95ED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rPr>
          <w:rFonts w:eastAsiaTheme="minorEastAsia"/>
          <w:smallCaps/>
          <w:noProof/>
          <w:sz w:val="22"/>
          <w:szCs w:val="22"/>
          <w:lang w:eastAsia="zh-CN"/>
        </w:rPr>
        <w:br w:type="page"/>
      </w:r>
    </w:p>
    <w:p w14:paraId="7429606E" w14:textId="5B38F36C" w:rsidR="00533E3A" w:rsidRDefault="00533E3A">
      <w:pPr>
        <w:spacing w:after="0"/>
        <w:ind w:firstLine="0"/>
        <w:jc w:val="left"/>
        <w:rPr>
          <w:rFonts w:eastAsia="MS Mincho"/>
          <w:smallCaps/>
          <w:noProof/>
          <w:sz w:val="22"/>
          <w:szCs w:val="22"/>
        </w:rPr>
      </w:pPr>
      <w:r w:rsidRPr="00533E3A">
        <w:rPr>
          <w:rFonts w:eastAsia="MS Mincho"/>
          <w:smallCaps/>
          <w:noProof/>
          <w:sz w:val="22"/>
          <w:szCs w:val="22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2DF6BA6" wp14:editId="5946998E">
                <wp:simplePos x="0" y="0"/>
                <wp:positionH relativeFrom="margin">
                  <wp:posOffset>3418205</wp:posOffset>
                </wp:positionH>
                <wp:positionV relativeFrom="page">
                  <wp:posOffset>824230</wp:posOffset>
                </wp:positionV>
                <wp:extent cx="3083560" cy="5949315"/>
                <wp:effectExtent l="0" t="0" r="2540" b="0"/>
                <wp:wrapTopAndBottom/>
                <wp:docPr id="22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907B6B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3B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0DB7756" w14:textId="20D29583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0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tasks on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4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5ABB8EE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7DF25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00C5B94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60FCC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CE5C6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983FC7" w:rsidRPr="00E74DD2" w14:paraId="6083F14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865B8F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74AF8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7F57F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</w:t>
                                  </w:r>
                                  <w:r w:rsidRPr="00E74DD2"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5E6AD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36426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9D4F9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-mode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03313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</w:tr>
                            <w:tr w:rsidR="00983FC7" w:rsidRPr="00E74DD2" w14:paraId="314DDEE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CB487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1A8E99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5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16C55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9E436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8C65E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2D9A6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88E1D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10</w:t>
                                  </w:r>
                                </w:p>
                              </w:tc>
                            </w:tr>
                            <w:tr w:rsidR="00983FC7" w:rsidRPr="00E74DD2" w14:paraId="76A5E0F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6E562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EB31F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E9965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3A7DB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F5F98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716E6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A63E04" w14:textId="77777777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</w:t>
                                  </w: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0</w:t>
                                  </w:r>
                                </w:p>
                              </w:tc>
                            </w:tr>
                            <w:tr w:rsidR="00983FC7" w:rsidRPr="00E74DD2" w14:paraId="6D42E7E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B3597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7B756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53EE7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1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EF792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08DDE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3510D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D353C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.41</w:t>
                                  </w:r>
                                </w:p>
                              </w:tc>
                            </w:tr>
                            <w:tr w:rsidR="00983FC7" w:rsidRPr="00E74DD2" w14:paraId="3FE325F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C7F34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CD64A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9C384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28108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0ED3E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E3012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AF372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.2</w:t>
                                  </w:r>
                                </w:p>
                              </w:tc>
                            </w:tr>
                            <w:tr w:rsidR="00983FC7" w:rsidRPr="00E74DD2" w14:paraId="1F49034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35207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2A7E7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4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429F4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E45C6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B9A287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9CD6F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F02F0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470</w:t>
                                  </w:r>
                                </w:p>
                              </w:tc>
                            </w:tr>
                            <w:tr w:rsidR="00983FC7" w:rsidRPr="00E74DD2" w14:paraId="4E52C85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0F653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AA4E6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8E054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6D626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8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654C6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30173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F70A4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.37</w:t>
                                  </w:r>
                                </w:p>
                              </w:tc>
                            </w:tr>
                            <w:tr w:rsidR="00983FC7" w:rsidRPr="00E74DD2" w14:paraId="68E8DA0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DDB84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F37ED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55F26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8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40E2E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4EC749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401AE7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54F28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3.6</w:t>
                                  </w:r>
                                </w:p>
                              </w:tc>
                            </w:tr>
                            <w:tr w:rsidR="00983FC7" w:rsidRPr="00E74DD2" w14:paraId="27AA1C0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00B56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3C041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1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76A24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3B69A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514E4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34405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947DC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310</w:t>
                                  </w:r>
                                </w:p>
                              </w:tc>
                            </w:tr>
                            <w:tr w:rsidR="00983FC7" w:rsidRPr="00E74DD2" w14:paraId="1A0B5FB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01FF2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A54C8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7507E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BDA36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3288E1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B9C6C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0B8C2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349E35A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638E2A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51B69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D5979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8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26520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26ABC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985F6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90231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8.9</w:t>
                                  </w:r>
                                </w:p>
                              </w:tc>
                            </w:tr>
                            <w:tr w:rsidR="00983FC7" w:rsidRPr="00E74DD2" w14:paraId="1FFF5AD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7DA99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DF6A8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073B8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83E19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7344FD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2A6889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F94CA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2.2</w:t>
                                  </w:r>
                                </w:p>
                              </w:tc>
                            </w:tr>
                            <w:tr w:rsidR="00983FC7" w:rsidRPr="00E74DD2" w14:paraId="18487E3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4BF93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A38A8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06C3B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9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905AA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F220C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DFDB4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EC88C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5</w:t>
                                  </w:r>
                                </w:p>
                              </w:tc>
                            </w:tr>
                            <w:tr w:rsidR="00983FC7" w:rsidRPr="00E74DD2" w14:paraId="64052F8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1F76E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212AC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0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71CF6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2DAEF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9DA401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A97A46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C4CD4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7458240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FD5A7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84237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51EB8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C50BE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65AA4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42431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14359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.8</w:t>
                                  </w:r>
                                </w:p>
                              </w:tc>
                            </w:tr>
                            <w:tr w:rsidR="00983FC7" w:rsidRPr="00E74DD2" w14:paraId="372AD88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6B732A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2E02E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31258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79002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0707A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BC2E7D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502F13" w14:textId="77777777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.8</w:t>
                                  </w:r>
                                </w:p>
                              </w:tc>
                            </w:tr>
                            <w:tr w:rsidR="00983FC7" w:rsidRPr="00E74DD2" w14:paraId="511B56A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C25B3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32E79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5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EC2B3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2717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8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069FC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2CFAD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A12BD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02</w:t>
                                  </w:r>
                                </w:p>
                              </w:tc>
                            </w:tr>
                            <w:tr w:rsidR="00983FC7" w:rsidRPr="00E74DD2" w14:paraId="729D923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D8416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52B6A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353BF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6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4B62A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138EC9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5975C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076AE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.93</w:t>
                                  </w:r>
                                </w:p>
                              </w:tc>
                            </w:tr>
                            <w:tr w:rsidR="00983FC7" w:rsidRPr="00E74DD2" w14:paraId="6D7CFE2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FFF1F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F29FC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0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E818E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0FB1E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27D06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735DE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E565B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5</w:t>
                                  </w:r>
                                </w:p>
                              </w:tc>
                            </w:tr>
                            <w:tr w:rsidR="00983FC7" w:rsidRPr="00E74DD2" w14:paraId="5ADA1E9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2F90C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D24EB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57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22279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5550F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0F619B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203D5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DF129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700</w:t>
                                  </w:r>
                                </w:p>
                              </w:tc>
                            </w:tr>
                            <w:tr w:rsidR="00983FC7" w:rsidRPr="00E74DD2" w14:paraId="2C9788B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D3CBE2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419F2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8467C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8DFC6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18133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A5259B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A066E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.32</w:t>
                                  </w:r>
                                </w:p>
                              </w:tc>
                            </w:tr>
                          </w:tbl>
                          <w:p w14:paraId="4C6509E2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269.15pt;margin-top:64.9pt;width:242.8pt;height:468.4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" stroked="f">
                <v:textbox inset="0,0,0,0">
                  <w:txbxContent>
                    <w:p w14:paraId="0B907B6B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3B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40DB7756" w14:textId="20D29583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00</w:t>
                      </w:r>
                      <w:r>
                        <w:rPr>
                          <w:sz w:val="18"/>
                          <w:szCs w:val="18"/>
                        </w:rPr>
                        <w:t xml:space="preserve"> tasks on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4</w:t>
                      </w:r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5ABB8EE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7DF25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00C5B94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60FCC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CE5C6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983FC7" w:rsidRPr="00E74DD2" w14:paraId="6083F14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865B8F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74AF8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7F57F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</w:t>
                            </w:r>
                            <w:r w:rsidRPr="00E74DD2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>-</w:t>
                            </w: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5E6AD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36426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9D4F9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-mode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03313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</w:tr>
                      <w:tr w:rsidR="00983FC7" w:rsidRPr="00E74DD2" w14:paraId="314DDEE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CB487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1A8E99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5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16C55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9E436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8C65E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2D9A6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88E1D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10</w:t>
                            </w:r>
                          </w:p>
                        </w:tc>
                      </w:tr>
                      <w:tr w:rsidR="00983FC7" w:rsidRPr="00E74DD2" w14:paraId="76A5E0F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6E562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EB31F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3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E9965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3A7DB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F5F98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716E6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A63E04" w14:textId="77777777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</w:t>
                            </w: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3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c>
                      </w:tr>
                      <w:tr w:rsidR="00983FC7" w:rsidRPr="00E74DD2" w14:paraId="6D42E7E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B3597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7B756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53EE7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1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EF792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08DDE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3510D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D353C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9.41</w:t>
                            </w:r>
                          </w:p>
                        </w:tc>
                      </w:tr>
                      <w:tr w:rsidR="00983FC7" w:rsidRPr="00E74DD2" w14:paraId="3FE325F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C7F34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CD64A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2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9C384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28108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0ED3E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E3012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AF372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.2</w:t>
                            </w:r>
                          </w:p>
                        </w:tc>
                      </w:tr>
                      <w:tr w:rsidR="00983FC7" w:rsidRPr="00E74DD2" w14:paraId="1F49034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35207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2A7E7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4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429F4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E45C6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B9A287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9CD6F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F02F0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470</w:t>
                            </w:r>
                          </w:p>
                        </w:tc>
                      </w:tr>
                      <w:tr w:rsidR="00983FC7" w:rsidRPr="00E74DD2" w14:paraId="4E52C85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0F653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AA4E6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5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8E054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6D626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8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654C6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30173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F70A4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.37</w:t>
                            </w:r>
                          </w:p>
                        </w:tc>
                      </w:tr>
                      <w:tr w:rsidR="00983FC7" w:rsidRPr="00E74DD2" w14:paraId="68E8DA0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DDB84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F37ED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0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55F26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8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40E2E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4EC749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401AE7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54F28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3.6</w:t>
                            </w:r>
                          </w:p>
                        </w:tc>
                      </w:tr>
                      <w:tr w:rsidR="00983FC7" w:rsidRPr="00E74DD2" w14:paraId="27AA1C0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00B56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3C041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1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76A24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6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3B69A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514E4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34405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947DC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9310</w:t>
                            </w:r>
                          </w:p>
                        </w:tc>
                      </w:tr>
                      <w:tr w:rsidR="00983FC7" w:rsidRPr="00E74DD2" w14:paraId="1A0B5FB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01FF2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A54C8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7507E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BDA36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3288E1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B9C6C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0B8C2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349E35A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638E2A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51B69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4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D5979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8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26520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7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26ABC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985F6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90231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8.9</w:t>
                            </w:r>
                          </w:p>
                        </w:tc>
                      </w:tr>
                      <w:tr w:rsidR="00983FC7" w:rsidRPr="00E74DD2" w14:paraId="1FFF5AD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7DA99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DF6A8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6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073B8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83E19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7344FD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2A6889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F94CA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2.2</w:t>
                            </w:r>
                          </w:p>
                        </w:tc>
                      </w:tr>
                      <w:tr w:rsidR="00983FC7" w:rsidRPr="00E74DD2" w14:paraId="18487E3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4BF93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A38A8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6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06C3B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9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905AA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F220C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DFDB4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EC88C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5</w:t>
                            </w:r>
                          </w:p>
                        </w:tc>
                      </w:tr>
                      <w:tr w:rsidR="00983FC7" w:rsidRPr="00E74DD2" w14:paraId="64052F8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1F76E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212AC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0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71CF6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2DAEF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9DA401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A97A46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C4CD4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7458240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FD5A7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84237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51EB8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C50BE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65AA4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42431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14359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.8</w:t>
                            </w:r>
                          </w:p>
                        </w:tc>
                      </w:tr>
                      <w:tr w:rsidR="00983FC7" w:rsidRPr="00E74DD2" w14:paraId="372AD88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6B732A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2E02E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31258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79002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0707A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BC2E7D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502F13" w14:textId="77777777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.8</w:t>
                            </w:r>
                          </w:p>
                        </w:tc>
                      </w:tr>
                      <w:tr w:rsidR="00983FC7" w:rsidRPr="00E74DD2" w14:paraId="511B56A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C25B3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32E79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5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EC2B3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2717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8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069FC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2CFAD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A12BD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02</w:t>
                            </w:r>
                          </w:p>
                        </w:tc>
                      </w:tr>
                      <w:tr w:rsidR="00983FC7" w:rsidRPr="00E74DD2" w14:paraId="729D923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D8416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52B6A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0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353BF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6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4B62A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138EC9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5975C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076AE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.93</w:t>
                            </w:r>
                          </w:p>
                        </w:tc>
                      </w:tr>
                      <w:tr w:rsidR="00983FC7" w:rsidRPr="00E74DD2" w14:paraId="6D7CFE2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FFF1F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F29FC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0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E818E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0FB1E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5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27D06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735DE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E565B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35</w:t>
                            </w:r>
                          </w:p>
                        </w:tc>
                      </w:tr>
                      <w:tr w:rsidR="00983FC7" w:rsidRPr="00E74DD2" w14:paraId="5ADA1E9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2F90C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D24EB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57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22279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2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5550F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2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0F619B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203D5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DF129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9700</w:t>
                            </w:r>
                          </w:p>
                        </w:tc>
                      </w:tr>
                      <w:tr w:rsidR="00983FC7" w:rsidRPr="00E74DD2" w14:paraId="2C9788B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D3CBE2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419F2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5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8467C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8DFC6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18133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A5259B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A066E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.32</w:t>
                            </w:r>
                          </w:p>
                        </w:tc>
                      </w:tr>
                    </w:tbl>
                    <w:p w14:paraId="4C6509E2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Pr="00533E3A">
        <w:rPr>
          <w:rFonts w:eastAsia="MS Mincho"/>
          <w:smallCaps/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F6A9647" wp14:editId="13A3F237">
                <wp:simplePos x="0" y="0"/>
                <wp:positionH relativeFrom="margin">
                  <wp:posOffset>-60960</wp:posOffset>
                </wp:positionH>
                <wp:positionV relativeFrom="page">
                  <wp:posOffset>824230</wp:posOffset>
                </wp:positionV>
                <wp:extent cx="3083560" cy="5949315"/>
                <wp:effectExtent l="0" t="0" r="2540" b="0"/>
                <wp:wrapTopAndBottom/>
                <wp:docPr id="21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A6D906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3A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BE09398" w14:textId="50A6C8BB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0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tasks on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08849F6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18B14F2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5FAF62E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7118D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D2FEC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983FC7" w:rsidRPr="00E74DD2" w14:paraId="3499334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2E462C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AF1C4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DCA66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</w:t>
                                  </w:r>
                                  <w:r w:rsidRPr="00E74DD2"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E8E31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5C8DC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B7A30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-mode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F6E41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</w:tr>
                            <w:tr w:rsidR="00983FC7" w:rsidRPr="00E74DD2" w14:paraId="396D1A5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51EED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45384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8BD04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C23C9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9C207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95348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0C7EE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.1</w:t>
                                  </w:r>
                                </w:p>
                              </w:tc>
                            </w:tr>
                            <w:tr w:rsidR="00983FC7" w:rsidRPr="00E74DD2" w14:paraId="2C5F814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976A52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D69DE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74D07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6EDA8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C2FAD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1EA72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FEA72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6FD268D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EF28C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FD408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A13EC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F239E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A5069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FA083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195B5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267971E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0C84C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4D9DA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A5084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3B36A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AC7A9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E899A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5A6FA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78E0337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13221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0F227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AA413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93C85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79C61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B220D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A213D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.4</w:t>
                                  </w:r>
                                </w:p>
                              </w:tc>
                            </w:tr>
                            <w:tr w:rsidR="00983FC7" w:rsidRPr="00E74DD2" w14:paraId="159254E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23289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D8B99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7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53B68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1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8F5F5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1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49932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A007E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5B171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2B41DA3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CF0F0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818BB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82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D8C59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2105D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EA476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C2E22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6B164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56D7ACC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5E1E1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B5409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8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7B610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454B2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606D8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55EE5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A65355" w14:textId="77777777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.98</w:t>
                                  </w:r>
                                </w:p>
                              </w:tc>
                            </w:tr>
                            <w:tr w:rsidR="00983FC7" w:rsidRPr="00E74DD2" w14:paraId="4EC456C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0C6AB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67DF0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E4E25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CD188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32A77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506C4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57DCF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77B386F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41FDD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B3EA0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91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2544D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CDC39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D5648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7D6AE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79EE3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714632B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4DC8A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16E84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DB096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045AB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18A49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7063E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B6076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.2</w:t>
                                  </w:r>
                                </w:p>
                              </w:tc>
                            </w:tr>
                            <w:tr w:rsidR="00983FC7" w:rsidRPr="00E74DD2" w14:paraId="09409DD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14507A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60226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4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157BB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38570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6F73D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BB15A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3B9E9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27</w:t>
                                  </w:r>
                                </w:p>
                              </w:tc>
                            </w:tr>
                            <w:tr w:rsidR="00983FC7" w:rsidRPr="00E74DD2" w14:paraId="07E53E4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F317E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E966A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5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146ED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6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EDC55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6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B959B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B3FF5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57DDD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1A52B42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9392E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77384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7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B5E00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5FECE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10C9B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16485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E3196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0.496</w:t>
                                  </w:r>
                                </w:p>
                              </w:tc>
                            </w:tr>
                            <w:tr w:rsidR="00983FC7" w:rsidRPr="00E74DD2" w14:paraId="1694B32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D5077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8B4F6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71AB5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9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C6CD5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9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BF9CC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EE5DE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953811" w14:textId="77777777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.1</w:t>
                                  </w:r>
                                </w:p>
                              </w:tc>
                            </w:tr>
                            <w:tr w:rsidR="00983FC7" w:rsidRPr="00E74DD2" w14:paraId="60AF7C5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A9A3E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00B7D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9AA44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8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9D0F7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8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66E94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10003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E60DE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2D9D954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418B9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94067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4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C9572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205A8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3E39E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3FF74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FD7C7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E74DD2" w14:paraId="336E6DE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73FA9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62399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8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49416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5F18E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4B6C3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83AEC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D5140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.61</w:t>
                                  </w:r>
                                </w:p>
                              </w:tc>
                            </w:tr>
                            <w:tr w:rsidR="00983FC7" w:rsidRPr="00E74DD2" w14:paraId="01634DC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7AAEC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8EDD4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2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CCE63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A8562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FEA46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F7171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3C610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8.5</w:t>
                                  </w:r>
                                </w:p>
                              </w:tc>
                            </w:tr>
                            <w:tr w:rsidR="00983FC7" w:rsidRPr="00E74DD2" w14:paraId="26EC147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AC3A9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50091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7958F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4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581DD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4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7D3D2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9F2981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07FFC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49D9E249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-4.8pt;margin-top:64.9pt;width:242.8pt;height:468.4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" stroked="f">
                <v:textbox inset="0,0,0,0">
                  <w:txbxContent>
                    <w:p w14:paraId="40A6D906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3A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5BE09398" w14:textId="50A6C8BB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00</w:t>
                      </w:r>
                      <w:r>
                        <w:rPr>
                          <w:sz w:val="18"/>
                          <w:szCs w:val="18"/>
                        </w:rPr>
                        <w:t xml:space="preserve"> tasks on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2</w:t>
                      </w:r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08849F6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18B14F2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5FAF62E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7118D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D2FEC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983FC7" w:rsidRPr="00E74DD2" w14:paraId="3499334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2E462C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AF1C4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DCA66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</w:t>
                            </w:r>
                            <w:r w:rsidRPr="00E74DD2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>-</w:t>
                            </w: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E8E31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5C8DC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B7A30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-mode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F6E41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</w:tr>
                      <w:tr w:rsidR="00983FC7" w:rsidRPr="00E74DD2" w14:paraId="396D1A5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51EED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45384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8BD04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C23C9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9C207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95348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0C7EE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.1</w:t>
                            </w:r>
                          </w:p>
                        </w:tc>
                      </w:tr>
                      <w:tr w:rsidR="00983FC7" w:rsidRPr="00E74DD2" w14:paraId="2C5F814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976A52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D69DE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74D07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6EDA8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C2FAD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1EA72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FEA72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6FD268D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EF28C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FD408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4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A13EC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5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F239E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5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A5069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FA083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195B5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267971E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0C84C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4D9DA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A5084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3B36A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AC7A9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E899A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5A6FA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78E0337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13221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0F227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AA413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93C85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79C61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B220D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A213D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.4</w:t>
                            </w:r>
                          </w:p>
                        </w:tc>
                      </w:tr>
                      <w:tr w:rsidR="00983FC7" w:rsidRPr="00E74DD2" w14:paraId="159254E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23289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D8B99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7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53B68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1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8F5F5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1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49932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A007E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5B171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2B41DA3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CF0F0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818BB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82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D8C59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2105D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EA476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C2E22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6B164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56D7ACC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5E1E1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B5409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84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7B610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454B2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606D8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55EE5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A65355" w14:textId="77777777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.98</w:t>
                            </w:r>
                          </w:p>
                        </w:tc>
                      </w:tr>
                      <w:tr w:rsidR="00983FC7" w:rsidRPr="00E74DD2" w14:paraId="4EC456C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0C6AB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67DF0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9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E4E25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9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CD188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9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32A77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506C4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57DCF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77B386F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41FDD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B3EA0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91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2544D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94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CDC39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94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D5648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7D6AE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79EE3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714632B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4DC8A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16E84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4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DB096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6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045AB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6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18A49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7063E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B6076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.2</w:t>
                            </w:r>
                          </w:p>
                        </w:tc>
                      </w:tr>
                      <w:tr w:rsidR="00983FC7" w:rsidRPr="00E74DD2" w14:paraId="09409DD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14507A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60226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4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157BB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4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38570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4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6F73D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BB15A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3B9E9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27</w:t>
                            </w:r>
                          </w:p>
                        </w:tc>
                      </w:tr>
                      <w:tr w:rsidR="00983FC7" w:rsidRPr="00E74DD2" w14:paraId="07E53E4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F317E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E966A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5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146ED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6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EDC55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6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B959B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B3FF5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57DDD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1A52B42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9392E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77384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7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B5E00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8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5FECE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8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10C9B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16485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E3196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0.496</w:t>
                            </w:r>
                          </w:p>
                        </w:tc>
                      </w:tr>
                      <w:tr w:rsidR="00983FC7" w:rsidRPr="00E74DD2" w14:paraId="1694B32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D5077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8B4F6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71AB5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9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C6CD5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9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BF9CC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EE5DE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953811" w14:textId="77777777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.1</w:t>
                            </w:r>
                          </w:p>
                        </w:tc>
                      </w:tr>
                      <w:tr w:rsidR="00983FC7" w:rsidRPr="00E74DD2" w14:paraId="60AF7C5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A9A3E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00B7D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6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9AA44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8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9D0F7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8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66E94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10003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E60DE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2D9D954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418B9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94067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4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C9572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6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205A8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6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3E39E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3FF74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FD7C7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E74DD2" w14:paraId="336E6DE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73FA9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62399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85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49416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5F18E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4B6C3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83AEC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D5140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5.61</w:t>
                            </w:r>
                          </w:p>
                        </w:tc>
                      </w:tr>
                      <w:tr w:rsidR="00983FC7" w:rsidRPr="00E74DD2" w14:paraId="01634DC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7AAEC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8EDD4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2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CCE63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2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A8562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2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FEA46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F7171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3C610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8.5</w:t>
                            </w:r>
                          </w:p>
                        </w:tc>
                      </w:tr>
                      <w:tr w:rsidR="00983FC7" w:rsidRPr="00E74DD2" w14:paraId="26EC147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AC3A9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50091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4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7958F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4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581DD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4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7D3D2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9F2981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07FFC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49D9E249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</w:p>
    <w:p w14:paraId="64D49219" w14:textId="77777777" w:rsidR="00533E3A" w:rsidRDefault="00533E3A">
      <w:pPr>
        <w:spacing w:after="0"/>
        <w:ind w:firstLine="0"/>
        <w:jc w:val="left"/>
        <w:rPr>
          <w:rFonts w:eastAsia="MS Mincho"/>
          <w:smallCaps/>
          <w:noProof/>
          <w:sz w:val="22"/>
          <w:szCs w:val="22"/>
        </w:rPr>
      </w:pPr>
      <w:r>
        <w:rPr>
          <w:rFonts w:eastAsia="MS Mincho"/>
          <w:smallCaps/>
          <w:noProof/>
          <w:sz w:val="22"/>
          <w:szCs w:val="22"/>
        </w:rPr>
        <w:br w:type="page"/>
      </w:r>
    </w:p>
    <w:p w14:paraId="3473D5AE" w14:textId="0883C4A1" w:rsidR="00533E3A" w:rsidRDefault="00533E3A">
      <w:pPr>
        <w:spacing w:after="0"/>
        <w:ind w:firstLine="0"/>
        <w:jc w:val="left"/>
        <w:rPr>
          <w:rFonts w:eastAsia="MS Mincho"/>
          <w:smallCaps/>
          <w:noProof/>
          <w:sz w:val="22"/>
          <w:szCs w:val="22"/>
        </w:rPr>
      </w:pPr>
      <w:r w:rsidRPr="00533E3A">
        <w:rPr>
          <w:rFonts w:eastAsia="MS Mincho"/>
          <w:smallCaps/>
          <w:noProof/>
          <w:sz w:val="22"/>
          <w:szCs w:val="22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21AF8C1" wp14:editId="1FC5DAA8">
                <wp:simplePos x="0" y="0"/>
                <wp:positionH relativeFrom="margin">
                  <wp:posOffset>91440</wp:posOffset>
                </wp:positionH>
                <wp:positionV relativeFrom="page">
                  <wp:posOffset>976630</wp:posOffset>
                </wp:positionV>
                <wp:extent cx="3083560" cy="5949315"/>
                <wp:effectExtent l="0" t="0" r="2540" b="0"/>
                <wp:wrapTopAndBottom/>
                <wp:docPr id="23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26DA2B" w14:textId="2206AAAB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3C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38C7C42" w14:textId="76A3842C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0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tasks on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8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26A4FEA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87EB9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4C668E4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6CDBB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36A00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983FC7" w:rsidRPr="00E74DD2" w14:paraId="6A91BFB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2C9768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D3EAB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DF21C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</w:t>
                                  </w:r>
                                  <w:r w:rsidRPr="00E74DD2"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1F9FD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43DF0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D1282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-mode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FD402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</w:tr>
                            <w:tr w:rsidR="00983FC7" w:rsidRPr="00E74DD2" w14:paraId="0E49551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74191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F3196A" w14:textId="7523741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22C8CF" w14:textId="191BF1A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7E63BF" w14:textId="3E0B656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C57938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C8233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FC1F4B" w14:textId="36EA5BB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7</w:t>
                                  </w:r>
                                </w:p>
                              </w:tc>
                            </w:tr>
                            <w:tr w:rsidR="00983FC7" w:rsidRPr="00E74DD2" w14:paraId="7025AF2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51385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EACF78" w14:textId="036E2FF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263072" w14:textId="68CBD9F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1D5702" w14:textId="2A7CFAC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9FE08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74D3F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F36991" w14:textId="29762DE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6B82333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BE207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F0949A" w14:textId="5FA82F0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81BF45" w14:textId="7D47726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93A66A" w14:textId="5AFB4F0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63FD0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EE210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75C137" w14:textId="2D6179F2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</w:t>
                                  </w:r>
                                </w:p>
                              </w:tc>
                            </w:tr>
                            <w:tr w:rsidR="00983FC7" w:rsidRPr="00E74DD2" w14:paraId="3D85F17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F4E7A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68D859" w14:textId="119E61B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2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40BBF5" w14:textId="252FB90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774F83" w14:textId="574A1EF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32468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C9B0F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97E054" w14:textId="3D3FFB6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533E3A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1800</w:t>
                                  </w:r>
                                </w:p>
                              </w:tc>
                            </w:tr>
                            <w:tr w:rsidR="00983FC7" w:rsidRPr="00E74DD2" w14:paraId="0C07584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8D8B9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302700" w14:textId="0C1F87C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54DF00" w14:textId="3232E4D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FBDF16" w14:textId="64CF857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AA31E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491567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C6E9E3" w14:textId="277A823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3EF3A29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D3233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FBCDE1" w14:textId="098EC52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4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15E7BC" w14:textId="2D8DDD6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1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67FD92" w14:textId="2AE74D4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9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77C7FE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40422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3694B4" w14:textId="667718D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80</w:t>
                                  </w:r>
                                </w:p>
                              </w:tc>
                            </w:tr>
                            <w:tr w:rsidR="00983FC7" w:rsidRPr="00E74DD2" w14:paraId="0791C6B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B2708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939874" w14:textId="3AD9EB9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4C5077" w14:textId="48AB582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1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B7B329" w14:textId="6DEC1E9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60DBC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DC1764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7A36B6" w14:textId="57A05A92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0</w:t>
                                  </w:r>
                                </w:p>
                              </w:tc>
                            </w:tr>
                            <w:tr w:rsidR="00983FC7" w:rsidRPr="00E74DD2" w14:paraId="009BF9D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81828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79F872" w14:textId="3AB9808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3D011B" w14:textId="13D9E37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6064E4" w14:textId="29E8E9B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0B50E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2A773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2D6581" w14:textId="74738148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76518CE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CD0F5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D15837" w14:textId="40BBC6A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32076E" w14:textId="58DB86C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3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53CB73" w14:textId="2BCA0D4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B0AF0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3683F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727DD1" w14:textId="6FE477F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1DFD4A1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97227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11A053" w14:textId="03BF6E1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8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403E02" w14:textId="5CB2F2B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8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97B2DD" w14:textId="4681B97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B57D7D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9BD68A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823379" w14:textId="2B9198D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7.9</w:t>
                                  </w:r>
                                </w:p>
                              </w:tc>
                            </w:tr>
                            <w:tr w:rsidR="00983FC7" w:rsidRPr="00E74DD2" w14:paraId="4FA7407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0F43B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A4FA16" w14:textId="1A539F6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1B0E32" w14:textId="04A747B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FC817C" w14:textId="7061D5B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004C69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80343B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609E58" w14:textId="6E04106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89</w:t>
                                  </w:r>
                                </w:p>
                              </w:tc>
                            </w:tr>
                            <w:tr w:rsidR="00983FC7" w:rsidRPr="00E74DD2" w14:paraId="3130DCC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607B9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72D582" w14:textId="08DC336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759ACA" w14:textId="17319F1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C02AEC" w14:textId="5ADF11E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3B7D05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38082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9C8F44" w14:textId="1AA359A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17863B3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9367A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FD7BCA" w14:textId="6CE6C4B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82DEB4" w14:textId="4067548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A695EE" w14:textId="1017BB0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D28C92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67B75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F0AF69" w14:textId="7B7B4E8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.4</w:t>
                                  </w:r>
                                </w:p>
                              </w:tc>
                            </w:tr>
                            <w:tr w:rsidR="00983FC7" w:rsidRPr="00E74DD2" w14:paraId="4FC94BC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999DC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474A2B" w14:textId="41526C8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F509CB" w14:textId="3E3537C5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859719" w14:textId="6F400AF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02789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D82E6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787264" w14:textId="08C57CC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6.8</w:t>
                                  </w:r>
                                </w:p>
                              </w:tc>
                            </w:tr>
                            <w:tr w:rsidR="00983FC7" w:rsidRPr="00E74DD2" w14:paraId="2DF28A2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6D0F3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EECAB1" w14:textId="7F38566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E2A3DF" w14:textId="603CB6B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B564FF" w14:textId="06372EB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F0734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849463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3D6903" w14:textId="0077B308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0E992BC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A9FF5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B6516D" w14:textId="44336ED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5E96BE" w14:textId="5BA095B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9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C9D031" w14:textId="1BB077E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44A11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E5FA61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C32618" w14:textId="4829C8E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5117606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324372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523C71" w14:textId="6F4B04D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59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E56E3A" w14:textId="59D68B8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C2833B" w14:textId="2262C48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31584F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159B6C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F87E70" w14:textId="45D05EC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6.1</w:t>
                                  </w:r>
                                </w:p>
                              </w:tc>
                            </w:tr>
                            <w:tr w:rsidR="00983FC7" w:rsidRPr="00E74DD2" w14:paraId="16B3772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DB62B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659DAD" w14:textId="70F2A38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5EE856" w14:textId="5778165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041A0F" w14:textId="389CF3C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68A416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6BDCC0" w14:textId="77777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0075C8" w14:textId="5F68745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033763F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EF4352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F6A26A" w14:textId="00F57F2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19F7D" w14:textId="533DE43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10563A" w14:textId="4C7C4D0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4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8C46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23EC1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247F60" w14:textId="0F3219F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0173CC2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0399C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2F6254" w14:textId="66AF1D5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DC04A9" w14:textId="3AD23D7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ABA08E" w14:textId="7E49CCE6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3B6DA1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E9B80A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464FE6" w14:textId="69D4BB9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33</w:t>
                                  </w:r>
                                </w:p>
                              </w:tc>
                            </w:tr>
                          </w:tbl>
                          <w:p w14:paraId="526AA97D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7.2pt;margin-top:76.9pt;width:242.8pt;height:468.4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" stroked="f">
                <v:textbox inset="0,0,0,0">
                  <w:txbxContent>
                    <w:p w14:paraId="3E26DA2B" w14:textId="2206AAAB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3C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738C7C42" w14:textId="76A3842C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00</w:t>
                      </w:r>
                      <w:r>
                        <w:rPr>
                          <w:sz w:val="18"/>
                          <w:szCs w:val="18"/>
                        </w:rPr>
                        <w:t xml:space="preserve"> tasks on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8</w:t>
                      </w:r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26A4FEA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87EB9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4C668E4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6CDBB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36A00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983FC7" w:rsidRPr="00E74DD2" w14:paraId="6A91BFB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2C9768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D3EAB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DF21C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</w:t>
                            </w:r>
                            <w:r w:rsidRPr="00E74DD2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>-</w:t>
                            </w: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1F9FD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43DF0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D1282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-mode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FD402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</w:tr>
                      <w:tr w:rsidR="00983FC7" w:rsidRPr="00E74DD2" w14:paraId="0E49551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74191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F3196A" w14:textId="7523741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22C8CF" w14:textId="191BF1A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7E63BF" w14:textId="3E0B656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C57938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C8233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FC1F4B" w14:textId="36EA5BB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327</w:t>
                            </w:r>
                          </w:p>
                        </w:tc>
                      </w:tr>
                      <w:tr w:rsidR="00983FC7" w:rsidRPr="00E74DD2" w14:paraId="7025AF2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51385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EACF78" w14:textId="036E2FF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263072" w14:textId="68CBD9F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1D5702" w14:textId="2A7CFAC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9FE08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74D3F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F36991" w14:textId="29762DE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6B82333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BE207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F0949A" w14:textId="5FA82F0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4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81BF45" w14:textId="7D47726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93A66A" w14:textId="5AFB4F0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63FD0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EE210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75C137" w14:textId="2D6179F2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</w:t>
                            </w:r>
                          </w:p>
                        </w:tc>
                      </w:tr>
                      <w:tr w:rsidR="00983FC7" w:rsidRPr="00E74DD2" w14:paraId="3D85F17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F4E7A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68D859" w14:textId="119E61B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2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40BBF5" w14:textId="252FB90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774F83" w14:textId="574A1EF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32468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C9B0F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97E054" w14:textId="3D3FFB6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533E3A">
                              <w:rPr>
                                <w:color w:val="000000"/>
                                <w:sz w:val="18"/>
                                <w:szCs w:val="18"/>
                              </w:rPr>
                              <w:t>1800</w:t>
                            </w:r>
                          </w:p>
                        </w:tc>
                      </w:tr>
                      <w:tr w:rsidR="00983FC7" w:rsidRPr="00E74DD2" w14:paraId="0C07584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8D8B9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302700" w14:textId="0C1F87C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54DF00" w14:textId="3232E4D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FBDF16" w14:textId="64CF857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AA31E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491567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C6E9E3" w14:textId="277A823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3EF3A29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D3233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FBCDE1" w14:textId="098EC52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4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15E7BC" w14:textId="2D8DDD6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1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67FD92" w14:textId="2AE74D4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9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77C7FE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40422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3694B4" w14:textId="667718D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380</w:t>
                            </w:r>
                          </w:p>
                        </w:tc>
                      </w:tr>
                      <w:tr w:rsidR="00983FC7" w:rsidRPr="00E74DD2" w14:paraId="0791C6B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B2708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939874" w14:textId="3AD9EB9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5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4C5077" w14:textId="48AB582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1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B7B329" w14:textId="6DEC1E9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60DBC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DC1764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7A36B6" w14:textId="57A05A92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4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</w:t>
                            </w: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4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c>
                      </w:tr>
                      <w:tr w:rsidR="00983FC7" w:rsidRPr="00E74DD2" w14:paraId="009BF9D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81828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79F872" w14:textId="3AB9808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3D011B" w14:textId="13D9E37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6064E4" w14:textId="29E8E9B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0B50E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2A773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2D6581" w14:textId="74738148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76518CE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CD0F5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D15837" w14:textId="40BBC6A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32076E" w14:textId="58DB86C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3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53CB73" w14:textId="2BCA0D4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B0AF0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3683F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727DD1" w14:textId="6FE477F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1DFD4A1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97227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11A053" w14:textId="03BF6E1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8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403E02" w14:textId="5CB2F2B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8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97B2DD" w14:textId="4681B97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B57D7D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9BD68A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823379" w14:textId="2B9198D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47.9</w:t>
                            </w:r>
                          </w:p>
                        </w:tc>
                      </w:tr>
                      <w:tr w:rsidR="00983FC7" w:rsidRPr="00E74DD2" w14:paraId="4FA7407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0F43B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A4FA16" w14:textId="1A539F6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1B0E32" w14:textId="04A747B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FC817C" w14:textId="7061D5B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004C69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80343B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609E58" w14:textId="6E04106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689</w:t>
                            </w:r>
                          </w:p>
                        </w:tc>
                      </w:tr>
                      <w:tr w:rsidR="00983FC7" w:rsidRPr="00E74DD2" w14:paraId="3130DCC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607B9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72D582" w14:textId="08DC336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759ACA" w14:textId="17319F1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C02AEC" w14:textId="5ADF11E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3B7D05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38082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9C8F44" w14:textId="1AA359A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17863B3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9367A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FD7BCA" w14:textId="6CE6C4B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82DEB4" w14:textId="4067548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A695EE" w14:textId="1017BB0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D28C92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67B75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F0AF69" w14:textId="7B7B4E8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.4</w:t>
                            </w:r>
                          </w:p>
                        </w:tc>
                      </w:tr>
                      <w:tr w:rsidR="00983FC7" w:rsidRPr="00E74DD2" w14:paraId="4FC94BC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999DC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474A2B" w14:textId="41526C8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6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F509CB" w14:textId="3E3537C5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859719" w14:textId="6F400AF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02789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D82E6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787264" w14:textId="08C57CC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26.8</w:t>
                            </w:r>
                          </w:p>
                        </w:tc>
                      </w:tr>
                      <w:tr w:rsidR="00983FC7" w:rsidRPr="00E74DD2" w14:paraId="2DF28A2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6D0F3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EECAB1" w14:textId="7F38566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E2A3DF" w14:textId="603CB6B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B564FF" w14:textId="06372EB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F0734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849463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3D6903" w14:textId="0077B308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0E992BC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A9FF5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B6516D" w14:textId="44336ED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5E96BE" w14:textId="5BA095B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9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C9D031" w14:textId="1BB077E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44A11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E5FA61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C32618" w14:textId="4829C8E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5117606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324372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523C71" w14:textId="6F4B04D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59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E56E3A" w14:textId="59D68B8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2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C2833B" w14:textId="2262C48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31584F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159B6C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F87E70" w14:textId="45D05EC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56.1</w:t>
                            </w:r>
                          </w:p>
                        </w:tc>
                      </w:tr>
                      <w:tr w:rsidR="00983FC7" w:rsidRPr="00E74DD2" w14:paraId="16B3772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DB62B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659DAD" w14:textId="70F2A38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5EE856" w14:textId="5778165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041A0F" w14:textId="389CF3C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68A416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6BDCC0" w14:textId="77777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0075C8" w14:textId="5F68745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033763F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EF4352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F6A26A" w14:textId="00F57F2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19F7D" w14:textId="533DE43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10563A" w14:textId="4C7C4D0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4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8C46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23EC1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247F60" w14:textId="0F3219F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0173CC2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0399C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2F6254" w14:textId="66AF1D5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DC04A9" w14:textId="3AD23D7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ABA08E" w14:textId="7E49CCE6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3B6DA1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E9B80A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464FE6" w14:textId="69D4BB9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33</w:t>
                            </w:r>
                          </w:p>
                        </w:tc>
                      </w:tr>
                    </w:tbl>
                    <w:p w14:paraId="526AA97D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Pr="00533E3A">
        <w:rPr>
          <w:rFonts w:eastAsia="MS Mincho"/>
          <w:smallCaps/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4623102" wp14:editId="45FEC243">
                <wp:simplePos x="0" y="0"/>
                <wp:positionH relativeFrom="margin">
                  <wp:posOffset>3570605</wp:posOffset>
                </wp:positionH>
                <wp:positionV relativeFrom="page">
                  <wp:posOffset>976630</wp:posOffset>
                </wp:positionV>
                <wp:extent cx="3083560" cy="5949315"/>
                <wp:effectExtent l="0" t="0" r="2540" b="0"/>
                <wp:wrapTopAndBottom/>
                <wp:docPr id="24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F4F8C9" w14:textId="22AEEE48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3D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0F9167B" w14:textId="5A82EF4B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0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tasks on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23CFBAA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E02FE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599A3B6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E5EF1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12AEF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983FC7" w:rsidRPr="00E74DD2" w14:paraId="2BD4B15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338B96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2CFC8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E1BB82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</w:t>
                                  </w:r>
                                  <w:r w:rsidRPr="00E74DD2"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E367F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17F3E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F4ACD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Dual-mode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97E90F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</w:tr>
                            <w:tr w:rsidR="00983FC7" w:rsidRPr="00E74DD2" w14:paraId="2657960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A3A4E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FB07E4" w14:textId="10A927A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6A8FF7" w14:textId="23A6CF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21E446" w14:textId="1645DD6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3F40B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A1E2C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84C3C7" w14:textId="21F419F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11FD21D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22E07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08D905" w14:textId="78033515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7A4E5C" w14:textId="77C67B3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1D0C71" w14:textId="6E497C6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732FE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019D7D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03A5D1" w14:textId="66A3D9CF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035325D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08D41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BCF754" w14:textId="154EE8E5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693938" w14:textId="0A84E87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C4DBCE" w14:textId="22AB2B4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314C1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4121E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BDF455" w14:textId="72DB8AD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83</w:t>
                                  </w:r>
                                </w:p>
                              </w:tc>
                            </w:tr>
                            <w:tr w:rsidR="00983FC7" w:rsidRPr="00E74DD2" w14:paraId="3649BCD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DE7A9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1217DA" w14:textId="78203A7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8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29CFA0" w14:textId="779EEE4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0F0744" w14:textId="473B0BA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9682E4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28076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AF973C" w14:textId="124A97F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6700</w:t>
                                  </w:r>
                                </w:p>
                              </w:tc>
                            </w:tr>
                            <w:tr w:rsidR="00983FC7" w:rsidRPr="00E74DD2" w14:paraId="0A22D05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DDD74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9966FB" w14:textId="615B2F1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10AC5D" w14:textId="168E477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B124F5" w14:textId="3AF41CD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E3953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DEFF2B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EFFF52" w14:textId="2B3F058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4853E63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A08F5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A82412" w14:textId="327AC1D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2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7C9F2E" w14:textId="7CB2D645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6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F37CFA" w14:textId="005772A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0E77C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16225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2FAEDC" w14:textId="7A62406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00</w:t>
                                  </w:r>
                                </w:p>
                              </w:tc>
                            </w:tr>
                            <w:tr w:rsidR="00983FC7" w:rsidRPr="00E74DD2" w14:paraId="7EA908A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B2CF7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CD4CF6" w14:textId="21DFD7A3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2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0E5F92" w14:textId="4325CA3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8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753497" w14:textId="42AEED5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6F427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54F51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4B5FD9" w14:textId="272900E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080</w:t>
                                  </w:r>
                                </w:p>
                              </w:tc>
                            </w:tr>
                            <w:tr w:rsidR="00983FC7" w:rsidRPr="00E74DD2" w14:paraId="239955C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BD11F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67B003" w14:textId="385609E5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D83728" w14:textId="73882BC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C8F218" w14:textId="2B70F99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3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FC403C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391C81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07717A" w14:textId="7E329E6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5E9898D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7B66F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29DEC2" w14:textId="3137BBF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5387D4" w14:textId="0C949C35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0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8E9133" w14:textId="7C56D91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1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6552C7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2582DE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1A721D" w14:textId="1462823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3447EC4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2CC6A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CCC364" w14:textId="5B409BE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708FF2" w14:textId="61E1BDC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F0EBB" w14:textId="35C95121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1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F4F146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D9065D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D5E1E4" w14:textId="046AECB4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91</w:t>
                                  </w:r>
                                </w:p>
                              </w:tc>
                            </w:tr>
                            <w:tr w:rsidR="00983FC7" w:rsidRPr="00E74DD2" w14:paraId="78CAE5B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1253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3D36EC" w14:textId="5C69F3C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70DF50" w14:textId="0AE40D8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33E942" w14:textId="19713F2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888A1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25F9E9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F10EA0" w14:textId="1D70196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690</w:t>
                                  </w:r>
                                </w:p>
                              </w:tc>
                            </w:tr>
                            <w:tr w:rsidR="00983FC7" w:rsidRPr="00E74DD2" w14:paraId="6954E67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DAA1C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7D071D" w14:textId="20AD65D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86C9BC" w14:textId="57FBB7B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F62835" w14:textId="18919BF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715D3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119FEE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3159F4" w14:textId="7BCB3FC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6C6C6C9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19602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8BAA76" w14:textId="264FE3B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176455" w14:textId="65FD78EF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1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70E732" w14:textId="7420F49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624C99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213E7C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66D7AB" w14:textId="194D1425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6</w:t>
                                  </w:r>
                                </w:p>
                              </w:tc>
                            </w:tr>
                            <w:tr w:rsidR="00983FC7" w:rsidRPr="00E74DD2" w14:paraId="7F06EE4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8E18C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582D07" w14:textId="718B135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C456FC" w14:textId="61BFE81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49DB88" w14:textId="06DAA29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77F661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33B86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357CF0" w14:textId="329D14E9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7.1</w:t>
                                  </w:r>
                                </w:p>
                              </w:tc>
                            </w:tr>
                            <w:tr w:rsidR="00983FC7" w:rsidRPr="00E74DD2" w14:paraId="2FBF235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EF497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E26539" w14:textId="6AE1B7D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521360" w14:textId="49D067F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BE1148" w14:textId="6FA4E9A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A9D4F8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5BF175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4AD44A" w14:textId="4C61649B" w:rsidR="00983FC7" w:rsidRPr="00533E3A" w:rsidRDefault="00983FC7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12569F5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BB1E8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8E6EFD" w14:textId="6918495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4D33A" w14:textId="5430DE6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682086" w14:textId="536987E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B4A753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83CB2E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168E1D" w14:textId="4C3519B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5233DF9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2AA36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CC142B" w14:textId="37645CA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59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2E765D" w14:textId="74FD08B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4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7F7EDE" w14:textId="27B176B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32BD27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8F44FB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56136D" w14:textId="2F93A9D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.7</w:t>
                                  </w:r>
                                </w:p>
                              </w:tc>
                            </w:tr>
                            <w:tr w:rsidR="00983FC7" w:rsidRPr="00E74DD2" w14:paraId="4A569D2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157707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8412D8" w14:textId="2DF0B42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D3D75C" w14:textId="68BE1BF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F9DE08" w14:textId="3D82F22E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C7AB4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01A7FD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968AC6" w14:textId="4334887A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3F744AE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D6D49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A6FB14" w14:textId="6307FCE8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FAEDBB" w14:textId="38844907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9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7EF301" w14:textId="7EC3CF24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3D3F90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BC34C1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40A7DC" w14:textId="180124FC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</w:tr>
                            <w:tr w:rsidR="00983FC7" w:rsidRPr="00E74DD2" w14:paraId="530BD39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6B8C8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FA67B1" w14:textId="364BDD32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6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68AC91" w14:textId="7E51487D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B12A84" w14:textId="10EB8C4B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B8DCBF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F98092" w14:textId="77777777" w:rsidR="00983FC7" w:rsidRPr="00E74DD2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C6648A" w14:textId="0840E2F0" w:rsidR="00983FC7" w:rsidRPr="00533E3A" w:rsidRDefault="00983FC7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91</w:t>
                                  </w:r>
                                </w:p>
                              </w:tc>
                            </w:tr>
                          </w:tbl>
                          <w:p w14:paraId="07C0BF9E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281.15pt;margin-top:76.9pt;width:242.8pt;height:468.4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" stroked="f">
                <v:textbox inset="0,0,0,0">
                  <w:txbxContent>
                    <w:p w14:paraId="60F4F8C9" w14:textId="22AEEE48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3D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30F9167B" w14:textId="5A82EF4B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00</w:t>
                      </w:r>
                      <w:r>
                        <w:rPr>
                          <w:sz w:val="18"/>
                          <w:szCs w:val="18"/>
                        </w:rPr>
                        <w:t xml:space="preserve"> tasks on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6</w:t>
                      </w:r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23CFBAA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E02FE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599A3B6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E5EF1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12AEF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983FC7" w:rsidRPr="00E74DD2" w14:paraId="2BD4B15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338B96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2CFC8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E1BB82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</w:t>
                            </w:r>
                            <w:r w:rsidRPr="00E74DD2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>-</w:t>
                            </w: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E367F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17F3E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F4ACD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Dual-mode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97E90F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</w:tr>
                      <w:tr w:rsidR="00983FC7" w:rsidRPr="00E74DD2" w14:paraId="2657960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A3A4E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FB07E4" w14:textId="10A927A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6A8FF7" w14:textId="23A6CF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21E446" w14:textId="1645DD6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3F40B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A1E2C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84C3C7" w14:textId="21F419F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11FD21D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22E07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08D905" w14:textId="78033515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7A4E5C" w14:textId="77C67B3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1D0C71" w14:textId="6E497C6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732FE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019D7D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03A5D1" w14:textId="66A3D9CF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035325D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08D41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BCF754" w14:textId="154EE8E5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3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693938" w14:textId="0A84E87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C4DBCE" w14:textId="22AB2B4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314C1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4121E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BDF455" w14:textId="72DB8AD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83</w:t>
                            </w:r>
                          </w:p>
                        </w:tc>
                      </w:tr>
                      <w:tr w:rsidR="00983FC7" w:rsidRPr="00E74DD2" w14:paraId="3649BCD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DE7A9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1217DA" w14:textId="78203A7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8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29CFA0" w14:textId="779EEE4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0F0744" w14:textId="473B0BA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9682E4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28076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AF973C" w14:textId="124A97F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56700</w:t>
                            </w:r>
                          </w:p>
                        </w:tc>
                      </w:tr>
                      <w:tr w:rsidR="00983FC7" w:rsidRPr="00E74DD2" w14:paraId="0A22D05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DDD74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9966FB" w14:textId="615B2F1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10AC5D" w14:textId="168E477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B124F5" w14:textId="3AF41CD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E3953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DEFF2B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EFFF52" w14:textId="2B3F058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4853E63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A08F5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A82412" w14:textId="327AC1D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2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7C9F2E" w14:textId="7CB2D645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6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F37CFA" w14:textId="005772A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0E77C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16225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2FAEDC" w14:textId="7A62406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5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00</w:t>
                            </w:r>
                          </w:p>
                        </w:tc>
                      </w:tr>
                      <w:tr w:rsidR="00983FC7" w:rsidRPr="00E74DD2" w14:paraId="7EA908A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B2CF7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CD4CF6" w14:textId="21DFD7A3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2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0E5F92" w14:textId="4325CA3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8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753497" w14:textId="42AEED5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6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6F427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54F51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4B5FD9" w14:textId="272900E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8080</w:t>
                            </w:r>
                          </w:p>
                        </w:tc>
                      </w:tr>
                      <w:tr w:rsidR="00983FC7" w:rsidRPr="00E74DD2" w14:paraId="239955C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BD11F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67B003" w14:textId="385609E5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D83728" w14:textId="73882BC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6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C8F218" w14:textId="2B70F99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3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FC403C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391C81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07717A" w14:textId="7E329E6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5E9898D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7B66F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29DEC2" w14:textId="3137BBF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5387D4" w14:textId="0C949C35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0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8E9133" w14:textId="7C56D91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1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6552C7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2582DE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1A721D" w14:textId="1462823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3447EC4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2CC6A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CCC364" w14:textId="5B409BE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6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708FF2" w14:textId="61E1BDC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2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F0EBB" w14:textId="35C95121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1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F4F146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D9065D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D5E1E4" w14:textId="046AECB4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691</w:t>
                            </w:r>
                          </w:p>
                        </w:tc>
                      </w:tr>
                      <w:tr w:rsidR="00983FC7" w:rsidRPr="00E74DD2" w14:paraId="78CAE5B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1253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3D36EC" w14:textId="5C69F3C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70DF50" w14:textId="0AE40D8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33E942" w14:textId="19713F2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888A1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25F9E9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F10EA0" w14:textId="1D70196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4690</w:t>
                            </w:r>
                          </w:p>
                        </w:tc>
                      </w:tr>
                      <w:tr w:rsidR="00983FC7" w:rsidRPr="00E74DD2" w14:paraId="6954E67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DAA1C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7D071D" w14:textId="20AD65D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86C9BC" w14:textId="57FBB7B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F62835" w14:textId="18919BF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715D3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119FEE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3159F4" w14:textId="7BCB3FC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6C6C6C9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19602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8BAA76" w14:textId="264FE3B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176455" w14:textId="65FD78EF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1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70E732" w14:textId="7420F49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624C99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213E7C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66D7AB" w14:textId="194D1425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46</w:t>
                            </w:r>
                          </w:p>
                        </w:tc>
                      </w:tr>
                      <w:tr w:rsidR="00983FC7" w:rsidRPr="00E74DD2" w14:paraId="7F06EE4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8E18C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582D07" w14:textId="718B135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5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C456FC" w14:textId="61BFE81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49DB88" w14:textId="06DAA29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77F661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33B86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357CF0" w14:textId="329D14E9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57.1</w:t>
                            </w:r>
                          </w:p>
                        </w:tc>
                      </w:tr>
                      <w:tr w:rsidR="00983FC7" w:rsidRPr="00E74DD2" w14:paraId="2FBF235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EF497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E26539" w14:textId="6AE1B7D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521360" w14:textId="49D067F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BE1148" w14:textId="6FA4E9A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A9D4F8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5BF175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4AD44A" w14:textId="4C61649B" w:rsidR="00983FC7" w:rsidRPr="00533E3A" w:rsidRDefault="00983FC7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12569F5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BB1E8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8E6EFD" w14:textId="6918495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4D33A" w14:textId="5430DE6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682086" w14:textId="536987E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5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B4A753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83CB2E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168E1D" w14:textId="4C3519B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5233DF9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2AA36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CC142B" w14:textId="37645CA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59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2E765D" w14:textId="74FD08B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4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7F7EDE" w14:textId="27B176B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4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32BD27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8F44FB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56136D" w14:textId="2F93A9D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3.7</w:t>
                            </w:r>
                          </w:p>
                        </w:tc>
                      </w:tr>
                      <w:tr w:rsidR="00983FC7" w:rsidRPr="00E74DD2" w14:paraId="4A569D2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157707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8412D8" w14:textId="2DF0B42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D3D75C" w14:textId="68BE1BF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F9DE08" w14:textId="3D82F22E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C7AB4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01A7FD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968AC6" w14:textId="4334887A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3F744AE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D6D49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A6FB14" w14:textId="6307FCE8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FAEDBB" w14:textId="38844907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59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7EF301" w14:textId="7EC3CF24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5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3D3F90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BC34C1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40A7DC" w14:textId="180124FC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</w:tr>
                      <w:tr w:rsidR="00983FC7" w:rsidRPr="00E74DD2" w14:paraId="530BD39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6B8C8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FA67B1" w14:textId="364BDD32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6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68AC91" w14:textId="7E51487D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B12A84" w14:textId="10EB8C4B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B8DCBF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F98092" w14:textId="77777777" w:rsidR="00983FC7" w:rsidRPr="00E74DD2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C6648A" w14:textId="0840E2F0" w:rsidR="00983FC7" w:rsidRPr="00533E3A" w:rsidRDefault="00983FC7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91</w:t>
                            </w:r>
                          </w:p>
                        </w:tc>
                      </w:tr>
                    </w:tbl>
                    <w:p w14:paraId="07C0BF9E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rPr>
          <w:rFonts w:eastAsia="MS Mincho"/>
          <w:smallCaps/>
          <w:noProof/>
          <w:sz w:val="22"/>
          <w:szCs w:val="22"/>
        </w:rPr>
        <w:br w:type="page"/>
      </w:r>
    </w:p>
    <w:p w14:paraId="220E913D" w14:textId="77777777" w:rsidR="00F33491" w:rsidRPr="002C226A" w:rsidRDefault="00F33491" w:rsidP="00F33491">
      <w:pPr>
        <w:pStyle w:val="10"/>
        <w:numPr>
          <w:ilvl w:val="0"/>
          <w:numId w:val="0"/>
        </w:numPr>
      </w:pPr>
      <w:r>
        <w:lastRenderedPageBreak/>
        <w:t>Acknowledgment</w:t>
      </w:r>
    </w:p>
    <w:p w14:paraId="23E698F2" w14:textId="77777777" w:rsidR="00F33491" w:rsidRPr="00F33491" w:rsidRDefault="00F33491" w:rsidP="00F33491">
      <w:r>
        <w:t>Omitted for blind review.</w:t>
      </w:r>
    </w:p>
    <w:p w14:paraId="108418F3" w14:textId="77777777" w:rsidR="00533E3A" w:rsidRPr="00F33491" w:rsidRDefault="00533E3A">
      <w:pPr>
        <w:spacing w:after="0"/>
        <w:ind w:firstLine="0"/>
        <w:jc w:val="left"/>
        <w:rPr>
          <w:rFonts w:eastAsia="MS Mincho"/>
          <w:smallCaps/>
          <w:noProof/>
          <w:sz w:val="22"/>
          <w:szCs w:val="22"/>
        </w:rPr>
      </w:pPr>
    </w:p>
    <w:p w14:paraId="021670C7" w14:textId="681B5F0B" w:rsidR="008A55B5" w:rsidRPr="002C226A" w:rsidRDefault="008A55B5" w:rsidP="00EA60C9">
      <w:pPr>
        <w:pStyle w:val="10"/>
        <w:numPr>
          <w:ilvl w:val="0"/>
          <w:numId w:val="0"/>
        </w:numPr>
      </w:pPr>
      <w:r w:rsidRPr="002C226A">
        <w:t>References</w:t>
      </w:r>
    </w:p>
    <w:p w14:paraId="37CAA70F" w14:textId="69CBA794" w:rsidR="00A957DF" w:rsidRPr="0014617E" w:rsidRDefault="00A957DF" w:rsidP="003752A4">
      <w:pPr>
        <w:pStyle w:val="references"/>
      </w:pPr>
      <w:bookmarkStart w:id="27" w:name="_Ref453167339"/>
      <w:bookmarkStart w:id="28" w:name="_Ref362262375"/>
      <w:r w:rsidRPr="0014617E">
        <w:t xml:space="preserve">S. B. Hassen, H. E. Bal, and C. J. H. Jacobs, </w:t>
      </w:r>
      <w:r w:rsidR="001E1FB6" w:rsidRPr="0014617E">
        <w:t>“</w:t>
      </w:r>
      <w:r w:rsidRPr="0014617E">
        <w:t>A task and data-parallel programming language based on shared objects,</w:t>
      </w:r>
      <w:r w:rsidR="001E1FB6" w:rsidRPr="0014617E">
        <w:t>”</w:t>
      </w:r>
      <w:r w:rsidRPr="0014617E">
        <w:t xml:space="preserve"> </w:t>
      </w:r>
      <w:r w:rsidRPr="0014617E">
        <w:rPr>
          <w:i/>
        </w:rPr>
        <w:t xml:space="preserve">ACM Trans. </w:t>
      </w:r>
      <w:r w:rsidR="003752A4" w:rsidRPr="0014617E">
        <w:rPr>
          <w:i/>
        </w:rPr>
        <w:t xml:space="preserve">on </w:t>
      </w:r>
      <w:r w:rsidR="003752A4" w:rsidRPr="0014617E">
        <w:rPr>
          <w:rFonts w:eastAsia="MS Mincho"/>
          <w:i/>
          <w:noProof w:val="0"/>
          <w:kern w:val="2"/>
          <w:lang w:eastAsia="ja-JP"/>
        </w:rPr>
        <w:t>Programming Languages and Systems</w:t>
      </w:r>
      <w:r w:rsidRPr="0014617E">
        <w:rPr>
          <w:i/>
        </w:rPr>
        <w:t>.</w:t>
      </w:r>
      <w:r w:rsidRPr="0014617E">
        <w:t xml:space="preserve">, </w:t>
      </w:r>
      <w:r w:rsidR="001E1FB6" w:rsidRPr="0014617E">
        <w:t xml:space="preserve">vol. </w:t>
      </w:r>
      <w:r w:rsidRPr="0014617E">
        <w:t>20</w:t>
      </w:r>
      <w:r w:rsidR="001E1FB6" w:rsidRPr="0014617E">
        <w:t xml:space="preserve">, no. </w:t>
      </w:r>
      <w:r w:rsidRPr="0014617E">
        <w:t>6, 1998.</w:t>
      </w:r>
      <w:bookmarkEnd w:id="27"/>
      <w:r w:rsidRPr="0014617E">
        <w:t xml:space="preserve"> </w:t>
      </w:r>
    </w:p>
    <w:p w14:paraId="7DF4EA3A" w14:textId="3191AA97" w:rsidR="00A957DF" w:rsidRPr="0014617E" w:rsidRDefault="00A957DF" w:rsidP="00501DCA">
      <w:pPr>
        <w:pStyle w:val="references"/>
      </w:pPr>
      <w:bookmarkStart w:id="29" w:name="_Ref453167340"/>
      <w:r w:rsidRPr="0014617E">
        <w:t xml:space="preserve">S. Ramaswamy, S. Sapatnekar, and P. Banerjee, </w:t>
      </w:r>
      <w:r w:rsidR="001E1FB6" w:rsidRPr="0014617E">
        <w:t>“</w:t>
      </w:r>
      <w:r w:rsidRPr="0014617E">
        <w:t xml:space="preserve">A framework for exploiting task and data parallelism on distributed </w:t>
      </w:r>
      <w:r w:rsidR="004D4AB8">
        <w:t>m</w:t>
      </w:r>
      <w:r w:rsidRPr="0014617E">
        <w:t xml:space="preserve">emory </w:t>
      </w:r>
      <w:r w:rsidRPr="00F33491">
        <w:t>multicomputers</w:t>
      </w:r>
      <w:r w:rsidRPr="0014617E">
        <w:t>,</w:t>
      </w:r>
      <w:r w:rsidR="001E1FB6" w:rsidRPr="0014617E">
        <w:t>”</w:t>
      </w:r>
      <w:r w:rsidRPr="0014617E">
        <w:t xml:space="preserve"> </w:t>
      </w:r>
      <w:r w:rsidRPr="0014617E">
        <w:rPr>
          <w:i/>
        </w:rPr>
        <w:t>IEEE Trans.</w:t>
      </w:r>
      <w:r w:rsidR="00501DCA" w:rsidRPr="0014617E">
        <w:rPr>
          <w:i/>
        </w:rPr>
        <w:t xml:space="preserve"> </w:t>
      </w:r>
      <w:r w:rsidR="00501DCA" w:rsidRPr="0014617E">
        <w:rPr>
          <w:rFonts w:eastAsia="MS Mincho"/>
          <w:i/>
          <w:noProof w:val="0"/>
          <w:kern w:val="2"/>
          <w:lang w:eastAsia="ja-JP"/>
        </w:rPr>
        <w:t>on Parallel and Distributed Systems</w:t>
      </w:r>
      <w:r w:rsidRPr="0014617E">
        <w:rPr>
          <w:i/>
        </w:rPr>
        <w:t>.</w:t>
      </w:r>
      <w:r w:rsidRPr="0014617E">
        <w:t>, vol. 8, no. 11, 1997.</w:t>
      </w:r>
      <w:bookmarkEnd w:id="29"/>
    </w:p>
    <w:p w14:paraId="31F1377E" w14:textId="50DB3CDC" w:rsidR="00D30DF4" w:rsidRPr="002C226A" w:rsidRDefault="00682DD0" w:rsidP="00C22141">
      <w:pPr>
        <w:pStyle w:val="references"/>
      </w:pPr>
      <w:bookmarkStart w:id="30" w:name="_Ref453264912"/>
      <w:r w:rsidRPr="002C226A">
        <w:rPr>
          <w:lang w:eastAsia="ja-JP"/>
        </w:rPr>
        <w:t>E.</w:t>
      </w:r>
      <w:r w:rsidR="00C22141" w:rsidRPr="002C226A">
        <w:t xml:space="preserve"> G. Coffman</w:t>
      </w:r>
      <w:r w:rsidR="00C22141" w:rsidRPr="002C226A">
        <w:rPr>
          <w:lang w:eastAsia="ja-JP"/>
        </w:rPr>
        <w:t xml:space="preserve">, </w:t>
      </w:r>
      <w:r w:rsidR="00C22141" w:rsidRPr="00F33491">
        <w:rPr>
          <w:i/>
          <w:lang w:eastAsia="ja-JP"/>
        </w:rPr>
        <w:t>Computer</w:t>
      </w:r>
      <w:r w:rsidR="00C22141" w:rsidRPr="002C226A">
        <w:rPr>
          <w:i/>
          <w:lang w:eastAsia="ja-JP"/>
        </w:rPr>
        <w:t xml:space="preserve"> and Job-shop Scheduling Theory</w:t>
      </w:r>
      <w:r w:rsidR="00C22141" w:rsidRPr="002C226A">
        <w:rPr>
          <w:lang w:eastAsia="ja-JP"/>
        </w:rPr>
        <w:t xml:space="preserve">, </w:t>
      </w:r>
      <w:r w:rsidR="00C22141" w:rsidRPr="002C226A">
        <w:rPr>
          <w:rFonts w:eastAsia="MS Mincho"/>
          <w:lang w:eastAsia="ja-JP"/>
        </w:rPr>
        <w:t>Wiley, 1976.</w:t>
      </w:r>
      <w:bookmarkEnd w:id="28"/>
      <w:bookmarkEnd w:id="30"/>
    </w:p>
    <w:p w14:paraId="59300AED" w14:textId="41734B75" w:rsidR="00A957DF" w:rsidRPr="002C226A" w:rsidRDefault="00A957DF" w:rsidP="00C22141">
      <w:pPr>
        <w:pStyle w:val="references"/>
      </w:pPr>
      <w:bookmarkStart w:id="31" w:name="_Ref453261896"/>
      <w:r w:rsidRPr="002C226A">
        <w:t xml:space="preserve">Y. Liu, L.Meng, I. Taniguchi, and H. Tomiyama, </w:t>
      </w:r>
      <w:r w:rsidR="007A6F2D">
        <w:t>“</w:t>
      </w:r>
      <w:r w:rsidRPr="002C226A">
        <w:t xml:space="preserve">Novel </w:t>
      </w:r>
      <w:r w:rsidR="007A6F2D">
        <w:t>list scheduling s</w:t>
      </w:r>
      <w:r w:rsidRPr="002C226A">
        <w:t xml:space="preserve">trategies for </w:t>
      </w:r>
      <w:r w:rsidR="007A6F2D">
        <w:t>t</w:t>
      </w:r>
      <w:r w:rsidRPr="002C226A">
        <w:t xml:space="preserve">ask </w:t>
      </w:r>
      <w:r w:rsidR="007A6F2D">
        <w:t>g</w:t>
      </w:r>
      <w:r w:rsidRPr="002C226A">
        <w:t xml:space="preserve">raphs with </w:t>
      </w:r>
      <w:r w:rsidR="007A6F2D">
        <w:t>data p</w:t>
      </w:r>
      <w:r w:rsidRPr="002C226A">
        <w:t xml:space="preserve">arallelism," </w:t>
      </w:r>
      <w:r w:rsidRPr="007A6F2D">
        <w:rPr>
          <w:i/>
        </w:rPr>
        <w:t>International Journal on Networking and Computing</w:t>
      </w:r>
      <w:r w:rsidRPr="002C226A">
        <w:t>, vol.</w:t>
      </w:r>
      <w:r w:rsidR="007A6F2D">
        <w:t xml:space="preserve"> </w:t>
      </w:r>
      <w:r w:rsidRPr="002C226A">
        <w:t>4, no.</w:t>
      </w:r>
      <w:r w:rsidR="007A6F2D">
        <w:t xml:space="preserve"> 2, </w:t>
      </w:r>
      <w:r w:rsidRPr="002C226A">
        <w:t>2014.</w:t>
      </w:r>
      <w:bookmarkEnd w:id="31"/>
      <w:r w:rsidRPr="002C226A">
        <w:t xml:space="preserve"> </w:t>
      </w:r>
    </w:p>
    <w:p w14:paraId="4C2FBD7C" w14:textId="451F5A2E" w:rsidR="00A957DF" w:rsidRPr="002C226A" w:rsidRDefault="00A957DF" w:rsidP="00C22141">
      <w:pPr>
        <w:pStyle w:val="references"/>
      </w:pPr>
      <w:bookmarkStart w:id="32" w:name="_Ref453261898"/>
      <w:r w:rsidRPr="002C226A">
        <w:t xml:space="preserve">Y. Liu, L. Meng, I. Taniguchi and H. Tomiyama, </w:t>
      </w:r>
      <w:r w:rsidR="007A6F2D">
        <w:t>“</w:t>
      </w:r>
      <w:r w:rsidRPr="002C226A">
        <w:t xml:space="preserve">A </w:t>
      </w:r>
      <w:r w:rsidR="007A6F2D">
        <w:t>d</w:t>
      </w:r>
      <w:r w:rsidRPr="002C226A">
        <w:t>ual-</w:t>
      </w:r>
      <w:r w:rsidR="007A6F2D">
        <w:t>mode s</w:t>
      </w:r>
      <w:r w:rsidRPr="002C226A">
        <w:t xml:space="preserve">cheduling </w:t>
      </w:r>
      <w:r w:rsidR="007A6F2D">
        <w:t>a</w:t>
      </w:r>
      <w:r w:rsidRPr="002C226A">
        <w:t xml:space="preserve">lgorithm for </w:t>
      </w:r>
      <w:r w:rsidR="007A6F2D">
        <w:t>t</w:t>
      </w:r>
      <w:r w:rsidRPr="002C226A">
        <w:t xml:space="preserve">ask </w:t>
      </w:r>
      <w:r w:rsidR="007A6F2D">
        <w:t>g</w:t>
      </w:r>
      <w:r w:rsidRPr="002C226A">
        <w:t xml:space="preserve">raphs with </w:t>
      </w:r>
      <w:r w:rsidR="007A6F2D">
        <w:t>d</w:t>
      </w:r>
      <w:r w:rsidRPr="002C226A">
        <w:t xml:space="preserve">ata </w:t>
      </w:r>
      <w:r w:rsidR="00C469D5">
        <w:t>p</w:t>
      </w:r>
      <w:r w:rsidRPr="002C226A">
        <w:t>arallelism,</w:t>
      </w:r>
      <w:r w:rsidR="00421E76">
        <w:t>”</w:t>
      </w:r>
      <w:r w:rsidRPr="007A6F2D">
        <w:rPr>
          <w:i/>
        </w:rPr>
        <w:t xml:space="preserve"> Asia Pacific Conference on Circuits and Systems</w:t>
      </w:r>
      <w:r w:rsidRPr="002C226A">
        <w:t>, 2014.</w:t>
      </w:r>
      <w:bookmarkEnd w:id="32"/>
    </w:p>
    <w:p w14:paraId="7F16FEBD" w14:textId="5BA64530" w:rsidR="00A957DF" w:rsidRPr="002C226A" w:rsidRDefault="00A957DF" w:rsidP="00C22141">
      <w:pPr>
        <w:pStyle w:val="references"/>
      </w:pPr>
      <w:bookmarkStart w:id="33" w:name="_Ref453262546"/>
      <w:r w:rsidRPr="002C226A">
        <w:t xml:space="preserve">H. Kasahara and S. Narita, </w:t>
      </w:r>
      <w:r w:rsidR="000D735B">
        <w:t>“</w:t>
      </w:r>
      <w:r w:rsidRPr="002C226A">
        <w:t>Practical multiprocessor scheduling algorithms for efficient parallel processing,</w:t>
      </w:r>
      <w:r w:rsidR="000D735B">
        <w:t>”</w:t>
      </w:r>
      <w:r w:rsidRPr="002C226A">
        <w:t xml:space="preserve"> </w:t>
      </w:r>
      <w:r w:rsidRPr="00A00B64">
        <w:rPr>
          <w:i/>
        </w:rPr>
        <w:t>IEEE Trans. on Computers</w:t>
      </w:r>
      <w:r w:rsidRPr="002C226A">
        <w:t>, vol. C-33, no. 11, 1984.</w:t>
      </w:r>
      <w:bookmarkEnd w:id="33"/>
    </w:p>
    <w:p w14:paraId="667C6E6F" w14:textId="25C7CE07" w:rsidR="00A957DF" w:rsidRPr="002C226A" w:rsidRDefault="00A00B64" w:rsidP="00C22141">
      <w:pPr>
        <w:pStyle w:val="references"/>
      </w:pPr>
      <w:bookmarkStart w:id="34" w:name="_Ref453262548"/>
      <w:r>
        <w:t>S. Fujita, “</w:t>
      </w:r>
      <w:r w:rsidR="00361151">
        <w:t>A branch-and-b</w:t>
      </w:r>
      <w:r w:rsidR="00A957DF" w:rsidRPr="002C226A">
        <w:t xml:space="preserve">ound </w:t>
      </w:r>
      <w:r w:rsidR="00361151">
        <w:t>algorithm for s</w:t>
      </w:r>
      <w:r w:rsidR="00A957DF" w:rsidRPr="002C226A">
        <w:t xml:space="preserve">olving the </w:t>
      </w:r>
      <w:r w:rsidR="00361151">
        <w:t>m</w:t>
      </w:r>
      <w:r w:rsidR="00A957DF" w:rsidRPr="002C226A">
        <w:t xml:space="preserve">ultiprocessor </w:t>
      </w:r>
      <w:r w:rsidR="00361151">
        <w:t>s</w:t>
      </w:r>
      <w:r w:rsidR="00A957DF" w:rsidRPr="002C226A">
        <w:t xml:space="preserve">cheduling </w:t>
      </w:r>
      <w:r w:rsidR="00361151">
        <w:t>p</w:t>
      </w:r>
      <w:r w:rsidR="00A957DF" w:rsidRPr="002C226A">
        <w:t xml:space="preserve">roblem with </w:t>
      </w:r>
      <w:r w:rsidR="00361151">
        <w:t>i</w:t>
      </w:r>
      <w:r w:rsidR="00A957DF" w:rsidRPr="002C226A">
        <w:t xml:space="preserve">mproved </w:t>
      </w:r>
      <w:r w:rsidR="00361151">
        <w:t>l</w:t>
      </w:r>
      <w:r w:rsidR="00A957DF" w:rsidRPr="002C226A">
        <w:t xml:space="preserve">ower </w:t>
      </w:r>
      <w:r w:rsidR="00361151">
        <w:t>bounding t</w:t>
      </w:r>
      <w:r w:rsidR="00A957DF" w:rsidRPr="002C226A">
        <w:t>echniques,</w:t>
      </w:r>
      <w:r>
        <w:t xml:space="preserve">” </w:t>
      </w:r>
      <w:r w:rsidRPr="007D4951">
        <w:rPr>
          <w:i/>
        </w:rPr>
        <w:t>IEEE Tran</w:t>
      </w:r>
      <w:r w:rsidR="00A957DF" w:rsidRPr="007D4951">
        <w:rPr>
          <w:i/>
        </w:rPr>
        <w:t>s</w:t>
      </w:r>
      <w:r w:rsidRPr="007D4951">
        <w:rPr>
          <w:i/>
        </w:rPr>
        <w:t>.</w:t>
      </w:r>
      <w:r w:rsidR="00A957DF" w:rsidRPr="007D4951">
        <w:rPr>
          <w:i/>
        </w:rPr>
        <w:t xml:space="preserve"> on</w:t>
      </w:r>
      <w:r w:rsidRPr="007D4951">
        <w:rPr>
          <w:i/>
        </w:rPr>
        <w:t xml:space="preserve"> Computers</w:t>
      </w:r>
      <w:r w:rsidR="00D32045">
        <w:t>, vol. 6</w:t>
      </w:r>
      <w:r w:rsidR="00A957DF" w:rsidRPr="002C226A">
        <w:t>0, no. 7, 2011.</w:t>
      </w:r>
      <w:bookmarkEnd w:id="34"/>
      <w:r w:rsidR="00A957DF" w:rsidRPr="002C226A">
        <w:t xml:space="preserve"> </w:t>
      </w:r>
    </w:p>
    <w:p w14:paraId="769DCD95" w14:textId="38EFADCD" w:rsidR="00A957DF" w:rsidRPr="002C226A" w:rsidRDefault="00A957DF" w:rsidP="00EC77E1">
      <w:pPr>
        <w:pStyle w:val="references"/>
      </w:pPr>
      <w:bookmarkStart w:id="35" w:name="_Ref453262550"/>
      <w:r w:rsidRPr="002C226A">
        <w:t>O. Sinnen, A. V</w:t>
      </w:r>
      <w:r w:rsidR="00A52995">
        <w:t>. Kozlov, and A. Z. S. Shahul, “</w:t>
      </w:r>
      <w:r w:rsidRPr="002C226A">
        <w:t>Optimal scheduling of task graphs on parallel systems,</w:t>
      </w:r>
      <w:r w:rsidR="00A52995">
        <w:t>”</w:t>
      </w:r>
      <w:r w:rsidRPr="002C226A">
        <w:t xml:space="preserve"> </w:t>
      </w:r>
      <w:r w:rsidR="00EC77E1" w:rsidRPr="00EC77E1">
        <w:rPr>
          <w:i/>
        </w:rPr>
        <w:t>International Conference on Parallel and Distributed Computing, Applications and Technologies</w:t>
      </w:r>
      <w:r w:rsidRPr="002C226A">
        <w:t>, 2008</w:t>
      </w:r>
      <w:bookmarkEnd w:id="35"/>
    </w:p>
    <w:p w14:paraId="7751C97C" w14:textId="3E6FC079" w:rsidR="00187FB1" w:rsidRPr="002C226A" w:rsidRDefault="00AA3F83" w:rsidP="007C42A1">
      <w:pPr>
        <w:pStyle w:val="references"/>
      </w:pPr>
      <w:bookmarkStart w:id="36" w:name="_Ref362443386"/>
      <w:r w:rsidRPr="002C226A">
        <w:t>http://www.kasahara.elec.waseda.ac.jp/schedule/</w:t>
      </w:r>
      <w:r w:rsidR="00F35E7B" w:rsidRPr="002C226A">
        <w:rPr>
          <w:lang w:eastAsia="ja-JP"/>
        </w:rPr>
        <w:t xml:space="preserve"> </w:t>
      </w:r>
      <w:r w:rsidR="007F5998" w:rsidRPr="002C226A">
        <w:rPr>
          <w:lang w:eastAsia="ja-JP"/>
        </w:rPr>
        <w:br/>
      </w:r>
      <w:r w:rsidR="00F35E7B" w:rsidRPr="002C226A">
        <w:rPr>
          <w:lang w:eastAsia="ja-JP"/>
        </w:rPr>
        <w:t>(</w:t>
      </w:r>
      <w:r w:rsidR="009E1EDD" w:rsidRPr="002C226A">
        <w:rPr>
          <w:lang w:eastAsia="ja-JP"/>
        </w:rPr>
        <w:t>Last</w:t>
      </w:r>
      <w:r w:rsidR="00F35E7B" w:rsidRPr="002C226A">
        <w:rPr>
          <w:lang w:eastAsia="ja-JP"/>
        </w:rPr>
        <w:t xml:space="preserve"> accessed: </w:t>
      </w:r>
      <w:r w:rsidR="00A52995">
        <w:rPr>
          <w:lang w:eastAsia="ja-JP"/>
        </w:rPr>
        <w:t>June 2016</w:t>
      </w:r>
      <w:r w:rsidR="00B716EB" w:rsidRPr="002C226A">
        <w:rPr>
          <w:lang w:eastAsia="ja-JP"/>
        </w:rPr>
        <w:t>)</w:t>
      </w:r>
      <w:bookmarkEnd w:id="36"/>
    </w:p>
    <w:sectPr w:rsidR="00187FB1" w:rsidRPr="002C226A" w:rsidSect="003E7CAB">
      <w:type w:val="continuous"/>
      <w:pgSz w:w="11909" w:h="16834" w:code="9"/>
      <w:pgMar w:top="1644" w:right="851" w:bottom="1701" w:left="851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8EE376" w14:textId="77777777" w:rsidR="001112FA" w:rsidRDefault="001112FA" w:rsidP="002370CC">
      <w:r>
        <w:separator/>
      </w:r>
    </w:p>
  </w:endnote>
  <w:endnote w:type="continuationSeparator" w:id="0">
    <w:p w14:paraId="19DDA3F3" w14:textId="77777777" w:rsidR="001112FA" w:rsidRDefault="001112FA" w:rsidP="00237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Mincho">
    <w:altName w:val="ＭＳ Ｐ明朝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Math">
    <w:charset w:val="00"/>
    <w:family w:val="auto"/>
    <w:pitch w:val="variable"/>
    <w:sig w:usb0="E00002FF" w:usb1="420024FF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CE8AAC" w14:textId="77777777" w:rsidR="001112FA" w:rsidRDefault="001112FA" w:rsidP="002370CC">
      <w:r>
        <w:separator/>
      </w:r>
    </w:p>
  </w:footnote>
  <w:footnote w:type="continuationSeparator" w:id="0">
    <w:p w14:paraId="17BD8C11" w14:textId="77777777" w:rsidR="001112FA" w:rsidRDefault="001112FA" w:rsidP="002370CC">
      <w:r>
        <w:continuationSeparator/>
      </w:r>
    </w:p>
  </w:footnote>
  <w:footnote w:id="1">
    <w:p w14:paraId="05C926BD" w14:textId="7E01BC25" w:rsidR="00983FC7" w:rsidRPr="00D6445D" w:rsidRDefault="00983FC7" w:rsidP="00D6445D">
      <w:pPr>
        <w:pStyle w:val="af"/>
        <w:ind w:firstLine="0"/>
        <w:jc w:val="both"/>
        <w:rPr>
          <w:sz w:val="16"/>
          <w:szCs w:val="16"/>
        </w:rPr>
      </w:pPr>
      <w:r w:rsidRPr="00D6445D">
        <w:rPr>
          <w:rStyle w:val="af0"/>
          <w:sz w:val="16"/>
          <w:szCs w:val="16"/>
        </w:rPr>
        <w:footnoteRef/>
      </w:r>
      <w:r w:rsidRPr="00D6445D">
        <w:rPr>
          <w:sz w:val="16"/>
          <w:szCs w:val="16"/>
        </w:rPr>
        <w:t xml:space="preserve"> Paths </w:t>
      </w:r>
      <m:oMath>
        <m:d>
          <m:dPr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S→1→2→3→4→5→E</m:t>
            </m:r>
          </m:e>
        </m:d>
        <m:r>
          <m:rPr>
            <m:sty m:val="p"/>
          </m:rPr>
          <w:rPr>
            <w:rFonts w:ascii="Cambria Math" w:hAnsi="Cambria Math"/>
            <w:sz w:val="16"/>
            <w:szCs w:val="16"/>
          </w:rPr>
          <m:t xml:space="preserve">, </m:t>
        </m:r>
        <m:d>
          <m:dPr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S→1→3→2→5→4→E</m:t>
            </m:r>
          </m:e>
        </m:d>
        <m:r>
          <m:rPr>
            <m:sty m:val="p"/>
          </m:rPr>
          <w:rPr>
            <w:rFonts w:ascii="Cambria Math" w:hAnsi="Cambria Math"/>
            <w:sz w:val="16"/>
            <w:szCs w:val="16"/>
          </w:rPr>
          <m:t xml:space="preserve"> and </m:t>
        </m:r>
        <m:d>
          <m:dPr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S→1→3→2→4→5→E</m:t>
            </m:r>
          </m:e>
        </m:d>
      </m:oMath>
      <w:r w:rsidRPr="00D6445D">
        <w:rPr>
          <w:rFonts w:hint="eastAsia"/>
          <w:sz w:val="16"/>
          <w:szCs w:val="16"/>
        </w:rPr>
        <w:t xml:space="preserve"> also </w:t>
      </w:r>
      <w:r w:rsidRPr="00D6445D">
        <w:rPr>
          <w:sz w:val="16"/>
          <w:szCs w:val="16"/>
        </w:rPr>
        <w:t xml:space="preserve">result in the same schedule as shown in </w:t>
      </w:r>
      <w:r w:rsidRPr="00D6445D">
        <w:rPr>
          <w:sz w:val="16"/>
          <w:szCs w:val="16"/>
        </w:rPr>
        <w:fldChar w:fldCharType="begin"/>
      </w:r>
      <w:r w:rsidRPr="00D6445D">
        <w:rPr>
          <w:sz w:val="16"/>
          <w:szCs w:val="16"/>
        </w:rPr>
        <w:instrText xml:space="preserve"> REF _Ref453265333 \h  \* MERGEFORMAT </w:instrText>
      </w:r>
      <w:r w:rsidRPr="00D6445D">
        <w:rPr>
          <w:sz w:val="16"/>
          <w:szCs w:val="16"/>
        </w:rPr>
      </w:r>
      <w:r w:rsidRPr="00D6445D">
        <w:rPr>
          <w:sz w:val="16"/>
          <w:szCs w:val="16"/>
        </w:rPr>
        <w:fldChar w:fldCharType="separate"/>
      </w:r>
      <w:r w:rsidRPr="00B83391">
        <w:rPr>
          <w:sz w:val="16"/>
          <w:szCs w:val="16"/>
        </w:rPr>
        <w:t xml:space="preserve">Figure </w:t>
      </w:r>
      <w:r w:rsidRPr="00B83391">
        <w:rPr>
          <w:noProof/>
          <w:sz w:val="16"/>
          <w:szCs w:val="16"/>
        </w:rPr>
        <w:t>1</w:t>
      </w:r>
      <w:r w:rsidRPr="00D6445D">
        <w:rPr>
          <w:sz w:val="16"/>
          <w:szCs w:val="16"/>
        </w:rPr>
        <w:fldChar w:fldCharType="end"/>
      </w:r>
      <w:r w:rsidRPr="00D6445D">
        <w:rPr>
          <w:sz w:val="16"/>
          <w:szCs w:val="16"/>
        </w:rPr>
        <w:t xml:space="preserve"> (b)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E48BB"/>
    <w:multiLevelType w:val="hybridMultilevel"/>
    <w:tmpl w:val="DAE8738A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1">
    <w:nsid w:val="0767270D"/>
    <w:multiLevelType w:val="hybridMultilevel"/>
    <w:tmpl w:val="95E29C08"/>
    <w:lvl w:ilvl="0" w:tplc="FCFCF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CDF07DA"/>
    <w:multiLevelType w:val="multilevel"/>
    <w:tmpl w:val="A35ED2CC"/>
    <w:lvl w:ilvl="0">
      <w:start w:val="1"/>
      <w:numFmt w:val="decimal"/>
      <w:pStyle w:val="1"/>
      <w:suff w:val="space"/>
      <w:lvlText w:val="%1."/>
      <w:lvlJc w:val="left"/>
      <w:pPr>
        <w:ind w:left="425" w:hanging="425"/>
      </w:pPr>
      <w:rPr>
        <w:rFonts w:hint="eastAsia"/>
        <w:sz w:val="22"/>
      </w:rPr>
    </w:lvl>
    <w:lvl w:ilvl="1">
      <w:start w:val="1"/>
      <w:numFmt w:val="decimal"/>
      <w:pStyle w:val="2"/>
      <w:lvlText w:val="%2."/>
      <w:lvlJc w:val="left"/>
      <w:pPr>
        <w:ind w:left="480" w:hanging="480"/>
      </w:pPr>
      <w:rPr>
        <w:rFonts w:hint="eastAsia"/>
        <w:b w:val="0"/>
        <w:i w:val="0"/>
      </w:rPr>
    </w:lvl>
    <w:lvl w:ilvl="2">
      <w:start w:val="1"/>
      <w:numFmt w:val="decimal"/>
      <w:pStyle w:val="3"/>
      <w:suff w:val="space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>
    <w:nsid w:val="0EE757EA"/>
    <w:multiLevelType w:val="hybridMultilevel"/>
    <w:tmpl w:val="D77EA51A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4">
    <w:nsid w:val="122B3EEA"/>
    <w:multiLevelType w:val="multilevel"/>
    <w:tmpl w:val="7952C50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1190" w:hanging="48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5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3535A37"/>
    <w:multiLevelType w:val="hybridMultilevel"/>
    <w:tmpl w:val="932EF332"/>
    <w:lvl w:ilvl="0" w:tplc="83FA8680">
      <w:start w:val="1"/>
      <w:numFmt w:val="upperLetter"/>
      <w:lvlText w:val="%1."/>
      <w:lvlJc w:val="left"/>
      <w:pPr>
        <w:ind w:left="5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4" w:hanging="420"/>
      </w:pPr>
    </w:lvl>
    <w:lvl w:ilvl="3" w:tplc="0409000F" w:tentative="1">
      <w:start w:val="1"/>
      <w:numFmt w:val="decimal"/>
      <w:lvlText w:val="%4."/>
      <w:lvlJc w:val="left"/>
      <w:pPr>
        <w:ind w:left="1904" w:hanging="420"/>
      </w:pPr>
    </w:lvl>
    <w:lvl w:ilvl="4" w:tplc="04090017" w:tentative="1">
      <w:start w:val="1"/>
      <w:numFmt w:val="aiueoFullWidth"/>
      <w:lvlText w:val="(%5)"/>
      <w:lvlJc w:val="left"/>
      <w:pPr>
        <w:ind w:left="23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4" w:hanging="420"/>
      </w:pPr>
    </w:lvl>
    <w:lvl w:ilvl="6" w:tplc="0409000F" w:tentative="1">
      <w:start w:val="1"/>
      <w:numFmt w:val="decimal"/>
      <w:lvlText w:val="%7."/>
      <w:lvlJc w:val="left"/>
      <w:pPr>
        <w:ind w:left="3164" w:hanging="420"/>
      </w:pPr>
    </w:lvl>
    <w:lvl w:ilvl="7" w:tplc="04090017" w:tentative="1">
      <w:start w:val="1"/>
      <w:numFmt w:val="aiueoFullWidth"/>
      <w:lvlText w:val="(%8)"/>
      <w:lvlJc w:val="left"/>
      <w:pPr>
        <w:ind w:left="35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4" w:hanging="420"/>
      </w:pPr>
    </w:lvl>
  </w:abstractNum>
  <w:abstractNum w:abstractNumId="7">
    <w:nsid w:val="243B23BF"/>
    <w:multiLevelType w:val="hybridMultilevel"/>
    <w:tmpl w:val="217E336E"/>
    <w:lvl w:ilvl="0" w:tplc="3BA23D0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2E7910C2"/>
    <w:multiLevelType w:val="hybridMultilevel"/>
    <w:tmpl w:val="3EA22C2C"/>
    <w:lvl w:ilvl="0" w:tplc="65AA8DB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>
    <w:nsid w:val="2EA35F07"/>
    <w:multiLevelType w:val="hybridMultilevel"/>
    <w:tmpl w:val="8EB41472"/>
    <w:lvl w:ilvl="0" w:tplc="0CE055E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>
    <w:nsid w:val="33F61399"/>
    <w:multiLevelType w:val="hybridMultilevel"/>
    <w:tmpl w:val="F108512A"/>
    <w:lvl w:ilvl="0" w:tplc="65003C0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4">
    <w:nsid w:val="4189603E"/>
    <w:multiLevelType w:val="multilevel"/>
    <w:tmpl w:val="30AEE288"/>
    <w:lvl w:ilvl="0">
      <w:start w:val="1"/>
      <w:numFmt w:val="upperRoman"/>
      <w:pStyle w:val="10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20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0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4"/>
      <w:lvlText w:val="%4)"/>
      <w:lvlJc w:val="left"/>
      <w:pPr>
        <w:tabs>
          <w:tab w:val="num" w:pos="720"/>
        </w:tabs>
        <w:ind w:left="0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 w:hint="default"/>
      </w:rPr>
    </w:lvl>
  </w:abstractNum>
  <w:abstractNum w:abstractNumId="15">
    <w:nsid w:val="421C6581"/>
    <w:multiLevelType w:val="multilevel"/>
    <w:tmpl w:val="CF2A3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480" w:hanging="480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4B913F3A"/>
    <w:multiLevelType w:val="hybridMultilevel"/>
    <w:tmpl w:val="EC7C16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65003C0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>
    <w:nsid w:val="52541601"/>
    <w:multiLevelType w:val="hybridMultilevel"/>
    <w:tmpl w:val="CEFAF7CA"/>
    <w:lvl w:ilvl="0" w:tplc="C6287F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6FD84D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946A13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80FEF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2A686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1434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4A4AD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B406F6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70B43D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8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>
    <w:nsid w:val="569970DF"/>
    <w:multiLevelType w:val="hybridMultilevel"/>
    <w:tmpl w:val="FC2E01B6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20">
    <w:nsid w:val="634633E5"/>
    <w:multiLevelType w:val="hybridMultilevel"/>
    <w:tmpl w:val="9F28284C"/>
    <w:lvl w:ilvl="0" w:tplc="FCFCF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3">
    <w:nsid w:val="717A37ED"/>
    <w:multiLevelType w:val="multilevel"/>
    <w:tmpl w:val="CF2A3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480" w:hanging="480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25">
    <w:nsid w:val="7D3E0608"/>
    <w:multiLevelType w:val="hybridMultilevel"/>
    <w:tmpl w:val="336E817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8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8"/>
  </w:num>
  <w:num w:numId="9">
    <w:abstractNumId w:val="22"/>
  </w:num>
  <w:num w:numId="10">
    <w:abstractNumId w:val="13"/>
  </w:num>
  <w:num w:numId="11">
    <w:abstractNumId w:val="5"/>
  </w:num>
  <w:num w:numId="12">
    <w:abstractNumId w:val="24"/>
  </w:num>
  <w:num w:numId="13">
    <w:abstractNumId w:val="11"/>
  </w:num>
  <w:num w:numId="14">
    <w:abstractNumId w:val="16"/>
  </w:num>
  <w:num w:numId="15">
    <w:abstractNumId w:val="25"/>
  </w:num>
  <w:num w:numId="16">
    <w:abstractNumId w:val="9"/>
  </w:num>
  <w:num w:numId="17">
    <w:abstractNumId w:val="7"/>
  </w:num>
  <w:num w:numId="18">
    <w:abstractNumId w:val="2"/>
  </w:num>
  <w:num w:numId="19">
    <w:abstractNumId w:val="6"/>
  </w:num>
  <w:num w:numId="20">
    <w:abstractNumId w:val="17"/>
  </w:num>
  <w:num w:numId="21">
    <w:abstractNumId w:val="3"/>
  </w:num>
  <w:num w:numId="22">
    <w:abstractNumId w:val="0"/>
  </w:num>
  <w:num w:numId="23">
    <w:abstractNumId w:val="19"/>
  </w:num>
  <w:num w:numId="24">
    <w:abstractNumId w:val="4"/>
  </w:num>
  <w:num w:numId="25">
    <w:abstractNumId w:val="15"/>
  </w:num>
  <w:num w:numId="26">
    <w:abstractNumId w:val="23"/>
  </w:num>
  <w:num w:numId="27">
    <w:abstractNumId w:val="18"/>
    <w:lvlOverride w:ilvl="0">
      <w:startOverride w:val="1"/>
    </w:lvlOverride>
  </w:num>
  <w:num w:numId="28">
    <w:abstractNumId w:val="18"/>
    <w:lvlOverride w:ilvl="0">
      <w:startOverride w:val="1"/>
    </w:lvlOverride>
  </w:num>
  <w:num w:numId="29">
    <w:abstractNumId w:val="2"/>
  </w:num>
  <w:num w:numId="30">
    <w:abstractNumId w:val="2"/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</w:num>
  <w:num w:numId="35">
    <w:abstractNumId w:val="20"/>
  </w:num>
  <w:num w:numId="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ja-JP" w:vendorID="64" w:dllVersion="131078" w:nlCheck="1" w:checkStyle="0"/>
  <w:activeWritingStyle w:appName="MSWord" w:lang="zh-CN" w:vendorID="64" w:dllVersion="131077" w:nlCheck="1" w:checkStyle="1"/>
  <w:defaultTabStop w:val="720"/>
  <w:doNotHyphenateCaps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sbS0NLU0MDKwsDBW0lEKTi0uzszPAykwrAUAvZ0mCSwAAAA="/>
  </w:docVars>
  <w:rsids>
    <w:rsidRoot w:val="003A59A6"/>
    <w:rsid w:val="0000332C"/>
    <w:rsid w:val="00003E6A"/>
    <w:rsid w:val="000104F4"/>
    <w:rsid w:val="00010C29"/>
    <w:rsid w:val="00012CE7"/>
    <w:rsid w:val="00015463"/>
    <w:rsid w:val="000210E7"/>
    <w:rsid w:val="000223B1"/>
    <w:rsid w:val="00031D81"/>
    <w:rsid w:val="00032FA5"/>
    <w:rsid w:val="00035E56"/>
    <w:rsid w:val="00041FA1"/>
    <w:rsid w:val="0004390D"/>
    <w:rsid w:val="00045A48"/>
    <w:rsid w:val="000620C6"/>
    <w:rsid w:val="000646A7"/>
    <w:rsid w:val="000722BE"/>
    <w:rsid w:val="00075951"/>
    <w:rsid w:val="00080C62"/>
    <w:rsid w:val="000818E2"/>
    <w:rsid w:val="00086793"/>
    <w:rsid w:val="00087868"/>
    <w:rsid w:val="00090415"/>
    <w:rsid w:val="000923F6"/>
    <w:rsid w:val="00093987"/>
    <w:rsid w:val="00097B46"/>
    <w:rsid w:val="000A0B96"/>
    <w:rsid w:val="000A16E3"/>
    <w:rsid w:val="000A6451"/>
    <w:rsid w:val="000B2D5B"/>
    <w:rsid w:val="000B4330"/>
    <w:rsid w:val="000B4383"/>
    <w:rsid w:val="000B454C"/>
    <w:rsid w:val="000B4641"/>
    <w:rsid w:val="000B673F"/>
    <w:rsid w:val="000C0810"/>
    <w:rsid w:val="000C0FC7"/>
    <w:rsid w:val="000C5133"/>
    <w:rsid w:val="000C7D4E"/>
    <w:rsid w:val="000D5CBF"/>
    <w:rsid w:val="000D5F7E"/>
    <w:rsid w:val="000D735B"/>
    <w:rsid w:val="000E131E"/>
    <w:rsid w:val="000E16FB"/>
    <w:rsid w:val="000E2429"/>
    <w:rsid w:val="000E548D"/>
    <w:rsid w:val="000E7F39"/>
    <w:rsid w:val="000F015B"/>
    <w:rsid w:val="000F0F28"/>
    <w:rsid w:val="000F1E3F"/>
    <w:rsid w:val="000F5B7E"/>
    <w:rsid w:val="00100A09"/>
    <w:rsid w:val="001010A9"/>
    <w:rsid w:val="00102E64"/>
    <w:rsid w:val="00103A22"/>
    <w:rsid w:val="0010648D"/>
    <w:rsid w:val="0010711E"/>
    <w:rsid w:val="00107C68"/>
    <w:rsid w:val="001112FA"/>
    <w:rsid w:val="00111585"/>
    <w:rsid w:val="00113470"/>
    <w:rsid w:val="00116171"/>
    <w:rsid w:val="001166E0"/>
    <w:rsid w:val="00117EE0"/>
    <w:rsid w:val="00120415"/>
    <w:rsid w:val="00120BC0"/>
    <w:rsid w:val="00121F88"/>
    <w:rsid w:val="0012235C"/>
    <w:rsid w:val="001226CB"/>
    <w:rsid w:val="00122F64"/>
    <w:rsid w:val="00126978"/>
    <w:rsid w:val="00127EDD"/>
    <w:rsid w:val="0013271D"/>
    <w:rsid w:val="001329DC"/>
    <w:rsid w:val="0013715A"/>
    <w:rsid w:val="001401CD"/>
    <w:rsid w:val="001428CC"/>
    <w:rsid w:val="001430FD"/>
    <w:rsid w:val="00143B3E"/>
    <w:rsid w:val="0014617E"/>
    <w:rsid w:val="00146ABB"/>
    <w:rsid w:val="00150274"/>
    <w:rsid w:val="001503B4"/>
    <w:rsid w:val="00151A91"/>
    <w:rsid w:val="001523DC"/>
    <w:rsid w:val="0015288A"/>
    <w:rsid w:val="00152E7B"/>
    <w:rsid w:val="001557B8"/>
    <w:rsid w:val="00155E36"/>
    <w:rsid w:val="00161D8C"/>
    <w:rsid w:val="00163434"/>
    <w:rsid w:val="001665C7"/>
    <w:rsid w:val="001670C1"/>
    <w:rsid w:val="00170A37"/>
    <w:rsid w:val="0017165B"/>
    <w:rsid w:val="0017253C"/>
    <w:rsid w:val="00173F10"/>
    <w:rsid w:val="001741B5"/>
    <w:rsid w:val="001811BE"/>
    <w:rsid w:val="001820D3"/>
    <w:rsid w:val="00182580"/>
    <w:rsid w:val="001847A2"/>
    <w:rsid w:val="00185F6E"/>
    <w:rsid w:val="0018613C"/>
    <w:rsid w:val="0018678C"/>
    <w:rsid w:val="00187FB1"/>
    <w:rsid w:val="00195579"/>
    <w:rsid w:val="00197ACC"/>
    <w:rsid w:val="001A3CE8"/>
    <w:rsid w:val="001A5041"/>
    <w:rsid w:val="001A557A"/>
    <w:rsid w:val="001A67A9"/>
    <w:rsid w:val="001A7BBE"/>
    <w:rsid w:val="001B26D5"/>
    <w:rsid w:val="001B741C"/>
    <w:rsid w:val="001B7A26"/>
    <w:rsid w:val="001B7EEF"/>
    <w:rsid w:val="001C3090"/>
    <w:rsid w:val="001D1718"/>
    <w:rsid w:val="001D59C5"/>
    <w:rsid w:val="001D634E"/>
    <w:rsid w:val="001D7847"/>
    <w:rsid w:val="001D7F9C"/>
    <w:rsid w:val="001E0852"/>
    <w:rsid w:val="001E1FB6"/>
    <w:rsid w:val="001E28EA"/>
    <w:rsid w:val="001E424A"/>
    <w:rsid w:val="001E47B1"/>
    <w:rsid w:val="001E7773"/>
    <w:rsid w:val="001F0E9E"/>
    <w:rsid w:val="001F307F"/>
    <w:rsid w:val="001F4D8F"/>
    <w:rsid w:val="001F60B2"/>
    <w:rsid w:val="00201727"/>
    <w:rsid w:val="00201AD6"/>
    <w:rsid w:val="002022D2"/>
    <w:rsid w:val="00210AB4"/>
    <w:rsid w:val="00213D2D"/>
    <w:rsid w:val="002150D9"/>
    <w:rsid w:val="002158DF"/>
    <w:rsid w:val="00215BC2"/>
    <w:rsid w:val="002166B3"/>
    <w:rsid w:val="00216F66"/>
    <w:rsid w:val="002206DB"/>
    <w:rsid w:val="002247D6"/>
    <w:rsid w:val="00225951"/>
    <w:rsid w:val="00225F5C"/>
    <w:rsid w:val="00226F35"/>
    <w:rsid w:val="002316A4"/>
    <w:rsid w:val="00236B51"/>
    <w:rsid w:val="002370CC"/>
    <w:rsid w:val="00237A5D"/>
    <w:rsid w:val="00240DB5"/>
    <w:rsid w:val="00241F02"/>
    <w:rsid w:val="00242F70"/>
    <w:rsid w:val="00244E00"/>
    <w:rsid w:val="00250020"/>
    <w:rsid w:val="00253691"/>
    <w:rsid w:val="00255794"/>
    <w:rsid w:val="00262AD4"/>
    <w:rsid w:val="002634C6"/>
    <w:rsid w:val="00265D51"/>
    <w:rsid w:val="002704CE"/>
    <w:rsid w:val="00270DEA"/>
    <w:rsid w:val="00276735"/>
    <w:rsid w:val="00276745"/>
    <w:rsid w:val="0027718A"/>
    <w:rsid w:val="00282973"/>
    <w:rsid w:val="002841BE"/>
    <w:rsid w:val="0028562B"/>
    <w:rsid w:val="002864A3"/>
    <w:rsid w:val="0028661B"/>
    <w:rsid w:val="00290246"/>
    <w:rsid w:val="00290CC7"/>
    <w:rsid w:val="002954C5"/>
    <w:rsid w:val="00296855"/>
    <w:rsid w:val="00297BC2"/>
    <w:rsid w:val="00297C38"/>
    <w:rsid w:val="002A4CCB"/>
    <w:rsid w:val="002A5385"/>
    <w:rsid w:val="002A6D41"/>
    <w:rsid w:val="002B0544"/>
    <w:rsid w:val="002B0CED"/>
    <w:rsid w:val="002B3B81"/>
    <w:rsid w:val="002B4714"/>
    <w:rsid w:val="002B797D"/>
    <w:rsid w:val="002B7AEB"/>
    <w:rsid w:val="002C14C4"/>
    <w:rsid w:val="002C226A"/>
    <w:rsid w:val="002C2DFE"/>
    <w:rsid w:val="002D271D"/>
    <w:rsid w:val="002D4394"/>
    <w:rsid w:val="002D58F0"/>
    <w:rsid w:val="002D75BC"/>
    <w:rsid w:val="002E0D9E"/>
    <w:rsid w:val="002E0F0B"/>
    <w:rsid w:val="002E67A0"/>
    <w:rsid w:val="002F058D"/>
    <w:rsid w:val="002F242B"/>
    <w:rsid w:val="002F2A3A"/>
    <w:rsid w:val="002F3FAB"/>
    <w:rsid w:val="002F4185"/>
    <w:rsid w:val="002F4EB3"/>
    <w:rsid w:val="002F718F"/>
    <w:rsid w:val="00301819"/>
    <w:rsid w:val="0030271C"/>
    <w:rsid w:val="003037AB"/>
    <w:rsid w:val="0031569F"/>
    <w:rsid w:val="003169A9"/>
    <w:rsid w:val="003174A9"/>
    <w:rsid w:val="00321761"/>
    <w:rsid w:val="00326AA9"/>
    <w:rsid w:val="0033733F"/>
    <w:rsid w:val="003479BF"/>
    <w:rsid w:val="0035549C"/>
    <w:rsid w:val="003556AB"/>
    <w:rsid w:val="00355D40"/>
    <w:rsid w:val="00355DEC"/>
    <w:rsid w:val="00361151"/>
    <w:rsid w:val="00361F1C"/>
    <w:rsid w:val="00364E41"/>
    <w:rsid w:val="0037157D"/>
    <w:rsid w:val="00372E08"/>
    <w:rsid w:val="00374F6C"/>
    <w:rsid w:val="00375132"/>
    <w:rsid w:val="003752A4"/>
    <w:rsid w:val="003824D2"/>
    <w:rsid w:val="0038308C"/>
    <w:rsid w:val="00391F4C"/>
    <w:rsid w:val="003945DE"/>
    <w:rsid w:val="003A0416"/>
    <w:rsid w:val="003A3D1F"/>
    <w:rsid w:val="003A47B5"/>
    <w:rsid w:val="003A59A6"/>
    <w:rsid w:val="003A70A0"/>
    <w:rsid w:val="003B45FD"/>
    <w:rsid w:val="003B54A5"/>
    <w:rsid w:val="003B595F"/>
    <w:rsid w:val="003B5DE4"/>
    <w:rsid w:val="003C08CD"/>
    <w:rsid w:val="003C16F2"/>
    <w:rsid w:val="003C20D7"/>
    <w:rsid w:val="003C25CC"/>
    <w:rsid w:val="003C289C"/>
    <w:rsid w:val="003C5B4A"/>
    <w:rsid w:val="003C5C17"/>
    <w:rsid w:val="003C5F31"/>
    <w:rsid w:val="003D263F"/>
    <w:rsid w:val="003D47EC"/>
    <w:rsid w:val="003E1F4E"/>
    <w:rsid w:val="003E7CAB"/>
    <w:rsid w:val="003F1808"/>
    <w:rsid w:val="003F4152"/>
    <w:rsid w:val="003F51CF"/>
    <w:rsid w:val="003F642E"/>
    <w:rsid w:val="003F6BD7"/>
    <w:rsid w:val="00401DD7"/>
    <w:rsid w:val="0040575B"/>
    <w:rsid w:val="004059FE"/>
    <w:rsid w:val="00405B70"/>
    <w:rsid w:val="0040665F"/>
    <w:rsid w:val="00406F58"/>
    <w:rsid w:val="0040778B"/>
    <w:rsid w:val="004103BB"/>
    <w:rsid w:val="00411304"/>
    <w:rsid w:val="004135BE"/>
    <w:rsid w:val="00413BD9"/>
    <w:rsid w:val="00416238"/>
    <w:rsid w:val="00421E76"/>
    <w:rsid w:val="004225D2"/>
    <w:rsid w:val="004236FB"/>
    <w:rsid w:val="004268DA"/>
    <w:rsid w:val="00426F96"/>
    <w:rsid w:val="00431C70"/>
    <w:rsid w:val="004321E1"/>
    <w:rsid w:val="00433CAA"/>
    <w:rsid w:val="0043528F"/>
    <w:rsid w:val="00437698"/>
    <w:rsid w:val="004428F8"/>
    <w:rsid w:val="00442FC5"/>
    <w:rsid w:val="004445B3"/>
    <w:rsid w:val="0044625B"/>
    <w:rsid w:val="004509B6"/>
    <w:rsid w:val="004603F6"/>
    <w:rsid w:val="00460B44"/>
    <w:rsid w:val="00462ACA"/>
    <w:rsid w:val="00463A8C"/>
    <w:rsid w:val="004644F5"/>
    <w:rsid w:val="00472158"/>
    <w:rsid w:val="00476160"/>
    <w:rsid w:val="00480903"/>
    <w:rsid w:val="004813C9"/>
    <w:rsid w:val="00485111"/>
    <w:rsid w:val="00485367"/>
    <w:rsid w:val="0048738D"/>
    <w:rsid w:val="00493ADE"/>
    <w:rsid w:val="00494D9E"/>
    <w:rsid w:val="0049618F"/>
    <w:rsid w:val="004A17CF"/>
    <w:rsid w:val="004A1EB3"/>
    <w:rsid w:val="004A29F5"/>
    <w:rsid w:val="004A3729"/>
    <w:rsid w:val="004A425B"/>
    <w:rsid w:val="004A4E5F"/>
    <w:rsid w:val="004A600E"/>
    <w:rsid w:val="004B01B3"/>
    <w:rsid w:val="004B021D"/>
    <w:rsid w:val="004B064A"/>
    <w:rsid w:val="004B0899"/>
    <w:rsid w:val="004B1C24"/>
    <w:rsid w:val="004B3A00"/>
    <w:rsid w:val="004C1379"/>
    <w:rsid w:val="004C1AC9"/>
    <w:rsid w:val="004C5CA2"/>
    <w:rsid w:val="004C6BD1"/>
    <w:rsid w:val="004D091F"/>
    <w:rsid w:val="004D0F4A"/>
    <w:rsid w:val="004D17A2"/>
    <w:rsid w:val="004D27C5"/>
    <w:rsid w:val="004D2BFC"/>
    <w:rsid w:val="004D4AB8"/>
    <w:rsid w:val="004D4BE8"/>
    <w:rsid w:val="004D57F1"/>
    <w:rsid w:val="004D7BC9"/>
    <w:rsid w:val="004E1AC4"/>
    <w:rsid w:val="004E2F34"/>
    <w:rsid w:val="004E7F93"/>
    <w:rsid w:val="004F4489"/>
    <w:rsid w:val="004F5FFA"/>
    <w:rsid w:val="004F74E2"/>
    <w:rsid w:val="004F7CAB"/>
    <w:rsid w:val="00500AFB"/>
    <w:rsid w:val="00501DB3"/>
    <w:rsid w:val="00501DCA"/>
    <w:rsid w:val="0050324A"/>
    <w:rsid w:val="00511330"/>
    <w:rsid w:val="0051279F"/>
    <w:rsid w:val="0051355A"/>
    <w:rsid w:val="005147C2"/>
    <w:rsid w:val="00523393"/>
    <w:rsid w:val="005258D3"/>
    <w:rsid w:val="00525A2C"/>
    <w:rsid w:val="005262C5"/>
    <w:rsid w:val="00527080"/>
    <w:rsid w:val="00527D93"/>
    <w:rsid w:val="0053057E"/>
    <w:rsid w:val="00531B5A"/>
    <w:rsid w:val="00533DA0"/>
    <w:rsid w:val="00533E3A"/>
    <w:rsid w:val="00541B8E"/>
    <w:rsid w:val="005438F3"/>
    <w:rsid w:val="00547E22"/>
    <w:rsid w:val="00550270"/>
    <w:rsid w:val="00551D78"/>
    <w:rsid w:val="00555168"/>
    <w:rsid w:val="00555A58"/>
    <w:rsid w:val="00555AB6"/>
    <w:rsid w:val="0056198B"/>
    <w:rsid w:val="00565FA9"/>
    <w:rsid w:val="00567430"/>
    <w:rsid w:val="00575B37"/>
    <w:rsid w:val="00576CDE"/>
    <w:rsid w:val="00577837"/>
    <w:rsid w:val="0058039B"/>
    <w:rsid w:val="00585F89"/>
    <w:rsid w:val="00590060"/>
    <w:rsid w:val="00593644"/>
    <w:rsid w:val="00595F3C"/>
    <w:rsid w:val="005A1379"/>
    <w:rsid w:val="005A164A"/>
    <w:rsid w:val="005A343D"/>
    <w:rsid w:val="005B0DBA"/>
    <w:rsid w:val="005B2AAE"/>
    <w:rsid w:val="005B2BE9"/>
    <w:rsid w:val="005B351E"/>
    <w:rsid w:val="005B3FB0"/>
    <w:rsid w:val="005B520E"/>
    <w:rsid w:val="005B535B"/>
    <w:rsid w:val="005B6A49"/>
    <w:rsid w:val="005B7C3D"/>
    <w:rsid w:val="005C16B0"/>
    <w:rsid w:val="005C2832"/>
    <w:rsid w:val="005C40B6"/>
    <w:rsid w:val="005C411C"/>
    <w:rsid w:val="005C41D5"/>
    <w:rsid w:val="005C43ED"/>
    <w:rsid w:val="005C492F"/>
    <w:rsid w:val="005D2A78"/>
    <w:rsid w:val="005E08E4"/>
    <w:rsid w:val="005E55A5"/>
    <w:rsid w:val="005E5B0E"/>
    <w:rsid w:val="005F06E9"/>
    <w:rsid w:val="005F653E"/>
    <w:rsid w:val="005F76F7"/>
    <w:rsid w:val="00600998"/>
    <w:rsid w:val="006014A6"/>
    <w:rsid w:val="006041C6"/>
    <w:rsid w:val="006108A4"/>
    <w:rsid w:val="00610A6C"/>
    <w:rsid w:val="00611271"/>
    <w:rsid w:val="00611E6F"/>
    <w:rsid w:val="0061232B"/>
    <w:rsid w:val="00613770"/>
    <w:rsid w:val="0062006A"/>
    <w:rsid w:val="006243EC"/>
    <w:rsid w:val="00624773"/>
    <w:rsid w:val="006308F1"/>
    <w:rsid w:val="006367E3"/>
    <w:rsid w:val="00637984"/>
    <w:rsid w:val="00644E10"/>
    <w:rsid w:val="00645909"/>
    <w:rsid w:val="00645981"/>
    <w:rsid w:val="00650DFF"/>
    <w:rsid w:val="0065161A"/>
    <w:rsid w:val="00652C13"/>
    <w:rsid w:val="00655716"/>
    <w:rsid w:val="006559AC"/>
    <w:rsid w:val="00655DDD"/>
    <w:rsid w:val="006566FF"/>
    <w:rsid w:val="0066137B"/>
    <w:rsid w:val="00663F7F"/>
    <w:rsid w:val="00664561"/>
    <w:rsid w:val="0066598A"/>
    <w:rsid w:val="0067001B"/>
    <w:rsid w:val="00670502"/>
    <w:rsid w:val="00671E2F"/>
    <w:rsid w:val="00671EF5"/>
    <w:rsid w:val="006738BF"/>
    <w:rsid w:val="00676B8F"/>
    <w:rsid w:val="00682DD0"/>
    <w:rsid w:val="0068434F"/>
    <w:rsid w:val="00687615"/>
    <w:rsid w:val="00690B05"/>
    <w:rsid w:val="006916A0"/>
    <w:rsid w:val="00691D22"/>
    <w:rsid w:val="006929DF"/>
    <w:rsid w:val="00692D92"/>
    <w:rsid w:val="00694667"/>
    <w:rsid w:val="006960CD"/>
    <w:rsid w:val="00696116"/>
    <w:rsid w:val="006A1FD4"/>
    <w:rsid w:val="006A4386"/>
    <w:rsid w:val="006A4C4D"/>
    <w:rsid w:val="006A61B0"/>
    <w:rsid w:val="006A6258"/>
    <w:rsid w:val="006A767F"/>
    <w:rsid w:val="006A7FE2"/>
    <w:rsid w:val="006B0CF6"/>
    <w:rsid w:val="006B1C3D"/>
    <w:rsid w:val="006B242D"/>
    <w:rsid w:val="006B3B04"/>
    <w:rsid w:val="006B5266"/>
    <w:rsid w:val="006B5A83"/>
    <w:rsid w:val="006B5E71"/>
    <w:rsid w:val="006B5F6D"/>
    <w:rsid w:val="006B60C8"/>
    <w:rsid w:val="006C24FF"/>
    <w:rsid w:val="006C4648"/>
    <w:rsid w:val="006C465F"/>
    <w:rsid w:val="006C4B58"/>
    <w:rsid w:val="006C78D5"/>
    <w:rsid w:val="006D0B04"/>
    <w:rsid w:val="006D457B"/>
    <w:rsid w:val="006D4EC9"/>
    <w:rsid w:val="006D5D3C"/>
    <w:rsid w:val="006D6A0F"/>
    <w:rsid w:val="006D7FDC"/>
    <w:rsid w:val="006E36E9"/>
    <w:rsid w:val="006F00DD"/>
    <w:rsid w:val="006F2126"/>
    <w:rsid w:val="007008D3"/>
    <w:rsid w:val="00702080"/>
    <w:rsid w:val="00703C49"/>
    <w:rsid w:val="00705007"/>
    <w:rsid w:val="007073CD"/>
    <w:rsid w:val="00710BCB"/>
    <w:rsid w:val="00712479"/>
    <w:rsid w:val="0071330D"/>
    <w:rsid w:val="00713A3B"/>
    <w:rsid w:val="00716DE5"/>
    <w:rsid w:val="00717975"/>
    <w:rsid w:val="0072058B"/>
    <w:rsid w:val="0072064C"/>
    <w:rsid w:val="00723612"/>
    <w:rsid w:val="007252DB"/>
    <w:rsid w:val="00727464"/>
    <w:rsid w:val="00731160"/>
    <w:rsid w:val="007362A2"/>
    <w:rsid w:val="00741AE1"/>
    <w:rsid w:val="007442B3"/>
    <w:rsid w:val="007467F4"/>
    <w:rsid w:val="00750A1C"/>
    <w:rsid w:val="00753F7B"/>
    <w:rsid w:val="007543F4"/>
    <w:rsid w:val="00754DED"/>
    <w:rsid w:val="00755389"/>
    <w:rsid w:val="00762CEC"/>
    <w:rsid w:val="00763286"/>
    <w:rsid w:val="007647D6"/>
    <w:rsid w:val="00770574"/>
    <w:rsid w:val="00771E42"/>
    <w:rsid w:val="007775A7"/>
    <w:rsid w:val="007805F6"/>
    <w:rsid w:val="00781DFF"/>
    <w:rsid w:val="00782952"/>
    <w:rsid w:val="00785F76"/>
    <w:rsid w:val="00787927"/>
    <w:rsid w:val="00787C5A"/>
    <w:rsid w:val="007903DF"/>
    <w:rsid w:val="007919DE"/>
    <w:rsid w:val="00793F9F"/>
    <w:rsid w:val="00794263"/>
    <w:rsid w:val="00796E15"/>
    <w:rsid w:val="007A38BF"/>
    <w:rsid w:val="007A407D"/>
    <w:rsid w:val="007A4910"/>
    <w:rsid w:val="007A6F2D"/>
    <w:rsid w:val="007B03A4"/>
    <w:rsid w:val="007B0D24"/>
    <w:rsid w:val="007B161C"/>
    <w:rsid w:val="007B5299"/>
    <w:rsid w:val="007B57F0"/>
    <w:rsid w:val="007C0308"/>
    <w:rsid w:val="007C1A1E"/>
    <w:rsid w:val="007C3D39"/>
    <w:rsid w:val="007C42A1"/>
    <w:rsid w:val="007C4B22"/>
    <w:rsid w:val="007D13CD"/>
    <w:rsid w:val="007D4012"/>
    <w:rsid w:val="007D489F"/>
    <w:rsid w:val="007D4951"/>
    <w:rsid w:val="007D617B"/>
    <w:rsid w:val="007E08AE"/>
    <w:rsid w:val="007E2347"/>
    <w:rsid w:val="007E24CF"/>
    <w:rsid w:val="007E26C0"/>
    <w:rsid w:val="007E30B9"/>
    <w:rsid w:val="007E5ACB"/>
    <w:rsid w:val="007F33ED"/>
    <w:rsid w:val="007F3777"/>
    <w:rsid w:val="007F4838"/>
    <w:rsid w:val="007F5998"/>
    <w:rsid w:val="008014D2"/>
    <w:rsid w:val="00802758"/>
    <w:rsid w:val="00803A8E"/>
    <w:rsid w:val="008054BC"/>
    <w:rsid w:val="00806556"/>
    <w:rsid w:val="00806608"/>
    <w:rsid w:val="008067E0"/>
    <w:rsid w:val="00806FAA"/>
    <w:rsid w:val="00810823"/>
    <w:rsid w:val="00812E75"/>
    <w:rsid w:val="00812EB9"/>
    <w:rsid w:val="008141E3"/>
    <w:rsid w:val="00822BCA"/>
    <w:rsid w:val="00822D07"/>
    <w:rsid w:val="00824334"/>
    <w:rsid w:val="00824E78"/>
    <w:rsid w:val="00826B58"/>
    <w:rsid w:val="00826C97"/>
    <w:rsid w:val="00827FC2"/>
    <w:rsid w:val="00831472"/>
    <w:rsid w:val="008340DE"/>
    <w:rsid w:val="00834F63"/>
    <w:rsid w:val="00843C5A"/>
    <w:rsid w:val="008440F6"/>
    <w:rsid w:val="008465B8"/>
    <w:rsid w:val="0085050B"/>
    <w:rsid w:val="00851777"/>
    <w:rsid w:val="00851D2C"/>
    <w:rsid w:val="008540F5"/>
    <w:rsid w:val="00862CC2"/>
    <w:rsid w:val="00864049"/>
    <w:rsid w:val="0086508A"/>
    <w:rsid w:val="00865495"/>
    <w:rsid w:val="008655E2"/>
    <w:rsid w:val="00870B05"/>
    <w:rsid w:val="008775BB"/>
    <w:rsid w:val="00877F8B"/>
    <w:rsid w:val="008863B5"/>
    <w:rsid w:val="008877FA"/>
    <w:rsid w:val="00890A3C"/>
    <w:rsid w:val="00890C67"/>
    <w:rsid w:val="008926C0"/>
    <w:rsid w:val="0089356D"/>
    <w:rsid w:val="00893B96"/>
    <w:rsid w:val="00896C4F"/>
    <w:rsid w:val="008A15A2"/>
    <w:rsid w:val="008A1D4A"/>
    <w:rsid w:val="008A4F1E"/>
    <w:rsid w:val="008A54EB"/>
    <w:rsid w:val="008A55B5"/>
    <w:rsid w:val="008A5D67"/>
    <w:rsid w:val="008A676D"/>
    <w:rsid w:val="008A68C1"/>
    <w:rsid w:val="008A75C8"/>
    <w:rsid w:val="008A7EC2"/>
    <w:rsid w:val="008B5E76"/>
    <w:rsid w:val="008B71C8"/>
    <w:rsid w:val="008B7348"/>
    <w:rsid w:val="008C1F83"/>
    <w:rsid w:val="008C2CE9"/>
    <w:rsid w:val="008D25CA"/>
    <w:rsid w:val="008D47F3"/>
    <w:rsid w:val="008D53B6"/>
    <w:rsid w:val="008D66A3"/>
    <w:rsid w:val="008D671E"/>
    <w:rsid w:val="008D73DB"/>
    <w:rsid w:val="008D753F"/>
    <w:rsid w:val="008D7560"/>
    <w:rsid w:val="008D7EC0"/>
    <w:rsid w:val="008E2321"/>
    <w:rsid w:val="008E2CF5"/>
    <w:rsid w:val="008E3122"/>
    <w:rsid w:val="008E34C0"/>
    <w:rsid w:val="008E3C7D"/>
    <w:rsid w:val="008E5F2A"/>
    <w:rsid w:val="008F0BAB"/>
    <w:rsid w:val="008F2B6D"/>
    <w:rsid w:val="008F2C57"/>
    <w:rsid w:val="008F2CF0"/>
    <w:rsid w:val="008F354A"/>
    <w:rsid w:val="009039C5"/>
    <w:rsid w:val="0090741C"/>
    <w:rsid w:val="0090756E"/>
    <w:rsid w:val="00912744"/>
    <w:rsid w:val="0092241A"/>
    <w:rsid w:val="009256D6"/>
    <w:rsid w:val="00925BE5"/>
    <w:rsid w:val="009261CD"/>
    <w:rsid w:val="00926BBA"/>
    <w:rsid w:val="009312C3"/>
    <w:rsid w:val="009326FB"/>
    <w:rsid w:val="009349A7"/>
    <w:rsid w:val="00934BAF"/>
    <w:rsid w:val="00937FDA"/>
    <w:rsid w:val="00942F24"/>
    <w:rsid w:val="00943756"/>
    <w:rsid w:val="0094783B"/>
    <w:rsid w:val="0095016A"/>
    <w:rsid w:val="009537F0"/>
    <w:rsid w:val="009575FE"/>
    <w:rsid w:val="00957693"/>
    <w:rsid w:val="00960C5B"/>
    <w:rsid w:val="00961D35"/>
    <w:rsid w:val="00965135"/>
    <w:rsid w:val="00965B94"/>
    <w:rsid w:val="009660E1"/>
    <w:rsid w:val="00973E36"/>
    <w:rsid w:val="00974888"/>
    <w:rsid w:val="0097508D"/>
    <w:rsid w:val="00977BA6"/>
    <w:rsid w:val="00982ABC"/>
    <w:rsid w:val="00983EFE"/>
    <w:rsid w:val="00983FC7"/>
    <w:rsid w:val="00984D60"/>
    <w:rsid w:val="0098695A"/>
    <w:rsid w:val="00987049"/>
    <w:rsid w:val="00990838"/>
    <w:rsid w:val="00990F9C"/>
    <w:rsid w:val="00991480"/>
    <w:rsid w:val="00992750"/>
    <w:rsid w:val="0099395A"/>
    <w:rsid w:val="00993D65"/>
    <w:rsid w:val="00993D7F"/>
    <w:rsid w:val="00994D78"/>
    <w:rsid w:val="00995806"/>
    <w:rsid w:val="00995C0D"/>
    <w:rsid w:val="00996B1C"/>
    <w:rsid w:val="00996B22"/>
    <w:rsid w:val="0099746F"/>
    <w:rsid w:val="00997A44"/>
    <w:rsid w:val="009A597A"/>
    <w:rsid w:val="009B0F35"/>
    <w:rsid w:val="009B2117"/>
    <w:rsid w:val="009B331C"/>
    <w:rsid w:val="009B4536"/>
    <w:rsid w:val="009B563F"/>
    <w:rsid w:val="009B6ACA"/>
    <w:rsid w:val="009C1095"/>
    <w:rsid w:val="009C3EA4"/>
    <w:rsid w:val="009C69C8"/>
    <w:rsid w:val="009D0AB5"/>
    <w:rsid w:val="009D0E35"/>
    <w:rsid w:val="009D10AE"/>
    <w:rsid w:val="009D1147"/>
    <w:rsid w:val="009D134D"/>
    <w:rsid w:val="009D2420"/>
    <w:rsid w:val="009D47CE"/>
    <w:rsid w:val="009E1EDD"/>
    <w:rsid w:val="009E43AB"/>
    <w:rsid w:val="009E6470"/>
    <w:rsid w:val="009E731D"/>
    <w:rsid w:val="009F2566"/>
    <w:rsid w:val="00A00B64"/>
    <w:rsid w:val="00A04B38"/>
    <w:rsid w:val="00A05329"/>
    <w:rsid w:val="00A07252"/>
    <w:rsid w:val="00A1096C"/>
    <w:rsid w:val="00A10F1D"/>
    <w:rsid w:val="00A118C1"/>
    <w:rsid w:val="00A1386E"/>
    <w:rsid w:val="00A14816"/>
    <w:rsid w:val="00A15E4F"/>
    <w:rsid w:val="00A16C9C"/>
    <w:rsid w:val="00A203B2"/>
    <w:rsid w:val="00A20487"/>
    <w:rsid w:val="00A212A3"/>
    <w:rsid w:val="00A236AC"/>
    <w:rsid w:val="00A23CA1"/>
    <w:rsid w:val="00A262C2"/>
    <w:rsid w:val="00A2659D"/>
    <w:rsid w:val="00A4319B"/>
    <w:rsid w:val="00A45926"/>
    <w:rsid w:val="00A46437"/>
    <w:rsid w:val="00A510F7"/>
    <w:rsid w:val="00A5234B"/>
    <w:rsid w:val="00A52732"/>
    <w:rsid w:val="00A52995"/>
    <w:rsid w:val="00A55652"/>
    <w:rsid w:val="00A67FE4"/>
    <w:rsid w:val="00A729A9"/>
    <w:rsid w:val="00A75693"/>
    <w:rsid w:val="00A76356"/>
    <w:rsid w:val="00A767D2"/>
    <w:rsid w:val="00A80265"/>
    <w:rsid w:val="00A85E74"/>
    <w:rsid w:val="00A9253A"/>
    <w:rsid w:val="00A935A3"/>
    <w:rsid w:val="00A93F6F"/>
    <w:rsid w:val="00A9551D"/>
    <w:rsid w:val="00A957DF"/>
    <w:rsid w:val="00AA28A7"/>
    <w:rsid w:val="00AA3F83"/>
    <w:rsid w:val="00AA476A"/>
    <w:rsid w:val="00AA5A3E"/>
    <w:rsid w:val="00AA6C36"/>
    <w:rsid w:val="00AA6EFF"/>
    <w:rsid w:val="00AB0B09"/>
    <w:rsid w:val="00AB19B2"/>
    <w:rsid w:val="00AB280F"/>
    <w:rsid w:val="00AB2C2A"/>
    <w:rsid w:val="00AB6A70"/>
    <w:rsid w:val="00AC4562"/>
    <w:rsid w:val="00AC52CB"/>
    <w:rsid w:val="00AC64A3"/>
    <w:rsid w:val="00AC64EE"/>
    <w:rsid w:val="00AC6519"/>
    <w:rsid w:val="00AC6A1B"/>
    <w:rsid w:val="00AC7935"/>
    <w:rsid w:val="00AD3BE4"/>
    <w:rsid w:val="00AD3CDB"/>
    <w:rsid w:val="00AD4600"/>
    <w:rsid w:val="00AD5791"/>
    <w:rsid w:val="00AD7CA9"/>
    <w:rsid w:val="00AD7E3A"/>
    <w:rsid w:val="00AE0CFC"/>
    <w:rsid w:val="00AE2521"/>
    <w:rsid w:val="00AE596C"/>
    <w:rsid w:val="00AF1AD1"/>
    <w:rsid w:val="00AF2280"/>
    <w:rsid w:val="00B04B19"/>
    <w:rsid w:val="00B06148"/>
    <w:rsid w:val="00B07353"/>
    <w:rsid w:val="00B07A09"/>
    <w:rsid w:val="00B11353"/>
    <w:rsid w:val="00B124DA"/>
    <w:rsid w:val="00B132F6"/>
    <w:rsid w:val="00B134F5"/>
    <w:rsid w:val="00B15C40"/>
    <w:rsid w:val="00B17014"/>
    <w:rsid w:val="00B17A23"/>
    <w:rsid w:val="00B17A68"/>
    <w:rsid w:val="00B2100C"/>
    <w:rsid w:val="00B217CE"/>
    <w:rsid w:val="00B243D3"/>
    <w:rsid w:val="00B2679E"/>
    <w:rsid w:val="00B26A47"/>
    <w:rsid w:val="00B26C7C"/>
    <w:rsid w:val="00B309FB"/>
    <w:rsid w:val="00B31F38"/>
    <w:rsid w:val="00B333A4"/>
    <w:rsid w:val="00B3444D"/>
    <w:rsid w:val="00B35210"/>
    <w:rsid w:val="00B35473"/>
    <w:rsid w:val="00B5091E"/>
    <w:rsid w:val="00B60050"/>
    <w:rsid w:val="00B61253"/>
    <w:rsid w:val="00B629D8"/>
    <w:rsid w:val="00B6552C"/>
    <w:rsid w:val="00B6767B"/>
    <w:rsid w:val="00B716EB"/>
    <w:rsid w:val="00B74A79"/>
    <w:rsid w:val="00B83391"/>
    <w:rsid w:val="00B964B2"/>
    <w:rsid w:val="00BA3838"/>
    <w:rsid w:val="00BA4BF2"/>
    <w:rsid w:val="00BA7E08"/>
    <w:rsid w:val="00BB2A07"/>
    <w:rsid w:val="00BB6F4E"/>
    <w:rsid w:val="00BB7442"/>
    <w:rsid w:val="00BC03BD"/>
    <w:rsid w:val="00BC0AF8"/>
    <w:rsid w:val="00BC3AD2"/>
    <w:rsid w:val="00BC5237"/>
    <w:rsid w:val="00BD20A1"/>
    <w:rsid w:val="00BD2D89"/>
    <w:rsid w:val="00BD73DF"/>
    <w:rsid w:val="00BD7A60"/>
    <w:rsid w:val="00BE19B1"/>
    <w:rsid w:val="00BE2A8E"/>
    <w:rsid w:val="00BE3EA3"/>
    <w:rsid w:val="00BF2470"/>
    <w:rsid w:val="00BF3E3A"/>
    <w:rsid w:val="00C01D2E"/>
    <w:rsid w:val="00C02766"/>
    <w:rsid w:val="00C0281D"/>
    <w:rsid w:val="00C061B6"/>
    <w:rsid w:val="00C14E53"/>
    <w:rsid w:val="00C21FD1"/>
    <w:rsid w:val="00C22141"/>
    <w:rsid w:val="00C24669"/>
    <w:rsid w:val="00C248B8"/>
    <w:rsid w:val="00C25CA4"/>
    <w:rsid w:val="00C30347"/>
    <w:rsid w:val="00C31647"/>
    <w:rsid w:val="00C3296D"/>
    <w:rsid w:val="00C3413B"/>
    <w:rsid w:val="00C3424B"/>
    <w:rsid w:val="00C34362"/>
    <w:rsid w:val="00C34722"/>
    <w:rsid w:val="00C35EFB"/>
    <w:rsid w:val="00C37F7E"/>
    <w:rsid w:val="00C41B37"/>
    <w:rsid w:val="00C41EF9"/>
    <w:rsid w:val="00C469D5"/>
    <w:rsid w:val="00C46E48"/>
    <w:rsid w:val="00C476FE"/>
    <w:rsid w:val="00C5620F"/>
    <w:rsid w:val="00C56663"/>
    <w:rsid w:val="00C57DF2"/>
    <w:rsid w:val="00C65210"/>
    <w:rsid w:val="00C65389"/>
    <w:rsid w:val="00C73B8D"/>
    <w:rsid w:val="00C8183D"/>
    <w:rsid w:val="00C823EA"/>
    <w:rsid w:val="00C828A0"/>
    <w:rsid w:val="00C83425"/>
    <w:rsid w:val="00C86690"/>
    <w:rsid w:val="00C9163F"/>
    <w:rsid w:val="00C94510"/>
    <w:rsid w:val="00C9520E"/>
    <w:rsid w:val="00CA2809"/>
    <w:rsid w:val="00CA5DF3"/>
    <w:rsid w:val="00CA67F2"/>
    <w:rsid w:val="00CB2799"/>
    <w:rsid w:val="00CB3B66"/>
    <w:rsid w:val="00CB430F"/>
    <w:rsid w:val="00CB66E6"/>
    <w:rsid w:val="00CC0E3E"/>
    <w:rsid w:val="00CC3D31"/>
    <w:rsid w:val="00CC4A57"/>
    <w:rsid w:val="00CC55A5"/>
    <w:rsid w:val="00CD400F"/>
    <w:rsid w:val="00CD77D4"/>
    <w:rsid w:val="00CE25AF"/>
    <w:rsid w:val="00CE4F3C"/>
    <w:rsid w:val="00CE79BA"/>
    <w:rsid w:val="00CE7D38"/>
    <w:rsid w:val="00CF20E0"/>
    <w:rsid w:val="00CF41F4"/>
    <w:rsid w:val="00CF61E0"/>
    <w:rsid w:val="00D04E78"/>
    <w:rsid w:val="00D06971"/>
    <w:rsid w:val="00D12BD0"/>
    <w:rsid w:val="00D305B4"/>
    <w:rsid w:val="00D3074E"/>
    <w:rsid w:val="00D30D48"/>
    <w:rsid w:val="00D30DF4"/>
    <w:rsid w:val="00D3163E"/>
    <w:rsid w:val="00D31854"/>
    <w:rsid w:val="00D31B22"/>
    <w:rsid w:val="00D32045"/>
    <w:rsid w:val="00D32259"/>
    <w:rsid w:val="00D33EDD"/>
    <w:rsid w:val="00D346D0"/>
    <w:rsid w:val="00D4118E"/>
    <w:rsid w:val="00D5214B"/>
    <w:rsid w:val="00D5304C"/>
    <w:rsid w:val="00D54B09"/>
    <w:rsid w:val="00D555A0"/>
    <w:rsid w:val="00D62335"/>
    <w:rsid w:val="00D629F8"/>
    <w:rsid w:val="00D63160"/>
    <w:rsid w:val="00D63B3C"/>
    <w:rsid w:val="00D6445D"/>
    <w:rsid w:val="00D706B6"/>
    <w:rsid w:val="00D723EC"/>
    <w:rsid w:val="00D73382"/>
    <w:rsid w:val="00D74B33"/>
    <w:rsid w:val="00D75FD2"/>
    <w:rsid w:val="00D80BC7"/>
    <w:rsid w:val="00D8190B"/>
    <w:rsid w:val="00D86FEA"/>
    <w:rsid w:val="00D90DBA"/>
    <w:rsid w:val="00D9156D"/>
    <w:rsid w:val="00D92614"/>
    <w:rsid w:val="00D932FF"/>
    <w:rsid w:val="00D93D1D"/>
    <w:rsid w:val="00D9516A"/>
    <w:rsid w:val="00D9702D"/>
    <w:rsid w:val="00DA0056"/>
    <w:rsid w:val="00DA1031"/>
    <w:rsid w:val="00DA209E"/>
    <w:rsid w:val="00DA46A8"/>
    <w:rsid w:val="00DA56A5"/>
    <w:rsid w:val="00DB0538"/>
    <w:rsid w:val="00DB0F1F"/>
    <w:rsid w:val="00DB3765"/>
    <w:rsid w:val="00DB62F4"/>
    <w:rsid w:val="00DC2360"/>
    <w:rsid w:val="00DC6B5C"/>
    <w:rsid w:val="00DC741C"/>
    <w:rsid w:val="00DD0034"/>
    <w:rsid w:val="00DD063A"/>
    <w:rsid w:val="00DD269E"/>
    <w:rsid w:val="00DD42A7"/>
    <w:rsid w:val="00DD4996"/>
    <w:rsid w:val="00DD4F3C"/>
    <w:rsid w:val="00DD6DBB"/>
    <w:rsid w:val="00DD7CC8"/>
    <w:rsid w:val="00DE216F"/>
    <w:rsid w:val="00DE2774"/>
    <w:rsid w:val="00DE36E5"/>
    <w:rsid w:val="00DE51C6"/>
    <w:rsid w:val="00DE642B"/>
    <w:rsid w:val="00DE719F"/>
    <w:rsid w:val="00DE7474"/>
    <w:rsid w:val="00DF08AE"/>
    <w:rsid w:val="00DF2179"/>
    <w:rsid w:val="00DF4F4D"/>
    <w:rsid w:val="00DF76AA"/>
    <w:rsid w:val="00E00417"/>
    <w:rsid w:val="00E005C1"/>
    <w:rsid w:val="00E00915"/>
    <w:rsid w:val="00E00960"/>
    <w:rsid w:val="00E00D17"/>
    <w:rsid w:val="00E05C31"/>
    <w:rsid w:val="00E06A2C"/>
    <w:rsid w:val="00E11E03"/>
    <w:rsid w:val="00E12AB9"/>
    <w:rsid w:val="00E1481B"/>
    <w:rsid w:val="00E178ED"/>
    <w:rsid w:val="00E22926"/>
    <w:rsid w:val="00E25493"/>
    <w:rsid w:val="00E263E8"/>
    <w:rsid w:val="00E35344"/>
    <w:rsid w:val="00E36072"/>
    <w:rsid w:val="00E4143E"/>
    <w:rsid w:val="00E435DB"/>
    <w:rsid w:val="00E43C5D"/>
    <w:rsid w:val="00E464E0"/>
    <w:rsid w:val="00E47FCF"/>
    <w:rsid w:val="00E50444"/>
    <w:rsid w:val="00E5068D"/>
    <w:rsid w:val="00E50A10"/>
    <w:rsid w:val="00E51F09"/>
    <w:rsid w:val="00E53E71"/>
    <w:rsid w:val="00E562E8"/>
    <w:rsid w:val="00E60622"/>
    <w:rsid w:val="00E60CFC"/>
    <w:rsid w:val="00E61342"/>
    <w:rsid w:val="00E66B30"/>
    <w:rsid w:val="00E67C56"/>
    <w:rsid w:val="00E72D95"/>
    <w:rsid w:val="00E74DD2"/>
    <w:rsid w:val="00E74EBD"/>
    <w:rsid w:val="00E754CF"/>
    <w:rsid w:val="00E80A51"/>
    <w:rsid w:val="00E877C9"/>
    <w:rsid w:val="00E91219"/>
    <w:rsid w:val="00E97653"/>
    <w:rsid w:val="00E97820"/>
    <w:rsid w:val="00EA0EC4"/>
    <w:rsid w:val="00EA2486"/>
    <w:rsid w:val="00EA3EED"/>
    <w:rsid w:val="00EA424C"/>
    <w:rsid w:val="00EA506F"/>
    <w:rsid w:val="00EA60C9"/>
    <w:rsid w:val="00EB00CB"/>
    <w:rsid w:val="00EB3D57"/>
    <w:rsid w:val="00EB412D"/>
    <w:rsid w:val="00EB7CF5"/>
    <w:rsid w:val="00EC0F36"/>
    <w:rsid w:val="00EC1CC5"/>
    <w:rsid w:val="00EC6796"/>
    <w:rsid w:val="00EC77E1"/>
    <w:rsid w:val="00EC7DF0"/>
    <w:rsid w:val="00ED1376"/>
    <w:rsid w:val="00ED17B3"/>
    <w:rsid w:val="00ED3E0B"/>
    <w:rsid w:val="00ED3E35"/>
    <w:rsid w:val="00EE0464"/>
    <w:rsid w:val="00EE12C7"/>
    <w:rsid w:val="00EE2427"/>
    <w:rsid w:val="00EE33A0"/>
    <w:rsid w:val="00EE4362"/>
    <w:rsid w:val="00EE6849"/>
    <w:rsid w:val="00EF009B"/>
    <w:rsid w:val="00EF0CB4"/>
    <w:rsid w:val="00EF18D7"/>
    <w:rsid w:val="00EF1E8A"/>
    <w:rsid w:val="00EF2605"/>
    <w:rsid w:val="00EF2A7D"/>
    <w:rsid w:val="00EF3A1A"/>
    <w:rsid w:val="00F01207"/>
    <w:rsid w:val="00F047EC"/>
    <w:rsid w:val="00F060B1"/>
    <w:rsid w:val="00F06BFF"/>
    <w:rsid w:val="00F07B49"/>
    <w:rsid w:val="00F122FA"/>
    <w:rsid w:val="00F12D1F"/>
    <w:rsid w:val="00F14E3E"/>
    <w:rsid w:val="00F17CA6"/>
    <w:rsid w:val="00F23AFF"/>
    <w:rsid w:val="00F26488"/>
    <w:rsid w:val="00F30AE8"/>
    <w:rsid w:val="00F315BA"/>
    <w:rsid w:val="00F32C5A"/>
    <w:rsid w:val="00F33491"/>
    <w:rsid w:val="00F35330"/>
    <w:rsid w:val="00F35E7B"/>
    <w:rsid w:val="00F40108"/>
    <w:rsid w:val="00F407AA"/>
    <w:rsid w:val="00F43B13"/>
    <w:rsid w:val="00F45559"/>
    <w:rsid w:val="00F50A48"/>
    <w:rsid w:val="00F526CE"/>
    <w:rsid w:val="00F54442"/>
    <w:rsid w:val="00F64B07"/>
    <w:rsid w:val="00F65742"/>
    <w:rsid w:val="00F67A87"/>
    <w:rsid w:val="00F67AEE"/>
    <w:rsid w:val="00F7005F"/>
    <w:rsid w:val="00F73C53"/>
    <w:rsid w:val="00F757FB"/>
    <w:rsid w:val="00F76E77"/>
    <w:rsid w:val="00F829F0"/>
    <w:rsid w:val="00F87A38"/>
    <w:rsid w:val="00F9074C"/>
    <w:rsid w:val="00F920DB"/>
    <w:rsid w:val="00F9295B"/>
    <w:rsid w:val="00F959A4"/>
    <w:rsid w:val="00F9636F"/>
    <w:rsid w:val="00F97120"/>
    <w:rsid w:val="00F978D6"/>
    <w:rsid w:val="00FA0319"/>
    <w:rsid w:val="00FA3AF9"/>
    <w:rsid w:val="00FB0731"/>
    <w:rsid w:val="00FB4BB2"/>
    <w:rsid w:val="00FC00EE"/>
    <w:rsid w:val="00FC1180"/>
    <w:rsid w:val="00FC22A4"/>
    <w:rsid w:val="00FC2864"/>
    <w:rsid w:val="00FC35C6"/>
    <w:rsid w:val="00FC3B22"/>
    <w:rsid w:val="00FC48A1"/>
    <w:rsid w:val="00FC4C11"/>
    <w:rsid w:val="00FD1FBA"/>
    <w:rsid w:val="00FD74B0"/>
    <w:rsid w:val="00FE07FD"/>
    <w:rsid w:val="00FE3954"/>
    <w:rsid w:val="00FE3DC2"/>
    <w:rsid w:val="00FE56BB"/>
    <w:rsid w:val="00FE7F22"/>
    <w:rsid w:val="00FF1A96"/>
    <w:rsid w:val="00FF1AD9"/>
    <w:rsid w:val="00FF4E67"/>
    <w:rsid w:val="00FF6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29452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5794"/>
    <w:pPr>
      <w:spacing w:after="120"/>
      <w:ind w:firstLine="289"/>
      <w:jc w:val="both"/>
    </w:pPr>
    <w:rPr>
      <w:rFonts w:ascii="Times New Roman" w:eastAsia="Times New Roman" w:hAnsi="Times New Roman"/>
    </w:rPr>
  </w:style>
  <w:style w:type="paragraph" w:styleId="10">
    <w:name w:val="heading 1"/>
    <w:basedOn w:val="a"/>
    <w:next w:val="a"/>
    <w:link w:val="1Char"/>
    <w:uiPriority w:val="99"/>
    <w:qFormat/>
    <w:rsid w:val="00EA60C9"/>
    <w:pPr>
      <w:keepNext/>
      <w:keepLines/>
      <w:numPr>
        <w:numId w:val="4"/>
      </w:numPr>
      <w:spacing w:before="160" w:after="80"/>
      <w:jc w:val="center"/>
      <w:outlineLvl w:val="0"/>
    </w:pPr>
    <w:rPr>
      <w:smallCaps/>
      <w:noProof/>
      <w:sz w:val="22"/>
      <w:szCs w:val="22"/>
    </w:rPr>
  </w:style>
  <w:style w:type="paragraph" w:styleId="20">
    <w:name w:val="heading 2"/>
    <w:basedOn w:val="10"/>
    <w:next w:val="a"/>
    <w:link w:val="2Char"/>
    <w:uiPriority w:val="99"/>
    <w:qFormat/>
    <w:rsid w:val="00EA60C9"/>
    <w:pPr>
      <w:numPr>
        <w:ilvl w:val="1"/>
      </w:numPr>
      <w:tabs>
        <w:tab w:val="clear" w:pos="360"/>
      </w:tabs>
      <w:jc w:val="left"/>
      <w:outlineLvl w:val="1"/>
    </w:pPr>
    <w:rPr>
      <w:i/>
      <w:smallCaps w:val="0"/>
      <w:sz w:val="21"/>
      <w:szCs w:val="21"/>
    </w:rPr>
  </w:style>
  <w:style w:type="paragraph" w:styleId="30">
    <w:name w:val="heading 3"/>
    <w:basedOn w:val="a"/>
    <w:next w:val="a"/>
    <w:link w:val="3Char"/>
    <w:uiPriority w:val="99"/>
    <w:qFormat/>
    <w:rsid w:val="004059FE"/>
    <w:pPr>
      <w:numPr>
        <w:ilvl w:val="2"/>
        <w:numId w:val="4"/>
      </w:numPr>
      <w:spacing w:line="240" w:lineRule="exact"/>
      <w:outlineLvl w:val="2"/>
    </w:pPr>
    <w:rPr>
      <w:i/>
      <w:iCs/>
      <w:noProof/>
    </w:rPr>
  </w:style>
  <w:style w:type="paragraph" w:styleId="4">
    <w:name w:val="heading 4"/>
    <w:basedOn w:val="a"/>
    <w:next w:val="a"/>
    <w:link w:val="4Char"/>
    <w:uiPriority w:val="99"/>
    <w:qFormat/>
    <w:rsid w:val="004059FE"/>
    <w:pPr>
      <w:numPr>
        <w:ilvl w:val="3"/>
        <w:numId w:val="4"/>
      </w:numPr>
      <w:tabs>
        <w:tab w:val="left" w:pos="821"/>
      </w:tabs>
      <w:spacing w:before="40" w:after="40"/>
      <w:outlineLvl w:val="3"/>
    </w:pPr>
    <w:rPr>
      <w:i/>
      <w:iCs/>
      <w:noProof/>
    </w:rPr>
  </w:style>
  <w:style w:type="paragraph" w:styleId="5">
    <w:name w:val="heading 5"/>
    <w:basedOn w:val="a"/>
    <w:next w:val="a"/>
    <w:link w:val="5Char"/>
    <w:uiPriority w:val="99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0"/>
    <w:uiPriority w:val="99"/>
    <w:locked/>
    <w:rsid w:val="00EA60C9"/>
    <w:rPr>
      <w:rFonts w:ascii="Times New Roman" w:eastAsia="Times New Roman" w:hAnsi="Times New Roman"/>
      <w:smallCaps/>
      <w:noProof/>
      <w:sz w:val="22"/>
      <w:szCs w:val="22"/>
    </w:rPr>
  </w:style>
  <w:style w:type="character" w:customStyle="1" w:styleId="2Char">
    <w:name w:val="标题 2 Char"/>
    <w:basedOn w:val="a0"/>
    <w:link w:val="20"/>
    <w:uiPriority w:val="99"/>
    <w:locked/>
    <w:rsid w:val="00EA60C9"/>
    <w:rPr>
      <w:rFonts w:ascii="Times New Roman" w:eastAsia="Times New Roman" w:hAnsi="Times New Roman"/>
      <w:i/>
      <w:noProof/>
      <w:sz w:val="21"/>
      <w:szCs w:val="21"/>
    </w:rPr>
  </w:style>
  <w:style w:type="character" w:customStyle="1" w:styleId="3Char">
    <w:name w:val="标题 3 Char"/>
    <w:basedOn w:val="a0"/>
    <w:link w:val="30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4Char">
    <w:name w:val="标题 4 Char"/>
    <w:basedOn w:val="a0"/>
    <w:link w:val="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5Char">
    <w:name w:val="标题 5 Char"/>
    <w:basedOn w:val="a0"/>
    <w:link w:val="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eastAsia="en-US"/>
    </w:rPr>
  </w:style>
  <w:style w:type="paragraph" w:styleId="a3">
    <w:name w:val="Body Text"/>
    <w:basedOn w:val="a"/>
    <w:link w:val="Char"/>
    <w:uiPriority w:val="99"/>
    <w:rsid w:val="00753F7B"/>
    <w:pPr>
      <w:tabs>
        <w:tab w:val="left" w:pos="288"/>
      </w:tabs>
    </w:pPr>
  </w:style>
  <w:style w:type="character" w:customStyle="1" w:styleId="Char">
    <w:name w:val="正文文本 Char"/>
    <w:basedOn w:val="a0"/>
    <w:link w:val="a3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a3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a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a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eastAsia="en-US"/>
    </w:rPr>
  </w:style>
  <w:style w:type="paragraph" w:styleId="a4">
    <w:name w:val="Balloon Text"/>
    <w:basedOn w:val="a"/>
    <w:link w:val="Char0"/>
    <w:uiPriority w:val="99"/>
    <w:semiHidden/>
    <w:unhideWhenUsed/>
    <w:rsid w:val="005F76F7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5F76F7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5">
    <w:name w:val="caption"/>
    <w:basedOn w:val="a"/>
    <w:next w:val="a"/>
    <w:uiPriority w:val="35"/>
    <w:unhideWhenUsed/>
    <w:qFormat/>
    <w:rsid w:val="003A0416"/>
    <w:rPr>
      <w:bCs/>
      <w:szCs w:val="21"/>
    </w:rPr>
  </w:style>
  <w:style w:type="character" w:styleId="a6">
    <w:name w:val="Placeholder Text"/>
    <w:basedOn w:val="a0"/>
    <w:uiPriority w:val="99"/>
    <w:semiHidden/>
    <w:rsid w:val="007B161C"/>
    <w:rPr>
      <w:color w:val="808080"/>
    </w:rPr>
  </w:style>
  <w:style w:type="paragraph" w:styleId="a7">
    <w:name w:val="header"/>
    <w:basedOn w:val="a"/>
    <w:link w:val="Char1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Char1">
    <w:name w:val="页眉 Char"/>
    <w:basedOn w:val="a0"/>
    <w:link w:val="a7"/>
    <w:uiPriority w:val="99"/>
    <w:rsid w:val="00960C5B"/>
    <w:rPr>
      <w:rFonts w:ascii="Times New Roman" w:hAnsi="Times New Roman"/>
      <w:lang w:eastAsia="en-US"/>
    </w:rPr>
  </w:style>
  <w:style w:type="paragraph" w:styleId="a8">
    <w:name w:val="footer"/>
    <w:basedOn w:val="a"/>
    <w:link w:val="Char2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Char2">
    <w:name w:val="页脚 Char"/>
    <w:basedOn w:val="a0"/>
    <w:link w:val="a8"/>
    <w:uiPriority w:val="99"/>
    <w:rsid w:val="00960C5B"/>
    <w:rPr>
      <w:rFonts w:ascii="Times New Roman" w:hAnsi="Times New Roman"/>
      <w:lang w:eastAsia="en-US"/>
    </w:rPr>
  </w:style>
  <w:style w:type="character" w:styleId="a9">
    <w:name w:val="Hyperlink"/>
    <w:basedOn w:val="a0"/>
    <w:uiPriority w:val="99"/>
    <w:unhideWhenUsed/>
    <w:rsid w:val="00B26A47"/>
    <w:rPr>
      <w:color w:val="0000FF" w:themeColor="hyperlink"/>
      <w:u w:val="single"/>
    </w:rPr>
  </w:style>
  <w:style w:type="paragraph" w:customStyle="1" w:styleId="1">
    <w:name w:val="段落番号1"/>
    <w:basedOn w:val="10"/>
    <w:next w:val="a"/>
    <w:rsid w:val="00AC64EE"/>
    <w:pPr>
      <w:keepLines w:val="0"/>
      <w:widowControl w:val="0"/>
      <w:numPr>
        <w:numId w:val="18"/>
      </w:numPr>
      <w:spacing w:before="0" w:after="0" w:line="320" w:lineRule="exact"/>
      <w:ind w:firstLine="0"/>
      <w:jc w:val="both"/>
    </w:pPr>
    <w:rPr>
      <w:b/>
      <w:smallCaps w:val="0"/>
      <w:noProof w:val="0"/>
      <w:kern w:val="2"/>
      <w:sz w:val="21"/>
      <w:szCs w:val="24"/>
    </w:rPr>
  </w:style>
  <w:style w:type="paragraph" w:customStyle="1" w:styleId="2">
    <w:name w:val="段落番号2"/>
    <w:basedOn w:val="1"/>
    <w:next w:val="a"/>
    <w:rsid w:val="00AC64EE"/>
    <w:pPr>
      <w:numPr>
        <w:ilvl w:val="1"/>
      </w:numPr>
    </w:pPr>
    <w:rPr>
      <w:rFonts w:eastAsia="MS PMincho"/>
    </w:rPr>
  </w:style>
  <w:style w:type="paragraph" w:customStyle="1" w:styleId="3">
    <w:name w:val="段落番号3"/>
    <w:basedOn w:val="1"/>
    <w:next w:val="a"/>
    <w:rsid w:val="00AC64EE"/>
    <w:pPr>
      <w:numPr>
        <w:ilvl w:val="2"/>
      </w:numPr>
      <w:ind w:left="250" w:hangingChars="250" w:hanging="250"/>
    </w:pPr>
  </w:style>
  <w:style w:type="paragraph" w:styleId="aa">
    <w:name w:val="List Paragraph"/>
    <w:basedOn w:val="a"/>
    <w:uiPriority w:val="34"/>
    <w:rsid w:val="00215BC2"/>
    <w:pPr>
      <w:ind w:firstLineChars="200" w:firstLine="420"/>
    </w:pPr>
  </w:style>
  <w:style w:type="paragraph" w:styleId="ab">
    <w:name w:val="Normal (Web)"/>
    <w:basedOn w:val="a"/>
    <w:uiPriority w:val="99"/>
    <w:unhideWhenUsed/>
    <w:rsid w:val="00C01D2E"/>
    <w:pPr>
      <w:spacing w:before="100" w:beforeAutospacing="1" w:after="100" w:afterAutospacing="1"/>
      <w:jc w:val="left"/>
    </w:pPr>
    <w:rPr>
      <w:rFonts w:ascii="Times" w:hAnsi="Times"/>
      <w:lang w:eastAsia="zh-CN"/>
    </w:rPr>
  </w:style>
  <w:style w:type="paragraph" w:styleId="ac">
    <w:name w:val="endnote text"/>
    <w:basedOn w:val="a"/>
    <w:link w:val="Char3"/>
    <w:uiPriority w:val="99"/>
    <w:unhideWhenUsed/>
    <w:rsid w:val="00575B37"/>
    <w:pPr>
      <w:snapToGrid w:val="0"/>
      <w:jc w:val="left"/>
    </w:pPr>
  </w:style>
  <w:style w:type="character" w:customStyle="1" w:styleId="Char3">
    <w:name w:val="尾注文本 Char"/>
    <w:basedOn w:val="a0"/>
    <w:link w:val="ac"/>
    <w:uiPriority w:val="99"/>
    <w:rsid w:val="00575B37"/>
    <w:rPr>
      <w:rFonts w:ascii="Times New Roman" w:hAnsi="Times New Roman"/>
      <w:lang w:eastAsia="en-US"/>
    </w:rPr>
  </w:style>
  <w:style w:type="character" w:styleId="ad">
    <w:name w:val="endnote reference"/>
    <w:basedOn w:val="a0"/>
    <w:uiPriority w:val="99"/>
    <w:unhideWhenUsed/>
    <w:rsid w:val="00575B37"/>
    <w:rPr>
      <w:vertAlign w:val="superscript"/>
    </w:rPr>
  </w:style>
  <w:style w:type="paragraph" w:customStyle="1" w:styleId="ae">
    <w:name w:val="文献"/>
    <w:basedOn w:val="a3"/>
    <w:rsid w:val="00A957DF"/>
    <w:pPr>
      <w:widowControl w:val="0"/>
      <w:tabs>
        <w:tab w:val="clear" w:pos="288"/>
      </w:tabs>
      <w:snapToGrid w:val="0"/>
      <w:spacing w:afterLines="20" w:after="0" w:line="200" w:lineRule="exact"/>
      <w:ind w:firstLine="0"/>
    </w:pPr>
    <w:rPr>
      <w:kern w:val="2"/>
      <w:sz w:val="18"/>
      <w:szCs w:val="24"/>
    </w:rPr>
  </w:style>
  <w:style w:type="paragraph" w:styleId="af">
    <w:name w:val="footnote text"/>
    <w:basedOn w:val="a"/>
    <w:link w:val="Char4"/>
    <w:uiPriority w:val="99"/>
    <w:semiHidden/>
    <w:unhideWhenUsed/>
    <w:rsid w:val="00E4143E"/>
    <w:pPr>
      <w:snapToGrid w:val="0"/>
      <w:jc w:val="left"/>
    </w:pPr>
  </w:style>
  <w:style w:type="character" w:customStyle="1" w:styleId="Char4">
    <w:name w:val="脚注文本 Char"/>
    <w:basedOn w:val="a0"/>
    <w:link w:val="af"/>
    <w:uiPriority w:val="99"/>
    <w:semiHidden/>
    <w:rsid w:val="00E4143E"/>
    <w:rPr>
      <w:rFonts w:ascii="Times New Roman" w:eastAsia="MS Mincho" w:hAnsi="Times New Roman"/>
      <w:spacing w:val="-1"/>
    </w:rPr>
  </w:style>
  <w:style w:type="character" w:styleId="af0">
    <w:name w:val="footnote reference"/>
    <w:basedOn w:val="a0"/>
    <w:uiPriority w:val="99"/>
    <w:semiHidden/>
    <w:unhideWhenUsed/>
    <w:rsid w:val="00E4143E"/>
    <w:rPr>
      <w:vertAlign w:val="superscript"/>
    </w:rPr>
  </w:style>
  <w:style w:type="paragraph" w:customStyle="1" w:styleId="af1">
    <w:name w:val="インデント無し"/>
    <w:basedOn w:val="a"/>
    <w:link w:val="af2"/>
    <w:qFormat/>
    <w:rsid w:val="009B563F"/>
    <w:pPr>
      <w:ind w:firstLine="0"/>
    </w:pPr>
  </w:style>
  <w:style w:type="character" w:customStyle="1" w:styleId="af2">
    <w:name w:val="インデント無し (文字)"/>
    <w:basedOn w:val="a0"/>
    <w:link w:val="af1"/>
    <w:rsid w:val="009B563F"/>
    <w:rPr>
      <w:rFonts w:ascii="Times New Roman" w:eastAsia="Times New Roman" w:hAnsi="Times New Roman"/>
      <w:spacing w:val="-1"/>
    </w:rPr>
  </w:style>
  <w:style w:type="character" w:styleId="af3">
    <w:name w:val="Emphasis"/>
    <w:basedOn w:val="a0"/>
    <w:uiPriority w:val="20"/>
    <w:qFormat/>
    <w:rsid w:val="00F33491"/>
    <w:rPr>
      <w:i/>
      <w:iCs/>
    </w:rPr>
  </w:style>
  <w:style w:type="character" w:customStyle="1" w:styleId="tran">
    <w:name w:val="tran"/>
    <w:basedOn w:val="a0"/>
    <w:rsid w:val="00F33491"/>
  </w:style>
  <w:style w:type="character" w:customStyle="1" w:styleId="apple-converted-space">
    <w:name w:val="apple-converted-space"/>
    <w:basedOn w:val="a0"/>
    <w:rsid w:val="00F33491"/>
  </w:style>
  <w:style w:type="paragraph" w:styleId="HTML">
    <w:name w:val="HTML Preformatted"/>
    <w:basedOn w:val="a"/>
    <w:link w:val="HTMLChar"/>
    <w:uiPriority w:val="99"/>
    <w:unhideWhenUsed/>
    <w:rsid w:val="00F334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HTMLChar">
    <w:name w:val="HTML 预设格式 Char"/>
    <w:basedOn w:val="a0"/>
    <w:link w:val="HTML"/>
    <w:uiPriority w:val="99"/>
    <w:rsid w:val="00F33491"/>
    <w:rPr>
      <w:rFonts w:ascii="宋体" w:eastAsia="宋体" w:hAnsi="宋体" w:cs="宋体"/>
      <w:sz w:val="24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5794"/>
    <w:pPr>
      <w:spacing w:after="120"/>
      <w:ind w:firstLine="289"/>
      <w:jc w:val="both"/>
    </w:pPr>
    <w:rPr>
      <w:rFonts w:ascii="Times New Roman" w:eastAsia="Times New Roman" w:hAnsi="Times New Roman"/>
    </w:rPr>
  </w:style>
  <w:style w:type="paragraph" w:styleId="10">
    <w:name w:val="heading 1"/>
    <w:basedOn w:val="a"/>
    <w:next w:val="a"/>
    <w:link w:val="1Char"/>
    <w:uiPriority w:val="99"/>
    <w:qFormat/>
    <w:rsid w:val="00EA60C9"/>
    <w:pPr>
      <w:keepNext/>
      <w:keepLines/>
      <w:numPr>
        <w:numId w:val="4"/>
      </w:numPr>
      <w:spacing w:before="160" w:after="80"/>
      <w:jc w:val="center"/>
      <w:outlineLvl w:val="0"/>
    </w:pPr>
    <w:rPr>
      <w:smallCaps/>
      <w:noProof/>
      <w:sz w:val="22"/>
      <w:szCs w:val="22"/>
    </w:rPr>
  </w:style>
  <w:style w:type="paragraph" w:styleId="20">
    <w:name w:val="heading 2"/>
    <w:basedOn w:val="10"/>
    <w:next w:val="a"/>
    <w:link w:val="2Char"/>
    <w:uiPriority w:val="99"/>
    <w:qFormat/>
    <w:rsid w:val="00EA60C9"/>
    <w:pPr>
      <w:numPr>
        <w:ilvl w:val="1"/>
      </w:numPr>
      <w:tabs>
        <w:tab w:val="clear" w:pos="360"/>
      </w:tabs>
      <w:jc w:val="left"/>
      <w:outlineLvl w:val="1"/>
    </w:pPr>
    <w:rPr>
      <w:i/>
      <w:smallCaps w:val="0"/>
      <w:sz w:val="21"/>
      <w:szCs w:val="21"/>
    </w:rPr>
  </w:style>
  <w:style w:type="paragraph" w:styleId="30">
    <w:name w:val="heading 3"/>
    <w:basedOn w:val="a"/>
    <w:next w:val="a"/>
    <w:link w:val="3Char"/>
    <w:uiPriority w:val="99"/>
    <w:qFormat/>
    <w:rsid w:val="004059FE"/>
    <w:pPr>
      <w:numPr>
        <w:ilvl w:val="2"/>
        <w:numId w:val="4"/>
      </w:numPr>
      <w:spacing w:line="240" w:lineRule="exact"/>
      <w:outlineLvl w:val="2"/>
    </w:pPr>
    <w:rPr>
      <w:i/>
      <w:iCs/>
      <w:noProof/>
    </w:rPr>
  </w:style>
  <w:style w:type="paragraph" w:styleId="4">
    <w:name w:val="heading 4"/>
    <w:basedOn w:val="a"/>
    <w:next w:val="a"/>
    <w:link w:val="4Char"/>
    <w:uiPriority w:val="99"/>
    <w:qFormat/>
    <w:rsid w:val="004059FE"/>
    <w:pPr>
      <w:numPr>
        <w:ilvl w:val="3"/>
        <w:numId w:val="4"/>
      </w:numPr>
      <w:tabs>
        <w:tab w:val="left" w:pos="821"/>
      </w:tabs>
      <w:spacing w:before="40" w:after="40"/>
      <w:outlineLvl w:val="3"/>
    </w:pPr>
    <w:rPr>
      <w:i/>
      <w:iCs/>
      <w:noProof/>
    </w:rPr>
  </w:style>
  <w:style w:type="paragraph" w:styleId="5">
    <w:name w:val="heading 5"/>
    <w:basedOn w:val="a"/>
    <w:next w:val="a"/>
    <w:link w:val="5Char"/>
    <w:uiPriority w:val="99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0"/>
    <w:uiPriority w:val="99"/>
    <w:locked/>
    <w:rsid w:val="00EA60C9"/>
    <w:rPr>
      <w:rFonts w:ascii="Times New Roman" w:eastAsia="Times New Roman" w:hAnsi="Times New Roman"/>
      <w:smallCaps/>
      <w:noProof/>
      <w:sz w:val="22"/>
      <w:szCs w:val="22"/>
    </w:rPr>
  </w:style>
  <w:style w:type="character" w:customStyle="1" w:styleId="2Char">
    <w:name w:val="标题 2 Char"/>
    <w:basedOn w:val="a0"/>
    <w:link w:val="20"/>
    <w:uiPriority w:val="99"/>
    <w:locked/>
    <w:rsid w:val="00EA60C9"/>
    <w:rPr>
      <w:rFonts w:ascii="Times New Roman" w:eastAsia="Times New Roman" w:hAnsi="Times New Roman"/>
      <w:i/>
      <w:noProof/>
      <w:sz w:val="21"/>
      <w:szCs w:val="21"/>
    </w:rPr>
  </w:style>
  <w:style w:type="character" w:customStyle="1" w:styleId="3Char">
    <w:name w:val="标题 3 Char"/>
    <w:basedOn w:val="a0"/>
    <w:link w:val="30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4Char">
    <w:name w:val="标题 4 Char"/>
    <w:basedOn w:val="a0"/>
    <w:link w:val="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5Char">
    <w:name w:val="标题 5 Char"/>
    <w:basedOn w:val="a0"/>
    <w:link w:val="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eastAsia="en-US"/>
    </w:rPr>
  </w:style>
  <w:style w:type="paragraph" w:styleId="a3">
    <w:name w:val="Body Text"/>
    <w:basedOn w:val="a"/>
    <w:link w:val="Char"/>
    <w:uiPriority w:val="99"/>
    <w:rsid w:val="00753F7B"/>
    <w:pPr>
      <w:tabs>
        <w:tab w:val="left" w:pos="288"/>
      </w:tabs>
    </w:pPr>
  </w:style>
  <w:style w:type="character" w:customStyle="1" w:styleId="Char">
    <w:name w:val="正文文本 Char"/>
    <w:basedOn w:val="a0"/>
    <w:link w:val="a3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a3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a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a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eastAsia="en-US"/>
    </w:rPr>
  </w:style>
  <w:style w:type="paragraph" w:styleId="a4">
    <w:name w:val="Balloon Text"/>
    <w:basedOn w:val="a"/>
    <w:link w:val="Char0"/>
    <w:uiPriority w:val="99"/>
    <w:semiHidden/>
    <w:unhideWhenUsed/>
    <w:rsid w:val="005F76F7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5F76F7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5">
    <w:name w:val="caption"/>
    <w:basedOn w:val="a"/>
    <w:next w:val="a"/>
    <w:uiPriority w:val="35"/>
    <w:unhideWhenUsed/>
    <w:qFormat/>
    <w:rsid w:val="003A0416"/>
    <w:rPr>
      <w:bCs/>
      <w:szCs w:val="21"/>
    </w:rPr>
  </w:style>
  <w:style w:type="character" w:styleId="a6">
    <w:name w:val="Placeholder Text"/>
    <w:basedOn w:val="a0"/>
    <w:uiPriority w:val="99"/>
    <w:semiHidden/>
    <w:rsid w:val="007B161C"/>
    <w:rPr>
      <w:color w:val="808080"/>
    </w:rPr>
  </w:style>
  <w:style w:type="paragraph" w:styleId="a7">
    <w:name w:val="header"/>
    <w:basedOn w:val="a"/>
    <w:link w:val="Char1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Char1">
    <w:name w:val="页眉 Char"/>
    <w:basedOn w:val="a0"/>
    <w:link w:val="a7"/>
    <w:uiPriority w:val="99"/>
    <w:rsid w:val="00960C5B"/>
    <w:rPr>
      <w:rFonts w:ascii="Times New Roman" w:hAnsi="Times New Roman"/>
      <w:lang w:eastAsia="en-US"/>
    </w:rPr>
  </w:style>
  <w:style w:type="paragraph" w:styleId="a8">
    <w:name w:val="footer"/>
    <w:basedOn w:val="a"/>
    <w:link w:val="Char2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Char2">
    <w:name w:val="页脚 Char"/>
    <w:basedOn w:val="a0"/>
    <w:link w:val="a8"/>
    <w:uiPriority w:val="99"/>
    <w:rsid w:val="00960C5B"/>
    <w:rPr>
      <w:rFonts w:ascii="Times New Roman" w:hAnsi="Times New Roman"/>
      <w:lang w:eastAsia="en-US"/>
    </w:rPr>
  </w:style>
  <w:style w:type="character" w:styleId="a9">
    <w:name w:val="Hyperlink"/>
    <w:basedOn w:val="a0"/>
    <w:uiPriority w:val="99"/>
    <w:unhideWhenUsed/>
    <w:rsid w:val="00B26A47"/>
    <w:rPr>
      <w:color w:val="0000FF" w:themeColor="hyperlink"/>
      <w:u w:val="single"/>
    </w:rPr>
  </w:style>
  <w:style w:type="paragraph" w:customStyle="1" w:styleId="1">
    <w:name w:val="段落番号1"/>
    <w:basedOn w:val="10"/>
    <w:next w:val="a"/>
    <w:rsid w:val="00AC64EE"/>
    <w:pPr>
      <w:keepLines w:val="0"/>
      <w:widowControl w:val="0"/>
      <w:numPr>
        <w:numId w:val="18"/>
      </w:numPr>
      <w:spacing w:before="0" w:after="0" w:line="320" w:lineRule="exact"/>
      <w:ind w:firstLine="0"/>
      <w:jc w:val="both"/>
    </w:pPr>
    <w:rPr>
      <w:b/>
      <w:smallCaps w:val="0"/>
      <w:noProof w:val="0"/>
      <w:kern w:val="2"/>
      <w:sz w:val="21"/>
      <w:szCs w:val="24"/>
    </w:rPr>
  </w:style>
  <w:style w:type="paragraph" w:customStyle="1" w:styleId="2">
    <w:name w:val="段落番号2"/>
    <w:basedOn w:val="1"/>
    <w:next w:val="a"/>
    <w:rsid w:val="00AC64EE"/>
    <w:pPr>
      <w:numPr>
        <w:ilvl w:val="1"/>
      </w:numPr>
    </w:pPr>
    <w:rPr>
      <w:rFonts w:eastAsia="MS PMincho"/>
    </w:rPr>
  </w:style>
  <w:style w:type="paragraph" w:customStyle="1" w:styleId="3">
    <w:name w:val="段落番号3"/>
    <w:basedOn w:val="1"/>
    <w:next w:val="a"/>
    <w:rsid w:val="00AC64EE"/>
    <w:pPr>
      <w:numPr>
        <w:ilvl w:val="2"/>
      </w:numPr>
      <w:ind w:left="250" w:hangingChars="250" w:hanging="250"/>
    </w:pPr>
  </w:style>
  <w:style w:type="paragraph" w:styleId="aa">
    <w:name w:val="List Paragraph"/>
    <w:basedOn w:val="a"/>
    <w:uiPriority w:val="34"/>
    <w:rsid w:val="00215BC2"/>
    <w:pPr>
      <w:ind w:firstLineChars="200" w:firstLine="420"/>
    </w:pPr>
  </w:style>
  <w:style w:type="paragraph" w:styleId="ab">
    <w:name w:val="Normal (Web)"/>
    <w:basedOn w:val="a"/>
    <w:uiPriority w:val="99"/>
    <w:unhideWhenUsed/>
    <w:rsid w:val="00C01D2E"/>
    <w:pPr>
      <w:spacing w:before="100" w:beforeAutospacing="1" w:after="100" w:afterAutospacing="1"/>
      <w:jc w:val="left"/>
    </w:pPr>
    <w:rPr>
      <w:rFonts w:ascii="Times" w:hAnsi="Times"/>
      <w:lang w:eastAsia="zh-CN"/>
    </w:rPr>
  </w:style>
  <w:style w:type="paragraph" w:styleId="ac">
    <w:name w:val="endnote text"/>
    <w:basedOn w:val="a"/>
    <w:link w:val="Char3"/>
    <w:uiPriority w:val="99"/>
    <w:unhideWhenUsed/>
    <w:rsid w:val="00575B37"/>
    <w:pPr>
      <w:snapToGrid w:val="0"/>
      <w:jc w:val="left"/>
    </w:pPr>
  </w:style>
  <w:style w:type="character" w:customStyle="1" w:styleId="Char3">
    <w:name w:val="尾注文本 Char"/>
    <w:basedOn w:val="a0"/>
    <w:link w:val="ac"/>
    <w:uiPriority w:val="99"/>
    <w:rsid w:val="00575B37"/>
    <w:rPr>
      <w:rFonts w:ascii="Times New Roman" w:hAnsi="Times New Roman"/>
      <w:lang w:eastAsia="en-US"/>
    </w:rPr>
  </w:style>
  <w:style w:type="character" w:styleId="ad">
    <w:name w:val="endnote reference"/>
    <w:basedOn w:val="a0"/>
    <w:uiPriority w:val="99"/>
    <w:unhideWhenUsed/>
    <w:rsid w:val="00575B37"/>
    <w:rPr>
      <w:vertAlign w:val="superscript"/>
    </w:rPr>
  </w:style>
  <w:style w:type="paragraph" w:customStyle="1" w:styleId="ae">
    <w:name w:val="文献"/>
    <w:basedOn w:val="a3"/>
    <w:rsid w:val="00A957DF"/>
    <w:pPr>
      <w:widowControl w:val="0"/>
      <w:tabs>
        <w:tab w:val="clear" w:pos="288"/>
      </w:tabs>
      <w:snapToGrid w:val="0"/>
      <w:spacing w:afterLines="20" w:after="0" w:line="200" w:lineRule="exact"/>
      <w:ind w:firstLine="0"/>
    </w:pPr>
    <w:rPr>
      <w:kern w:val="2"/>
      <w:sz w:val="18"/>
      <w:szCs w:val="24"/>
    </w:rPr>
  </w:style>
  <w:style w:type="paragraph" w:styleId="af">
    <w:name w:val="footnote text"/>
    <w:basedOn w:val="a"/>
    <w:link w:val="Char4"/>
    <w:uiPriority w:val="99"/>
    <w:semiHidden/>
    <w:unhideWhenUsed/>
    <w:rsid w:val="00E4143E"/>
    <w:pPr>
      <w:snapToGrid w:val="0"/>
      <w:jc w:val="left"/>
    </w:pPr>
  </w:style>
  <w:style w:type="character" w:customStyle="1" w:styleId="Char4">
    <w:name w:val="脚注文本 Char"/>
    <w:basedOn w:val="a0"/>
    <w:link w:val="af"/>
    <w:uiPriority w:val="99"/>
    <w:semiHidden/>
    <w:rsid w:val="00E4143E"/>
    <w:rPr>
      <w:rFonts w:ascii="Times New Roman" w:eastAsia="MS Mincho" w:hAnsi="Times New Roman"/>
      <w:spacing w:val="-1"/>
    </w:rPr>
  </w:style>
  <w:style w:type="character" w:styleId="af0">
    <w:name w:val="footnote reference"/>
    <w:basedOn w:val="a0"/>
    <w:uiPriority w:val="99"/>
    <w:semiHidden/>
    <w:unhideWhenUsed/>
    <w:rsid w:val="00E4143E"/>
    <w:rPr>
      <w:vertAlign w:val="superscript"/>
    </w:rPr>
  </w:style>
  <w:style w:type="paragraph" w:customStyle="1" w:styleId="af1">
    <w:name w:val="インデント無し"/>
    <w:basedOn w:val="a"/>
    <w:link w:val="af2"/>
    <w:qFormat/>
    <w:rsid w:val="009B563F"/>
    <w:pPr>
      <w:ind w:firstLine="0"/>
    </w:pPr>
  </w:style>
  <w:style w:type="character" w:customStyle="1" w:styleId="af2">
    <w:name w:val="インデント無し (文字)"/>
    <w:basedOn w:val="a0"/>
    <w:link w:val="af1"/>
    <w:rsid w:val="009B563F"/>
    <w:rPr>
      <w:rFonts w:ascii="Times New Roman" w:eastAsia="Times New Roman" w:hAnsi="Times New Roman"/>
      <w:spacing w:val="-1"/>
    </w:rPr>
  </w:style>
  <w:style w:type="character" w:styleId="af3">
    <w:name w:val="Emphasis"/>
    <w:basedOn w:val="a0"/>
    <w:uiPriority w:val="20"/>
    <w:qFormat/>
    <w:rsid w:val="00F33491"/>
    <w:rPr>
      <w:i/>
      <w:iCs/>
    </w:rPr>
  </w:style>
  <w:style w:type="character" w:customStyle="1" w:styleId="tran">
    <w:name w:val="tran"/>
    <w:basedOn w:val="a0"/>
    <w:rsid w:val="00F33491"/>
  </w:style>
  <w:style w:type="character" w:customStyle="1" w:styleId="apple-converted-space">
    <w:name w:val="apple-converted-space"/>
    <w:basedOn w:val="a0"/>
    <w:rsid w:val="00F33491"/>
  </w:style>
  <w:style w:type="paragraph" w:styleId="HTML">
    <w:name w:val="HTML Preformatted"/>
    <w:basedOn w:val="a"/>
    <w:link w:val="HTMLChar"/>
    <w:uiPriority w:val="99"/>
    <w:unhideWhenUsed/>
    <w:rsid w:val="00F334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HTMLChar">
    <w:name w:val="HTML 预设格式 Char"/>
    <w:basedOn w:val="a0"/>
    <w:link w:val="HTML"/>
    <w:uiPriority w:val="99"/>
    <w:rsid w:val="00F33491"/>
    <w:rPr>
      <w:rFonts w:ascii="宋体" w:eastAsia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6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79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7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8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1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w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w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hyperlink" Target="file:///C:\Users\scomu\AppData\Local\Youdao\Dict\Application\7.0.1.0214\resultui\dict\result.html?keyword=another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D99480-AD1E-46EB-AC96-83A5DCE0B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900</Words>
  <Characters>16531</Characters>
  <Application>Microsoft Office Word</Application>
  <DocSecurity>0</DocSecurity>
  <Lines>137</Lines>
  <Paragraphs>3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9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IEEE</dc:creator>
  <cp:lastModifiedBy>劉阳</cp:lastModifiedBy>
  <cp:revision>2</cp:revision>
  <cp:lastPrinted>2016-06-11T06:39:00Z</cp:lastPrinted>
  <dcterms:created xsi:type="dcterms:W3CDTF">2017-05-17T17:36:00Z</dcterms:created>
  <dcterms:modified xsi:type="dcterms:W3CDTF">2017-05-17T17:36:00Z</dcterms:modified>
</cp:coreProperties>
</file>